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7B74F7E" w14:textId="1D6B1EE5" w:rsidR="00EB012C" w:rsidRDefault="00D54C7E" w:rsidP="00EB012C">
      <w:pPr>
        <w:jc w:val="center"/>
        <w:rPr>
          <w:b/>
          <w:sz w:val="28"/>
          <w:szCs w:val="28"/>
        </w:rPr>
      </w:pPr>
      <w:r w:rsidRPr="000E132C">
        <w:rPr>
          <w:b/>
          <w:sz w:val="28"/>
          <w:szCs w:val="28"/>
        </w:rPr>
        <w:t>Nasljedno</w:t>
      </w:r>
      <w:r w:rsidR="00EB012C" w:rsidRPr="000E132C">
        <w:rPr>
          <w:b/>
          <w:sz w:val="28"/>
          <w:szCs w:val="28"/>
        </w:rPr>
        <w:t xml:space="preserve"> pravo 2024/2025</w:t>
      </w:r>
    </w:p>
    <w:p w14:paraId="3C0FB8CD" w14:textId="77777777" w:rsidR="000E132C" w:rsidRPr="000E132C" w:rsidRDefault="000E132C" w:rsidP="00EB012C">
      <w:pPr>
        <w:jc w:val="center"/>
        <w:rPr>
          <w:b/>
          <w:sz w:val="28"/>
          <w:szCs w:val="28"/>
        </w:rPr>
      </w:pPr>
    </w:p>
    <w:p w14:paraId="4D63C889" w14:textId="5AD9A865" w:rsidR="000E132C" w:rsidRDefault="000E132C" w:rsidP="00EB012C">
      <w:pPr>
        <w:jc w:val="center"/>
        <w:rPr>
          <w:sz w:val="28"/>
          <w:szCs w:val="28"/>
        </w:rPr>
      </w:pPr>
      <w:r>
        <w:rPr>
          <w:sz w:val="28"/>
          <w:szCs w:val="28"/>
        </w:rPr>
        <w:t>Uvid u rad i upis ocjena održat će se u utorak, 15.7. u 10h, kabinet br.105.</w:t>
      </w:r>
    </w:p>
    <w:p w14:paraId="124E2477" w14:textId="478B0A1C" w:rsidR="000E132C" w:rsidRPr="00EB012C" w:rsidRDefault="000E132C" w:rsidP="00EB012C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Studenti/ce koji budu željeli izvršiti uvid u rad trebaju se najaviti </w:t>
      </w:r>
      <w:proofErr w:type="spellStart"/>
      <w:r>
        <w:rPr>
          <w:sz w:val="28"/>
          <w:szCs w:val="28"/>
        </w:rPr>
        <w:t>asistentici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Džinalić</w:t>
      </w:r>
      <w:proofErr w:type="spellEnd"/>
      <w:r>
        <w:rPr>
          <w:sz w:val="28"/>
          <w:szCs w:val="28"/>
        </w:rPr>
        <w:t xml:space="preserve"> putem </w:t>
      </w:r>
      <w:proofErr w:type="spellStart"/>
      <w:r>
        <w:rPr>
          <w:sz w:val="28"/>
          <w:szCs w:val="28"/>
        </w:rPr>
        <w:t>maila</w:t>
      </w:r>
      <w:proofErr w:type="spellEnd"/>
      <w:r>
        <w:rPr>
          <w:sz w:val="28"/>
          <w:szCs w:val="28"/>
        </w:rPr>
        <w:t xml:space="preserve"> najkasnije do 21h (14.7.).</w:t>
      </w:r>
    </w:p>
    <w:p w14:paraId="3FC7590E" w14:textId="77777777" w:rsidR="00EB012C" w:rsidRDefault="00EB012C"/>
    <w:p w14:paraId="28CCC052" w14:textId="5E71689E" w:rsidR="00EB012C" w:rsidRDefault="00EB012C">
      <w:r>
        <w:t>Redovni studenti</w:t>
      </w:r>
    </w:p>
    <w:tbl>
      <w:tblPr>
        <w:tblStyle w:val="Koordinatnamreatabele"/>
        <w:tblW w:w="0" w:type="auto"/>
        <w:tblLook w:val="04A0" w:firstRow="1" w:lastRow="0" w:firstColumn="1" w:lastColumn="0" w:noHBand="0" w:noVBand="1"/>
      </w:tblPr>
      <w:tblGrid>
        <w:gridCol w:w="228"/>
        <w:gridCol w:w="1160"/>
        <w:gridCol w:w="1685"/>
        <w:gridCol w:w="1649"/>
        <w:gridCol w:w="1488"/>
        <w:gridCol w:w="1542"/>
        <w:gridCol w:w="1492"/>
        <w:gridCol w:w="1858"/>
      </w:tblGrid>
      <w:tr w:rsidR="000E132C" w:rsidRPr="000D7779" w14:paraId="39894475" w14:textId="0A9B3542" w:rsidTr="001D4759">
        <w:trPr>
          <w:trHeight w:val="315"/>
        </w:trPr>
        <w:tc>
          <w:tcPr>
            <w:tcW w:w="228" w:type="dxa"/>
          </w:tcPr>
          <w:p w14:paraId="356EF6BC" w14:textId="77777777" w:rsidR="000E132C" w:rsidRPr="00B550E9" w:rsidRDefault="000E132C" w:rsidP="00B550E9">
            <w:pPr>
              <w:pStyle w:val="Paragrafspiska"/>
              <w:numPr>
                <w:ilvl w:val="0"/>
                <w:numId w:val="1"/>
              </w:num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160" w:type="dxa"/>
            <w:noWrap/>
          </w:tcPr>
          <w:p w14:paraId="0E4B84AF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685" w:type="dxa"/>
            <w:noWrap/>
          </w:tcPr>
          <w:p w14:paraId="022DEF71" w14:textId="35117586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Parcijalni test</w:t>
            </w:r>
          </w:p>
        </w:tc>
        <w:tc>
          <w:tcPr>
            <w:tcW w:w="1649" w:type="dxa"/>
            <w:noWrap/>
          </w:tcPr>
          <w:p w14:paraId="37476891" w14:textId="213F79A9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Aktivnost</w:t>
            </w:r>
          </w:p>
        </w:tc>
        <w:tc>
          <w:tcPr>
            <w:tcW w:w="1488" w:type="dxa"/>
            <w:noWrap/>
          </w:tcPr>
          <w:p w14:paraId="49834417" w14:textId="5C1CBCCB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Juni</w:t>
            </w:r>
          </w:p>
        </w:tc>
        <w:tc>
          <w:tcPr>
            <w:tcW w:w="1542" w:type="dxa"/>
          </w:tcPr>
          <w:p w14:paraId="59168CD9" w14:textId="60CFD56B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Juli</w:t>
            </w:r>
          </w:p>
        </w:tc>
        <w:tc>
          <w:tcPr>
            <w:tcW w:w="1492" w:type="dxa"/>
            <w:noWrap/>
          </w:tcPr>
          <w:p w14:paraId="4BD806CA" w14:textId="2310F72A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Septembar</w:t>
            </w:r>
          </w:p>
        </w:tc>
        <w:tc>
          <w:tcPr>
            <w:tcW w:w="1858" w:type="dxa"/>
          </w:tcPr>
          <w:p w14:paraId="7F56DBF8" w14:textId="48E49164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Oktobar</w:t>
            </w:r>
          </w:p>
        </w:tc>
      </w:tr>
      <w:tr w:rsidR="000E132C" w:rsidRPr="000D7779" w14:paraId="56A6752D" w14:textId="77777777" w:rsidTr="001D4759">
        <w:trPr>
          <w:trHeight w:val="315"/>
        </w:trPr>
        <w:tc>
          <w:tcPr>
            <w:tcW w:w="228" w:type="dxa"/>
          </w:tcPr>
          <w:p w14:paraId="23B78DEE" w14:textId="77777777" w:rsidR="000E132C" w:rsidRPr="00B550E9" w:rsidRDefault="000E132C" w:rsidP="00B96BE3">
            <w:pPr>
              <w:pStyle w:val="Paragrafspiska"/>
              <w:numPr>
                <w:ilvl w:val="0"/>
                <w:numId w:val="6"/>
              </w:num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160" w:type="dxa"/>
            <w:noWrap/>
            <w:hideMark/>
          </w:tcPr>
          <w:p w14:paraId="32F0C9C5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 w:rsidRPr="000D7779"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66204</w:t>
            </w:r>
          </w:p>
        </w:tc>
        <w:tc>
          <w:tcPr>
            <w:tcW w:w="1685" w:type="dxa"/>
            <w:noWrap/>
          </w:tcPr>
          <w:p w14:paraId="5A794C6D" w14:textId="7140C4DB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4</w:t>
            </w:r>
          </w:p>
        </w:tc>
        <w:tc>
          <w:tcPr>
            <w:tcW w:w="1649" w:type="dxa"/>
            <w:noWrap/>
          </w:tcPr>
          <w:p w14:paraId="7A75E4D6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488" w:type="dxa"/>
            <w:noWrap/>
          </w:tcPr>
          <w:p w14:paraId="17D8CD85" w14:textId="175CDC9E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65 (7)</w:t>
            </w:r>
          </w:p>
        </w:tc>
        <w:tc>
          <w:tcPr>
            <w:tcW w:w="1542" w:type="dxa"/>
          </w:tcPr>
          <w:p w14:paraId="735130D1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492" w:type="dxa"/>
            <w:noWrap/>
          </w:tcPr>
          <w:p w14:paraId="0CCAC966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858" w:type="dxa"/>
          </w:tcPr>
          <w:p w14:paraId="5A9D111D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</w:tr>
      <w:tr w:rsidR="000E132C" w:rsidRPr="000D7779" w14:paraId="61A72E75" w14:textId="77777777" w:rsidTr="001D4759">
        <w:trPr>
          <w:trHeight w:val="315"/>
        </w:trPr>
        <w:tc>
          <w:tcPr>
            <w:tcW w:w="228" w:type="dxa"/>
          </w:tcPr>
          <w:p w14:paraId="4AEA31EA" w14:textId="77777777" w:rsidR="000E132C" w:rsidRPr="00B550E9" w:rsidRDefault="000E132C" w:rsidP="00B96BE3">
            <w:pPr>
              <w:pStyle w:val="Paragrafspiska"/>
              <w:numPr>
                <w:ilvl w:val="0"/>
                <w:numId w:val="6"/>
              </w:num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160" w:type="dxa"/>
            <w:noWrap/>
            <w:hideMark/>
          </w:tcPr>
          <w:p w14:paraId="735C9C73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 w:rsidRPr="000D7779"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66266</w:t>
            </w:r>
          </w:p>
        </w:tc>
        <w:tc>
          <w:tcPr>
            <w:tcW w:w="1685" w:type="dxa"/>
            <w:noWrap/>
          </w:tcPr>
          <w:p w14:paraId="42EACEA7" w14:textId="45941570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27</w:t>
            </w:r>
          </w:p>
        </w:tc>
        <w:tc>
          <w:tcPr>
            <w:tcW w:w="1649" w:type="dxa"/>
            <w:noWrap/>
          </w:tcPr>
          <w:p w14:paraId="4506C5A4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488" w:type="dxa"/>
            <w:noWrap/>
          </w:tcPr>
          <w:p w14:paraId="2FD910C7" w14:textId="4520AC16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14 (5)</w:t>
            </w:r>
          </w:p>
        </w:tc>
        <w:tc>
          <w:tcPr>
            <w:tcW w:w="1542" w:type="dxa"/>
          </w:tcPr>
          <w:p w14:paraId="356560DC" w14:textId="0352CA5E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34,5=61,5 (6)</w:t>
            </w:r>
          </w:p>
        </w:tc>
        <w:tc>
          <w:tcPr>
            <w:tcW w:w="1492" w:type="dxa"/>
            <w:noWrap/>
          </w:tcPr>
          <w:p w14:paraId="0D41A51A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858" w:type="dxa"/>
          </w:tcPr>
          <w:p w14:paraId="2A678D5F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</w:tr>
      <w:tr w:rsidR="000E132C" w:rsidRPr="000D7779" w14:paraId="5B372714" w14:textId="77777777" w:rsidTr="001D4759">
        <w:trPr>
          <w:trHeight w:val="315"/>
        </w:trPr>
        <w:tc>
          <w:tcPr>
            <w:tcW w:w="228" w:type="dxa"/>
          </w:tcPr>
          <w:p w14:paraId="65AE1A24" w14:textId="77777777" w:rsidR="000E132C" w:rsidRPr="00B550E9" w:rsidRDefault="000E132C" w:rsidP="00B96BE3">
            <w:pPr>
              <w:pStyle w:val="Paragrafspiska"/>
              <w:numPr>
                <w:ilvl w:val="0"/>
                <w:numId w:val="6"/>
              </w:num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160" w:type="dxa"/>
            <w:noWrap/>
            <w:hideMark/>
          </w:tcPr>
          <w:p w14:paraId="5547FA2F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 w:rsidRPr="000D7779"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66206</w:t>
            </w:r>
          </w:p>
        </w:tc>
        <w:tc>
          <w:tcPr>
            <w:tcW w:w="1685" w:type="dxa"/>
            <w:noWrap/>
          </w:tcPr>
          <w:p w14:paraId="4555C766" w14:textId="6C215606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28</w:t>
            </w:r>
          </w:p>
        </w:tc>
        <w:tc>
          <w:tcPr>
            <w:tcW w:w="1649" w:type="dxa"/>
            <w:noWrap/>
          </w:tcPr>
          <w:p w14:paraId="06CF643B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488" w:type="dxa"/>
            <w:noWrap/>
          </w:tcPr>
          <w:p w14:paraId="5D44EC8B" w14:textId="1E07E1F8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7 (5)</w:t>
            </w:r>
          </w:p>
        </w:tc>
        <w:tc>
          <w:tcPr>
            <w:tcW w:w="1542" w:type="dxa"/>
          </w:tcPr>
          <w:p w14:paraId="38338AC8" w14:textId="5140D700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32=60 (6)</w:t>
            </w:r>
          </w:p>
        </w:tc>
        <w:tc>
          <w:tcPr>
            <w:tcW w:w="1492" w:type="dxa"/>
            <w:noWrap/>
          </w:tcPr>
          <w:p w14:paraId="2C5FDEEB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858" w:type="dxa"/>
          </w:tcPr>
          <w:p w14:paraId="74F7A30D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</w:tr>
      <w:tr w:rsidR="000E132C" w:rsidRPr="000D7779" w14:paraId="470B708E" w14:textId="77777777" w:rsidTr="001D4759">
        <w:trPr>
          <w:trHeight w:val="315"/>
        </w:trPr>
        <w:tc>
          <w:tcPr>
            <w:tcW w:w="228" w:type="dxa"/>
          </w:tcPr>
          <w:p w14:paraId="6DE2FFC2" w14:textId="77777777" w:rsidR="000E132C" w:rsidRPr="00B550E9" w:rsidRDefault="000E132C" w:rsidP="00B96BE3">
            <w:pPr>
              <w:pStyle w:val="Paragrafspiska"/>
              <w:numPr>
                <w:ilvl w:val="0"/>
                <w:numId w:val="6"/>
              </w:num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160" w:type="dxa"/>
            <w:noWrap/>
            <w:hideMark/>
          </w:tcPr>
          <w:p w14:paraId="3DC83C5E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 w:rsidRPr="000D7779"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66292</w:t>
            </w:r>
          </w:p>
        </w:tc>
        <w:tc>
          <w:tcPr>
            <w:tcW w:w="1685" w:type="dxa"/>
            <w:noWrap/>
          </w:tcPr>
          <w:p w14:paraId="45C0BA57" w14:textId="70ED0731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40</w:t>
            </w:r>
          </w:p>
        </w:tc>
        <w:tc>
          <w:tcPr>
            <w:tcW w:w="1649" w:type="dxa"/>
            <w:noWrap/>
          </w:tcPr>
          <w:p w14:paraId="0DB96D6E" w14:textId="54C2665A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10</w:t>
            </w:r>
          </w:p>
        </w:tc>
        <w:tc>
          <w:tcPr>
            <w:tcW w:w="1488" w:type="dxa"/>
            <w:noWrap/>
          </w:tcPr>
          <w:p w14:paraId="1DA7D5ED" w14:textId="79A62D9F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29=79 (8)</w:t>
            </w:r>
          </w:p>
        </w:tc>
        <w:tc>
          <w:tcPr>
            <w:tcW w:w="1542" w:type="dxa"/>
          </w:tcPr>
          <w:p w14:paraId="4AC6AB15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492" w:type="dxa"/>
            <w:noWrap/>
          </w:tcPr>
          <w:p w14:paraId="429E1122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858" w:type="dxa"/>
          </w:tcPr>
          <w:p w14:paraId="45040A49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</w:tr>
      <w:tr w:rsidR="000E132C" w:rsidRPr="000D7779" w14:paraId="237DD4AA" w14:textId="77777777" w:rsidTr="001D4759">
        <w:trPr>
          <w:trHeight w:val="315"/>
        </w:trPr>
        <w:tc>
          <w:tcPr>
            <w:tcW w:w="228" w:type="dxa"/>
          </w:tcPr>
          <w:p w14:paraId="1CE9CFDB" w14:textId="77777777" w:rsidR="000E132C" w:rsidRPr="00B550E9" w:rsidRDefault="000E132C" w:rsidP="00B96BE3">
            <w:pPr>
              <w:pStyle w:val="Paragrafspiska"/>
              <w:numPr>
                <w:ilvl w:val="0"/>
                <w:numId w:val="6"/>
              </w:num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160" w:type="dxa"/>
            <w:noWrap/>
            <w:hideMark/>
          </w:tcPr>
          <w:p w14:paraId="05EFE67A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 w:rsidRPr="000D7779"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66218</w:t>
            </w:r>
          </w:p>
        </w:tc>
        <w:tc>
          <w:tcPr>
            <w:tcW w:w="1685" w:type="dxa"/>
            <w:noWrap/>
          </w:tcPr>
          <w:p w14:paraId="5F697903" w14:textId="0DEC25CC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27</w:t>
            </w:r>
          </w:p>
        </w:tc>
        <w:tc>
          <w:tcPr>
            <w:tcW w:w="1649" w:type="dxa"/>
            <w:noWrap/>
          </w:tcPr>
          <w:p w14:paraId="6C5445BF" w14:textId="0421ADAC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5</w:t>
            </w:r>
          </w:p>
        </w:tc>
        <w:tc>
          <w:tcPr>
            <w:tcW w:w="1488" w:type="dxa"/>
            <w:noWrap/>
          </w:tcPr>
          <w:p w14:paraId="7804B289" w14:textId="0931B7E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27=59 (6)</w:t>
            </w:r>
          </w:p>
        </w:tc>
        <w:tc>
          <w:tcPr>
            <w:tcW w:w="1542" w:type="dxa"/>
          </w:tcPr>
          <w:p w14:paraId="67421F3D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492" w:type="dxa"/>
            <w:noWrap/>
          </w:tcPr>
          <w:p w14:paraId="6EB54F88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858" w:type="dxa"/>
          </w:tcPr>
          <w:p w14:paraId="3CB91595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</w:tr>
      <w:tr w:rsidR="000E132C" w:rsidRPr="000D7779" w14:paraId="36F00596" w14:textId="77777777" w:rsidTr="001D4759">
        <w:trPr>
          <w:trHeight w:val="315"/>
        </w:trPr>
        <w:tc>
          <w:tcPr>
            <w:tcW w:w="228" w:type="dxa"/>
          </w:tcPr>
          <w:p w14:paraId="2D5447F0" w14:textId="77777777" w:rsidR="000E132C" w:rsidRPr="00B550E9" w:rsidRDefault="000E132C" w:rsidP="00B96BE3">
            <w:pPr>
              <w:pStyle w:val="Paragrafspiska"/>
              <w:numPr>
                <w:ilvl w:val="0"/>
                <w:numId w:val="6"/>
              </w:num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160" w:type="dxa"/>
            <w:noWrap/>
            <w:hideMark/>
          </w:tcPr>
          <w:p w14:paraId="4B0FFF36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 w:rsidRPr="000D7779"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66086</w:t>
            </w:r>
          </w:p>
        </w:tc>
        <w:tc>
          <w:tcPr>
            <w:tcW w:w="1685" w:type="dxa"/>
            <w:noWrap/>
          </w:tcPr>
          <w:p w14:paraId="3FBE8D7E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649" w:type="dxa"/>
            <w:noWrap/>
          </w:tcPr>
          <w:p w14:paraId="0C46E136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488" w:type="dxa"/>
            <w:noWrap/>
          </w:tcPr>
          <w:p w14:paraId="163A7E35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542" w:type="dxa"/>
          </w:tcPr>
          <w:p w14:paraId="5D086376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492" w:type="dxa"/>
            <w:noWrap/>
          </w:tcPr>
          <w:p w14:paraId="25DC8627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858" w:type="dxa"/>
          </w:tcPr>
          <w:p w14:paraId="1813494E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</w:tr>
      <w:tr w:rsidR="000E132C" w:rsidRPr="000D7779" w14:paraId="1056E64F" w14:textId="77777777" w:rsidTr="001D4759">
        <w:trPr>
          <w:trHeight w:val="315"/>
        </w:trPr>
        <w:tc>
          <w:tcPr>
            <w:tcW w:w="228" w:type="dxa"/>
          </w:tcPr>
          <w:p w14:paraId="31131393" w14:textId="77777777" w:rsidR="000E132C" w:rsidRPr="00B550E9" w:rsidRDefault="000E132C" w:rsidP="00B96BE3">
            <w:pPr>
              <w:pStyle w:val="Paragrafspiska"/>
              <w:numPr>
                <w:ilvl w:val="0"/>
                <w:numId w:val="6"/>
              </w:num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160" w:type="dxa"/>
            <w:noWrap/>
            <w:hideMark/>
          </w:tcPr>
          <w:p w14:paraId="74201E34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 w:rsidRPr="000D7779"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66049</w:t>
            </w:r>
          </w:p>
        </w:tc>
        <w:tc>
          <w:tcPr>
            <w:tcW w:w="1685" w:type="dxa"/>
            <w:noWrap/>
          </w:tcPr>
          <w:p w14:paraId="0F3399B8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649" w:type="dxa"/>
            <w:noWrap/>
          </w:tcPr>
          <w:p w14:paraId="499CDFD1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488" w:type="dxa"/>
            <w:noWrap/>
          </w:tcPr>
          <w:p w14:paraId="224322B4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542" w:type="dxa"/>
          </w:tcPr>
          <w:p w14:paraId="04971BB3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492" w:type="dxa"/>
            <w:noWrap/>
          </w:tcPr>
          <w:p w14:paraId="340E605E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858" w:type="dxa"/>
          </w:tcPr>
          <w:p w14:paraId="2693D4C9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</w:tr>
      <w:tr w:rsidR="000E132C" w:rsidRPr="000D7779" w14:paraId="2CE345B3" w14:textId="77777777" w:rsidTr="001D4759">
        <w:trPr>
          <w:trHeight w:val="315"/>
        </w:trPr>
        <w:tc>
          <w:tcPr>
            <w:tcW w:w="228" w:type="dxa"/>
          </w:tcPr>
          <w:p w14:paraId="70CE1C85" w14:textId="77777777" w:rsidR="000E132C" w:rsidRPr="00B550E9" w:rsidRDefault="000E132C" w:rsidP="00B96BE3">
            <w:pPr>
              <w:pStyle w:val="Paragrafspiska"/>
              <w:numPr>
                <w:ilvl w:val="0"/>
                <w:numId w:val="6"/>
              </w:num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160" w:type="dxa"/>
            <w:noWrap/>
            <w:hideMark/>
          </w:tcPr>
          <w:p w14:paraId="5578083D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 w:rsidRPr="000D7779"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66229</w:t>
            </w:r>
          </w:p>
        </w:tc>
        <w:tc>
          <w:tcPr>
            <w:tcW w:w="1685" w:type="dxa"/>
            <w:noWrap/>
          </w:tcPr>
          <w:p w14:paraId="78E0F1FC" w14:textId="4159B30E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5</w:t>
            </w:r>
          </w:p>
        </w:tc>
        <w:tc>
          <w:tcPr>
            <w:tcW w:w="1649" w:type="dxa"/>
            <w:noWrap/>
          </w:tcPr>
          <w:p w14:paraId="68B04AFA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488" w:type="dxa"/>
            <w:noWrap/>
          </w:tcPr>
          <w:p w14:paraId="4E395187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542" w:type="dxa"/>
          </w:tcPr>
          <w:p w14:paraId="07F999CA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492" w:type="dxa"/>
            <w:noWrap/>
          </w:tcPr>
          <w:p w14:paraId="0D8D8386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858" w:type="dxa"/>
          </w:tcPr>
          <w:p w14:paraId="08FB5472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</w:tr>
      <w:tr w:rsidR="000E132C" w:rsidRPr="000D7779" w14:paraId="0FF387BD" w14:textId="77777777" w:rsidTr="001D4759">
        <w:trPr>
          <w:trHeight w:val="315"/>
        </w:trPr>
        <w:tc>
          <w:tcPr>
            <w:tcW w:w="228" w:type="dxa"/>
          </w:tcPr>
          <w:p w14:paraId="25F5A4EB" w14:textId="77777777" w:rsidR="000E132C" w:rsidRPr="00B550E9" w:rsidRDefault="000E132C" w:rsidP="00B96BE3">
            <w:pPr>
              <w:pStyle w:val="Paragrafspiska"/>
              <w:numPr>
                <w:ilvl w:val="0"/>
                <w:numId w:val="6"/>
              </w:num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160" w:type="dxa"/>
            <w:noWrap/>
            <w:hideMark/>
          </w:tcPr>
          <w:p w14:paraId="2C050D6B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 w:rsidRPr="000D7779"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66279</w:t>
            </w:r>
          </w:p>
        </w:tc>
        <w:tc>
          <w:tcPr>
            <w:tcW w:w="1685" w:type="dxa"/>
            <w:noWrap/>
          </w:tcPr>
          <w:p w14:paraId="58E07D10" w14:textId="5EF4EE9A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2</w:t>
            </w:r>
          </w:p>
        </w:tc>
        <w:tc>
          <w:tcPr>
            <w:tcW w:w="1649" w:type="dxa"/>
            <w:noWrap/>
          </w:tcPr>
          <w:p w14:paraId="372ABBAF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488" w:type="dxa"/>
            <w:noWrap/>
          </w:tcPr>
          <w:p w14:paraId="7D6EFF7D" w14:textId="45FCA203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9 (5)</w:t>
            </w:r>
          </w:p>
        </w:tc>
        <w:tc>
          <w:tcPr>
            <w:tcW w:w="1542" w:type="dxa"/>
          </w:tcPr>
          <w:p w14:paraId="264C533A" w14:textId="743948A9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32 (5)</w:t>
            </w:r>
          </w:p>
        </w:tc>
        <w:tc>
          <w:tcPr>
            <w:tcW w:w="1492" w:type="dxa"/>
            <w:noWrap/>
          </w:tcPr>
          <w:p w14:paraId="59219270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858" w:type="dxa"/>
          </w:tcPr>
          <w:p w14:paraId="77FBBFA1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</w:tr>
      <w:tr w:rsidR="000E132C" w:rsidRPr="000D7779" w14:paraId="45A048FB" w14:textId="77777777" w:rsidTr="001D4759">
        <w:trPr>
          <w:trHeight w:val="315"/>
        </w:trPr>
        <w:tc>
          <w:tcPr>
            <w:tcW w:w="228" w:type="dxa"/>
          </w:tcPr>
          <w:p w14:paraId="0CAB2811" w14:textId="77777777" w:rsidR="000E132C" w:rsidRPr="00B550E9" w:rsidRDefault="000E132C" w:rsidP="00B96BE3">
            <w:pPr>
              <w:pStyle w:val="Paragrafspiska"/>
              <w:numPr>
                <w:ilvl w:val="0"/>
                <w:numId w:val="6"/>
              </w:num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160" w:type="dxa"/>
            <w:noWrap/>
            <w:hideMark/>
          </w:tcPr>
          <w:p w14:paraId="6FF8C754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 w:rsidRPr="000D7779"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66055</w:t>
            </w:r>
          </w:p>
        </w:tc>
        <w:tc>
          <w:tcPr>
            <w:tcW w:w="1685" w:type="dxa"/>
            <w:noWrap/>
          </w:tcPr>
          <w:p w14:paraId="3603D030" w14:textId="537E5985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12</w:t>
            </w:r>
          </w:p>
        </w:tc>
        <w:tc>
          <w:tcPr>
            <w:tcW w:w="1649" w:type="dxa"/>
            <w:noWrap/>
          </w:tcPr>
          <w:p w14:paraId="4B567FDA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488" w:type="dxa"/>
            <w:noWrap/>
          </w:tcPr>
          <w:p w14:paraId="5073B3CC" w14:textId="6C023294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42 (5)</w:t>
            </w:r>
          </w:p>
        </w:tc>
        <w:tc>
          <w:tcPr>
            <w:tcW w:w="1542" w:type="dxa"/>
          </w:tcPr>
          <w:p w14:paraId="01C57EA4" w14:textId="6279DB0A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55 (6)</w:t>
            </w:r>
          </w:p>
        </w:tc>
        <w:tc>
          <w:tcPr>
            <w:tcW w:w="1492" w:type="dxa"/>
            <w:noWrap/>
          </w:tcPr>
          <w:p w14:paraId="109811C7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858" w:type="dxa"/>
          </w:tcPr>
          <w:p w14:paraId="34EEBB9D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</w:tr>
      <w:tr w:rsidR="000E132C" w:rsidRPr="000D7779" w14:paraId="50E45C18" w14:textId="77777777" w:rsidTr="001D4759">
        <w:trPr>
          <w:trHeight w:val="315"/>
        </w:trPr>
        <w:tc>
          <w:tcPr>
            <w:tcW w:w="228" w:type="dxa"/>
          </w:tcPr>
          <w:p w14:paraId="311CA1F2" w14:textId="77777777" w:rsidR="000E132C" w:rsidRPr="00B550E9" w:rsidRDefault="000E132C" w:rsidP="00B96BE3">
            <w:pPr>
              <w:pStyle w:val="Paragrafspiska"/>
              <w:numPr>
                <w:ilvl w:val="0"/>
                <w:numId w:val="6"/>
              </w:num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160" w:type="dxa"/>
            <w:noWrap/>
            <w:hideMark/>
          </w:tcPr>
          <w:p w14:paraId="028B3EA1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 w:rsidRPr="000D7779"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66249</w:t>
            </w:r>
          </w:p>
        </w:tc>
        <w:tc>
          <w:tcPr>
            <w:tcW w:w="1685" w:type="dxa"/>
            <w:noWrap/>
          </w:tcPr>
          <w:p w14:paraId="32EE5BFD" w14:textId="1092EE35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40</w:t>
            </w:r>
          </w:p>
        </w:tc>
        <w:tc>
          <w:tcPr>
            <w:tcW w:w="1649" w:type="dxa"/>
            <w:noWrap/>
          </w:tcPr>
          <w:p w14:paraId="7D4BC6E9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488" w:type="dxa"/>
            <w:noWrap/>
          </w:tcPr>
          <w:p w14:paraId="5F1ACCDB" w14:textId="32AFCB2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28=68 (7)</w:t>
            </w:r>
          </w:p>
        </w:tc>
        <w:tc>
          <w:tcPr>
            <w:tcW w:w="1542" w:type="dxa"/>
          </w:tcPr>
          <w:p w14:paraId="2231E346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492" w:type="dxa"/>
            <w:noWrap/>
          </w:tcPr>
          <w:p w14:paraId="6EE8B59D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858" w:type="dxa"/>
          </w:tcPr>
          <w:p w14:paraId="708C4949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</w:tr>
      <w:tr w:rsidR="000E132C" w:rsidRPr="000D7779" w14:paraId="05B63898" w14:textId="77777777" w:rsidTr="001D4759">
        <w:trPr>
          <w:trHeight w:val="315"/>
        </w:trPr>
        <w:tc>
          <w:tcPr>
            <w:tcW w:w="228" w:type="dxa"/>
          </w:tcPr>
          <w:p w14:paraId="63ADF82E" w14:textId="77777777" w:rsidR="000E132C" w:rsidRPr="00B550E9" w:rsidRDefault="000E132C" w:rsidP="00B96BE3">
            <w:pPr>
              <w:pStyle w:val="Paragrafspiska"/>
              <w:numPr>
                <w:ilvl w:val="0"/>
                <w:numId w:val="6"/>
              </w:num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160" w:type="dxa"/>
            <w:noWrap/>
            <w:hideMark/>
          </w:tcPr>
          <w:p w14:paraId="2A4271BE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 w:rsidRPr="000D7779"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66276</w:t>
            </w:r>
          </w:p>
        </w:tc>
        <w:tc>
          <w:tcPr>
            <w:tcW w:w="1685" w:type="dxa"/>
            <w:noWrap/>
          </w:tcPr>
          <w:p w14:paraId="521242A4" w14:textId="40F7D85C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33</w:t>
            </w:r>
          </w:p>
        </w:tc>
        <w:tc>
          <w:tcPr>
            <w:tcW w:w="1649" w:type="dxa"/>
            <w:noWrap/>
          </w:tcPr>
          <w:p w14:paraId="21936565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488" w:type="dxa"/>
            <w:noWrap/>
          </w:tcPr>
          <w:p w14:paraId="2EA5A909" w14:textId="7792B390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27=60 (6)</w:t>
            </w:r>
          </w:p>
        </w:tc>
        <w:tc>
          <w:tcPr>
            <w:tcW w:w="1542" w:type="dxa"/>
          </w:tcPr>
          <w:p w14:paraId="245293D7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492" w:type="dxa"/>
            <w:noWrap/>
          </w:tcPr>
          <w:p w14:paraId="0EFE6338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858" w:type="dxa"/>
          </w:tcPr>
          <w:p w14:paraId="50311317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</w:tr>
      <w:tr w:rsidR="000E132C" w:rsidRPr="000D7779" w14:paraId="18846E3D" w14:textId="77777777" w:rsidTr="001D4759">
        <w:trPr>
          <w:trHeight w:val="315"/>
        </w:trPr>
        <w:tc>
          <w:tcPr>
            <w:tcW w:w="228" w:type="dxa"/>
          </w:tcPr>
          <w:p w14:paraId="3AA5CD86" w14:textId="77777777" w:rsidR="000E132C" w:rsidRPr="00B550E9" w:rsidRDefault="000E132C" w:rsidP="00B96BE3">
            <w:pPr>
              <w:pStyle w:val="Paragrafspiska"/>
              <w:numPr>
                <w:ilvl w:val="0"/>
                <w:numId w:val="6"/>
              </w:num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160" w:type="dxa"/>
            <w:noWrap/>
            <w:hideMark/>
          </w:tcPr>
          <w:p w14:paraId="2529CB16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 w:rsidRPr="000D7779"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66209</w:t>
            </w:r>
          </w:p>
        </w:tc>
        <w:tc>
          <w:tcPr>
            <w:tcW w:w="1685" w:type="dxa"/>
            <w:noWrap/>
          </w:tcPr>
          <w:p w14:paraId="4F60E38F" w14:textId="0FA7075C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21</w:t>
            </w:r>
          </w:p>
        </w:tc>
        <w:tc>
          <w:tcPr>
            <w:tcW w:w="1649" w:type="dxa"/>
            <w:noWrap/>
          </w:tcPr>
          <w:p w14:paraId="5306B340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488" w:type="dxa"/>
            <w:noWrap/>
          </w:tcPr>
          <w:p w14:paraId="431770F9" w14:textId="0C35C1AF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58 (6)</w:t>
            </w:r>
          </w:p>
        </w:tc>
        <w:tc>
          <w:tcPr>
            <w:tcW w:w="1542" w:type="dxa"/>
          </w:tcPr>
          <w:p w14:paraId="7555C84F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492" w:type="dxa"/>
            <w:noWrap/>
          </w:tcPr>
          <w:p w14:paraId="76F28651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858" w:type="dxa"/>
          </w:tcPr>
          <w:p w14:paraId="5117C8F0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</w:tr>
      <w:tr w:rsidR="000E132C" w:rsidRPr="000D7779" w14:paraId="42763F29" w14:textId="77777777" w:rsidTr="001D4759">
        <w:trPr>
          <w:trHeight w:val="315"/>
        </w:trPr>
        <w:tc>
          <w:tcPr>
            <w:tcW w:w="228" w:type="dxa"/>
          </w:tcPr>
          <w:p w14:paraId="2B85E5D7" w14:textId="77777777" w:rsidR="000E132C" w:rsidRPr="00B550E9" w:rsidRDefault="000E132C" w:rsidP="00B96BE3">
            <w:pPr>
              <w:pStyle w:val="Paragrafspiska"/>
              <w:numPr>
                <w:ilvl w:val="0"/>
                <w:numId w:val="6"/>
              </w:num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160" w:type="dxa"/>
            <w:noWrap/>
            <w:hideMark/>
          </w:tcPr>
          <w:p w14:paraId="0313C948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 w:rsidRPr="000D7779"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66213</w:t>
            </w:r>
          </w:p>
        </w:tc>
        <w:tc>
          <w:tcPr>
            <w:tcW w:w="1685" w:type="dxa"/>
            <w:noWrap/>
          </w:tcPr>
          <w:p w14:paraId="291D81F6" w14:textId="14F3D7FF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17</w:t>
            </w:r>
          </w:p>
        </w:tc>
        <w:tc>
          <w:tcPr>
            <w:tcW w:w="1649" w:type="dxa"/>
            <w:noWrap/>
          </w:tcPr>
          <w:p w14:paraId="6C0F73B0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488" w:type="dxa"/>
            <w:noWrap/>
          </w:tcPr>
          <w:p w14:paraId="27D6160F" w14:textId="23F5FE41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49 (5)</w:t>
            </w:r>
          </w:p>
        </w:tc>
        <w:tc>
          <w:tcPr>
            <w:tcW w:w="1542" w:type="dxa"/>
          </w:tcPr>
          <w:p w14:paraId="5B18FF4F" w14:textId="2171248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24 (5)</w:t>
            </w:r>
          </w:p>
        </w:tc>
        <w:tc>
          <w:tcPr>
            <w:tcW w:w="1492" w:type="dxa"/>
            <w:noWrap/>
          </w:tcPr>
          <w:p w14:paraId="69076CF0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858" w:type="dxa"/>
          </w:tcPr>
          <w:p w14:paraId="5CEB1AF6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</w:tr>
      <w:tr w:rsidR="000E132C" w:rsidRPr="000D7779" w14:paraId="18BD67B6" w14:textId="77777777" w:rsidTr="001D4759">
        <w:trPr>
          <w:trHeight w:val="315"/>
        </w:trPr>
        <w:tc>
          <w:tcPr>
            <w:tcW w:w="228" w:type="dxa"/>
          </w:tcPr>
          <w:p w14:paraId="4D61E208" w14:textId="77777777" w:rsidR="000E132C" w:rsidRPr="00B550E9" w:rsidRDefault="000E132C" w:rsidP="00B96BE3">
            <w:pPr>
              <w:pStyle w:val="Paragrafspiska"/>
              <w:numPr>
                <w:ilvl w:val="0"/>
                <w:numId w:val="6"/>
              </w:num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160" w:type="dxa"/>
            <w:noWrap/>
            <w:hideMark/>
          </w:tcPr>
          <w:p w14:paraId="3C96C515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 w:rsidRPr="000D7779"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66017</w:t>
            </w:r>
          </w:p>
        </w:tc>
        <w:tc>
          <w:tcPr>
            <w:tcW w:w="1685" w:type="dxa"/>
            <w:noWrap/>
          </w:tcPr>
          <w:p w14:paraId="7F139AA8" w14:textId="240CB9B6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10</w:t>
            </w:r>
          </w:p>
        </w:tc>
        <w:tc>
          <w:tcPr>
            <w:tcW w:w="1649" w:type="dxa"/>
            <w:noWrap/>
          </w:tcPr>
          <w:p w14:paraId="2E210BAE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488" w:type="dxa"/>
            <w:noWrap/>
          </w:tcPr>
          <w:p w14:paraId="44C9D45F" w14:textId="19D4CB05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14 (5)</w:t>
            </w:r>
          </w:p>
        </w:tc>
        <w:tc>
          <w:tcPr>
            <w:tcW w:w="1542" w:type="dxa"/>
          </w:tcPr>
          <w:p w14:paraId="0DE52944" w14:textId="16D24C50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34 (5)</w:t>
            </w:r>
          </w:p>
        </w:tc>
        <w:tc>
          <w:tcPr>
            <w:tcW w:w="1492" w:type="dxa"/>
            <w:noWrap/>
          </w:tcPr>
          <w:p w14:paraId="2B6CC6A2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858" w:type="dxa"/>
          </w:tcPr>
          <w:p w14:paraId="070CFFC9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</w:tr>
      <w:tr w:rsidR="000E132C" w:rsidRPr="000D7779" w14:paraId="5EEBB0B2" w14:textId="77777777" w:rsidTr="001D4759">
        <w:trPr>
          <w:trHeight w:val="315"/>
        </w:trPr>
        <w:tc>
          <w:tcPr>
            <w:tcW w:w="228" w:type="dxa"/>
          </w:tcPr>
          <w:p w14:paraId="3540729B" w14:textId="77777777" w:rsidR="000E132C" w:rsidRPr="00B550E9" w:rsidRDefault="000E132C" w:rsidP="00B96BE3">
            <w:pPr>
              <w:pStyle w:val="Paragrafspiska"/>
              <w:numPr>
                <w:ilvl w:val="0"/>
                <w:numId w:val="6"/>
              </w:num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160" w:type="dxa"/>
            <w:noWrap/>
            <w:hideMark/>
          </w:tcPr>
          <w:p w14:paraId="210C887D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 w:rsidRPr="000D7779"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66214</w:t>
            </w:r>
          </w:p>
        </w:tc>
        <w:tc>
          <w:tcPr>
            <w:tcW w:w="1685" w:type="dxa"/>
            <w:noWrap/>
          </w:tcPr>
          <w:p w14:paraId="78DCE8CA" w14:textId="4C666D7D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33</w:t>
            </w:r>
          </w:p>
        </w:tc>
        <w:tc>
          <w:tcPr>
            <w:tcW w:w="1649" w:type="dxa"/>
            <w:noWrap/>
          </w:tcPr>
          <w:p w14:paraId="4DDB953A" w14:textId="183DEF7A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3</w:t>
            </w:r>
          </w:p>
        </w:tc>
        <w:tc>
          <w:tcPr>
            <w:tcW w:w="1488" w:type="dxa"/>
            <w:noWrap/>
          </w:tcPr>
          <w:p w14:paraId="7BF8B80B" w14:textId="2F458EDE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22=58 (6)</w:t>
            </w:r>
          </w:p>
        </w:tc>
        <w:tc>
          <w:tcPr>
            <w:tcW w:w="1542" w:type="dxa"/>
          </w:tcPr>
          <w:p w14:paraId="0FB9865E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492" w:type="dxa"/>
            <w:noWrap/>
          </w:tcPr>
          <w:p w14:paraId="5B648E1A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858" w:type="dxa"/>
          </w:tcPr>
          <w:p w14:paraId="3BAC6000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</w:tr>
      <w:tr w:rsidR="000E132C" w:rsidRPr="000D7779" w14:paraId="08E75D9D" w14:textId="77777777" w:rsidTr="001D4759">
        <w:trPr>
          <w:trHeight w:val="315"/>
        </w:trPr>
        <w:tc>
          <w:tcPr>
            <w:tcW w:w="228" w:type="dxa"/>
          </w:tcPr>
          <w:p w14:paraId="12E68E8F" w14:textId="77777777" w:rsidR="000E132C" w:rsidRPr="00B550E9" w:rsidRDefault="000E132C" w:rsidP="00B96BE3">
            <w:pPr>
              <w:pStyle w:val="Paragrafspiska"/>
              <w:numPr>
                <w:ilvl w:val="0"/>
                <w:numId w:val="6"/>
              </w:num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160" w:type="dxa"/>
            <w:noWrap/>
            <w:hideMark/>
          </w:tcPr>
          <w:p w14:paraId="1C45E536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 w:rsidRPr="000D7779"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66282</w:t>
            </w:r>
          </w:p>
        </w:tc>
        <w:tc>
          <w:tcPr>
            <w:tcW w:w="1685" w:type="dxa"/>
            <w:noWrap/>
          </w:tcPr>
          <w:p w14:paraId="40770276" w14:textId="0F5B7D65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44</w:t>
            </w:r>
          </w:p>
        </w:tc>
        <w:tc>
          <w:tcPr>
            <w:tcW w:w="1649" w:type="dxa"/>
            <w:noWrap/>
          </w:tcPr>
          <w:p w14:paraId="30A64B66" w14:textId="6E95218E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10</w:t>
            </w:r>
          </w:p>
        </w:tc>
        <w:tc>
          <w:tcPr>
            <w:tcW w:w="1488" w:type="dxa"/>
            <w:noWrap/>
          </w:tcPr>
          <w:p w14:paraId="76A75C6C" w14:textId="4A8AFA61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17 (5)</w:t>
            </w:r>
          </w:p>
        </w:tc>
        <w:tc>
          <w:tcPr>
            <w:tcW w:w="1542" w:type="dxa"/>
          </w:tcPr>
          <w:p w14:paraId="0D91894F" w14:textId="0319F959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40=94 (10)</w:t>
            </w:r>
          </w:p>
        </w:tc>
        <w:tc>
          <w:tcPr>
            <w:tcW w:w="1492" w:type="dxa"/>
            <w:noWrap/>
          </w:tcPr>
          <w:p w14:paraId="234D48BC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858" w:type="dxa"/>
          </w:tcPr>
          <w:p w14:paraId="66EC0E24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</w:tr>
      <w:tr w:rsidR="000E132C" w:rsidRPr="000D7779" w14:paraId="40B4B31E" w14:textId="77777777" w:rsidTr="001D4759">
        <w:trPr>
          <w:trHeight w:val="315"/>
        </w:trPr>
        <w:tc>
          <w:tcPr>
            <w:tcW w:w="228" w:type="dxa"/>
          </w:tcPr>
          <w:p w14:paraId="2EFEFE0B" w14:textId="77777777" w:rsidR="000E132C" w:rsidRPr="00B550E9" w:rsidRDefault="000E132C" w:rsidP="00B96BE3">
            <w:pPr>
              <w:pStyle w:val="Paragrafspiska"/>
              <w:numPr>
                <w:ilvl w:val="0"/>
                <w:numId w:val="6"/>
              </w:num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160" w:type="dxa"/>
            <w:noWrap/>
            <w:hideMark/>
          </w:tcPr>
          <w:p w14:paraId="141CC65C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 w:rsidRPr="000D7779"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66244</w:t>
            </w:r>
          </w:p>
        </w:tc>
        <w:tc>
          <w:tcPr>
            <w:tcW w:w="1685" w:type="dxa"/>
            <w:noWrap/>
          </w:tcPr>
          <w:p w14:paraId="2EF277B6" w14:textId="7894CC39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47</w:t>
            </w:r>
          </w:p>
        </w:tc>
        <w:tc>
          <w:tcPr>
            <w:tcW w:w="1649" w:type="dxa"/>
            <w:noWrap/>
          </w:tcPr>
          <w:p w14:paraId="26E7551D" w14:textId="1EBFC54E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10</w:t>
            </w:r>
          </w:p>
        </w:tc>
        <w:tc>
          <w:tcPr>
            <w:tcW w:w="1488" w:type="dxa"/>
            <w:noWrap/>
          </w:tcPr>
          <w:p w14:paraId="13B904C4" w14:textId="48D52E15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38=95 (10)</w:t>
            </w:r>
          </w:p>
        </w:tc>
        <w:tc>
          <w:tcPr>
            <w:tcW w:w="1542" w:type="dxa"/>
          </w:tcPr>
          <w:p w14:paraId="3BF894C4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492" w:type="dxa"/>
            <w:noWrap/>
          </w:tcPr>
          <w:p w14:paraId="4A6FFA92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858" w:type="dxa"/>
          </w:tcPr>
          <w:p w14:paraId="44EC84F0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</w:tr>
      <w:tr w:rsidR="000E132C" w:rsidRPr="000D7779" w14:paraId="455F0261" w14:textId="77777777" w:rsidTr="001D4759">
        <w:trPr>
          <w:trHeight w:val="315"/>
        </w:trPr>
        <w:tc>
          <w:tcPr>
            <w:tcW w:w="228" w:type="dxa"/>
          </w:tcPr>
          <w:p w14:paraId="6F486E1F" w14:textId="77777777" w:rsidR="000E132C" w:rsidRPr="00B550E9" w:rsidRDefault="000E132C" w:rsidP="00B96BE3">
            <w:pPr>
              <w:pStyle w:val="Paragrafspiska"/>
              <w:numPr>
                <w:ilvl w:val="0"/>
                <w:numId w:val="6"/>
              </w:num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160" w:type="dxa"/>
            <w:noWrap/>
            <w:hideMark/>
          </w:tcPr>
          <w:p w14:paraId="4B6BA8F7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 w:rsidRPr="000D7779"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66245</w:t>
            </w:r>
          </w:p>
        </w:tc>
        <w:tc>
          <w:tcPr>
            <w:tcW w:w="1685" w:type="dxa"/>
            <w:noWrap/>
          </w:tcPr>
          <w:p w14:paraId="7C3DDDC6" w14:textId="0F00FCC9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17</w:t>
            </w:r>
          </w:p>
        </w:tc>
        <w:tc>
          <w:tcPr>
            <w:tcW w:w="1649" w:type="dxa"/>
            <w:noWrap/>
          </w:tcPr>
          <w:p w14:paraId="6C71F129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488" w:type="dxa"/>
            <w:noWrap/>
          </w:tcPr>
          <w:p w14:paraId="6A3D9206" w14:textId="64DC5DC0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42 (5)</w:t>
            </w:r>
          </w:p>
        </w:tc>
        <w:tc>
          <w:tcPr>
            <w:tcW w:w="1542" w:type="dxa"/>
          </w:tcPr>
          <w:p w14:paraId="5717F22E" w14:textId="086ABCA0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80 (8)</w:t>
            </w:r>
          </w:p>
        </w:tc>
        <w:tc>
          <w:tcPr>
            <w:tcW w:w="1492" w:type="dxa"/>
            <w:noWrap/>
          </w:tcPr>
          <w:p w14:paraId="4CB2AE2B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858" w:type="dxa"/>
          </w:tcPr>
          <w:p w14:paraId="7DD09131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</w:tr>
      <w:tr w:rsidR="000E132C" w:rsidRPr="000D7779" w14:paraId="51ACB164" w14:textId="77777777" w:rsidTr="001D4759">
        <w:trPr>
          <w:trHeight w:val="315"/>
        </w:trPr>
        <w:tc>
          <w:tcPr>
            <w:tcW w:w="228" w:type="dxa"/>
          </w:tcPr>
          <w:p w14:paraId="68EB2D8F" w14:textId="77777777" w:rsidR="000E132C" w:rsidRPr="00B550E9" w:rsidRDefault="000E132C" w:rsidP="00B96BE3">
            <w:pPr>
              <w:pStyle w:val="Paragrafspiska"/>
              <w:numPr>
                <w:ilvl w:val="0"/>
                <w:numId w:val="6"/>
              </w:num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160" w:type="dxa"/>
            <w:noWrap/>
            <w:hideMark/>
          </w:tcPr>
          <w:p w14:paraId="4E8D5999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 w:rsidRPr="000D7779"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66241</w:t>
            </w:r>
          </w:p>
        </w:tc>
        <w:tc>
          <w:tcPr>
            <w:tcW w:w="1685" w:type="dxa"/>
            <w:noWrap/>
          </w:tcPr>
          <w:p w14:paraId="1FB32D35" w14:textId="4B7658EE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48</w:t>
            </w:r>
          </w:p>
        </w:tc>
        <w:tc>
          <w:tcPr>
            <w:tcW w:w="1649" w:type="dxa"/>
            <w:noWrap/>
          </w:tcPr>
          <w:p w14:paraId="37DA0FF0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488" w:type="dxa"/>
            <w:noWrap/>
          </w:tcPr>
          <w:p w14:paraId="43A2412E" w14:textId="1207C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17 (5)</w:t>
            </w:r>
          </w:p>
        </w:tc>
        <w:tc>
          <w:tcPr>
            <w:tcW w:w="1542" w:type="dxa"/>
          </w:tcPr>
          <w:p w14:paraId="42AB5721" w14:textId="22D89931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32 =80 (8)</w:t>
            </w:r>
          </w:p>
        </w:tc>
        <w:tc>
          <w:tcPr>
            <w:tcW w:w="1492" w:type="dxa"/>
            <w:noWrap/>
          </w:tcPr>
          <w:p w14:paraId="423A6986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858" w:type="dxa"/>
          </w:tcPr>
          <w:p w14:paraId="55EF2008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</w:tr>
      <w:tr w:rsidR="000E132C" w:rsidRPr="000D7779" w14:paraId="0301F9C9" w14:textId="77777777" w:rsidTr="001D4759">
        <w:trPr>
          <w:trHeight w:val="315"/>
        </w:trPr>
        <w:tc>
          <w:tcPr>
            <w:tcW w:w="228" w:type="dxa"/>
          </w:tcPr>
          <w:p w14:paraId="691E250A" w14:textId="77777777" w:rsidR="000E132C" w:rsidRPr="00B550E9" w:rsidRDefault="000E132C" w:rsidP="00B96BE3">
            <w:pPr>
              <w:pStyle w:val="Paragrafspiska"/>
              <w:numPr>
                <w:ilvl w:val="0"/>
                <w:numId w:val="6"/>
              </w:num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160" w:type="dxa"/>
            <w:noWrap/>
            <w:hideMark/>
          </w:tcPr>
          <w:p w14:paraId="42225882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 w:rsidRPr="000D7779"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66035</w:t>
            </w:r>
          </w:p>
        </w:tc>
        <w:tc>
          <w:tcPr>
            <w:tcW w:w="1685" w:type="dxa"/>
            <w:noWrap/>
          </w:tcPr>
          <w:p w14:paraId="3AAA5A1B" w14:textId="5FF24723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10</w:t>
            </w:r>
          </w:p>
        </w:tc>
        <w:tc>
          <w:tcPr>
            <w:tcW w:w="1649" w:type="dxa"/>
            <w:noWrap/>
          </w:tcPr>
          <w:p w14:paraId="344F8059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488" w:type="dxa"/>
            <w:noWrap/>
          </w:tcPr>
          <w:p w14:paraId="68FB9532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542" w:type="dxa"/>
          </w:tcPr>
          <w:p w14:paraId="16978837" w14:textId="2EE0210B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40 (5)</w:t>
            </w:r>
          </w:p>
        </w:tc>
        <w:tc>
          <w:tcPr>
            <w:tcW w:w="1492" w:type="dxa"/>
            <w:noWrap/>
          </w:tcPr>
          <w:p w14:paraId="4E5172C8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858" w:type="dxa"/>
          </w:tcPr>
          <w:p w14:paraId="25AD4377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</w:tr>
      <w:tr w:rsidR="000E132C" w:rsidRPr="000D7779" w14:paraId="4A7B0D3E" w14:textId="77777777" w:rsidTr="001D4759">
        <w:trPr>
          <w:trHeight w:val="315"/>
        </w:trPr>
        <w:tc>
          <w:tcPr>
            <w:tcW w:w="228" w:type="dxa"/>
          </w:tcPr>
          <w:p w14:paraId="7F9D3DE8" w14:textId="77777777" w:rsidR="000E132C" w:rsidRPr="00B550E9" w:rsidRDefault="000E132C" w:rsidP="00B96BE3">
            <w:pPr>
              <w:pStyle w:val="Paragrafspiska"/>
              <w:numPr>
                <w:ilvl w:val="0"/>
                <w:numId w:val="6"/>
              </w:num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160" w:type="dxa"/>
            <w:noWrap/>
          </w:tcPr>
          <w:p w14:paraId="7FA89D9B" w14:textId="20A3612F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66233</w:t>
            </w:r>
          </w:p>
        </w:tc>
        <w:tc>
          <w:tcPr>
            <w:tcW w:w="1685" w:type="dxa"/>
            <w:noWrap/>
          </w:tcPr>
          <w:p w14:paraId="02B3495C" w14:textId="70066B92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20</w:t>
            </w:r>
          </w:p>
        </w:tc>
        <w:tc>
          <w:tcPr>
            <w:tcW w:w="1649" w:type="dxa"/>
            <w:noWrap/>
          </w:tcPr>
          <w:p w14:paraId="33120040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488" w:type="dxa"/>
            <w:noWrap/>
          </w:tcPr>
          <w:p w14:paraId="54A06913" w14:textId="7AF8DE66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31 (5)</w:t>
            </w:r>
          </w:p>
        </w:tc>
        <w:tc>
          <w:tcPr>
            <w:tcW w:w="1542" w:type="dxa"/>
          </w:tcPr>
          <w:p w14:paraId="28EBD5DF" w14:textId="36C3F7A9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60 (6)</w:t>
            </w:r>
          </w:p>
        </w:tc>
        <w:tc>
          <w:tcPr>
            <w:tcW w:w="1492" w:type="dxa"/>
            <w:noWrap/>
          </w:tcPr>
          <w:p w14:paraId="7A7888ED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858" w:type="dxa"/>
          </w:tcPr>
          <w:p w14:paraId="7D29DFC9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</w:tr>
      <w:tr w:rsidR="000E132C" w:rsidRPr="000D7779" w14:paraId="2175A24C" w14:textId="77777777" w:rsidTr="001D4759">
        <w:trPr>
          <w:trHeight w:val="315"/>
        </w:trPr>
        <w:tc>
          <w:tcPr>
            <w:tcW w:w="228" w:type="dxa"/>
          </w:tcPr>
          <w:p w14:paraId="1A6BEF25" w14:textId="77777777" w:rsidR="000E132C" w:rsidRPr="00B550E9" w:rsidRDefault="000E132C" w:rsidP="00B96BE3">
            <w:pPr>
              <w:pStyle w:val="Paragrafspiska"/>
              <w:numPr>
                <w:ilvl w:val="0"/>
                <w:numId w:val="6"/>
              </w:num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160" w:type="dxa"/>
            <w:noWrap/>
          </w:tcPr>
          <w:p w14:paraId="55C04AB8" w14:textId="0E94DF33" w:rsidR="000E132C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66036</w:t>
            </w:r>
          </w:p>
        </w:tc>
        <w:tc>
          <w:tcPr>
            <w:tcW w:w="1685" w:type="dxa"/>
            <w:noWrap/>
          </w:tcPr>
          <w:p w14:paraId="4CFF6383" w14:textId="46179222" w:rsidR="000E132C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8</w:t>
            </w:r>
          </w:p>
        </w:tc>
        <w:tc>
          <w:tcPr>
            <w:tcW w:w="1649" w:type="dxa"/>
            <w:noWrap/>
          </w:tcPr>
          <w:p w14:paraId="7C997D4A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488" w:type="dxa"/>
            <w:noWrap/>
          </w:tcPr>
          <w:p w14:paraId="276884E2" w14:textId="27A53F5F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25 (5)</w:t>
            </w:r>
          </w:p>
        </w:tc>
        <w:tc>
          <w:tcPr>
            <w:tcW w:w="1542" w:type="dxa"/>
          </w:tcPr>
          <w:p w14:paraId="6FBE9576" w14:textId="58474D93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43 (5)</w:t>
            </w:r>
          </w:p>
        </w:tc>
        <w:tc>
          <w:tcPr>
            <w:tcW w:w="1492" w:type="dxa"/>
            <w:noWrap/>
          </w:tcPr>
          <w:p w14:paraId="7D78B504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858" w:type="dxa"/>
          </w:tcPr>
          <w:p w14:paraId="1AC5630D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</w:tr>
      <w:tr w:rsidR="000E132C" w:rsidRPr="000D7779" w14:paraId="5DE212C6" w14:textId="77777777" w:rsidTr="001D4759">
        <w:trPr>
          <w:trHeight w:val="315"/>
        </w:trPr>
        <w:tc>
          <w:tcPr>
            <w:tcW w:w="228" w:type="dxa"/>
          </w:tcPr>
          <w:p w14:paraId="7DD8476B" w14:textId="77777777" w:rsidR="000E132C" w:rsidRPr="00B550E9" w:rsidRDefault="000E132C" w:rsidP="00B96BE3">
            <w:pPr>
              <w:pStyle w:val="Paragrafspiska"/>
              <w:numPr>
                <w:ilvl w:val="0"/>
                <w:numId w:val="6"/>
              </w:num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160" w:type="dxa"/>
            <w:noWrap/>
            <w:hideMark/>
          </w:tcPr>
          <w:p w14:paraId="25150140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 w:rsidRPr="000D7779"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66277</w:t>
            </w:r>
          </w:p>
        </w:tc>
        <w:tc>
          <w:tcPr>
            <w:tcW w:w="1685" w:type="dxa"/>
            <w:noWrap/>
          </w:tcPr>
          <w:p w14:paraId="31DDCB51" w14:textId="235EF5CE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27</w:t>
            </w:r>
          </w:p>
        </w:tc>
        <w:tc>
          <w:tcPr>
            <w:tcW w:w="1649" w:type="dxa"/>
            <w:noWrap/>
          </w:tcPr>
          <w:p w14:paraId="24CDBED0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488" w:type="dxa"/>
            <w:noWrap/>
          </w:tcPr>
          <w:p w14:paraId="041E09FB" w14:textId="033C0325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31=58 (6)</w:t>
            </w:r>
          </w:p>
        </w:tc>
        <w:tc>
          <w:tcPr>
            <w:tcW w:w="1542" w:type="dxa"/>
          </w:tcPr>
          <w:p w14:paraId="0F71A28D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492" w:type="dxa"/>
            <w:noWrap/>
          </w:tcPr>
          <w:p w14:paraId="1575AFD3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858" w:type="dxa"/>
          </w:tcPr>
          <w:p w14:paraId="5EE6F8C2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</w:tr>
      <w:tr w:rsidR="000E132C" w:rsidRPr="000D7779" w14:paraId="48F53732" w14:textId="77777777" w:rsidTr="001D4759">
        <w:trPr>
          <w:trHeight w:val="315"/>
        </w:trPr>
        <w:tc>
          <w:tcPr>
            <w:tcW w:w="228" w:type="dxa"/>
          </w:tcPr>
          <w:p w14:paraId="44F73023" w14:textId="77777777" w:rsidR="000E132C" w:rsidRPr="00B550E9" w:rsidRDefault="000E132C" w:rsidP="00B96BE3">
            <w:pPr>
              <w:pStyle w:val="Paragrafspiska"/>
              <w:numPr>
                <w:ilvl w:val="0"/>
                <w:numId w:val="6"/>
              </w:num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160" w:type="dxa"/>
            <w:noWrap/>
            <w:hideMark/>
          </w:tcPr>
          <w:p w14:paraId="7F78CA0A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 w:rsidRPr="000D7779"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66084</w:t>
            </w:r>
          </w:p>
        </w:tc>
        <w:tc>
          <w:tcPr>
            <w:tcW w:w="1685" w:type="dxa"/>
            <w:noWrap/>
          </w:tcPr>
          <w:p w14:paraId="57EBE0EF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649" w:type="dxa"/>
            <w:noWrap/>
          </w:tcPr>
          <w:p w14:paraId="0F21220B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488" w:type="dxa"/>
            <w:noWrap/>
          </w:tcPr>
          <w:p w14:paraId="0523C515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542" w:type="dxa"/>
          </w:tcPr>
          <w:p w14:paraId="484C7C3D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492" w:type="dxa"/>
            <w:noWrap/>
          </w:tcPr>
          <w:p w14:paraId="3947002F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858" w:type="dxa"/>
          </w:tcPr>
          <w:p w14:paraId="73DEE49C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</w:tr>
      <w:tr w:rsidR="000E132C" w:rsidRPr="000D7779" w14:paraId="7F51C1F6" w14:textId="77777777" w:rsidTr="001D4759">
        <w:trPr>
          <w:trHeight w:val="315"/>
        </w:trPr>
        <w:tc>
          <w:tcPr>
            <w:tcW w:w="228" w:type="dxa"/>
          </w:tcPr>
          <w:p w14:paraId="02536331" w14:textId="77777777" w:rsidR="000E132C" w:rsidRPr="00B550E9" w:rsidRDefault="000E132C" w:rsidP="00B96BE3">
            <w:pPr>
              <w:pStyle w:val="Paragrafspiska"/>
              <w:numPr>
                <w:ilvl w:val="0"/>
                <w:numId w:val="6"/>
              </w:num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160" w:type="dxa"/>
            <w:noWrap/>
            <w:hideMark/>
          </w:tcPr>
          <w:p w14:paraId="38DD656C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 w:rsidRPr="000D7779"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66093</w:t>
            </w:r>
          </w:p>
        </w:tc>
        <w:tc>
          <w:tcPr>
            <w:tcW w:w="1685" w:type="dxa"/>
            <w:noWrap/>
          </w:tcPr>
          <w:p w14:paraId="2088A984" w14:textId="25048BA1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10</w:t>
            </w:r>
          </w:p>
        </w:tc>
        <w:tc>
          <w:tcPr>
            <w:tcW w:w="1649" w:type="dxa"/>
            <w:noWrap/>
          </w:tcPr>
          <w:p w14:paraId="35DBF928" w14:textId="2129E0A3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4</w:t>
            </w:r>
          </w:p>
        </w:tc>
        <w:tc>
          <w:tcPr>
            <w:tcW w:w="1488" w:type="dxa"/>
            <w:noWrap/>
          </w:tcPr>
          <w:p w14:paraId="52F242F4" w14:textId="101F7AE2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27 (5)</w:t>
            </w:r>
          </w:p>
        </w:tc>
        <w:tc>
          <w:tcPr>
            <w:tcW w:w="1542" w:type="dxa"/>
          </w:tcPr>
          <w:p w14:paraId="32FF7929" w14:textId="044D698A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55 (6)</w:t>
            </w:r>
          </w:p>
        </w:tc>
        <w:tc>
          <w:tcPr>
            <w:tcW w:w="1492" w:type="dxa"/>
            <w:noWrap/>
          </w:tcPr>
          <w:p w14:paraId="0DD7F0AA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858" w:type="dxa"/>
          </w:tcPr>
          <w:p w14:paraId="30386A46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</w:tr>
      <w:tr w:rsidR="000E132C" w:rsidRPr="000D7779" w14:paraId="5A2E8221" w14:textId="77777777" w:rsidTr="001D4759">
        <w:trPr>
          <w:trHeight w:val="315"/>
        </w:trPr>
        <w:tc>
          <w:tcPr>
            <w:tcW w:w="228" w:type="dxa"/>
          </w:tcPr>
          <w:p w14:paraId="7E8B05F5" w14:textId="77777777" w:rsidR="000E132C" w:rsidRPr="00B550E9" w:rsidRDefault="000E132C" w:rsidP="00B96BE3">
            <w:pPr>
              <w:pStyle w:val="Paragrafspiska"/>
              <w:numPr>
                <w:ilvl w:val="0"/>
                <w:numId w:val="6"/>
              </w:num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160" w:type="dxa"/>
            <w:noWrap/>
            <w:hideMark/>
          </w:tcPr>
          <w:p w14:paraId="24951909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 w:rsidRPr="000D7779"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66085</w:t>
            </w:r>
          </w:p>
        </w:tc>
        <w:tc>
          <w:tcPr>
            <w:tcW w:w="1685" w:type="dxa"/>
            <w:noWrap/>
          </w:tcPr>
          <w:p w14:paraId="06EE3814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649" w:type="dxa"/>
            <w:noWrap/>
          </w:tcPr>
          <w:p w14:paraId="7BEA0784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488" w:type="dxa"/>
            <w:noWrap/>
          </w:tcPr>
          <w:p w14:paraId="5C2F5241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542" w:type="dxa"/>
          </w:tcPr>
          <w:p w14:paraId="1E7378D5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492" w:type="dxa"/>
            <w:noWrap/>
          </w:tcPr>
          <w:p w14:paraId="4EEF4876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858" w:type="dxa"/>
          </w:tcPr>
          <w:p w14:paraId="4CBBC2D7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</w:tr>
      <w:tr w:rsidR="000E132C" w:rsidRPr="000D7779" w14:paraId="48BB86C4" w14:textId="77777777" w:rsidTr="001D4759">
        <w:trPr>
          <w:trHeight w:val="315"/>
        </w:trPr>
        <w:tc>
          <w:tcPr>
            <w:tcW w:w="228" w:type="dxa"/>
          </w:tcPr>
          <w:p w14:paraId="45430587" w14:textId="77777777" w:rsidR="000E132C" w:rsidRPr="00B550E9" w:rsidRDefault="000E132C" w:rsidP="00B96BE3">
            <w:pPr>
              <w:pStyle w:val="Paragrafspiska"/>
              <w:numPr>
                <w:ilvl w:val="0"/>
                <w:numId w:val="6"/>
              </w:num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160" w:type="dxa"/>
            <w:noWrap/>
            <w:hideMark/>
          </w:tcPr>
          <w:p w14:paraId="3D94B7EE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 w:rsidRPr="000D7779"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66023</w:t>
            </w:r>
          </w:p>
        </w:tc>
        <w:tc>
          <w:tcPr>
            <w:tcW w:w="1685" w:type="dxa"/>
            <w:noWrap/>
          </w:tcPr>
          <w:p w14:paraId="0D60FF4E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649" w:type="dxa"/>
            <w:noWrap/>
          </w:tcPr>
          <w:p w14:paraId="5D2EFEA5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488" w:type="dxa"/>
            <w:noWrap/>
          </w:tcPr>
          <w:p w14:paraId="6EEBD954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542" w:type="dxa"/>
          </w:tcPr>
          <w:p w14:paraId="68FD601A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492" w:type="dxa"/>
            <w:noWrap/>
          </w:tcPr>
          <w:p w14:paraId="5B5CB78F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858" w:type="dxa"/>
          </w:tcPr>
          <w:p w14:paraId="0EFADB4B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</w:tr>
      <w:tr w:rsidR="000E132C" w:rsidRPr="000D7779" w14:paraId="5310CFE9" w14:textId="77777777" w:rsidTr="001D4759">
        <w:trPr>
          <w:trHeight w:val="315"/>
        </w:trPr>
        <w:tc>
          <w:tcPr>
            <w:tcW w:w="228" w:type="dxa"/>
          </w:tcPr>
          <w:p w14:paraId="5D2DE1B9" w14:textId="77777777" w:rsidR="000E132C" w:rsidRPr="00B550E9" w:rsidRDefault="000E132C" w:rsidP="00B96BE3">
            <w:pPr>
              <w:pStyle w:val="Paragrafspiska"/>
              <w:numPr>
                <w:ilvl w:val="0"/>
                <w:numId w:val="6"/>
              </w:num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160" w:type="dxa"/>
            <w:noWrap/>
            <w:hideMark/>
          </w:tcPr>
          <w:p w14:paraId="0C7A186C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 w:rsidRPr="000D7779"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66293</w:t>
            </w:r>
          </w:p>
        </w:tc>
        <w:tc>
          <w:tcPr>
            <w:tcW w:w="1685" w:type="dxa"/>
            <w:noWrap/>
          </w:tcPr>
          <w:p w14:paraId="4307A07B" w14:textId="6DE512C3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50</w:t>
            </w:r>
          </w:p>
        </w:tc>
        <w:tc>
          <w:tcPr>
            <w:tcW w:w="1649" w:type="dxa"/>
            <w:noWrap/>
          </w:tcPr>
          <w:p w14:paraId="16A45FD5" w14:textId="0E758734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10</w:t>
            </w:r>
          </w:p>
        </w:tc>
        <w:tc>
          <w:tcPr>
            <w:tcW w:w="1488" w:type="dxa"/>
            <w:noWrap/>
          </w:tcPr>
          <w:p w14:paraId="3AFD3D5B" w14:textId="11FE37C6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37=97 (10)</w:t>
            </w:r>
          </w:p>
        </w:tc>
        <w:tc>
          <w:tcPr>
            <w:tcW w:w="1542" w:type="dxa"/>
          </w:tcPr>
          <w:p w14:paraId="202790C5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492" w:type="dxa"/>
            <w:noWrap/>
          </w:tcPr>
          <w:p w14:paraId="28E99EB3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858" w:type="dxa"/>
          </w:tcPr>
          <w:p w14:paraId="2579F74B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</w:tr>
      <w:tr w:rsidR="000E132C" w:rsidRPr="000D7779" w14:paraId="621ED01C" w14:textId="77777777" w:rsidTr="001D4759">
        <w:trPr>
          <w:trHeight w:val="315"/>
        </w:trPr>
        <w:tc>
          <w:tcPr>
            <w:tcW w:w="228" w:type="dxa"/>
          </w:tcPr>
          <w:p w14:paraId="47050B6A" w14:textId="77777777" w:rsidR="000E132C" w:rsidRPr="00B550E9" w:rsidRDefault="000E132C" w:rsidP="00B96BE3">
            <w:pPr>
              <w:pStyle w:val="Paragrafspiska"/>
              <w:numPr>
                <w:ilvl w:val="0"/>
                <w:numId w:val="6"/>
              </w:num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160" w:type="dxa"/>
            <w:noWrap/>
            <w:hideMark/>
          </w:tcPr>
          <w:p w14:paraId="531E46F5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 w:rsidRPr="000D7779"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66275</w:t>
            </w:r>
          </w:p>
        </w:tc>
        <w:tc>
          <w:tcPr>
            <w:tcW w:w="1685" w:type="dxa"/>
            <w:noWrap/>
          </w:tcPr>
          <w:p w14:paraId="4B950716" w14:textId="51E1D692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31 PONIŠTENO</w:t>
            </w:r>
          </w:p>
        </w:tc>
        <w:tc>
          <w:tcPr>
            <w:tcW w:w="1649" w:type="dxa"/>
            <w:noWrap/>
          </w:tcPr>
          <w:p w14:paraId="2F3DA7EB" w14:textId="6C293A59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10</w:t>
            </w:r>
          </w:p>
        </w:tc>
        <w:tc>
          <w:tcPr>
            <w:tcW w:w="1488" w:type="dxa"/>
            <w:noWrap/>
          </w:tcPr>
          <w:p w14:paraId="6B5F9C70" w14:textId="47C2EADB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55 = 65 (7)</w:t>
            </w:r>
          </w:p>
        </w:tc>
        <w:tc>
          <w:tcPr>
            <w:tcW w:w="1542" w:type="dxa"/>
          </w:tcPr>
          <w:p w14:paraId="4E016C1F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492" w:type="dxa"/>
            <w:noWrap/>
          </w:tcPr>
          <w:p w14:paraId="279DCFC8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858" w:type="dxa"/>
          </w:tcPr>
          <w:p w14:paraId="6C39026C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</w:tr>
      <w:tr w:rsidR="000E132C" w:rsidRPr="000D7779" w14:paraId="56E8E0C0" w14:textId="77777777" w:rsidTr="001D4759">
        <w:trPr>
          <w:trHeight w:val="315"/>
        </w:trPr>
        <w:tc>
          <w:tcPr>
            <w:tcW w:w="228" w:type="dxa"/>
          </w:tcPr>
          <w:p w14:paraId="5322AB25" w14:textId="77777777" w:rsidR="000E132C" w:rsidRPr="00B550E9" w:rsidRDefault="000E132C" w:rsidP="00B96BE3">
            <w:pPr>
              <w:pStyle w:val="Paragrafspiska"/>
              <w:numPr>
                <w:ilvl w:val="0"/>
                <w:numId w:val="6"/>
              </w:num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160" w:type="dxa"/>
            <w:noWrap/>
            <w:hideMark/>
          </w:tcPr>
          <w:p w14:paraId="546CE8B1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 w:rsidRPr="000D7779"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66210</w:t>
            </w:r>
          </w:p>
        </w:tc>
        <w:tc>
          <w:tcPr>
            <w:tcW w:w="1685" w:type="dxa"/>
            <w:noWrap/>
          </w:tcPr>
          <w:p w14:paraId="7127B28D" w14:textId="7F3407C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7</w:t>
            </w:r>
          </w:p>
        </w:tc>
        <w:tc>
          <w:tcPr>
            <w:tcW w:w="1649" w:type="dxa"/>
            <w:noWrap/>
          </w:tcPr>
          <w:p w14:paraId="1AF9CCC7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488" w:type="dxa"/>
            <w:noWrap/>
          </w:tcPr>
          <w:p w14:paraId="7C31A403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542" w:type="dxa"/>
          </w:tcPr>
          <w:p w14:paraId="176E105C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492" w:type="dxa"/>
            <w:noWrap/>
          </w:tcPr>
          <w:p w14:paraId="74766A44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858" w:type="dxa"/>
          </w:tcPr>
          <w:p w14:paraId="7DD7B287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</w:tr>
      <w:tr w:rsidR="000E132C" w:rsidRPr="000D7779" w14:paraId="663D133D" w14:textId="77777777" w:rsidTr="001D4759">
        <w:trPr>
          <w:trHeight w:val="315"/>
        </w:trPr>
        <w:tc>
          <w:tcPr>
            <w:tcW w:w="228" w:type="dxa"/>
          </w:tcPr>
          <w:p w14:paraId="3F02FB65" w14:textId="77777777" w:rsidR="000E132C" w:rsidRPr="00B550E9" w:rsidRDefault="000E132C" w:rsidP="00B96BE3">
            <w:pPr>
              <w:pStyle w:val="Paragrafspiska"/>
              <w:numPr>
                <w:ilvl w:val="0"/>
                <w:numId w:val="6"/>
              </w:num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160" w:type="dxa"/>
            <w:noWrap/>
            <w:hideMark/>
          </w:tcPr>
          <w:p w14:paraId="6DADA644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 w:rsidRPr="000D7779"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66231</w:t>
            </w:r>
          </w:p>
        </w:tc>
        <w:tc>
          <w:tcPr>
            <w:tcW w:w="1685" w:type="dxa"/>
            <w:noWrap/>
          </w:tcPr>
          <w:p w14:paraId="39D07D2F" w14:textId="79747232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32</w:t>
            </w:r>
          </w:p>
        </w:tc>
        <w:tc>
          <w:tcPr>
            <w:tcW w:w="1649" w:type="dxa"/>
            <w:noWrap/>
          </w:tcPr>
          <w:p w14:paraId="0E5F3EEE" w14:textId="15B6E02B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8</w:t>
            </w:r>
          </w:p>
        </w:tc>
        <w:tc>
          <w:tcPr>
            <w:tcW w:w="1488" w:type="dxa"/>
            <w:noWrap/>
          </w:tcPr>
          <w:p w14:paraId="76FDF58B" w14:textId="16374D41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25=65 (7)</w:t>
            </w:r>
          </w:p>
        </w:tc>
        <w:tc>
          <w:tcPr>
            <w:tcW w:w="1542" w:type="dxa"/>
          </w:tcPr>
          <w:p w14:paraId="07C1C179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492" w:type="dxa"/>
            <w:noWrap/>
          </w:tcPr>
          <w:p w14:paraId="2F27E8B2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858" w:type="dxa"/>
          </w:tcPr>
          <w:p w14:paraId="2916AECF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</w:tr>
      <w:tr w:rsidR="000E132C" w:rsidRPr="000D7779" w14:paraId="6C5D4A8D" w14:textId="77777777" w:rsidTr="001D4759">
        <w:trPr>
          <w:trHeight w:val="315"/>
        </w:trPr>
        <w:tc>
          <w:tcPr>
            <w:tcW w:w="228" w:type="dxa"/>
          </w:tcPr>
          <w:p w14:paraId="5017F568" w14:textId="77777777" w:rsidR="000E132C" w:rsidRPr="00B550E9" w:rsidRDefault="000E132C" w:rsidP="00B96BE3">
            <w:pPr>
              <w:pStyle w:val="Paragrafspiska"/>
              <w:numPr>
                <w:ilvl w:val="0"/>
                <w:numId w:val="6"/>
              </w:num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160" w:type="dxa"/>
            <w:noWrap/>
            <w:hideMark/>
          </w:tcPr>
          <w:p w14:paraId="22D55102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 w:rsidRPr="000D7779"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66054</w:t>
            </w:r>
          </w:p>
        </w:tc>
        <w:tc>
          <w:tcPr>
            <w:tcW w:w="1685" w:type="dxa"/>
            <w:noWrap/>
          </w:tcPr>
          <w:p w14:paraId="6C918181" w14:textId="034DE91F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4</w:t>
            </w:r>
          </w:p>
        </w:tc>
        <w:tc>
          <w:tcPr>
            <w:tcW w:w="1649" w:type="dxa"/>
            <w:noWrap/>
          </w:tcPr>
          <w:p w14:paraId="25223284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488" w:type="dxa"/>
            <w:noWrap/>
          </w:tcPr>
          <w:p w14:paraId="2BF8C726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542" w:type="dxa"/>
          </w:tcPr>
          <w:p w14:paraId="01FCC471" w14:textId="346DEC82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26 (5)</w:t>
            </w:r>
          </w:p>
        </w:tc>
        <w:tc>
          <w:tcPr>
            <w:tcW w:w="1492" w:type="dxa"/>
            <w:noWrap/>
          </w:tcPr>
          <w:p w14:paraId="5908C90A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858" w:type="dxa"/>
          </w:tcPr>
          <w:p w14:paraId="411561FF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</w:tr>
      <w:tr w:rsidR="000E132C" w:rsidRPr="000D7779" w14:paraId="34E2DD3E" w14:textId="77777777" w:rsidTr="001D4759">
        <w:trPr>
          <w:trHeight w:val="315"/>
        </w:trPr>
        <w:tc>
          <w:tcPr>
            <w:tcW w:w="228" w:type="dxa"/>
          </w:tcPr>
          <w:p w14:paraId="5201F809" w14:textId="77777777" w:rsidR="000E132C" w:rsidRPr="00B550E9" w:rsidRDefault="000E132C" w:rsidP="00B96BE3">
            <w:pPr>
              <w:pStyle w:val="Paragrafspiska"/>
              <w:numPr>
                <w:ilvl w:val="0"/>
                <w:numId w:val="6"/>
              </w:num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160" w:type="dxa"/>
            <w:noWrap/>
            <w:hideMark/>
          </w:tcPr>
          <w:p w14:paraId="6AB23FCC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 w:rsidRPr="000D7779"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66016</w:t>
            </w:r>
          </w:p>
        </w:tc>
        <w:tc>
          <w:tcPr>
            <w:tcW w:w="1685" w:type="dxa"/>
            <w:noWrap/>
          </w:tcPr>
          <w:p w14:paraId="534665E0" w14:textId="3E3A9B45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0</w:t>
            </w:r>
          </w:p>
        </w:tc>
        <w:tc>
          <w:tcPr>
            <w:tcW w:w="1649" w:type="dxa"/>
            <w:noWrap/>
          </w:tcPr>
          <w:p w14:paraId="4EBF2A60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488" w:type="dxa"/>
            <w:noWrap/>
          </w:tcPr>
          <w:p w14:paraId="16C98336" w14:textId="75745D08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19 (5)</w:t>
            </w:r>
          </w:p>
        </w:tc>
        <w:tc>
          <w:tcPr>
            <w:tcW w:w="1542" w:type="dxa"/>
          </w:tcPr>
          <w:p w14:paraId="4BBB7C64" w14:textId="7AD3E8CB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31,5 (5)</w:t>
            </w:r>
          </w:p>
        </w:tc>
        <w:tc>
          <w:tcPr>
            <w:tcW w:w="1492" w:type="dxa"/>
            <w:noWrap/>
          </w:tcPr>
          <w:p w14:paraId="729FF6FF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858" w:type="dxa"/>
          </w:tcPr>
          <w:p w14:paraId="7DD37956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</w:tr>
      <w:tr w:rsidR="000E132C" w:rsidRPr="000D7779" w14:paraId="23EFBE85" w14:textId="77777777" w:rsidTr="001D4759">
        <w:trPr>
          <w:trHeight w:val="315"/>
        </w:trPr>
        <w:tc>
          <w:tcPr>
            <w:tcW w:w="228" w:type="dxa"/>
          </w:tcPr>
          <w:p w14:paraId="7E4E56E1" w14:textId="77777777" w:rsidR="000E132C" w:rsidRPr="00B550E9" w:rsidRDefault="000E132C" w:rsidP="00B96BE3">
            <w:pPr>
              <w:pStyle w:val="Paragrafspiska"/>
              <w:numPr>
                <w:ilvl w:val="0"/>
                <w:numId w:val="6"/>
              </w:num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160" w:type="dxa"/>
            <w:noWrap/>
            <w:hideMark/>
          </w:tcPr>
          <w:p w14:paraId="3564C954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 w:rsidRPr="000D7779"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66239</w:t>
            </w:r>
          </w:p>
        </w:tc>
        <w:tc>
          <w:tcPr>
            <w:tcW w:w="1685" w:type="dxa"/>
            <w:noWrap/>
          </w:tcPr>
          <w:p w14:paraId="768C73B4" w14:textId="2F613C89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649" w:type="dxa"/>
            <w:noWrap/>
          </w:tcPr>
          <w:p w14:paraId="053FB894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488" w:type="dxa"/>
            <w:noWrap/>
          </w:tcPr>
          <w:p w14:paraId="7898C6BA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542" w:type="dxa"/>
          </w:tcPr>
          <w:p w14:paraId="180CB9EB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492" w:type="dxa"/>
            <w:noWrap/>
          </w:tcPr>
          <w:p w14:paraId="3B453906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858" w:type="dxa"/>
          </w:tcPr>
          <w:p w14:paraId="69A96E0C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</w:tr>
      <w:tr w:rsidR="000E132C" w:rsidRPr="000D7779" w14:paraId="11CCFB09" w14:textId="77777777" w:rsidTr="001D4759">
        <w:trPr>
          <w:trHeight w:val="315"/>
        </w:trPr>
        <w:tc>
          <w:tcPr>
            <w:tcW w:w="228" w:type="dxa"/>
          </w:tcPr>
          <w:p w14:paraId="3F6CA6F8" w14:textId="77777777" w:rsidR="000E132C" w:rsidRPr="00B550E9" w:rsidRDefault="000E132C" w:rsidP="00B96BE3">
            <w:pPr>
              <w:pStyle w:val="Paragrafspiska"/>
              <w:numPr>
                <w:ilvl w:val="0"/>
                <w:numId w:val="6"/>
              </w:num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160" w:type="dxa"/>
            <w:noWrap/>
            <w:hideMark/>
          </w:tcPr>
          <w:p w14:paraId="226CA856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 w:rsidRPr="000D7779"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66234</w:t>
            </w:r>
          </w:p>
        </w:tc>
        <w:tc>
          <w:tcPr>
            <w:tcW w:w="1685" w:type="dxa"/>
            <w:noWrap/>
          </w:tcPr>
          <w:p w14:paraId="3D82B75F" w14:textId="0F193650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37</w:t>
            </w:r>
          </w:p>
        </w:tc>
        <w:tc>
          <w:tcPr>
            <w:tcW w:w="1649" w:type="dxa"/>
            <w:noWrap/>
          </w:tcPr>
          <w:p w14:paraId="5AC17FF7" w14:textId="6F3EF0DE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5</w:t>
            </w:r>
          </w:p>
        </w:tc>
        <w:tc>
          <w:tcPr>
            <w:tcW w:w="1488" w:type="dxa"/>
            <w:noWrap/>
          </w:tcPr>
          <w:p w14:paraId="4C57195F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542" w:type="dxa"/>
          </w:tcPr>
          <w:p w14:paraId="447527E7" w14:textId="1C92150C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33,5=75,5 (8)</w:t>
            </w:r>
          </w:p>
        </w:tc>
        <w:tc>
          <w:tcPr>
            <w:tcW w:w="1492" w:type="dxa"/>
            <w:noWrap/>
          </w:tcPr>
          <w:p w14:paraId="5D88B351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858" w:type="dxa"/>
          </w:tcPr>
          <w:p w14:paraId="60540191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</w:tr>
      <w:tr w:rsidR="000E132C" w:rsidRPr="000D7779" w14:paraId="10A15EBA" w14:textId="77777777" w:rsidTr="001D4759">
        <w:trPr>
          <w:trHeight w:val="315"/>
        </w:trPr>
        <w:tc>
          <w:tcPr>
            <w:tcW w:w="228" w:type="dxa"/>
          </w:tcPr>
          <w:p w14:paraId="7FC73632" w14:textId="77777777" w:rsidR="000E132C" w:rsidRPr="00B550E9" w:rsidRDefault="000E132C" w:rsidP="00B96BE3">
            <w:pPr>
              <w:pStyle w:val="Paragrafspiska"/>
              <w:numPr>
                <w:ilvl w:val="0"/>
                <w:numId w:val="6"/>
              </w:num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160" w:type="dxa"/>
            <w:noWrap/>
            <w:hideMark/>
          </w:tcPr>
          <w:p w14:paraId="3A1C6F54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 w:rsidRPr="000D7779"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66062</w:t>
            </w:r>
          </w:p>
        </w:tc>
        <w:tc>
          <w:tcPr>
            <w:tcW w:w="1685" w:type="dxa"/>
            <w:noWrap/>
          </w:tcPr>
          <w:p w14:paraId="6FE7AD53" w14:textId="26832291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649" w:type="dxa"/>
            <w:noWrap/>
          </w:tcPr>
          <w:p w14:paraId="25F131C1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488" w:type="dxa"/>
            <w:noWrap/>
          </w:tcPr>
          <w:p w14:paraId="310E8278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542" w:type="dxa"/>
          </w:tcPr>
          <w:p w14:paraId="14B008C4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492" w:type="dxa"/>
            <w:noWrap/>
          </w:tcPr>
          <w:p w14:paraId="404D1282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858" w:type="dxa"/>
          </w:tcPr>
          <w:p w14:paraId="67CBCDC1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</w:tr>
      <w:tr w:rsidR="000E132C" w:rsidRPr="000D7779" w14:paraId="123B374C" w14:textId="77777777" w:rsidTr="001D4759">
        <w:trPr>
          <w:trHeight w:val="315"/>
        </w:trPr>
        <w:tc>
          <w:tcPr>
            <w:tcW w:w="228" w:type="dxa"/>
          </w:tcPr>
          <w:p w14:paraId="19BBB17B" w14:textId="77777777" w:rsidR="000E132C" w:rsidRPr="00B550E9" w:rsidRDefault="000E132C" w:rsidP="00B96BE3">
            <w:pPr>
              <w:pStyle w:val="Paragrafspiska"/>
              <w:numPr>
                <w:ilvl w:val="0"/>
                <w:numId w:val="6"/>
              </w:num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160" w:type="dxa"/>
            <w:noWrap/>
            <w:hideMark/>
          </w:tcPr>
          <w:p w14:paraId="4731945B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 w:rsidRPr="000D7779"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66255</w:t>
            </w:r>
          </w:p>
        </w:tc>
        <w:tc>
          <w:tcPr>
            <w:tcW w:w="1685" w:type="dxa"/>
            <w:noWrap/>
          </w:tcPr>
          <w:p w14:paraId="54153D4D" w14:textId="7584CA19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47</w:t>
            </w:r>
          </w:p>
        </w:tc>
        <w:tc>
          <w:tcPr>
            <w:tcW w:w="1649" w:type="dxa"/>
            <w:noWrap/>
          </w:tcPr>
          <w:p w14:paraId="4DDD8F6F" w14:textId="40DD7C36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6</w:t>
            </w:r>
          </w:p>
        </w:tc>
        <w:tc>
          <w:tcPr>
            <w:tcW w:w="1488" w:type="dxa"/>
            <w:noWrap/>
          </w:tcPr>
          <w:p w14:paraId="47D474B5" w14:textId="42B1DE83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8 (5)</w:t>
            </w:r>
          </w:p>
        </w:tc>
        <w:tc>
          <w:tcPr>
            <w:tcW w:w="1542" w:type="dxa"/>
          </w:tcPr>
          <w:p w14:paraId="3C8E265C" w14:textId="114B057D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34,5=87,5 (9)</w:t>
            </w:r>
          </w:p>
        </w:tc>
        <w:tc>
          <w:tcPr>
            <w:tcW w:w="1492" w:type="dxa"/>
            <w:noWrap/>
          </w:tcPr>
          <w:p w14:paraId="346272C3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858" w:type="dxa"/>
          </w:tcPr>
          <w:p w14:paraId="3FD9666D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</w:tr>
      <w:tr w:rsidR="000E132C" w:rsidRPr="000D7779" w14:paraId="6CAA7898" w14:textId="77777777" w:rsidTr="001D4759">
        <w:trPr>
          <w:trHeight w:val="315"/>
        </w:trPr>
        <w:tc>
          <w:tcPr>
            <w:tcW w:w="228" w:type="dxa"/>
          </w:tcPr>
          <w:p w14:paraId="04C50DF8" w14:textId="77777777" w:rsidR="000E132C" w:rsidRPr="00B550E9" w:rsidRDefault="000E132C" w:rsidP="00B96BE3">
            <w:pPr>
              <w:pStyle w:val="Paragrafspiska"/>
              <w:numPr>
                <w:ilvl w:val="0"/>
                <w:numId w:val="6"/>
              </w:num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160" w:type="dxa"/>
            <w:noWrap/>
            <w:hideMark/>
          </w:tcPr>
          <w:p w14:paraId="1EE48AE1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 w:rsidRPr="000D7779"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66015</w:t>
            </w:r>
          </w:p>
        </w:tc>
        <w:tc>
          <w:tcPr>
            <w:tcW w:w="1685" w:type="dxa"/>
            <w:noWrap/>
          </w:tcPr>
          <w:p w14:paraId="40B0A75D" w14:textId="5FF109A5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41</w:t>
            </w:r>
          </w:p>
        </w:tc>
        <w:tc>
          <w:tcPr>
            <w:tcW w:w="1649" w:type="dxa"/>
            <w:noWrap/>
          </w:tcPr>
          <w:p w14:paraId="54117B84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488" w:type="dxa"/>
            <w:noWrap/>
          </w:tcPr>
          <w:p w14:paraId="3DBC63E6" w14:textId="34F966E8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16 (5)</w:t>
            </w:r>
          </w:p>
        </w:tc>
        <w:tc>
          <w:tcPr>
            <w:tcW w:w="1542" w:type="dxa"/>
          </w:tcPr>
          <w:p w14:paraId="7F514C70" w14:textId="503D71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30,5=71,5 (7)</w:t>
            </w:r>
          </w:p>
        </w:tc>
        <w:tc>
          <w:tcPr>
            <w:tcW w:w="1492" w:type="dxa"/>
            <w:noWrap/>
          </w:tcPr>
          <w:p w14:paraId="6CEE5561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858" w:type="dxa"/>
          </w:tcPr>
          <w:p w14:paraId="0E4E4B46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</w:tr>
      <w:tr w:rsidR="000E132C" w:rsidRPr="000D7779" w14:paraId="7FB8F09B" w14:textId="77777777" w:rsidTr="001D4759">
        <w:trPr>
          <w:trHeight w:val="315"/>
        </w:trPr>
        <w:tc>
          <w:tcPr>
            <w:tcW w:w="228" w:type="dxa"/>
          </w:tcPr>
          <w:p w14:paraId="62E159F3" w14:textId="77777777" w:rsidR="000E132C" w:rsidRPr="00B550E9" w:rsidRDefault="000E132C" w:rsidP="00B96BE3">
            <w:pPr>
              <w:pStyle w:val="Paragrafspiska"/>
              <w:numPr>
                <w:ilvl w:val="0"/>
                <w:numId w:val="6"/>
              </w:num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160" w:type="dxa"/>
            <w:noWrap/>
            <w:hideMark/>
          </w:tcPr>
          <w:p w14:paraId="78EE6DD6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 w:rsidRPr="000D7779"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66222</w:t>
            </w:r>
          </w:p>
        </w:tc>
        <w:tc>
          <w:tcPr>
            <w:tcW w:w="1685" w:type="dxa"/>
            <w:noWrap/>
          </w:tcPr>
          <w:p w14:paraId="6DF8A014" w14:textId="32E9B21E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6</w:t>
            </w:r>
          </w:p>
        </w:tc>
        <w:tc>
          <w:tcPr>
            <w:tcW w:w="1649" w:type="dxa"/>
            <w:noWrap/>
          </w:tcPr>
          <w:p w14:paraId="76220A7C" w14:textId="3CD90854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6</w:t>
            </w:r>
          </w:p>
        </w:tc>
        <w:tc>
          <w:tcPr>
            <w:tcW w:w="1488" w:type="dxa"/>
            <w:noWrap/>
          </w:tcPr>
          <w:p w14:paraId="12F9348E" w14:textId="687C10F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55=61 (6)</w:t>
            </w:r>
          </w:p>
        </w:tc>
        <w:tc>
          <w:tcPr>
            <w:tcW w:w="1542" w:type="dxa"/>
          </w:tcPr>
          <w:p w14:paraId="7D61E8A6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492" w:type="dxa"/>
            <w:noWrap/>
          </w:tcPr>
          <w:p w14:paraId="302729EF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858" w:type="dxa"/>
          </w:tcPr>
          <w:p w14:paraId="69807297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</w:tr>
      <w:tr w:rsidR="000E132C" w:rsidRPr="000D7779" w14:paraId="06F40182" w14:textId="77777777" w:rsidTr="001D4759">
        <w:trPr>
          <w:trHeight w:val="315"/>
        </w:trPr>
        <w:tc>
          <w:tcPr>
            <w:tcW w:w="228" w:type="dxa"/>
          </w:tcPr>
          <w:p w14:paraId="74F35DC5" w14:textId="77777777" w:rsidR="000E132C" w:rsidRPr="00B550E9" w:rsidRDefault="000E132C" w:rsidP="00B96BE3">
            <w:pPr>
              <w:pStyle w:val="Paragrafspiska"/>
              <w:numPr>
                <w:ilvl w:val="0"/>
                <w:numId w:val="6"/>
              </w:num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160" w:type="dxa"/>
            <w:noWrap/>
            <w:hideMark/>
          </w:tcPr>
          <w:p w14:paraId="75B9AF72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 w:rsidRPr="000D7779"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66083</w:t>
            </w:r>
          </w:p>
        </w:tc>
        <w:tc>
          <w:tcPr>
            <w:tcW w:w="1685" w:type="dxa"/>
            <w:noWrap/>
          </w:tcPr>
          <w:p w14:paraId="6F8CAE02" w14:textId="72583C9E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7</w:t>
            </w:r>
          </w:p>
        </w:tc>
        <w:tc>
          <w:tcPr>
            <w:tcW w:w="1649" w:type="dxa"/>
            <w:noWrap/>
          </w:tcPr>
          <w:p w14:paraId="02FC7DD6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488" w:type="dxa"/>
            <w:noWrap/>
          </w:tcPr>
          <w:p w14:paraId="2B743F01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542" w:type="dxa"/>
          </w:tcPr>
          <w:p w14:paraId="25A1CF0D" w14:textId="45711E3F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55 (6)</w:t>
            </w:r>
          </w:p>
        </w:tc>
        <w:tc>
          <w:tcPr>
            <w:tcW w:w="1492" w:type="dxa"/>
            <w:noWrap/>
          </w:tcPr>
          <w:p w14:paraId="4B90ED5B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858" w:type="dxa"/>
          </w:tcPr>
          <w:p w14:paraId="11EE886A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</w:tr>
      <w:tr w:rsidR="000E132C" w:rsidRPr="000D7779" w14:paraId="6DF03AA0" w14:textId="77777777" w:rsidTr="001D4759">
        <w:trPr>
          <w:trHeight w:val="315"/>
        </w:trPr>
        <w:tc>
          <w:tcPr>
            <w:tcW w:w="228" w:type="dxa"/>
          </w:tcPr>
          <w:p w14:paraId="59EA9824" w14:textId="77777777" w:rsidR="000E132C" w:rsidRPr="00B550E9" w:rsidRDefault="000E132C" w:rsidP="00B96BE3">
            <w:pPr>
              <w:pStyle w:val="Paragrafspiska"/>
              <w:numPr>
                <w:ilvl w:val="0"/>
                <w:numId w:val="6"/>
              </w:num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160" w:type="dxa"/>
            <w:noWrap/>
            <w:hideMark/>
          </w:tcPr>
          <w:p w14:paraId="0DBE97C7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 w:rsidRPr="000D7779"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66097</w:t>
            </w:r>
          </w:p>
        </w:tc>
        <w:tc>
          <w:tcPr>
            <w:tcW w:w="1685" w:type="dxa"/>
            <w:noWrap/>
          </w:tcPr>
          <w:p w14:paraId="63D16FE7" w14:textId="52674A1A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21</w:t>
            </w:r>
          </w:p>
        </w:tc>
        <w:tc>
          <w:tcPr>
            <w:tcW w:w="1649" w:type="dxa"/>
            <w:noWrap/>
          </w:tcPr>
          <w:p w14:paraId="74BEDD1D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488" w:type="dxa"/>
            <w:noWrap/>
          </w:tcPr>
          <w:p w14:paraId="59358676" w14:textId="048EB5BB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23 (5)</w:t>
            </w:r>
          </w:p>
        </w:tc>
        <w:tc>
          <w:tcPr>
            <w:tcW w:w="1542" w:type="dxa"/>
          </w:tcPr>
          <w:p w14:paraId="7574507B" w14:textId="4E81B3A1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43 (5)</w:t>
            </w:r>
          </w:p>
        </w:tc>
        <w:tc>
          <w:tcPr>
            <w:tcW w:w="1492" w:type="dxa"/>
            <w:noWrap/>
          </w:tcPr>
          <w:p w14:paraId="0A4062F1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858" w:type="dxa"/>
          </w:tcPr>
          <w:p w14:paraId="63206C86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</w:tr>
      <w:tr w:rsidR="000E132C" w:rsidRPr="000D7779" w14:paraId="170FAEE7" w14:textId="77777777" w:rsidTr="001D4759">
        <w:trPr>
          <w:trHeight w:val="315"/>
        </w:trPr>
        <w:tc>
          <w:tcPr>
            <w:tcW w:w="228" w:type="dxa"/>
          </w:tcPr>
          <w:p w14:paraId="3406062F" w14:textId="77777777" w:rsidR="000E132C" w:rsidRPr="00B550E9" w:rsidRDefault="000E132C" w:rsidP="00B96BE3">
            <w:pPr>
              <w:pStyle w:val="Paragrafspiska"/>
              <w:numPr>
                <w:ilvl w:val="0"/>
                <w:numId w:val="6"/>
              </w:num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160" w:type="dxa"/>
            <w:noWrap/>
            <w:hideMark/>
          </w:tcPr>
          <w:p w14:paraId="0CFDD282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 w:rsidRPr="000D7779"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66270</w:t>
            </w:r>
          </w:p>
        </w:tc>
        <w:tc>
          <w:tcPr>
            <w:tcW w:w="1685" w:type="dxa"/>
            <w:noWrap/>
          </w:tcPr>
          <w:p w14:paraId="00817F3A" w14:textId="06B0C270" w:rsidR="000E132C" w:rsidRPr="000D7779" w:rsidRDefault="000E132C" w:rsidP="5E5F9F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40</w:t>
            </w:r>
          </w:p>
        </w:tc>
        <w:tc>
          <w:tcPr>
            <w:tcW w:w="1649" w:type="dxa"/>
            <w:noWrap/>
          </w:tcPr>
          <w:p w14:paraId="02FA77D1" w14:textId="24011CEA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10</w:t>
            </w:r>
          </w:p>
        </w:tc>
        <w:tc>
          <w:tcPr>
            <w:tcW w:w="1488" w:type="dxa"/>
            <w:noWrap/>
          </w:tcPr>
          <w:p w14:paraId="5DD332B0" w14:textId="72C0028A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35=85 (9)</w:t>
            </w:r>
          </w:p>
        </w:tc>
        <w:tc>
          <w:tcPr>
            <w:tcW w:w="1542" w:type="dxa"/>
          </w:tcPr>
          <w:p w14:paraId="0A4C8442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492" w:type="dxa"/>
            <w:noWrap/>
          </w:tcPr>
          <w:p w14:paraId="347A9BF0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858" w:type="dxa"/>
          </w:tcPr>
          <w:p w14:paraId="5EBD165C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</w:tr>
      <w:tr w:rsidR="000E132C" w:rsidRPr="000D7779" w14:paraId="6B231268" w14:textId="77777777" w:rsidTr="001D4759">
        <w:trPr>
          <w:trHeight w:val="315"/>
        </w:trPr>
        <w:tc>
          <w:tcPr>
            <w:tcW w:w="228" w:type="dxa"/>
          </w:tcPr>
          <w:p w14:paraId="4FB58179" w14:textId="77777777" w:rsidR="000E132C" w:rsidRPr="00B550E9" w:rsidRDefault="000E132C" w:rsidP="00B96BE3">
            <w:pPr>
              <w:pStyle w:val="Paragrafspiska"/>
              <w:numPr>
                <w:ilvl w:val="0"/>
                <w:numId w:val="6"/>
              </w:num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160" w:type="dxa"/>
            <w:noWrap/>
            <w:hideMark/>
          </w:tcPr>
          <w:p w14:paraId="0632088F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 w:rsidRPr="000D7779"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66251</w:t>
            </w:r>
          </w:p>
        </w:tc>
        <w:tc>
          <w:tcPr>
            <w:tcW w:w="1685" w:type="dxa"/>
            <w:noWrap/>
          </w:tcPr>
          <w:p w14:paraId="487F1078" w14:textId="1DE2ABE8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20</w:t>
            </w:r>
          </w:p>
        </w:tc>
        <w:tc>
          <w:tcPr>
            <w:tcW w:w="1649" w:type="dxa"/>
            <w:noWrap/>
          </w:tcPr>
          <w:p w14:paraId="4DA7A01D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488" w:type="dxa"/>
            <w:noWrap/>
          </w:tcPr>
          <w:p w14:paraId="32B64E2E" w14:textId="5CFE3DCD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16 (5)</w:t>
            </w:r>
          </w:p>
        </w:tc>
        <w:tc>
          <w:tcPr>
            <w:tcW w:w="1542" w:type="dxa"/>
          </w:tcPr>
          <w:p w14:paraId="16E205CB" w14:textId="35E05603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81 (8)</w:t>
            </w:r>
          </w:p>
        </w:tc>
        <w:tc>
          <w:tcPr>
            <w:tcW w:w="1492" w:type="dxa"/>
            <w:noWrap/>
          </w:tcPr>
          <w:p w14:paraId="7804F05E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858" w:type="dxa"/>
          </w:tcPr>
          <w:p w14:paraId="70864C1E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</w:tr>
      <w:tr w:rsidR="000E132C" w:rsidRPr="000D7779" w14:paraId="447B6315" w14:textId="77777777" w:rsidTr="001D4759">
        <w:trPr>
          <w:trHeight w:val="315"/>
        </w:trPr>
        <w:tc>
          <w:tcPr>
            <w:tcW w:w="228" w:type="dxa"/>
          </w:tcPr>
          <w:p w14:paraId="3B861532" w14:textId="77777777" w:rsidR="000E132C" w:rsidRPr="00B550E9" w:rsidRDefault="000E132C" w:rsidP="00B96BE3">
            <w:pPr>
              <w:pStyle w:val="Paragrafspiska"/>
              <w:numPr>
                <w:ilvl w:val="0"/>
                <w:numId w:val="6"/>
              </w:num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160" w:type="dxa"/>
            <w:noWrap/>
            <w:hideMark/>
          </w:tcPr>
          <w:p w14:paraId="08D60838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 w:rsidRPr="000D7779"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66217</w:t>
            </w:r>
          </w:p>
        </w:tc>
        <w:tc>
          <w:tcPr>
            <w:tcW w:w="1685" w:type="dxa"/>
            <w:noWrap/>
          </w:tcPr>
          <w:p w14:paraId="1605FA81" w14:textId="12FE5D6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18</w:t>
            </w:r>
          </w:p>
        </w:tc>
        <w:tc>
          <w:tcPr>
            <w:tcW w:w="1649" w:type="dxa"/>
            <w:noWrap/>
          </w:tcPr>
          <w:p w14:paraId="7E67D624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488" w:type="dxa"/>
            <w:noWrap/>
          </w:tcPr>
          <w:p w14:paraId="708F1484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542" w:type="dxa"/>
          </w:tcPr>
          <w:p w14:paraId="3C130C75" w14:textId="2850C13F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55 (6)</w:t>
            </w:r>
          </w:p>
        </w:tc>
        <w:tc>
          <w:tcPr>
            <w:tcW w:w="1492" w:type="dxa"/>
            <w:noWrap/>
          </w:tcPr>
          <w:p w14:paraId="41D1ABC3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858" w:type="dxa"/>
          </w:tcPr>
          <w:p w14:paraId="23B727B7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</w:tr>
      <w:tr w:rsidR="000E132C" w:rsidRPr="000D7779" w14:paraId="62384FEB" w14:textId="77777777" w:rsidTr="001D4759">
        <w:trPr>
          <w:trHeight w:val="315"/>
        </w:trPr>
        <w:tc>
          <w:tcPr>
            <w:tcW w:w="228" w:type="dxa"/>
          </w:tcPr>
          <w:p w14:paraId="4C950108" w14:textId="77777777" w:rsidR="000E132C" w:rsidRPr="00B550E9" w:rsidRDefault="000E132C" w:rsidP="00B96BE3">
            <w:pPr>
              <w:pStyle w:val="Paragrafspiska"/>
              <w:numPr>
                <w:ilvl w:val="0"/>
                <w:numId w:val="6"/>
              </w:num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160" w:type="dxa"/>
            <w:noWrap/>
            <w:hideMark/>
          </w:tcPr>
          <w:p w14:paraId="4B93F889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 w:rsidRPr="000D7779"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66237</w:t>
            </w:r>
          </w:p>
        </w:tc>
        <w:tc>
          <w:tcPr>
            <w:tcW w:w="1685" w:type="dxa"/>
            <w:noWrap/>
          </w:tcPr>
          <w:p w14:paraId="06B26DB3" w14:textId="2D42A856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27</w:t>
            </w:r>
          </w:p>
        </w:tc>
        <w:tc>
          <w:tcPr>
            <w:tcW w:w="1649" w:type="dxa"/>
            <w:noWrap/>
          </w:tcPr>
          <w:p w14:paraId="06271BE9" w14:textId="23C2827A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8</w:t>
            </w:r>
          </w:p>
        </w:tc>
        <w:tc>
          <w:tcPr>
            <w:tcW w:w="1488" w:type="dxa"/>
            <w:noWrap/>
          </w:tcPr>
          <w:p w14:paraId="25666FBF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542" w:type="dxa"/>
          </w:tcPr>
          <w:p w14:paraId="65D9AB68" w14:textId="0A57D4C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33,5=68,5 (7)</w:t>
            </w:r>
          </w:p>
        </w:tc>
        <w:tc>
          <w:tcPr>
            <w:tcW w:w="1492" w:type="dxa"/>
            <w:noWrap/>
          </w:tcPr>
          <w:p w14:paraId="6A919762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858" w:type="dxa"/>
          </w:tcPr>
          <w:p w14:paraId="6E698C4D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</w:tr>
      <w:tr w:rsidR="000E132C" w:rsidRPr="000D7779" w14:paraId="1C23FD71" w14:textId="77777777" w:rsidTr="001D4759">
        <w:trPr>
          <w:trHeight w:val="315"/>
        </w:trPr>
        <w:tc>
          <w:tcPr>
            <w:tcW w:w="228" w:type="dxa"/>
          </w:tcPr>
          <w:p w14:paraId="255EE495" w14:textId="77777777" w:rsidR="000E132C" w:rsidRPr="00B550E9" w:rsidRDefault="000E132C" w:rsidP="00B96BE3">
            <w:pPr>
              <w:pStyle w:val="Paragrafspiska"/>
              <w:numPr>
                <w:ilvl w:val="0"/>
                <w:numId w:val="6"/>
              </w:num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160" w:type="dxa"/>
            <w:noWrap/>
            <w:hideMark/>
          </w:tcPr>
          <w:p w14:paraId="6B9A983F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 w:rsidRPr="000D7779"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66278</w:t>
            </w:r>
          </w:p>
        </w:tc>
        <w:tc>
          <w:tcPr>
            <w:tcW w:w="1685" w:type="dxa"/>
            <w:noWrap/>
          </w:tcPr>
          <w:p w14:paraId="24CFA831" w14:textId="4690D544" w:rsidR="000E132C" w:rsidRPr="000D7779" w:rsidRDefault="000E132C" w:rsidP="3BFABDF5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50</w:t>
            </w:r>
          </w:p>
        </w:tc>
        <w:tc>
          <w:tcPr>
            <w:tcW w:w="1649" w:type="dxa"/>
            <w:noWrap/>
          </w:tcPr>
          <w:p w14:paraId="4D742AA7" w14:textId="355854EF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10</w:t>
            </w:r>
          </w:p>
        </w:tc>
        <w:tc>
          <w:tcPr>
            <w:tcW w:w="1488" w:type="dxa"/>
            <w:noWrap/>
          </w:tcPr>
          <w:p w14:paraId="7C95341D" w14:textId="788682D1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9 (5)</w:t>
            </w:r>
          </w:p>
        </w:tc>
        <w:tc>
          <w:tcPr>
            <w:tcW w:w="1542" w:type="dxa"/>
          </w:tcPr>
          <w:p w14:paraId="02FD2883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492" w:type="dxa"/>
            <w:noWrap/>
          </w:tcPr>
          <w:p w14:paraId="4507D353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858" w:type="dxa"/>
          </w:tcPr>
          <w:p w14:paraId="5842F7A9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</w:tr>
      <w:tr w:rsidR="000E132C" w:rsidRPr="000D7779" w14:paraId="63989097" w14:textId="77777777" w:rsidTr="001D4759">
        <w:trPr>
          <w:trHeight w:val="315"/>
        </w:trPr>
        <w:tc>
          <w:tcPr>
            <w:tcW w:w="228" w:type="dxa"/>
          </w:tcPr>
          <w:p w14:paraId="2BBE92DF" w14:textId="77777777" w:rsidR="000E132C" w:rsidRPr="00B550E9" w:rsidRDefault="000E132C" w:rsidP="00B96BE3">
            <w:pPr>
              <w:pStyle w:val="Paragrafspiska"/>
              <w:numPr>
                <w:ilvl w:val="0"/>
                <w:numId w:val="6"/>
              </w:num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160" w:type="dxa"/>
            <w:noWrap/>
            <w:hideMark/>
          </w:tcPr>
          <w:p w14:paraId="2563211C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 w:rsidRPr="000D7779"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66208</w:t>
            </w:r>
          </w:p>
        </w:tc>
        <w:tc>
          <w:tcPr>
            <w:tcW w:w="1685" w:type="dxa"/>
            <w:noWrap/>
          </w:tcPr>
          <w:p w14:paraId="66F9FB12" w14:textId="629D4EE4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35</w:t>
            </w:r>
          </w:p>
        </w:tc>
        <w:tc>
          <w:tcPr>
            <w:tcW w:w="1649" w:type="dxa"/>
            <w:noWrap/>
          </w:tcPr>
          <w:p w14:paraId="1F21E1D2" w14:textId="5CAB54EE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5</w:t>
            </w:r>
          </w:p>
        </w:tc>
        <w:tc>
          <w:tcPr>
            <w:tcW w:w="1488" w:type="dxa"/>
            <w:noWrap/>
          </w:tcPr>
          <w:p w14:paraId="71E0E790" w14:textId="3DBFA162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30=70 (7)</w:t>
            </w:r>
          </w:p>
        </w:tc>
        <w:tc>
          <w:tcPr>
            <w:tcW w:w="1542" w:type="dxa"/>
          </w:tcPr>
          <w:p w14:paraId="5C207AF1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492" w:type="dxa"/>
            <w:noWrap/>
          </w:tcPr>
          <w:p w14:paraId="651964A9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858" w:type="dxa"/>
          </w:tcPr>
          <w:p w14:paraId="1A37A3EE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</w:tr>
      <w:tr w:rsidR="000E132C" w:rsidRPr="000D7779" w14:paraId="053392DB" w14:textId="77777777" w:rsidTr="001D4759">
        <w:trPr>
          <w:trHeight w:val="315"/>
        </w:trPr>
        <w:tc>
          <w:tcPr>
            <w:tcW w:w="228" w:type="dxa"/>
          </w:tcPr>
          <w:p w14:paraId="6EEFD45C" w14:textId="77777777" w:rsidR="000E132C" w:rsidRPr="00B550E9" w:rsidRDefault="000E132C" w:rsidP="00B96BE3">
            <w:pPr>
              <w:pStyle w:val="Paragrafspiska"/>
              <w:numPr>
                <w:ilvl w:val="0"/>
                <w:numId w:val="6"/>
              </w:num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160" w:type="dxa"/>
            <w:noWrap/>
            <w:hideMark/>
          </w:tcPr>
          <w:p w14:paraId="69648B1B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 w:rsidRPr="000D7779"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66248</w:t>
            </w:r>
          </w:p>
        </w:tc>
        <w:tc>
          <w:tcPr>
            <w:tcW w:w="1685" w:type="dxa"/>
            <w:noWrap/>
          </w:tcPr>
          <w:p w14:paraId="51396F83" w14:textId="3DBF6866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30</w:t>
            </w:r>
          </w:p>
        </w:tc>
        <w:tc>
          <w:tcPr>
            <w:tcW w:w="1649" w:type="dxa"/>
            <w:noWrap/>
          </w:tcPr>
          <w:p w14:paraId="2377D33A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488" w:type="dxa"/>
            <w:noWrap/>
          </w:tcPr>
          <w:p w14:paraId="46EF1B5B" w14:textId="40638296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25=55 (6)</w:t>
            </w:r>
          </w:p>
        </w:tc>
        <w:tc>
          <w:tcPr>
            <w:tcW w:w="1542" w:type="dxa"/>
          </w:tcPr>
          <w:p w14:paraId="5DF9503E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492" w:type="dxa"/>
            <w:noWrap/>
          </w:tcPr>
          <w:p w14:paraId="408840BA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858" w:type="dxa"/>
          </w:tcPr>
          <w:p w14:paraId="4627F01E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</w:tr>
      <w:tr w:rsidR="000E132C" w:rsidRPr="000D7779" w14:paraId="2D7D0079" w14:textId="77777777" w:rsidTr="001D4759">
        <w:trPr>
          <w:trHeight w:val="315"/>
        </w:trPr>
        <w:tc>
          <w:tcPr>
            <w:tcW w:w="228" w:type="dxa"/>
          </w:tcPr>
          <w:p w14:paraId="26959AE0" w14:textId="77777777" w:rsidR="000E132C" w:rsidRPr="00B550E9" w:rsidRDefault="000E132C" w:rsidP="00B96BE3">
            <w:pPr>
              <w:pStyle w:val="Paragrafspiska"/>
              <w:numPr>
                <w:ilvl w:val="0"/>
                <w:numId w:val="6"/>
              </w:num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160" w:type="dxa"/>
            <w:noWrap/>
            <w:hideMark/>
          </w:tcPr>
          <w:p w14:paraId="485C8ED0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 w:rsidRPr="000D7779"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66225</w:t>
            </w:r>
          </w:p>
        </w:tc>
        <w:tc>
          <w:tcPr>
            <w:tcW w:w="1685" w:type="dxa"/>
            <w:noWrap/>
          </w:tcPr>
          <w:p w14:paraId="21DFA05A" w14:textId="05DA357A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40</w:t>
            </w:r>
          </w:p>
        </w:tc>
        <w:tc>
          <w:tcPr>
            <w:tcW w:w="1649" w:type="dxa"/>
            <w:noWrap/>
          </w:tcPr>
          <w:p w14:paraId="1B175532" w14:textId="7ABB726D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10</w:t>
            </w:r>
          </w:p>
        </w:tc>
        <w:tc>
          <w:tcPr>
            <w:tcW w:w="1488" w:type="dxa"/>
            <w:noWrap/>
          </w:tcPr>
          <w:p w14:paraId="692C10FD" w14:textId="43CDEEA3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29=79 (8)</w:t>
            </w:r>
          </w:p>
        </w:tc>
        <w:tc>
          <w:tcPr>
            <w:tcW w:w="1542" w:type="dxa"/>
          </w:tcPr>
          <w:p w14:paraId="5A94B218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492" w:type="dxa"/>
            <w:noWrap/>
          </w:tcPr>
          <w:p w14:paraId="15812A0C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858" w:type="dxa"/>
          </w:tcPr>
          <w:p w14:paraId="1736D458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</w:tr>
      <w:tr w:rsidR="000E132C" w:rsidRPr="000D7779" w14:paraId="0EFB7ADD" w14:textId="77777777" w:rsidTr="001D4759">
        <w:trPr>
          <w:trHeight w:val="315"/>
        </w:trPr>
        <w:tc>
          <w:tcPr>
            <w:tcW w:w="228" w:type="dxa"/>
          </w:tcPr>
          <w:p w14:paraId="2F87E6E4" w14:textId="77777777" w:rsidR="000E132C" w:rsidRPr="00B550E9" w:rsidRDefault="000E132C" w:rsidP="00B96BE3">
            <w:pPr>
              <w:pStyle w:val="Paragrafspiska"/>
              <w:numPr>
                <w:ilvl w:val="0"/>
                <w:numId w:val="6"/>
              </w:num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160" w:type="dxa"/>
            <w:noWrap/>
            <w:hideMark/>
          </w:tcPr>
          <w:p w14:paraId="01851E04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 w:rsidRPr="000D7779"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66099</w:t>
            </w:r>
          </w:p>
        </w:tc>
        <w:tc>
          <w:tcPr>
            <w:tcW w:w="1685" w:type="dxa"/>
            <w:noWrap/>
          </w:tcPr>
          <w:p w14:paraId="6ADD3C4B" w14:textId="321B67B0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649" w:type="dxa"/>
            <w:noWrap/>
          </w:tcPr>
          <w:p w14:paraId="445EF5F8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488" w:type="dxa"/>
            <w:noWrap/>
          </w:tcPr>
          <w:p w14:paraId="0A0EFFB1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542" w:type="dxa"/>
          </w:tcPr>
          <w:p w14:paraId="7C73DF8C" w14:textId="49040994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49 (5)</w:t>
            </w:r>
          </w:p>
        </w:tc>
        <w:tc>
          <w:tcPr>
            <w:tcW w:w="1492" w:type="dxa"/>
            <w:noWrap/>
          </w:tcPr>
          <w:p w14:paraId="0453EB2F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858" w:type="dxa"/>
          </w:tcPr>
          <w:p w14:paraId="22721E27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</w:tr>
      <w:tr w:rsidR="000E132C" w:rsidRPr="000D7779" w14:paraId="59E2D501" w14:textId="77777777" w:rsidTr="001D4759">
        <w:trPr>
          <w:trHeight w:val="315"/>
        </w:trPr>
        <w:tc>
          <w:tcPr>
            <w:tcW w:w="228" w:type="dxa"/>
          </w:tcPr>
          <w:p w14:paraId="60A528B4" w14:textId="77777777" w:rsidR="000E132C" w:rsidRPr="00B550E9" w:rsidRDefault="000E132C" w:rsidP="00B96BE3">
            <w:pPr>
              <w:pStyle w:val="Paragrafspiska"/>
              <w:numPr>
                <w:ilvl w:val="0"/>
                <w:numId w:val="6"/>
              </w:num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160" w:type="dxa"/>
            <w:noWrap/>
            <w:hideMark/>
          </w:tcPr>
          <w:p w14:paraId="34BCF3CB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 w:rsidRPr="000D7779"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66052</w:t>
            </w:r>
          </w:p>
        </w:tc>
        <w:tc>
          <w:tcPr>
            <w:tcW w:w="1685" w:type="dxa"/>
            <w:noWrap/>
          </w:tcPr>
          <w:p w14:paraId="4FE17C40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649" w:type="dxa"/>
            <w:noWrap/>
          </w:tcPr>
          <w:p w14:paraId="1868845C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488" w:type="dxa"/>
            <w:noWrap/>
          </w:tcPr>
          <w:p w14:paraId="7CAA807B" w14:textId="445EB62D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42 (5)</w:t>
            </w:r>
          </w:p>
        </w:tc>
        <w:tc>
          <w:tcPr>
            <w:tcW w:w="1542" w:type="dxa"/>
          </w:tcPr>
          <w:p w14:paraId="340FDE54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492" w:type="dxa"/>
            <w:noWrap/>
          </w:tcPr>
          <w:p w14:paraId="5FD108DE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858" w:type="dxa"/>
          </w:tcPr>
          <w:p w14:paraId="714E0A02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</w:tr>
      <w:tr w:rsidR="000E132C" w:rsidRPr="000D7779" w14:paraId="1879DD4C" w14:textId="77777777" w:rsidTr="001D4759">
        <w:trPr>
          <w:trHeight w:val="315"/>
        </w:trPr>
        <w:tc>
          <w:tcPr>
            <w:tcW w:w="228" w:type="dxa"/>
          </w:tcPr>
          <w:p w14:paraId="1220DE24" w14:textId="77777777" w:rsidR="000E132C" w:rsidRPr="00B550E9" w:rsidRDefault="000E132C" w:rsidP="00B96BE3">
            <w:pPr>
              <w:pStyle w:val="Paragrafspiska"/>
              <w:numPr>
                <w:ilvl w:val="0"/>
                <w:numId w:val="6"/>
              </w:num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160" w:type="dxa"/>
            <w:noWrap/>
          </w:tcPr>
          <w:p w14:paraId="1323E6C6" w14:textId="01DBCF55" w:rsidR="000E132C" w:rsidRPr="00171964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 w:rsidRPr="00171964">
              <w:rPr>
                <w:rFonts w:ascii="Calibri" w:hAnsi="Calibri" w:cs="Calibri"/>
                <w:sz w:val="24"/>
                <w:szCs w:val="24"/>
                <w:shd w:val="clear" w:color="auto" w:fill="FFFFFF"/>
              </w:rPr>
              <w:t>66033</w:t>
            </w:r>
          </w:p>
        </w:tc>
        <w:tc>
          <w:tcPr>
            <w:tcW w:w="1685" w:type="dxa"/>
            <w:noWrap/>
          </w:tcPr>
          <w:p w14:paraId="6358FFE9" w14:textId="43FDF6E9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40</w:t>
            </w:r>
          </w:p>
        </w:tc>
        <w:tc>
          <w:tcPr>
            <w:tcW w:w="1649" w:type="dxa"/>
            <w:noWrap/>
          </w:tcPr>
          <w:p w14:paraId="685E8082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488" w:type="dxa"/>
            <w:noWrap/>
          </w:tcPr>
          <w:p w14:paraId="0C74E687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542" w:type="dxa"/>
          </w:tcPr>
          <w:p w14:paraId="7BBC80B6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492" w:type="dxa"/>
            <w:noWrap/>
          </w:tcPr>
          <w:p w14:paraId="09A2C4C0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858" w:type="dxa"/>
          </w:tcPr>
          <w:p w14:paraId="4462AC54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</w:tr>
      <w:tr w:rsidR="000E132C" w:rsidRPr="000D7779" w14:paraId="35769771" w14:textId="77777777" w:rsidTr="001D4759">
        <w:trPr>
          <w:trHeight w:val="315"/>
        </w:trPr>
        <w:tc>
          <w:tcPr>
            <w:tcW w:w="228" w:type="dxa"/>
          </w:tcPr>
          <w:p w14:paraId="6E125EF4" w14:textId="77777777" w:rsidR="000E132C" w:rsidRPr="00B550E9" w:rsidRDefault="000E132C" w:rsidP="00B96BE3">
            <w:pPr>
              <w:pStyle w:val="Paragrafspiska"/>
              <w:numPr>
                <w:ilvl w:val="0"/>
                <w:numId w:val="6"/>
              </w:num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160" w:type="dxa"/>
            <w:noWrap/>
            <w:hideMark/>
          </w:tcPr>
          <w:p w14:paraId="03645B89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 w:rsidRPr="000D7779"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66285</w:t>
            </w:r>
          </w:p>
        </w:tc>
        <w:tc>
          <w:tcPr>
            <w:tcW w:w="1685" w:type="dxa"/>
            <w:noWrap/>
          </w:tcPr>
          <w:p w14:paraId="3C18593B" w14:textId="02BF8942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35</w:t>
            </w:r>
          </w:p>
        </w:tc>
        <w:tc>
          <w:tcPr>
            <w:tcW w:w="1649" w:type="dxa"/>
            <w:noWrap/>
          </w:tcPr>
          <w:p w14:paraId="0D240AB2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488" w:type="dxa"/>
            <w:noWrap/>
          </w:tcPr>
          <w:p w14:paraId="3ABB1579" w14:textId="3A953D5A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22=57 (6)</w:t>
            </w:r>
          </w:p>
        </w:tc>
        <w:tc>
          <w:tcPr>
            <w:tcW w:w="1542" w:type="dxa"/>
          </w:tcPr>
          <w:p w14:paraId="36338F63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492" w:type="dxa"/>
            <w:noWrap/>
          </w:tcPr>
          <w:p w14:paraId="731086EE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858" w:type="dxa"/>
          </w:tcPr>
          <w:p w14:paraId="5C153A9E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</w:tr>
      <w:tr w:rsidR="000E132C" w:rsidRPr="000D7779" w14:paraId="4314D05E" w14:textId="77777777" w:rsidTr="001D4759">
        <w:trPr>
          <w:trHeight w:val="315"/>
        </w:trPr>
        <w:tc>
          <w:tcPr>
            <w:tcW w:w="228" w:type="dxa"/>
          </w:tcPr>
          <w:p w14:paraId="219C8DF0" w14:textId="77777777" w:rsidR="000E132C" w:rsidRPr="00B550E9" w:rsidRDefault="000E132C" w:rsidP="00B96BE3">
            <w:pPr>
              <w:pStyle w:val="Paragrafspiska"/>
              <w:numPr>
                <w:ilvl w:val="0"/>
                <w:numId w:val="6"/>
              </w:num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160" w:type="dxa"/>
            <w:noWrap/>
            <w:hideMark/>
          </w:tcPr>
          <w:p w14:paraId="5CDAC3A4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 w:rsidRPr="000D7779"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66254</w:t>
            </w:r>
          </w:p>
        </w:tc>
        <w:tc>
          <w:tcPr>
            <w:tcW w:w="1685" w:type="dxa"/>
            <w:noWrap/>
          </w:tcPr>
          <w:p w14:paraId="4F9058B9" w14:textId="7CF7B8B9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36</w:t>
            </w:r>
          </w:p>
        </w:tc>
        <w:tc>
          <w:tcPr>
            <w:tcW w:w="1649" w:type="dxa"/>
            <w:noWrap/>
          </w:tcPr>
          <w:p w14:paraId="6FA88B7E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488" w:type="dxa"/>
            <w:noWrap/>
          </w:tcPr>
          <w:p w14:paraId="2FFC5C42" w14:textId="5A4AEF9B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15 (5)</w:t>
            </w:r>
          </w:p>
        </w:tc>
        <w:tc>
          <w:tcPr>
            <w:tcW w:w="1542" w:type="dxa"/>
          </w:tcPr>
          <w:p w14:paraId="7F6C10A3" w14:textId="0B530EB3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30=66 (7)</w:t>
            </w:r>
          </w:p>
        </w:tc>
        <w:tc>
          <w:tcPr>
            <w:tcW w:w="1492" w:type="dxa"/>
            <w:noWrap/>
          </w:tcPr>
          <w:p w14:paraId="6FC7340C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858" w:type="dxa"/>
          </w:tcPr>
          <w:p w14:paraId="4824B3DC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</w:tr>
      <w:tr w:rsidR="000E132C" w:rsidRPr="000D7779" w14:paraId="3F4FB45F" w14:textId="77777777" w:rsidTr="001D4759">
        <w:trPr>
          <w:trHeight w:val="315"/>
        </w:trPr>
        <w:tc>
          <w:tcPr>
            <w:tcW w:w="228" w:type="dxa"/>
          </w:tcPr>
          <w:p w14:paraId="108A9100" w14:textId="77777777" w:rsidR="000E132C" w:rsidRPr="00B550E9" w:rsidRDefault="000E132C" w:rsidP="00B96BE3">
            <w:pPr>
              <w:pStyle w:val="Paragrafspiska"/>
              <w:numPr>
                <w:ilvl w:val="0"/>
                <w:numId w:val="6"/>
              </w:num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160" w:type="dxa"/>
            <w:noWrap/>
            <w:hideMark/>
          </w:tcPr>
          <w:p w14:paraId="23118192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 w:rsidRPr="000D7779"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66230</w:t>
            </w:r>
          </w:p>
        </w:tc>
        <w:tc>
          <w:tcPr>
            <w:tcW w:w="1685" w:type="dxa"/>
            <w:noWrap/>
          </w:tcPr>
          <w:p w14:paraId="71A49002" w14:textId="085EEC4A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27</w:t>
            </w:r>
          </w:p>
        </w:tc>
        <w:tc>
          <w:tcPr>
            <w:tcW w:w="1649" w:type="dxa"/>
            <w:noWrap/>
          </w:tcPr>
          <w:p w14:paraId="513591FD" w14:textId="6A354250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3</w:t>
            </w:r>
          </w:p>
        </w:tc>
        <w:tc>
          <w:tcPr>
            <w:tcW w:w="1488" w:type="dxa"/>
            <w:noWrap/>
          </w:tcPr>
          <w:p w14:paraId="0F2E7B18" w14:textId="76F69428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8 (5)</w:t>
            </w:r>
          </w:p>
        </w:tc>
        <w:tc>
          <w:tcPr>
            <w:tcW w:w="1542" w:type="dxa"/>
          </w:tcPr>
          <w:p w14:paraId="0534F594" w14:textId="6F3A40E8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14,5 (5)</w:t>
            </w:r>
          </w:p>
        </w:tc>
        <w:tc>
          <w:tcPr>
            <w:tcW w:w="1492" w:type="dxa"/>
            <w:noWrap/>
          </w:tcPr>
          <w:p w14:paraId="5BBDE889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858" w:type="dxa"/>
          </w:tcPr>
          <w:p w14:paraId="1F8EAB56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</w:tr>
      <w:tr w:rsidR="000E132C" w:rsidRPr="000D7779" w14:paraId="0E4AE98B" w14:textId="77777777" w:rsidTr="001D4759">
        <w:trPr>
          <w:trHeight w:val="315"/>
        </w:trPr>
        <w:tc>
          <w:tcPr>
            <w:tcW w:w="228" w:type="dxa"/>
          </w:tcPr>
          <w:p w14:paraId="6FC767D7" w14:textId="77777777" w:rsidR="000E132C" w:rsidRPr="00B550E9" w:rsidRDefault="000E132C" w:rsidP="00B96BE3">
            <w:pPr>
              <w:pStyle w:val="Paragrafspiska"/>
              <w:numPr>
                <w:ilvl w:val="0"/>
                <w:numId w:val="6"/>
              </w:num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160" w:type="dxa"/>
            <w:noWrap/>
            <w:hideMark/>
          </w:tcPr>
          <w:p w14:paraId="3E386D25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 w:rsidRPr="000D7779"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66261</w:t>
            </w:r>
          </w:p>
        </w:tc>
        <w:tc>
          <w:tcPr>
            <w:tcW w:w="1685" w:type="dxa"/>
            <w:noWrap/>
          </w:tcPr>
          <w:p w14:paraId="15C005ED" w14:textId="63198268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35</w:t>
            </w:r>
          </w:p>
        </w:tc>
        <w:tc>
          <w:tcPr>
            <w:tcW w:w="1649" w:type="dxa"/>
            <w:noWrap/>
          </w:tcPr>
          <w:p w14:paraId="02B014A4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488" w:type="dxa"/>
            <w:noWrap/>
          </w:tcPr>
          <w:p w14:paraId="38148C41" w14:textId="6282BD99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22=57 (6)</w:t>
            </w:r>
          </w:p>
        </w:tc>
        <w:tc>
          <w:tcPr>
            <w:tcW w:w="1542" w:type="dxa"/>
          </w:tcPr>
          <w:p w14:paraId="075567B2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492" w:type="dxa"/>
            <w:noWrap/>
          </w:tcPr>
          <w:p w14:paraId="7277C61E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858" w:type="dxa"/>
          </w:tcPr>
          <w:p w14:paraId="77F85E69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</w:tr>
      <w:tr w:rsidR="000E132C" w:rsidRPr="000D7779" w14:paraId="73DA3845" w14:textId="77777777" w:rsidTr="001D4759">
        <w:trPr>
          <w:trHeight w:val="315"/>
        </w:trPr>
        <w:tc>
          <w:tcPr>
            <w:tcW w:w="228" w:type="dxa"/>
          </w:tcPr>
          <w:p w14:paraId="6AEE35A9" w14:textId="77777777" w:rsidR="000E132C" w:rsidRPr="00B550E9" w:rsidRDefault="000E132C" w:rsidP="00B96BE3">
            <w:pPr>
              <w:pStyle w:val="Paragrafspiska"/>
              <w:numPr>
                <w:ilvl w:val="0"/>
                <w:numId w:val="6"/>
              </w:num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160" w:type="dxa"/>
            <w:noWrap/>
            <w:hideMark/>
          </w:tcPr>
          <w:p w14:paraId="3BCBBBBA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 w:rsidRPr="000D7779"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66262</w:t>
            </w:r>
          </w:p>
        </w:tc>
        <w:tc>
          <w:tcPr>
            <w:tcW w:w="1685" w:type="dxa"/>
            <w:noWrap/>
          </w:tcPr>
          <w:p w14:paraId="11ED9F92" w14:textId="4C53E212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45</w:t>
            </w:r>
          </w:p>
        </w:tc>
        <w:tc>
          <w:tcPr>
            <w:tcW w:w="1649" w:type="dxa"/>
            <w:noWrap/>
          </w:tcPr>
          <w:p w14:paraId="640F6513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488" w:type="dxa"/>
            <w:noWrap/>
          </w:tcPr>
          <w:p w14:paraId="3DA57D38" w14:textId="4A27918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30=75 (8)</w:t>
            </w:r>
          </w:p>
        </w:tc>
        <w:tc>
          <w:tcPr>
            <w:tcW w:w="1542" w:type="dxa"/>
          </w:tcPr>
          <w:p w14:paraId="10C195BA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492" w:type="dxa"/>
            <w:noWrap/>
          </w:tcPr>
          <w:p w14:paraId="6D99C5E0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858" w:type="dxa"/>
          </w:tcPr>
          <w:p w14:paraId="3F492341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</w:tr>
      <w:tr w:rsidR="000E132C" w:rsidRPr="000D7779" w14:paraId="7437D94F" w14:textId="77777777" w:rsidTr="001D4759">
        <w:trPr>
          <w:trHeight w:val="315"/>
        </w:trPr>
        <w:tc>
          <w:tcPr>
            <w:tcW w:w="228" w:type="dxa"/>
          </w:tcPr>
          <w:p w14:paraId="15ADB019" w14:textId="77777777" w:rsidR="000E132C" w:rsidRPr="00B550E9" w:rsidRDefault="000E132C" w:rsidP="00B96BE3">
            <w:pPr>
              <w:pStyle w:val="Paragrafspiska"/>
              <w:numPr>
                <w:ilvl w:val="0"/>
                <w:numId w:val="6"/>
              </w:num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160" w:type="dxa"/>
            <w:noWrap/>
            <w:hideMark/>
          </w:tcPr>
          <w:p w14:paraId="2632D5F6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 w:rsidRPr="000D7779"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66075</w:t>
            </w:r>
          </w:p>
        </w:tc>
        <w:tc>
          <w:tcPr>
            <w:tcW w:w="1685" w:type="dxa"/>
            <w:noWrap/>
          </w:tcPr>
          <w:p w14:paraId="07470A93" w14:textId="20A38643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39</w:t>
            </w:r>
          </w:p>
        </w:tc>
        <w:tc>
          <w:tcPr>
            <w:tcW w:w="1649" w:type="dxa"/>
            <w:noWrap/>
          </w:tcPr>
          <w:p w14:paraId="4B6D5276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488" w:type="dxa"/>
            <w:noWrap/>
          </w:tcPr>
          <w:p w14:paraId="3C016763" w14:textId="7CB9E49B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12 (5)</w:t>
            </w:r>
          </w:p>
        </w:tc>
        <w:tc>
          <w:tcPr>
            <w:tcW w:w="1542" w:type="dxa"/>
          </w:tcPr>
          <w:p w14:paraId="1CE817BC" w14:textId="41141358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34=73 (8)</w:t>
            </w:r>
          </w:p>
        </w:tc>
        <w:tc>
          <w:tcPr>
            <w:tcW w:w="1492" w:type="dxa"/>
            <w:noWrap/>
          </w:tcPr>
          <w:p w14:paraId="0EE347D0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858" w:type="dxa"/>
          </w:tcPr>
          <w:p w14:paraId="4046B919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</w:tr>
      <w:tr w:rsidR="000E132C" w:rsidRPr="000D7779" w14:paraId="19E39394" w14:textId="77777777" w:rsidTr="001D4759">
        <w:trPr>
          <w:trHeight w:val="315"/>
        </w:trPr>
        <w:tc>
          <w:tcPr>
            <w:tcW w:w="228" w:type="dxa"/>
          </w:tcPr>
          <w:p w14:paraId="1D9894C0" w14:textId="77777777" w:rsidR="000E132C" w:rsidRPr="00B550E9" w:rsidRDefault="000E132C" w:rsidP="00B96BE3">
            <w:pPr>
              <w:pStyle w:val="Paragrafspiska"/>
              <w:numPr>
                <w:ilvl w:val="0"/>
                <w:numId w:val="6"/>
              </w:num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160" w:type="dxa"/>
            <w:noWrap/>
            <w:hideMark/>
          </w:tcPr>
          <w:p w14:paraId="154A143E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 w:rsidRPr="000D7779"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66211</w:t>
            </w:r>
          </w:p>
        </w:tc>
        <w:tc>
          <w:tcPr>
            <w:tcW w:w="1685" w:type="dxa"/>
            <w:noWrap/>
          </w:tcPr>
          <w:p w14:paraId="55F74E49" w14:textId="1D8E1F38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9</w:t>
            </w:r>
          </w:p>
        </w:tc>
        <w:tc>
          <w:tcPr>
            <w:tcW w:w="1649" w:type="dxa"/>
            <w:noWrap/>
          </w:tcPr>
          <w:p w14:paraId="0B833677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488" w:type="dxa"/>
            <w:noWrap/>
          </w:tcPr>
          <w:p w14:paraId="43CD34F1" w14:textId="07FBD8C9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37 (5)</w:t>
            </w:r>
          </w:p>
        </w:tc>
        <w:tc>
          <w:tcPr>
            <w:tcW w:w="1542" w:type="dxa"/>
          </w:tcPr>
          <w:p w14:paraId="3274E6DB" w14:textId="0C029330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55 (6)</w:t>
            </w:r>
          </w:p>
        </w:tc>
        <w:tc>
          <w:tcPr>
            <w:tcW w:w="1492" w:type="dxa"/>
            <w:noWrap/>
          </w:tcPr>
          <w:p w14:paraId="49C92936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858" w:type="dxa"/>
          </w:tcPr>
          <w:p w14:paraId="453EEBA9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</w:tr>
      <w:tr w:rsidR="000E132C" w:rsidRPr="000D7779" w14:paraId="5E8C6D1D" w14:textId="77777777" w:rsidTr="001D4759">
        <w:trPr>
          <w:trHeight w:val="315"/>
        </w:trPr>
        <w:tc>
          <w:tcPr>
            <w:tcW w:w="228" w:type="dxa"/>
          </w:tcPr>
          <w:p w14:paraId="4AA15ECB" w14:textId="77777777" w:rsidR="000E132C" w:rsidRPr="00B550E9" w:rsidRDefault="000E132C" w:rsidP="00B96BE3">
            <w:pPr>
              <w:pStyle w:val="Paragrafspiska"/>
              <w:numPr>
                <w:ilvl w:val="0"/>
                <w:numId w:val="6"/>
              </w:num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160" w:type="dxa"/>
            <w:noWrap/>
            <w:hideMark/>
          </w:tcPr>
          <w:p w14:paraId="1F9861D9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 w:rsidRPr="000D7779"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66220</w:t>
            </w:r>
          </w:p>
        </w:tc>
        <w:tc>
          <w:tcPr>
            <w:tcW w:w="1685" w:type="dxa"/>
            <w:noWrap/>
          </w:tcPr>
          <w:p w14:paraId="33EE7562" w14:textId="7BCBC97B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16</w:t>
            </w:r>
          </w:p>
        </w:tc>
        <w:tc>
          <w:tcPr>
            <w:tcW w:w="1649" w:type="dxa"/>
            <w:noWrap/>
          </w:tcPr>
          <w:p w14:paraId="5E1A093D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488" w:type="dxa"/>
            <w:noWrap/>
          </w:tcPr>
          <w:p w14:paraId="27E164CB" w14:textId="4BC2380E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19 (5)</w:t>
            </w:r>
          </w:p>
        </w:tc>
        <w:tc>
          <w:tcPr>
            <w:tcW w:w="1542" w:type="dxa"/>
          </w:tcPr>
          <w:p w14:paraId="0CE48E59" w14:textId="6F1FABBA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55 (6)</w:t>
            </w:r>
          </w:p>
        </w:tc>
        <w:tc>
          <w:tcPr>
            <w:tcW w:w="1492" w:type="dxa"/>
            <w:noWrap/>
          </w:tcPr>
          <w:p w14:paraId="3735B490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858" w:type="dxa"/>
          </w:tcPr>
          <w:p w14:paraId="225CD60D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</w:tr>
      <w:tr w:rsidR="000E132C" w:rsidRPr="000D7779" w14:paraId="77667479" w14:textId="77777777" w:rsidTr="001D4759">
        <w:trPr>
          <w:trHeight w:val="315"/>
        </w:trPr>
        <w:tc>
          <w:tcPr>
            <w:tcW w:w="228" w:type="dxa"/>
          </w:tcPr>
          <w:p w14:paraId="4C42DACF" w14:textId="77777777" w:rsidR="000E132C" w:rsidRPr="00B550E9" w:rsidRDefault="000E132C" w:rsidP="00B96BE3">
            <w:pPr>
              <w:pStyle w:val="Paragrafspiska"/>
              <w:numPr>
                <w:ilvl w:val="0"/>
                <w:numId w:val="6"/>
              </w:num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160" w:type="dxa"/>
            <w:noWrap/>
            <w:hideMark/>
          </w:tcPr>
          <w:p w14:paraId="49E6BE3F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 w:rsidRPr="000D7779"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66250</w:t>
            </w:r>
          </w:p>
        </w:tc>
        <w:tc>
          <w:tcPr>
            <w:tcW w:w="1685" w:type="dxa"/>
            <w:noWrap/>
          </w:tcPr>
          <w:p w14:paraId="341D4616" w14:textId="77C7B2CA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649" w:type="dxa"/>
            <w:noWrap/>
          </w:tcPr>
          <w:p w14:paraId="6216939B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488" w:type="dxa"/>
            <w:noWrap/>
          </w:tcPr>
          <w:p w14:paraId="17298471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542" w:type="dxa"/>
          </w:tcPr>
          <w:p w14:paraId="2ECAA271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492" w:type="dxa"/>
            <w:noWrap/>
          </w:tcPr>
          <w:p w14:paraId="2EC69627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858" w:type="dxa"/>
          </w:tcPr>
          <w:p w14:paraId="137B2C7D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</w:tr>
      <w:tr w:rsidR="000E132C" w:rsidRPr="000D7779" w14:paraId="6EDF30B8" w14:textId="77777777" w:rsidTr="001D4759">
        <w:trPr>
          <w:trHeight w:val="315"/>
        </w:trPr>
        <w:tc>
          <w:tcPr>
            <w:tcW w:w="228" w:type="dxa"/>
          </w:tcPr>
          <w:p w14:paraId="308F4796" w14:textId="77777777" w:rsidR="000E132C" w:rsidRPr="00B550E9" w:rsidRDefault="000E132C" w:rsidP="00B96BE3">
            <w:pPr>
              <w:pStyle w:val="Paragrafspiska"/>
              <w:numPr>
                <w:ilvl w:val="0"/>
                <w:numId w:val="6"/>
              </w:num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160" w:type="dxa"/>
            <w:noWrap/>
            <w:hideMark/>
          </w:tcPr>
          <w:p w14:paraId="12CB6A0A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 w:rsidRPr="000D7779"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66243</w:t>
            </w:r>
          </w:p>
        </w:tc>
        <w:tc>
          <w:tcPr>
            <w:tcW w:w="1685" w:type="dxa"/>
            <w:noWrap/>
          </w:tcPr>
          <w:p w14:paraId="20AFB197" w14:textId="2CB50330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48</w:t>
            </w:r>
          </w:p>
        </w:tc>
        <w:tc>
          <w:tcPr>
            <w:tcW w:w="1649" w:type="dxa"/>
            <w:noWrap/>
          </w:tcPr>
          <w:p w14:paraId="0F3CAAED" w14:textId="7C7F3A58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4</w:t>
            </w:r>
          </w:p>
        </w:tc>
        <w:tc>
          <w:tcPr>
            <w:tcW w:w="1488" w:type="dxa"/>
            <w:noWrap/>
          </w:tcPr>
          <w:p w14:paraId="2575FB00" w14:textId="640EB1F6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27=79 (8)</w:t>
            </w:r>
          </w:p>
        </w:tc>
        <w:tc>
          <w:tcPr>
            <w:tcW w:w="1542" w:type="dxa"/>
          </w:tcPr>
          <w:p w14:paraId="3A2AEB9E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492" w:type="dxa"/>
            <w:noWrap/>
          </w:tcPr>
          <w:p w14:paraId="1B9DE438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858" w:type="dxa"/>
          </w:tcPr>
          <w:p w14:paraId="1348E754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</w:tr>
      <w:tr w:rsidR="000E132C" w:rsidRPr="000D7779" w14:paraId="51AFEAD1" w14:textId="77777777" w:rsidTr="001D4759">
        <w:trPr>
          <w:trHeight w:val="315"/>
        </w:trPr>
        <w:tc>
          <w:tcPr>
            <w:tcW w:w="228" w:type="dxa"/>
          </w:tcPr>
          <w:p w14:paraId="15AAE974" w14:textId="77777777" w:rsidR="000E132C" w:rsidRPr="00B550E9" w:rsidRDefault="000E132C" w:rsidP="00B96BE3">
            <w:pPr>
              <w:pStyle w:val="Paragrafspiska"/>
              <w:numPr>
                <w:ilvl w:val="0"/>
                <w:numId w:val="6"/>
              </w:num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160" w:type="dxa"/>
            <w:noWrap/>
          </w:tcPr>
          <w:p w14:paraId="4F2CB8E0" w14:textId="34137D6A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65676</w:t>
            </w:r>
          </w:p>
        </w:tc>
        <w:tc>
          <w:tcPr>
            <w:tcW w:w="1685" w:type="dxa"/>
            <w:noWrap/>
          </w:tcPr>
          <w:p w14:paraId="01BD3D60" w14:textId="77777777" w:rsidR="000E132C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649" w:type="dxa"/>
            <w:noWrap/>
          </w:tcPr>
          <w:p w14:paraId="53E830BD" w14:textId="77777777" w:rsidR="000E132C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488" w:type="dxa"/>
            <w:noWrap/>
          </w:tcPr>
          <w:p w14:paraId="0DA2AA97" w14:textId="4ADEF341" w:rsidR="000E132C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58 (6)</w:t>
            </w:r>
          </w:p>
        </w:tc>
        <w:tc>
          <w:tcPr>
            <w:tcW w:w="1542" w:type="dxa"/>
          </w:tcPr>
          <w:p w14:paraId="34772ADD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492" w:type="dxa"/>
            <w:noWrap/>
          </w:tcPr>
          <w:p w14:paraId="5AB4291D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858" w:type="dxa"/>
          </w:tcPr>
          <w:p w14:paraId="4C9A2CA7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</w:tr>
      <w:tr w:rsidR="000E132C" w:rsidRPr="000D7779" w14:paraId="267EE774" w14:textId="77777777" w:rsidTr="001D4759">
        <w:trPr>
          <w:trHeight w:val="315"/>
        </w:trPr>
        <w:tc>
          <w:tcPr>
            <w:tcW w:w="228" w:type="dxa"/>
          </w:tcPr>
          <w:p w14:paraId="035CED52" w14:textId="77777777" w:rsidR="000E132C" w:rsidRPr="00B550E9" w:rsidRDefault="000E132C" w:rsidP="00B96BE3">
            <w:pPr>
              <w:pStyle w:val="Paragrafspiska"/>
              <w:numPr>
                <w:ilvl w:val="0"/>
                <w:numId w:val="6"/>
              </w:num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160" w:type="dxa"/>
            <w:noWrap/>
            <w:hideMark/>
          </w:tcPr>
          <w:p w14:paraId="561739EC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 w:rsidRPr="000D7779"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66286</w:t>
            </w:r>
          </w:p>
        </w:tc>
        <w:tc>
          <w:tcPr>
            <w:tcW w:w="1685" w:type="dxa"/>
            <w:noWrap/>
          </w:tcPr>
          <w:p w14:paraId="5415F6B0" w14:textId="363F0074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45</w:t>
            </w:r>
          </w:p>
        </w:tc>
        <w:tc>
          <w:tcPr>
            <w:tcW w:w="1649" w:type="dxa"/>
            <w:noWrap/>
          </w:tcPr>
          <w:p w14:paraId="69A5A39D" w14:textId="3AFCA0B0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2</w:t>
            </w:r>
          </w:p>
        </w:tc>
        <w:tc>
          <w:tcPr>
            <w:tcW w:w="1488" w:type="dxa"/>
            <w:noWrap/>
          </w:tcPr>
          <w:p w14:paraId="1282AA89" w14:textId="369DD662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16 (5)</w:t>
            </w:r>
          </w:p>
        </w:tc>
        <w:tc>
          <w:tcPr>
            <w:tcW w:w="1542" w:type="dxa"/>
          </w:tcPr>
          <w:p w14:paraId="39D4FDD8" w14:textId="01481178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36=83 (9)</w:t>
            </w:r>
          </w:p>
        </w:tc>
        <w:tc>
          <w:tcPr>
            <w:tcW w:w="1492" w:type="dxa"/>
            <w:noWrap/>
          </w:tcPr>
          <w:p w14:paraId="3B1B2A86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858" w:type="dxa"/>
          </w:tcPr>
          <w:p w14:paraId="1C3B3577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</w:tr>
      <w:tr w:rsidR="000E132C" w:rsidRPr="000D7779" w14:paraId="1482C060" w14:textId="77777777" w:rsidTr="001D4759">
        <w:trPr>
          <w:trHeight w:val="315"/>
        </w:trPr>
        <w:tc>
          <w:tcPr>
            <w:tcW w:w="228" w:type="dxa"/>
          </w:tcPr>
          <w:p w14:paraId="6D822315" w14:textId="77777777" w:rsidR="000E132C" w:rsidRPr="00B550E9" w:rsidRDefault="000E132C" w:rsidP="00B96BE3">
            <w:pPr>
              <w:pStyle w:val="Paragrafspiska"/>
              <w:numPr>
                <w:ilvl w:val="0"/>
                <w:numId w:val="6"/>
              </w:num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160" w:type="dxa"/>
            <w:noWrap/>
            <w:hideMark/>
          </w:tcPr>
          <w:p w14:paraId="61928BB3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 w:rsidRPr="000D7779"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66265</w:t>
            </w:r>
          </w:p>
        </w:tc>
        <w:tc>
          <w:tcPr>
            <w:tcW w:w="1685" w:type="dxa"/>
            <w:noWrap/>
          </w:tcPr>
          <w:p w14:paraId="4E06335C" w14:textId="4397289D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649" w:type="dxa"/>
            <w:noWrap/>
          </w:tcPr>
          <w:p w14:paraId="5EED2863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488" w:type="dxa"/>
            <w:noWrap/>
          </w:tcPr>
          <w:p w14:paraId="4B33413F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542" w:type="dxa"/>
          </w:tcPr>
          <w:p w14:paraId="085ADB37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492" w:type="dxa"/>
            <w:noWrap/>
          </w:tcPr>
          <w:p w14:paraId="209891D8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858" w:type="dxa"/>
          </w:tcPr>
          <w:p w14:paraId="181FBC2D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</w:tr>
      <w:tr w:rsidR="000E132C" w:rsidRPr="000D7779" w14:paraId="6AD48313" w14:textId="77777777" w:rsidTr="001D4759">
        <w:trPr>
          <w:trHeight w:val="315"/>
        </w:trPr>
        <w:tc>
          <w:tcPr>
            <w:tcW w:w="228" w:type="dxa"/>
          </w:tcPr>
          <w:p w14:paraId="5397D720" w14:textId="77777777" w:rsidR="000E132C" w:rsidRPr="00B550E9" w:rsidRDefault="000E132C" w:rsidP="00B96BE3">
            <w:pPr>
              <w:pStyle w:val="Paragrafspiska"/>
              <w:numPr>
                <w:ilvl w:val="0"/>
                <w:numId w:val="6"/>
              </w:num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160" w:type="dxa"/>
            <w:noWrap/>
          </w:tcPr>
          <w:p w14:paraId="148B0FC5" w14:textId="46DE3115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66023</w:t>
            </w:r>
          </w:p>
        </w:tc>
        <w:tc>
          <w:tcPr>
            <w:tcW w:w="1685" w:type="dxa"/>
            <w:noWrap/>
          </w:tcPr>
          <w:p w14:paraId="35E8AAEB" w14:textId="0EA05B4D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20</w:t>
            </w:r>
          </w:p>
        </w:tc>
        <w:tc>
          <w:tcPr>
            <w:tcW w:w="1649" w:type="dxa"/>
            <w:noWrap/>
          </w:tcPr>
          <w:p w14:paraId="39F1D59C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488" w:type="dxa"/>
            <w:noWrap/>
          </w:tcPr>
          <w:p w14:paraId="0D9C8C27" w14:textId="15461A5E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10 (5)</w:t>
            </w:r>
          </w:p>
        </w:tc>
        <w:tc>
          <w:tcPr>
            <w:tcW w:w="1542" w:type="dxa"/>
          </w:tcPr>
          <w:p w14:paraId="49B97CC6" w14:textId="6220267C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55 (6)</w:t>
            </w:r>
          </w:p>
        </w:tc>
        <w:tc>
          <w:tcPr>
            <w:tcW w:w="1492" w:type="dxa"/>
            <w:noWrap/>
          </w:tcPr>
          <w:p w14:paraId="6BF49224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858" w:type="dxa"/>
          </w:tcPr>
          <w:p w14:paraId="20976398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</w:tr>
      <w:tr w:rsidR="000E132C" w:rsidRPr="000D7779" w14:paraId="2CFD5FE5" w14:textId="77777777" w:rsidTr="001D4759">
        <w:trPr>
          <w:trHeight w:val="315"/>
        </w:trPr>
        <w:tc>
          <w:tcPr>
            <w:tcW w:w="228" w:type="dxa"/>
          </w:tcPr>
          <w:p w14:paraId="771AD4ED" w14:textId="77777777" w:rsidR="000E132C" w:rsidRPr="00B550E9" w:rsidRDefault="000E132C" w:rsidP="00B96BE3">
            <w:pPr>
              <w:pStyle w:val="Paragrafspiska"/>
              <w:numPr>
                <w:ilvl w:val="0"/>
                <w:numId w:val="6"/>
              </w:num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160" w:type="dxa"/>
            <w:noWrap/>
            <w:hideMark/>
          </w:tcPr>
          <w:p w14:paraId="46B0A760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 w:rsidRPr="000D7779"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65836</w:t>
            </w:r>
          </w:p>
        </w:tc>
        <w:tc>
          <w:tcPr>
            <w:tcW w:w="1685" w:type="dxa"/>
            <w:noWrap/>
          </w:tcPr>
          <w:p w14:paraId="0211F20F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649" w:type="dxa"/>
            <w:noWrap/>
          </w:tcPr>
          <w:p w14:paraId="057FD74F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488" w:type="dxa"/>
            <w:noWrap/>
          </w:tcPr>
          <w:p w14:paraId="1473AB79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542" w:type="dxa"/>
          </w:tcPr>
          <w:p w14:paraId="34860D27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492" w:type="dxa"/>
            <w:noWrap/>
          </w:tcPr>
          <w:p w14:paraId="15B35159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858" w:type="dxa"/>
          </w:tcPr>
          <w:p w14:paraId="1B4479B2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</w:tr>
      <w:tr w:rsidR="000E132C" w:rsidRPr="000D7779" w14:paraId="6BCAAC1E" w14:textId="77777777" w:rsidTr="001D4759">
        <w:trPr>
          <w:trHeight w:val="315"/>
        </w:trPr>
        <w:tc>
          <w:tcPr>
            <w:tcW w:w="228" w:type="dxa"/>
          </w:tcPr>
          <w:p w14:paraId="0F549532" w14:textId="77777777" w:rsidR="000E132C" w:rsidRPr="00B550E9" w:rsidRDefault="000E132C" w:rsidP="00B96BE3">
            <w:pPr>
              <w:pStyle w:val="Paragrafspiska"/>
              <w:numPr>
                <w:ilvl w:val="0"/>
                <w:numId w:val="6"/>
              </w:num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160" w:type="dxa"/>
            <w:noWrap/>
            <w:hideMark/>
          </w:tcPr>
          <w:p w14:paraId="16110681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 w:rsidRPr="000D7779"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66089</w:t>
            </w:r>
          </w:p>
        </w:tc>
        <w:tc>
          <w:tcPr>
            <w:tcW w:w="1685" w:type="dxa"/>
            <w:noWrap/>
          </w:tcPr>
          <w:p w14:paraId="26334879" w14:textId="289DCDC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42</w:t>
            </w:r>
          </w:p>
        </w:tc>
        <w:tc>
          <w:tcPr>
            <w:tcW w:w="1649" w:type="dxa"/>
            <w:noWrap/>
          </w:tcPr>
          <w:p w14:paraId="187019FC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488" w:type="dxa"/>
            <w:noWrap/>
          </w:tcPr>
          <w:p w14:paraId="1FA18BBA" w14:textId="6C48A4E9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23=65 (7)</w:t>
            </w:r>
          </w:p>
        </w:tc>
        <w:tc>
          <w:tcPr>
            <w:tcW w:w="1542" w:type="dxa"/>
          </w:tcPr>
          <w:p w14:paraId="137A145F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492" w:type="dxa"/>
            <w:noWrap/>
          </w:tcPr>
          <w:p w14:paraId="4D6C4406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858" w:type="dxa"/>
          </w:tcPr>
          <w:p w14:paraId="4D7A66E8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</w:tr>
      <w:tr w:rsidR="000E132C" w:rsidRPr="000D7779" w14:paraId="430FA9C8" w14:textId="77777777" w:rsidTr="001D4759">
        <w:trPr>
          <w:trHeight w:val="315"/>
        </w:trPr>
        <w:tc>
          <w:tcPr>
            <w:tcW w:w="228" w:type="dxa"/>
          </w:tcPr>
          <w:p w14:paraId="5939F2EF" w14:textId="77777777" w:rsidR="000E132C" w:rsidRPr="00B550E9" w:rsidRDefault="000E132C" w:rsidP="00B96BE3">
            <w:pPr>
              <w:pStyle w:val="Paragrafspiska"/>
              <w:numPr>
                <w:ilvl w:val="0"/>
                <w:numId w:val="6"/>
              </w:num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160" w:type="dxa"/>
            <w:noWrap/>
            <w:hideMark/>
          </w:tcPr>
          <w:p w14:paraId="03F820CB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 w:rsidRPr="000D7779"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66207</w:t>
            </w:r>
          </w:p>
        </w:tc>
        <w:tc>
          <w:tcPr>
            <w:tcW w:w="1685" w:type="dxa"/>
            <w:noWrap/>
          </w:tcPr>
          <w:p w14:paraId="610EB21C" w14:textId="38723DB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40</w:t>
            </w:r>
          </w:p>
        </w:tc>
        <w:tc>
          <w:tcPr>
            <w:tcW w:w="1649" w:type="dxa"/>
            <w:noWrap/>
          </w:tcPr>
          <w:p w14:paraId="0BD3B604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488" w:type="dxa"/>
            <w:noWrap/>
          </w:tcPr>
          <w:p w14:paraId="53FA62C3" w14:textId="5E623571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29=69 (7)</w:t>
            </w:r>
          </w:p>
        </w:tc>
        <w:tc>
          <w:tcPr>
            <w:tcW w:w="1542" w:type="dxa"/>
          </w:tcPr>
          <w:p w14:paraId="47ABAC3B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492" w:type="dxa"/>
            <w:noWrap/>
          </w:tcPr>
          <w:p w14:paraId="1FFB21A9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858" w:type="dxa"/>
          </w:tcPr>
          <w:p w14:paraId="00471C27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</w:tr>
      <w:tr w:rsidR="000E132C" w:rsidRPr="000D7779" w14:paraId="3D7FB076" w14:textId="77777777" w:rsidTr="001D4759">
        <w:trPr>
          <w:trHeight w:val="315"/>
        </w:trPr>
        <w:tc>
          <w:tcPr>
            <w:tcW w:w="228" w:type="dxa"/>
          </w:tcPr>
          <w:p w14:paraId="031C1829" w14:textId="77777777" w:rsidR="000E132C" w:rsidRPr="00B550E9" w:rsidRDefault="000E132C" w:rsidP="00B96BE3">
            <w:pPr>
              <w:pStyle w:val="Paragrafspiska"/>
              <w:numPr>
                <w:ilvl w:val="0"/>
                <w:numId w:val="6"/>
              </w:num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160" w:type="dxa"/>
            <w:noWrap/>
          </w:tcPr>
          <w:p w14:paraId="268CCB6B" w14:textId="726721F6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66026</w:t>
            </w:r>
          </w:p>
        </w:tc>
        <w:tc>
          <w:tcPr>
            <w:tcW w:w="1685" w:type="dxa"/>
            <w:noWrap/>
          </w:tcPr>
          <w:p w14:paraId="02648A09" w14:textId="66837DDD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38</w:t>
            </w:r>
          </w:p>
        </w:tc>
        <w:tc>
          <w:tcPr>
            <w:tcW w:w="1649" w:type="dxa"/>
            <w:noWrap/>
          </w:tcPr>
          <w:p w14:paraId="66103DA7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488" w:type="dxa"/>
            <w:noWrap/>
          </w:tcPr>
          <w:p w14:paraId="181A2D54" w14:textId="0FBD05CB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10 (5)</w:t>
            </w:r>
          </w:p>
        </w:tc>
        <w:tc>
          <w:tcPr>
            <w:tcW w:w="1542" w:type="dxa"/>
          </w:tcPr>
          <w:p w14:paraId="3F49AB16" w14:textId="7BDE1551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30=68 (7)</w:t>
            </w:r>
          </w:p>
        </w:tc>
        <w:tc>
          <w:tcPr>
            <w:tcW w:w="1492" w:type="dxa"/>
            <w:noWrap/>
          </w:tcPr>
          <w:p w14:paraId="08352DFB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858" w:type="dxa"/>
          </w:tcPr>
          <w:p w14:paraId="7B31B87E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</w:tr>
      <w:tr w:rsidR="000E132C" w:rsidRPr="000D7779" w14:paraId="1ACF1D15" w14:textId="77777777" w:rsidTr="001D4759">
        <w:trPr>
          <w:trHeight w:val="315"/>
        </w:trPr>
        <w:tc>
          <w:tcPr>
            <w:tcW w:w="228" w:type="dxa"/>
          </w:tcPr>
          <w:p w14:paraId="4AF13E8A" w14:textId="77777777" w:rsidR="000E132C" w:rsidRPr="00B550E9" w:rsidRDefault="000E132C" w:rsidP="00B96BE3">
            <w:pPr>
              <w:pStyle w:val="Paragrafspiska"/>
              <w:numPr>
                <w:ilvl w:val="0"/>
                <w:numId w:val="6"/>
              </w:num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160" w:type="dxa"/>
            <w:noWrap/>
            <w:hideMark/>
          </w:tcPr>
          <w:p w14:paraId="5CC06726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 w:rsidRPr="000D7779"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66048</w:t>
            </w:r>
          </w:p>
        </w:tc>
        <w:tc>
          <w:tcPr>
            <w:tcW w:w="1685" w:type="dxa"/>
            <w:noWrap/>
          </w:tcPr>
          <w:p w14:paraId="5C41F1FF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649" w:type="dxa"/>
            <w:noWrap/>
          </w:tcPr>
          <w:p w14:paraId="68EDB1A1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488" w:type="dxa"/>
            <w:noWrap/>
          </w:tcPr>
          <w:p w14:paraId="01C46035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542" w:type="dxa"/>
          </w:tcPr>
          <w:p w14:paraId="65AB8840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492" w:type="dxa"/>
            <w:noWrap/>
          </w:tcPr>
          <w:p w14:paraId="0096E589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858" w:type="dxa"/>
          </w:tcPr>
          <w:p w14:paraId="37F05A90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</w:tr>
      <w:tr w:rsidR="000E132C" w:rsidRPr="000D7779" w14:paraId="36513039" w14:textId="77777777" w:rsidTr="001D4759">
        <w:trPr>
          <w:trHeight w:val="315"/>
        </w:trPr>
        <w:tc>
          <w:tcPr>
            <w:tcW w:w="228" w:type="dxa"/>
          </w:tcPr>
          <w:p w14:paraId="169B7A9C" w14:textId="77777777" w:rsidR="000E132C" w:rsidRPr="00B550E9" w:rsidRDefault="000E132C" w:rsidP="00B96BE3">
            <w:pPr>
              <w:pStyle w:val="Paragrafspiska"/>
              <w:numPr>
                <w:ilvl w:val="0"/>
                <w:numId w:val="6"/>
              </w:num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160" w:type="dxa"/>
            <w:noWrap/>
            <w:hideMark/>
          </w:tcPr>
          <w:p w14:paraId="0296B070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 w:rsidRPr="000D7779"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66269</w:t>
            </w:r>
          </w:p>
        </w:tc>
        <w:tc>
          <w:tcPr>
            <w:tcW w:w="1685" w:type="dxa"/>
            <w:noWrap/>
          </w:tcPr>
          <w:p w14:paraId="69FB5D66" w14:textId="7CF20629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7</w:t>
            </w:r>
          </w:p>
        </w:tc>
        <w:tc>
          <w:tcPr>
            <w:tcW w:w="1649" w:type="dxa"/>
            <w:noWrap/>
          </w:tcPr>
          <w:p w14:paraId="6B3B1268" w14:textId="12900AD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2</w:t>
            </w:r>
          </w:p>
        </w:tc>
        <w:tc>
          <w:tcPr>
            <w:tcW w:w="1488" w:type="dxa"/>
            <w:noWrap/>
          </w:tcPr>
          <w:p w14:paraId="543E1664" w14:textId="36351B2C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33 (5)</w:t>
            </w:r>
          </w:p>
        </w:tc>
        <w:tc>
          <w:tcPr>
            <w:tcW w:w="1542" w:type="dxa"/>
          </w:tcPr>
          <w:p w14:paraId="6CEDE8D8" w14:textId="7C52D1B0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55 (6)</w:t>
            </w:r>
          </w:p>
        </w:tc>
        <w:tc>
          <w:tcPr>
            <w:tcW w:w="1492" w:type="dxa"/>
            <w:noWrap/>
          </w:tcPr>
          <w:p w14:paraId="7E0AA398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858" w:type="dxa"/>
          </w:tcPr>
          <w:p w14:paraId="79330B9B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</w:tr>
      <w:tr w:rsidR="000E132C" w:rsidRPr="000D7779" w14:paraId="37427995" w14:textId="77777777" w:rsidTr="001D4759">
        <w:trPr>
          <w:trHeight w:val="315"/>
        </w:trPr>
        <w:tc>
          <w:tcPr>
            <w:tcW w:w="228" w:type="dxa"/>
          </w:tcPr>
          <w:p w14:paraId="63B3B85F" w14:textId="77777777" w:rsidR="000E132C" w:rsidRPr="00B550E9" w:rsidRDefault="000E132C" w:rsidP="00B96BE3">
            <w:pPr>
              <w:pStyle w:val="Paragrafspiska"/>
              <w:numPr>
                <w:ilvl w:val="0"/>
                <w:numId w:val="6"/>
              </w:num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160" w:type="dxa"/>
            <w:noWrap/>
            <w:hideMark/>
          </w:tcPr>
          <w:p w14:paraId="2E0BF619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 w:rsidRPr="000D7779"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66072</w:t>
            </w:r>
          </w:p>
        </w:tc>
        <w:tc>
          <w:tcPr>
            <w:tcW w:w="1685" w:type="dxa"/>
            <w:noWrap/>
          </w:tcPr>
          <w:p w14:paraId="1BECE1B8" w14:textId="3C6485E8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649" w:type="dxa"/>
            <w:noWrap/>
          </w:tcPr>
          <w:p w14:paraId="699C1201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488" w:type="dxa"/>
            <w:noWrap/>
          </w:tcPr>
          <w:p w14:paraId="236B991D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542" w:type="dxa"/>
          </w:tcPr>
          <w:p w14:paraId="71DDC4D3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492" w:type="dxa"/>
            <w:noWrap/>
          </w:tcPr>
          <w:p w14:paraId="63D4C3F1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858" w:type="dxa"/>
          </w:tcPr>
          <w:p w14:paraId="746DE6F7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</w:tr>
      <w:tr w:rsidR="000E132C" w:rsidRPr="000D7779" w14:paraId="30CB7217" w14:textId="77777777" w:rsidTr="001D4759">
        <w:trPr>
          <w:trHeight w:val="315"/>
        </w:trPr>
        <w:tc>
          <w:tcPr>
            <w:tcW w:w="228" w:type="dxa"/>
          </w:tcPr>
          <w:p w14:paraId="0C3F19AE" w14:textId="77777777" w:rsidR="000E132C" w:rsidRPr="00B550E9" w:rsidRDefault="000E132C" w:rsidP="00B96BE3">
            <w:pPr>
              <w:pStyle w:val="Paragrafspiska"/>
              <w:numPr>
                <w:ilvl w:val="0"/>
                <w:numId w:val="6"/>
              </w:num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160" w:type="dxa"/>
            <w:noWrap/>
            <w:hideMark/>
          </w:tcPr>
          <w:p w14:paraId="402BD160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 w:rsidRPr="000D7779"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66263</w:t>
            </w:r>
          </w:p>
        </w:tc>
        <w:tc>
          <w:tcPr>
            <w:tcW w:w="1685" w:type="dxa"/>
            <w:noWrap/>
          </w:tcPr>
          <w:p w14:paraId="6C0C3148" w14:textId="00BE02C0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33</w:t>
            </w:r>
          </w:p>
        </w:tc>
        <w:tc>
          <w:tcPr>
            <w:tcW w:w="1649" w:type="dxa"/>
            <w:noWrap/>
          </w:tcPr>
          <w:p w14:paraId="2ACB7618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488" w:type="dxa"/>
            <w:noWrap/>
          </w:tcPr>
          <w:p w14:paraId="5A7E2F97" w14:textId="7B6A9498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26=59 (6)</w:t>
            </w:r>
          </w:p>
        </w:tc>
        <w:tc>
          <w:tcPr>
            <w:tcW w:w="1542" w:type="dxa"/>
          </w:tcPr>
          <w:p w14:paraId="35F48886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492" w:type="dxa"/>
            <w:noWrap/>
          </w:tcPr>
          <w:p w14:paraId="01266043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858" w:type="dxa"/>
          </w:tcPr>
          <w:p w14:paraId="3847AD2D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</w:tr>
      <w:tr w:rsidR="000E132C" w:rsidRPr="000D7779" w14:paraId="0AABA0FC" w14:textId="77777777" w:rsidTr="001D4759">
        <w:trPr>
          <w:trHeight w:val="315"/>
        </w:trPr>
        <w:tc>
          <w:tcPr>
            <w:tcW w:w="228" w:type="dxa"/>
          </w:tcPr>
          <w:p w14:paraId="07E49A06" w14:textId="77777777" w:rsidR="000E132C" w:rsidRPr="00B550E9" w:rsidRDefault="000E132C" w:rsidP="00B96BE3">
            <w:pPr>
              <w:pStyle w:val="Paragrafspiska"/>
              <w:numPr>
                <w:ilvl w:val="0"/>
                <w:numId w:val="6"/>
              </w:num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160" w:type="dxa"/>
            <w:noWrap/>
            <w:hideMark/>
          </w:tcPr>
          <w:p w14:paraId="571C0E56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 w:rsidRPr="000D7779"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66224</w:t>
            </w:r>
          </w:p>
        </w:tc>
        <w:tc>
          <w:tcPr>
            <w:tcW w:w="1685" w:type="dxa"/>
            <w:noWrap/>
          </w:tcPr>
          <w:p w14:paraId="6A5ED8C6" w14:textId="3C9B7533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9</w:t>
            </w:r>
          </w:p>
        </w:tc>
        <w:tc>
          <w:tcPr>
            <w:tcW w:w="1649" w:type="dxa"/>
            <w:noWrap/>
          </w:tcPr>
          <w:p w14:paraId="53AF1479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488" w:type="dxa"/>
            <w:noWrap/>
          </w:tcPr>
          <w:p w14:paraId="7EB1390D" w14:textId="44CDCE1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46 (5)</w:t>
            </w:r>
          </w:p>
        </w:tc>
        <w:tc>
          <w:tcPr>
            <w:tcW w:w="1542" w:type="dxa"/>
          </w:tcPr>
          <w:p w14:paraId="6FE6926B" w14:textId="6957ABE2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55 (6)</w:t>
            </w:r>
          </w:p>
        </w:tc>
        <w:tc>
          <w:tcPr>
            <w:tcW w:w="1492" w:type="dxa"/>
            <w:noWrap/>
          </w:tcPr>
          <w:p w14:paraId="7B8C05E2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858" w:type="dxa"/>
          </w:tcPr>
          <w:p w14:paraId="45CAA869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</w:tr>
      <w:tr w:rsidR="000E132C" w:rsidRPr="000D7779" w14:paraId="3465E42F" w14:textId="77777777" w:rsidTr="001D4759">
        <w:trPr>
          <w:trHeight w:val="315"/>
        </w:trPr>
        <w:tc>
          <w:tcPr>
            <w:tcW w:w="228" w:type="dxa"/>
          </w:tcPr>
          <w:p w14:paraId="754B990B" w14:textId="77777777" w:rsidR="000E132C" w:rsidRPr="00B550E9" w:rsidRDefault="000E132C" w:rsidP="00B96BE3">
            <w:pPr>
              <w:pStyle w:val="Paragrafspiska"/>
              <w:numPr>
                <w:ilvl w:val="0"/>
                <w:numId w:val="6"/>
              </w:num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160" w:type="dxa"/>
            <w:noWrap/>
            <w:hideMark/>
          </w:tcPr>
          <w:p w14:paraId="49A53423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 w:rsidRPr="000D7779"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66078</w:t>
            </w:r>
          </w:p>
        </w:tc>
        <w:tc>
          <w:tcPr>
            <w:tcW w:w="1685" w:type="dxa"/>
            <w:noWrap/>
          </w:tcPr>
          <w:p w14:paraId="61CE0552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649" w:type="dxa"/>
            <w:noWrap/>
          </w:tcPr>
          <w:p w14:paraId="37AEF621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488" w:type="dxa"/>
            <w:noWrap/>
          </w:tcPr>
          <w:p w14:paraId="4E251393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542" w:type="dxa"/>
          </w:tcPr>
          <w:p w14:paraId="7F6CC218" w14:textId="46E8B634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42 (5)</w:t>
            </w:r>
          </w:p>
        </w:tc>
        <w:tc>
          <w:tcPr>
            <w:tcW w:w="1492" w:type="dxa"/>
            <w:noWrap/>
          </w:tcPr>
          <w:p w14:paraId="0A5F0ECE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858" w:type="dxa"/>
          </w:tcPr>
          <w:p w14:paraId="7BC7A084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</w:tr>
      <w:tr w:rsidR="000E132C" w:rsidRPr="000D7779" w14:paraId="36030149" w14:textId="77777777" w:rsidTr="001D4759">
        <w:trPr>
          <w:trHeight w:val="315"/>
        </w:trPr>
        <w:tc>
          <w:tcPr>
            <w:tcW w:w="228" w:type="dxa"/>
          </w:tcPr>
          <w:p w14:paraId="43EFBF35" w14:textId="77777777" w:rsidR="000E132C" w:rsidRPr="00B550E9" w:rsidRDefault="000E132C" w:rsidP="00B96BE3">
            <w:pPr>
              <w:pStyle w:val="Paragrafspiska"/>
              <w:numPr>
                <w:ilvl w:val="0"/>
                <w:numId w:val="6"/>
              </w:num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160" w:type="dxa"/>
            <w:noWrap/>
            <w:hideMark/>
          </w:tcPr>
          <w:p w14:paraId="683AF933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 w:rsidRPr="000D7779"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66051</w:t>
            </w:r>
          </w:p>
        </w:tc>
        <w:tc>
          <w:tcPr>
            <w:tcW w:w="1685" w:type="dxa"/>
            <w:noWrap/>
          </w:tcPr>
          <w:p w14:paraId="397716BC" w14:textId="4F110B2B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35</w:t>
            </w:r>
          </w:p>
        </w:tc>
        <w:tc>
          <w:tcPr>
            <w:tcW w:w="1649" w:type="dxa"/>
            <w:noWrap/>
          </w:tcPr>
          <w:p w14:paraId="28AFF1C8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488" w:type="dxa"/>
            <w:noWrap/>
          </w:tcPr>
          <w:p w14:paraId="00DB4413" w14:textId="75871F20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30=65 (7)</w:t>
            </w:r>
          </w:p>
        </w:tc>
        <w:tc>
          <w:tcPr>
            <w:tcW w:w="1542" w:type="dxa"/>
          </w:tcPr>
          <w:p w14:paraId="76CF4C24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492" w:type="dxa"/>
            <w:noWrap/>
          </w:tcPr>
          <w:p w14:paraId="09A8E69C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858" w:type="dxa"/>
          </w:tcPr>
          <w:p w14:paraId="2FA3B27C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</w:tr>
      <w:tr w:rsidR="000E132C" w:rsidRPr="000D7779" w14:paraId="526C4638" w14:textId="77777777" w:rsidTr="001D4759">
        <w:trPr>
          <w:trHeight w:val="315"/>
        </w:trPr>
        <w:tc>
          <w:tcPr>
            <w:tcW w:w="228" w:type="dxa"/>
          </w:tcPr>
          <w:p w14:paraId="2C5516E0" w14:textId="77777777" w:rsidR="000E132C" w:rsidRPr="00B550E9" w:rsidRDefault="000E132C" w:rsidP="00B96BE3">
            <w:pPr>
              <w:pStyle w:val="Paragrafspiska"/>
              <w:numPr>
                <w:ilvl w:val="0"/>
                <w:numId w:val="6"/>
              </w:num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160" w:type="dxa"/>
            <w:noWrap/>
            <w:hideMark/>
          </w:tcPr>
          <w:p w14:paraId="25D5F3CA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 w:rsidRPr="000D7779"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66258</w:t>
            </w:r>
          </w:p>
        </w:tc>
        <w:tc>
          <w:tcPr>
            <w:tcW w:w="1685" w:type="dxa"/>
            <w:noWrap/>
          </w:tcPr>
          <w:p w14:paraId="1BF65FA1" w14:textId="02F1FFB9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27</w:t>
            </w:r>
          </w:p>
        </w:tc>
        <w:tc>
          <w:tcPr>
            <w:tcW w:w="1649" w:type="dxa"/>
            <w:noWrap/>
          </w:tcPr>
          <w:p w14:paraId="55BF75C2" w14:textId="5451F0F3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6</w:t>
            </w:r>
          </w:p>
        </w:tc>
        <w:tc>
          <w:tcPr>
            <w:tcW w:w="1488" w:type="dxa"/>
            <w:noWrap/>
          </w:tcPr>
          <w:p w14:paraId="2D157E40" w14:textId="60F3BA6F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25=59 (6)</w:t>
            </w:r>
          </w:p>
        </w:tc>
        <w:tc>
          <w:tcPr>
            <w:tcW w:w="1542" w:type="dxa"/>
          </w:tcPr>
          <w:p w14:paraId="2C9930DF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492" w:type="dxa"/>
            <w:noWrap/>
          </w:tcPr>
          <w:p w14:paraId="0BF4A9C4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858" w:type="dxa"/>
          </w:tcPr>
          <w:p w14:paraId="44217402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</w:tr>
      <w:tr w:rsidR="000E132C" w:rsidRPr="000D7779" w14:paraId="58BFBAC0" w14:textId="77777777" w:rsidTr="001D4759">
        <w:trPr>
          <w:trHeight w:val="315"/>
        </w:trPr>
        <w:tc>
          <w:tcPr>
            <w:tcW w:w="228" w:type="dxa"/>
          </w:tcPr>
          <w:p w14:paraId="1ECEB5DA" w14:textId="77777777" w:rsidR="000E132C" w:rsidRPr="00B550E9" w:rsidRDefault="000E132C" w:rsidP="00B96BE3">
            <w:pPr>
              <w:pStyle w:val="Paragrafspiska"/>
              <w:numPr>
                <w:ilvl w:val="0"/>
                <w:numId w:val="6"/>
              </w:num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160" w:type="dxa"/>
            <w:noWrap/>
            <w:hideMark/>
          </w:tcPr>
          <w:p w14:paraId="2EECBAD4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 w:rsidRPr="000D7779"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65826</w:t>
            </w:r>
          </w:p>
        </w:tc>
        <w:tc>
          <w:tcPr>
            <w:tcW w:w="1685" w:type="dxa"/>
            <w:noWrap/>
          </w:tcPr>
          <w:p w14:paraId="4AC81069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649" w:type="dxa"/>
            <w:noWrap/>
          </w:tcPr>
          <w:p w14:paraId="782A6B3A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488" w:type="dxa"/>
            <w:noWrap/>
          </w:tcPr>
          <w:p w14:paraId="0E607D2B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542" w:type="dxa"/>
          </w:tcPr>
          <w:p w14:paraId="26AEA015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492" w:type="dxa"/>
            <w:noWrap/>
          </w:tcPr>
          <w:p w14:paraId="144007B8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858" w:type="dxa"/>
          </w:tcPr>
          <w:p w14:paraId="7774D942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</w:tr>
      <w:tr w:rsidR="000E132C" w:rsidRPr="000D7779" w14:paraId="4687EC88" w14:textId="77777777" w:rsidTr="001D4759">
        <w:trPr>
          <w:trHeight w:val="315"/>
        </w:trPr>
        <w:tc>
          <w:tcPr>
            <w:tcW w:w="228" w:type="dxa"/>
          </w:tcPr>
          <w:p w14:paraId="4E6C48AB" w14:textId="77777777" w:rsidR="000E132C" w:rsidRPr="00B550E9" w:rsidRDefault="000E132C" w:rsidP="00B96BE3">
            <w:pPr>
              <w:pStyle w:val="Paragrafspiska"/>
              <w:numPr>
                <w:ilvl w:val="0"/>
                <w:numId w:val="6"/>
              </w:num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160" w:type="dxa"/>
            <w:noWrap/>
            <w:hideMark/>
          </w:tcPr>
          <w:p w14:paraId="504DAA00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 w:rsidRPr="000D7779"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66223</w:t>
            </w:r>
          </w:p>
        </w:tc>
        <w:tc>
          <w:tcPr>
            <w:tcW w:w="1685" w:type="dxa"/>
            <w:noWrap/>
          </w:tcPr>
          <w:p w14:paraId="4E7FA9A0" w14:textId="2E669BEF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35 PONIŠTENO</w:t>
            </w:r>
          </w:p>
        </w:tc>
        <w:tc>
          <w:tcPr>
            <w:tcW w:w="1649" w:type="dxa"/>
            <w:noWrap/>
          </w:tcPr>
          <w:p w14:paraId="129B40FC" w14:textId="36827C95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7</w:t>
            </w:r>
          </w:p>
        </w:tc>
        <w:tc>
          <w:tcPr>
            <w:tcW w:w="1488" w:type="dxa"/>
            <w:noWrap/>
          </w:tcPr>
          <w:p w14:paraId="6918BF90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542" w:type="dxa"/>
          </w:tcPr>
          <w:p w14:paraId="7579E41B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492" w:type="dxa"/>
            <w:noWrap/>
          </w:tcPr>
          <w:p w14:paraId="6030D61E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858" w:type="dxa"/>
          </w:tcPr>
          <w:p w14:paraId="4C9335E8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</w:tr>
      <w:tr w:rsidR="000E132C" w:rsidRPr="000D7779" w14:paraId="35360BA0" w14:textId="77777777" w:rsidTr="001D4759">
        <w:trPr>
          <w:trHeight w:val="315"/>
        </w:trPr>
        <w:tc>
          <w:tcPr>
            <w:tcW w:w="228" w:type="dxa"/>
          </w:tcPr>
          <w:p w14:paraId="678A02C8" w14:textId="77777777" w:rsidR="000E132C" w:rsidRPr="00B550E9" w:rsidRDefault="000E132C" w:rsidP="00B96BE3">
            <w:pPr>
              <w:pStyle w:val="Paragrafspiska"/>
              <w:numPr>
                <w:ilvl w:val="0"/>
                <w:numId w:val="6"/>
              </w:num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160" w:type="dxa"/>
            <w:noWrap/>
            <w:hideMark/>
          </w:tcPr>
          <w:p w14:paraId="5DDD870E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 w:rsidRPr="000D7779"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66260</w:t>
            </w:r>
          </w:p>
        </w:tc>
        <w:tc>
          <w:tcPr>
            <w:tcW w:w="1685" w:type="dxa"/>
            <w:noWrap/>
          </w:tcPr>
          <w:p w14:paraId="169310F6" w14:textId="1F7F61AD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649" w:type="dxa"/>
            <w:noWrap/>
          </w:tcPr>
          <w:p w14:paraId="22FE5DEC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488" w:type="dxa"/>
            <w:noWrap/>
          </w:tcPr>
          <w:p w14:paraId="1365F530" w14:textId="31E40711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31 = 5</w:t>
            </w:r>
          </w:p>
        </w:tc>
        <w:tc>
          <w:tcPr>
            <w:tcW w:w="1542" w:type="dxa"/>
          </w:tcPr>
          <w:p w14:paraId="497BECBB" w14:textId="4C71EE6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59 (6)</w:t>
            </w:r>
          </w:p>
        </w:tc>
        <w:tc>
          <w:tcPr>
            <w:tcW w:w="1492" w:type="dxa"/>
            <w:noWrap/>
          </w:tcPr>
          <w:p w14:paraId="3235A7EA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858" w:type="dxa"/>
          </w:tcPr>
          <w:p w14:paraId="4F7777A6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</w:tr>
      <w:tr w:rsidR="000E132C" w:rsidRPr="000D7779" w14:paraId="6FE6C18B" w14:textId="77777777" w:rsidTr="001D4759">
        <w:trPr>
          <w:trHeight w:val="315"/>
        </w:trPr>
        <w:tc>
          <w:tcPr>
            <w:tcW w:w="228" w:type="dxa"/>
          </w:tcPr>
          <w:p w14:paraId="7568B750" w14:textId="77777777" w:rsidR="000E132C" w:rsidRPr="00B550E9" w:rsidRDefault="000E132C" w:rsidP="00B96BE3">
            <w:pPr>
              <w:pStyle w:val="Paragrafspiska"/>
              <w:numPr>
                <w:ilvl w:val="0"/>
                <w:numId w:val="6"/>
              </w:num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160" w:type="dxa"/>
            <w:noWrap/>
            <w:hideMark/>
          </w:tcPr>
          <w:p w14:paraId="3AA2977A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 w:rsidRPr="000D7779"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66236</w:t>
            </w:r>
          </w:p>
        </w:tc>
        <w:tc>
          <w:tcPr>
            <w:tcW w:w="1685" w:type="dxa"/>
            <w:noWrap/>
          </w:tcPr>
          <w:p w14:paraId="0A99E616" w14:textId="3B061282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50</w:t>
            </w:r>
          </w:p>
        </w:tc>
        <w:tc>
          <w:tcPr>
            <w:tcW w:w="1649" w:type="dxa"/>
            <w:noWrap/>
          </w:tcPr>
          <w:p w14:paraId="4D1C8766" w14:textId="45A5A245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10</w:t>
            </w:r>
          </w:p>
        </w:tc>
        <w:tc>
          <w:tcPr>
            <w:tcW w:w="1488" w:type="dxa"/>
            <w:noWrap/>
          </w:tcPr>
          <w:p w14:paraId="5A8330BD" w14:textId="5312661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38= 98 (10)</w:t>
            </w:r>
          </w:p>
        </w:tc>
        <w:tc>
          <w:tcPr>
            <w:tcW w:w="1542" w:type="dxa"/>
          </w:tcPr>
          <w:p w14:paraId="75F1B6F2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492" w:type="dxa"/>
            <w:noWrap/>
          </w:tcPr>
          <w:p w14:paraId="55045E85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858" w:type="dxa"/>
          </w:tcPr>
          <w:p w14:paraId="23AAF0DB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</w:tr>
      <w:tr w:rsidR="000E132C" w:rsidRPr="000D7779" w14:paraId="12661082" w14:textId="77777777" w:rsidTr="001D4759">
        <w:trPr>
          <w:trHeight w:val="315"/>
        </w:trPr>
        <w:tc>
          <w:tcPr>
            <w:tcW w:w="228" w:type="dxa"/>
          </w:tcPr>
          <w:p w14:paraId="029BF659" w14:textId="77777777" w:rsidR="000E132C" w:rsidRPr="00B550E9" w:rsidRDefault="000E132C" w:rsidP="00B96BE3">
            <w:pPr>
              <w:pStyle w:val="Paragrafspiska"/>
              <w:numPr>
                <w:ilvl w:val="0"/>
                <w:numId w:val="6"/>
              </w:num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160" w:type="dxa"/>
            <w:noWrap/>
            <w:hideMark/>
          </w:tcPr>
          <w:p w14:paraId="0D57B991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 w:rsidRPr="000D7779"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66268</w:t>
            </w:r>
          </w:p>
        </w:tc>
        <w:tc>
          <w:tcPr>
            <w:tcW w:w="1685" w:type="dxa"/>
            <w:noWrap/>
          </w:tcPr>
          <w:p w14:paraId="79769835" w14:textId="504D0661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35</w:t>
            </w:r>
          </w:p>
        </w:tc>
        <w:tc>
          <w:tcPr>
            <w:tcW w:w="1649" w:type="dxa"/>
            <w:noWrap/>
          </w:tcPr>
          <w:p w14:paraId="55BA33B8" w14:textId="5616CBB9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9</w:t>
            </w:r>
          </w:p>
        </w:tc>
        <w:tc>
          <w:tcPr>
            <w:tcW w:w="1488" w:type="dxa"/>
            <w:noWrap/>
          </w:tcPr>
          <w:p w14:paraId="635F0D75" w14:textId="50F9B28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31=75 (8)</w:t>
            </w:r>
          </w:p>
        </w:tc>
        <w:tc>
          <w:tcPr>
            <w:tcW w:w="1542" w:type="dxa"/>
          </w:tcPr>
          <w:p w14:paraId="509425C2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492" w:type="dxa"/>
            <w:noWrap/>
          </w:tcPr>
          <w:p w14:paraId="5E795EAA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858" w:type="dxa"/>
          </w:tcPr>
          <w:p w14:paraId="71317BC4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</w:tr>
      <w:tr w:rsidR="000E132C" w:rsidRPr="000D7779" w14:paraId="184FE726" w14:textId="77777777" w:rsidTr="001D4759">
        <w:trPr>
          <w:trHeight w:val="315"/>
        </w:trPr>
        <w:tc>
          <w:tcPr>
            <w:tcW w:w="228" w:type="dxa"/>
          </w:tcPr>
          <w:p w14:paraId="7093F9E7" w14:textId="77777777" w:rsidR="000E132C" w:rsidRPr="00B550E9" w:rsidRDefault="000E132C" w:rsidP="00B96BE3">
            <w:pPr>
              <w:pStyle w:val="Paragrafspiska"/>
              <w:numPr>
                <w:ilvl w:val="0"/>
                <w:numId w:val="6"/>
              </w:num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160" w:type="dxa"/>
            <w:noWrap/>
            <w:hideMark/>
          </w:tcPr>
          <w:p w14:paraId="335B87F5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 w:rsidRPr="000D7779"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66221</w:t>
            </w:r>
          </w:p>
        </w:tc>
        <w:tc>
          <w:tcPr>
            <w:tcW w:w="1685" w:type="dxa"/>
            <w:noWrap/>
          </w:tcPr>
          <w:p w14:paraId="597B87C3" w14:textId="74B76084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46</w:t>
            </w:r>
          </w:p>
        </w:tc>
        <w:tc>
          <w:tcPr>
            <w:tcW w:w="1649" w:type="dxa"/>
            <w:noWrap/>
          </w:tcPr>
          <w:p w14:paraId="731421CC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488" w:type="dxa"/>
            <w:noWrap/>
          </w:tcPr>
          <w:p w14:paraId="666186C5" w14:textId="62D96DD4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22=68 (7)</w:t>
            </w:r>
          </w:p>
        </w:tc>
        <w:tc>
          <w:tcPr>
            <w:tcW w:w="1542" w:type="dxa"/>
          </w:tcPr>
          <w:p w14:paraId="467C108D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492" w:type="dxa"/>
            <w:noWrap/>
          </w:tcPr>
          <w:p w14:paraId="2093DB06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858" w:type="dxa"/>
          </w:tcPr>
          <w:p w14:paraId="63463AF0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</w:tr>
      <w:tr w:rsidR="000E132C" w:rsidRPr="000D7779" w14:paraId="0E744105" w14:textId="77777777" w:rsidTr="001D4759">
        <w:trPr>
          <w:trHeight w:val="315"/>
        </w:trPr>
        <w:tc>
          <w:tcPr>
            <w:tcW w:w="228" w:type="dxa"/>
          </w:tcPr>
          <w:p w14:paraId="4C636E1A" w14:textId="77777777" w:rsidR="000E132C" w:rsidRPr="00B550E9" w:rsidRDefault="000E132C" w:rsidP="00B96BE3">
            <w:pPr>
              <w:pStyle w:val="Paragrafspiska"/>
              <w:numPr>
                <w:ilvl w:val="0"/>
                <w:numId w:val="6"/>
              </w:num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160" w:type="dxa"/>
            <w:noWrap/>
            <w:hideMark/>
          </w:tcPr>
          <w:p w14:paraId="16D2BDB6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 w:rsidRPr="000D7779"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66238</w:t>
            </w:r>
          </w:p>
        </w:tc>
        <w:tc>
          <w:tcPr>
            <w:tcW w:w="1685" w:type="dxa"/>
            <w:noWrap/>
          </w:tcPr>
          <w:p w14:paraId="2DC4A657" w14:textId="0B53C1F3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27</w:t>
            </w:r>
          </w:p>
        </w:tc>
        <w:tc>
          <w:tcPr>
            <w:tcW w:w="1649" w:type="dxa"/>
            <w:noWrap/>
          </w:tcPr>
          <w:p w14:paraId="6C2E2C6C" w14:textId="5AB35643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7</w:t>
            </w:r>
          </w:p>
        </w:tc>
        <w:tc>
          <w:tcPr>
            <w:tcW w:w="1488" w:type="dxa"/>
            <w:noWrap/>
          </w:tcPr>
          <w:p w14:paraId="426B1CC0" w14:textId="486C42EE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34=68 (7)</w:t>
            </w:r>
          </w:p>
        </w:tc>
        <w:tc>
          <w:tcPr>
            <w:tcW w:w="1542" w:type="dxa"/>
          </w:tcPr>
          <w:p w14:paraId="223AD2C9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492" w:type="dxa"/>
            <w:noWrap/>
          </w:tcPr>
          <w:p w14:paraId="45B5251D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858" w:type="dxa"/>
          </w:tcPr>
          <w:p w14:paraId="515D96EF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</w:tr>
      <w:tr w:rsidR="000E132C" w:rsidRPr="000D7779" w14:paraId="22A270F1" w14:textId="77777777" w:rsidTr="001D4759">
        <w:trPr>
          <w:trHeight w:val="315"/>
        </w:trPr>
        <w:tc>
          <w:tcPr>
            <w:tcW w:w="228" w:type="dxa"/>
          </w:tcPr>
          <w:p w14:paraId="1CEF0967" w14:textId="77777777" w:rsidR="000E132C" w:rsidRPr="00B550E9" w:rsidRDefault="000E132C" w:rsidP="00B96BE3">
            <w:pPr>
              <w:pStyle w:val="Paragrafspiska"/>
              <w:numPr>
                <w:ilvl w:val="0"/>
                <w:numId w:val="6"/>
              </w:num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160" w:type="dxa"/>
            <w:noWrap/>
            <w:hideMark/>
          </w:tcPr>
          <w:p w14:paraId="6DF75268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 w:rsidRPr="000D7779"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66235</w:t>
            </w:r>
          </w:p>
        </w:tc>
        <w:tc>
          <w:tcPr>
            <w:tcW w:w="1685" w:type="dxa"/>
            <w:noWrap/>
          </w:tcPr>
          <w:p w14:paraId="442162FB" w14:textId="72453DBB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27 PONIŠTENO</w:t>
            </w:r>
          </w:p>
        </w:tc>
        <w:tc>
          <w:tcPr>
            <w:tcW w:w="1649" w:type="dxa"/>
            <w:noWrap/>
          </w:tcPr>
          <w:p w14:paraId="4FDF131F" w14:textId="7E4F050F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6</w:t>
            </w:r>
          </w:p>
        </w:tc>
        <w:tc>
          <w:tcPr>
            <w:tcW w:w="1488" w:type="dxa"/>
            <w:noWrap/>
          </w:tcPr>
          <w:p w14:paraId="3BED613B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542" w:type="dxa"/>
          </w:tcPr>
          <w:p w14:paraId="1CB7ED87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492" w:type="dxa"/>
            <w:noWrap/>
          </w:tcPr>
          <w:p w14:paraId="57200665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858" w:type="dxa"/>
          </w:tcPr>
          <w:p w14:paraId="02A22CEF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</w:tr>
      <w:tr w:rsidR="000E132C" w:rsidRPr="000D7779" w14:paraId="67706CBF" w14:textId="77777777" w:rsidTr="001D4759">
        <w:trPr>
          <w:trHeight w:val="315"/>
        </w:trPr>
        <w:tc>
          <w:tcPr>
            <w:tcW w:w="228" w:type="dxa"/>
          </w:tcPr>
          <w:p w14:paraId="4CD39628" w14:textId="77777777" w:rsidR="000E132C" w:rsidRPr="00B550E9" w:rsidRDefault="000E132C" w:rsidP="00B96BE3">
            <w:pPr>
              <w:pStyle w:val="Paragrafspiska"/>
              <w:numPr>
                <w:ilvl w:val="0"/>
                <w:numId w:val="6"/>
              </w:num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160" w:type="dxa"/>
            <w:noWrap/>
            <w:hideMark/>
          </w:tcPr>
          <w:p w14:paraId="20628E81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 w:rsidRPr="000D7779"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66252</w:t>
            </w:r>
          </w:p>
        </w:tc>
        <w:tc>
          <w:tcPr>
            <w:tcW w:w="1685" w:type="dxa"/>
            <w:noWrap/>
          </w:tcPr>
          <w:p w14:paraId="0001A277" w14:textId="6B665065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649" w:type="dxa"/>
            <w:noWrap/>
          </w:tcPr>
          <w:p w14:paraId="59C25A2A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488" w:type="dxa"/>
            <w:noWrap/>
          </w:tcPr>
          <w:p w14:paraId="1009DA2C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542" w:type="dxa"/>
          </w:tcPr>
          <w:p w14:paraId="65039450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492" w:type="dxa"/>
            <w:noWrap/>
          </w:tcPr>
          <w:p w14:paraId="555DA218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858" w:type="dxa"/>
          </w:tcPr>
          <w:p w14:paraId="0420552E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</w:tr>
      <w:tr w:rsidR="000E132C" w:rsidRPr="000D7779" w14:paraId="05FB0679" w14:textId="77777777" w:rsidTr="001D4759">
        <w:trPr>
          <w:trHeight w:val="315"/>
        </w:trPr>
        <w:tc>
          <w:tcPr>
            <w:tcW w:w="228" w:type="dxa"/>
          </w:tcPr>
          <w:p w14:paraId="5F08CD93" w14:textId="77777777" w:rsidR="000E132C" w:rsidRPr="00B550E9" w:rsidRDefault="000E132C" w:rsidP="00B96BE3">
            <w:pPr>
              <w:pStyle w:val="Paragrafspiska"/>
              <w:numPr>
                <w:ilvl w:val="0"/>
                <w:numId w:val="6"/>
              </w:num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160" w:type="dxa"/>
            <w:noWrap/>
            <w:hideMark/>
          </w:tcPr>
          <w:p w14:paraId="459DE7C8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 w:rsidRPr="000D7779"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66219</w:t>
            </w:r>
          </w:p>
        </w:tc>
        <w:tc>
          <w:tcPr>
            <w:tcW w:w="1685" w:type="dxa"/>
            <w:noWrap/>
          </w:tcPr>
          <w:p w14:paraId="55D1C3B7" w14:textId="514B67D5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29</w:t>
            </w:r>
          </w:p>
        </w:tc>
        <w:tc>
          <w:tcPr>
            <w:tcW w:w="1649" w:type="dxa"/>
            <w:noWrap/>
          </w:tcPr>
          <w:p w14:paraId="6B4E1812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488" w:type="dxa"/>
            <w:noWrap/>
          </w:tcPr>
          <w:p w14:paraId="2DFE6D84" w14:textId="432B7524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26=55 (6)</w:t>
            </w:r>
          </w:p>
        </w:tc>
        <w:tc>
          <w:tcPr>
            <w:tcW w:w="1542" w:type="dxa"/>
          </w:tcPr>
          <w:p w14:paraId="14BC27EA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492" w:type="dxa"/>
            <w:noWrap/>
          </w:tcPr>
          <w:p w14:paraId="1153F003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858" w:type="dxa"/>
          </w:tcPr>
          <w:p w14:paraId="5C2B58D0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</w:tr>
      <w:tr w:rsidR="000E132C" w:rsidRPr="000D7779" w14:paraId="6E1157C6" w14:textId="77777777" w:rsidTr="001D4759">
        <w:trPr>
          <w:trHeight w:val="315"/>
        </w:trPr>
        <w:tc>
          <w:tcPr>
            <w:tcW w:w="228" w:type="dxa"/>
          </w:tcPr>
          <w:p w14:paraId="0A33FA72" w14:textId="77777777" w:rsidR="000E132C" w:rsidRPr="00B550E9" w:rsidRDefault="000E132C" w:rsidP="00B96BE3">
            <w:pPr>
              <w:pStyle w:val="Paragrafspiska"/>
              <w:numPr>
                <w:ilvl w:val="0"/>
                <w:numId w:val="6"/>
              </w:num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160" w:type="dxa"/>
            <w:noWrap/>
            <w:hideMark/>
          </w:tcPr>
          <w:p w14:paraId="28976C70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 w:rsidRPr="000D7779"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66298</w:t>
            </w:r>
          </w:p>
        </w:tc>
        <w:tc>
          <w:tcPr>
            <w:tcW w:w="1685" w:type="dxa"/>
            <w:noWrap/>
          </w:tcPr>
          <w:p w14:paraId="5427D10A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649" w:type="dxa"/>
            <w:noWrap/>
          </w:tcPr>
          <w:p w14:paraId="168B49FF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488" w:type="dxa"/>
            <w:noWrap/>
          </w:tcPr>
          <w:p w14:paraId="78A27B8C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542" w:type="dxa"/>
          </w:tcPr>
          <w:p w14:paraId="0C6AA7BE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492" w:type="dxa"/>
            <w:noWrap/>
          </w:tcPr>
          <w:p w14:paraId="72B1DD7E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858" w:type="dxa"/>
          </w:tcPr>
          <w:p w14:paraId="2C8B10D4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</w:tr>
      <w:tr w:rsidR="000E132C" w:rsidRPr="000D7779" w14:paraId="1C775E74" w14:textId="77777777" w:rsidTr="001D4759">
        <w:trPr>
          <w:trHeight w:val="315"/>
        </w:trPr>
        <w:tc>
          <w:tcPr>
            <w:tcW w:w="228" w:type="dxa"/>
          </w:tcPr>
          <w:p w14:paraId="2A614111" w14:textId="77777777" w:rsidR="000E132C" w:rsidRPr="00B550E9" w:rsidRDefault="000E132C" w:rsidP="00B96BE3">
            <w:pPr>
              <w:pStyle w:val="Paragrafspiska"/>
              <w:numPr>
                <w:ilvl w:val="0"/>
                <w:numId w:val="6"/>
              </w:num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160" w:type="dxa"/>
            <w:noWrap/>
            <w:hideMark/>
          </w:tcPr>
          <w:p w14:paraId="3413A2C6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 w:rsidRPr="000D7779"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66264</w:t>
            </w:r>
          </w:p>
        </w:tc>
        <w:tc>
          <w:tcPr>
            <w:tcW w:w="1685" w:type="dxa"/>
            <w:noWrap/>
          </w:tcPr>
          <w:p w14:paraId="70584AB6" w14:textId="7685720F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15</w:t>
            </w:r>
          </w:p>
        </w:tc>
        <w:tc>
          <w:tcPr>
            <w:tcW w:w="1649" w:type="dxa"/>
            <w:noWrap/>
          </w:tcPr>
          <w:p w14:paraId="06371E95" w14:textId="7814464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6</w:t>
            </w:r>
          </w:p>
        </w:tc>
        <w:tc>
          <w:tcPr>
            <w:tcW w:w="1488" w:type="dxa"/>
            <w:noWrap/>
          </w:tcPr>
          <w:p w14:paraId="0B9CF45A" w14:textId="02A61344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64 = 70 (7)</w:t>
            </w:r>
          </w:p>
        </w:tc>
        <w:tc>
          <w:tcPr>
            <w:tcW w:w="1542" w:type="dxa"/>
          </w:tcPr>
          <w:p w14:paraId="1F56D958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492" w:type="dxa"/>
            <w:noWrap/>
          </w:tcPr>
          <w:p w14:paraId="61DCC4BB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858" w:type="dxa"/>
          </w:tcPr>
          <w:p w14:paraId="6D7429E0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</w:tr>
      <w:tr w:rsidR="000E132C" w:rsidRPr="000D7779" w14:paraId="46902388" w14:textId="77777777" w:rsidTr="001D4759">
        <w:trPr>
          <w:trHeight w:val="315"/>
        </w:trPr>
        <w:tc>
          <w:tcPr>
            <w:tcW w:w="228" w:type="dxa"/>
          </w:tcPr>
          <w:p w14:paraId="2A6F4728" w14:textId="77777777" w:rsidR="000E132C" w:rsidRPr="00B550E9" w:rsidRDefault="000E132C" w:rsidP="00B96BE3">
            <w:pPr>
              <w:pStyle w:val="Paragrafspiska"/>
              <w:numPr>
                <w:ilvl w:val="0"/>
                <w:numId w:val="6"/>
              </w:num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160" w:type="dxa"/>
            <w:noWrap/>
            <w:hideMark/>
          </w:tcPr>
          <w:p w14:paraId="180F14EA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 w:rsidRPr="000D7779"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66256</w:t>
            </w:r>
          </w:p>
        </w:tc>
        <w:tc>
          <w:tcPr>
            <w:tcW w:w="1685" w:type="dxa"/>
            <w:noWrap/>
          </w:tcPr>
          <w:p w14:paraId="15A21B85" w14:textId="776690CB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50</w:t>
            </w:r>
          </w:p>
        </w:tc>
        <w:tc>
          <w:tcPr>
            <w:tcW w:w="1649" w:type="dxa"/>
            <w:noWrap/>
          </w:tcPr>
          <w:p w14:paraId="07066DE0" w14:textId="7EE9398E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10</w:t>
            </w:r>
          </w:p>
        </w:tc>
        <w:tc>
          <w:tcPr>
            <w:tcW w:w="1488" w:type="dxa"/>
            <w:noWrap/>
          </w:tcPr>
          <w:p w14:paraId="1CB1D277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542" w:type="dxa"/>
          </w:tcPr>
          <w:p w14:paraId="6CE3D986" w14:textId="62ACEB53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40=100 (10)</w:t>
            </w:r>
          </w:p>
        </w:tc>
        <w:tc>
          <w:tcPr>
            <w:tcW w:w="1492" w:type="dxa"/>
            <w:noWrap/>
          </w:tcPr>
          <w:p w14:paraId="7C1CCFA7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858" w:type="dxa"/>
          </w:tcPr>
          <w:p w14:paraId="7857421C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</w:tr>
      <w:tr w:rsidR="000E132C" w:rsidRPr="000D7779" w14:paraId="1F0F0B57" w14:textId="77777777" w:rsidTr="001D4759">
        <w:trPr>
          <w:trHeight w:val="315"/>
        </w:trPr>
        <w:tc>
          <w:tcPr>
            <w:tcW w:w="228" w:type="dxa"/>
          </w:tcPr>
          <w:p w14:paraId="22AFFFE2" w14:textId="77777777" w:rsidR="000E132C" w:rsidRPr="00B550E9" w:rsidRDefault="000E132C" w:rsidP="00B96BE3">
            <w:pPr>
              <w:pStyle w:val="Paragrafspiska"/>
              <w:numPr>
                <w:ilvl w:val="0"/>
                <w:numId w:val="6"/>
              </w:num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160" w:type="dxa"/>
            <w:noWrap/>
            <w:hideMark/>
          </w:tcPr>
          <w:p w14:paraId="6F0C33BB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 w:rsidRPr="000D7779"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66280</w:t>
            </w:r>
          </w:p>
        </w:tc>
        <w:tc>
          <w:tcPr>
            <w:tcW w:w="1685" w:type="dxa"/>
            <w:noWrap/>
          </w:tcPr>
          <w:p w14:paraId="42298A4A" w14:textId="1E805279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50</w:t>
            </w:r>
          </w:p>
        </w:tc>
        <w:tc>
          <w:tcPr>
            <w:tcW w:w="1649" w:type="dxa"/>
            <w:noWrap/>
          </w:tcPr>
          <w:p w14:paraId="4EAB0E60" w14:textId="4E405983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8</w:t>
            </w:r>
          </w:p>
        </w:tc>
        <w:tc>
          <w:tcPr>
            <w:tcW w:w="1488" w:type="dxa"/>
            <w:noWrap/>
          </w:tcPr>
          <w:p w14:paraId="13535C62" w14:textId="10483B84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29=87 (9)</w:t>
            </w:r>
          </w:p>
        </w:tc>
        <w:tc>
          <w:tcPr>
            <w:tcW w:w="1542" w:type="dxa"/>
          </w:tcPr>
          <w:p w14:paraId="000BD779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492" w:type="dxa"/>
            <w:noWrap/>
          </w:tcPr>
          <w:p w14:paraId="6155F574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858" w:type="dxa"/>
          </w:tcPr>
          <w:p w14:paraId="39B63B55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</w:tr>
      <w:tr w:rsidR="000E132C" w:rsidRPr="000D7779" w14:paraId="7F43CDD4" w14:textId="77777777" w:rsidTr="001D4759">
        <w:trPr>
          <w:trHeight w:val="315"/>
        </w:trPr>
        <w:tc>
          <w:tcPr>
            <w:tcW w:w="228" w:type="dxa"/>
          </w:tcPr>
          <w:p w14:paraId="1F32CBD2" w14:textId="77777777" w:rsidR="000E132C" w:rsidRPr="00B550E9" w:rsidRDefault="000E132C" w:rsidP="00B96BE3">
            <w:pPr>
              <w:pStyle w:val="Paragrafspiska"/>
              <w:numPr>
                <w:ilvl w:val="0"/>
                <w:numId w:val="6"/>
              </w:num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160" w:type="dxa"/>
            <w:noWrap/>
            <w:hideMark/>
          </w:tcPr>
          <w:p w14:paraId="4B041AAA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 w:rsidRPr="000D7779"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66029</w:t>
            </w:r>
          </w:p>
        </w:tc>
        <w:tc>
          <w:tcPr>
            <w:tcW w:w="1685" w:type="dxa"/>
            <w:noWrap/>
          </w:tcPr>
          <w:p w14:paraId="777FDA46" w14:textId="41F9A01F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649" w:type="dxa"/>
            <w:noWrap/>
          </w:tcPr>
          <w:p w14:paraId="7EE5AC8E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488" w:type="dxa"/>
            <w:noWrap/>
          </w:tcPr>
          <w:p w14:paraId="4C19D0FA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542" w:type="dxa"/>
          </w:tcPr>
          <w:p w14:paraId="1572D75F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492" w:type="dxa"/>
            <w:noWrap/>
          </w:tcPr>
          <w:p w14:paraId="71BD151A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858" w:type="dxa"/>
          </w:tcPr>
          <w:p w14:paraId="7DDF6C1F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</w:tr>
      <w:tr w:rsidR="000E132C" w:rsidRPr="000D7779" w14:paraId="69D93412" w14:textId="77777777" w:rsidTr="001D4759">
        <w:trPr>
          <w:trHeight w:val="315"/>
        </w:trPr>
        <w:tc>
          <w:tcPr>
            <w:tcW w:w="228" w:type="dxa"/>
          </w:tcPr>
          <w:p w14:paraId="7FB137AF" w14:textId="77777777" w:rsidR="000E132C" w:rsidRPr="00B550E9" w:rsidRDefault="000E132C" w:rsidP="00B96BE3">
            <w:pPr>
              <w:pStyle w:val="Paragrafspiska"/>
              <w:numPr>
                <w:ilvl w:val="0"/>
                <w:numId w:val="6"/>
              </w:num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160" w:type="dxa"/>
            <w:noWrap/>
          </w:tcPr>
          <w:p w14:paraId="59F8C654" w14:textId="02BAB200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66063</w:t>
            </w:r>
          </w:p>
        </w:tc>
        <w:tc>
          <w:tcPr>
            <w:tcW w:w="1685" w:type="dxa"/>
            <w:noWrap/>
          </w:tcPr>
          <w:p w14:paraId="37DD7057" w14:textId="4F4B6891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6</w:t>
            </w:r>
          </w:p>
        </w:tc>
        <w:tc>
          <w:tcPr>
            <w:tcW w:w="1649" w:type="dxa"/>
            <w:noWrap/>
          </w:tcPr>
          <w:p w14:paraId="452B7BB1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488" w:type="dxa"/>
            <w:noWrap/>
          </w:tcPr>
          <w:p w14:paraId="30351715" w14:textId="77AFB510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36 (5)</w:t>
            </w:r>
          </w:p>
        </w:tc>
        <w:tc>
          <w:tcPr>
            <w:tcW w:w="1542" w:type="dxa"/>
          </w:tcPr>
          <w:p w14:paraId="7FC35C0A" w14:textId="7F631C3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55 (6)</w:t>
            </w:r>
          </w:p>
        </w:tc>
        <w:tc>
          <w:tcPr>
            <w:tcW w:w="1492" w:type="dxa"/>
            <w:noWrap/>
          </w:tcPr>
          <w:p w14:paraId="04AEDC8E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858" w:type="dxa"/>
          </w:tcPr>
          <w:p w14:paraId="434FDCDF" w14:textId="77777777" w:rsidR="000E132C" w:rsidRPr="000D7779" w:rsidRDefault="000E132C" w:rsidP="000D7779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</w:tr>
    </w:tbl>
    <w:p w14:paraId="1F05C91D" w14:textId="77777777" w:rsidR="002E3822" w:rsidRDefault="002E3822"/>
    <w:p w14:paraId="09245CAD" w14:textId="77777777" w:rsidR="00485675" w:rsidRDefault="00485675">
      <w:pPr>
        <w:rPr>
          <w:rFonts w:ascii="Calibri" w:eastAsia="Times New Roman" w:hAnsi="Calibri" w:cs="Calibri"/>
          <w:kern w:val="0"/>
          <w:sz w:val="24"/>
          <w:szCs w:val="24"/>
          <w:lang w:eastAsia="bs-Latn-BA"/>
          <w14:ligatures w14:val="none"/>
        </w:rPr>
      </w:pPr>
    </w:p>
    <w:p w14:paraId="748F1840" w14:textId="3484BAA2" w:rsidR="00AC778D" w:rsidRDefault="00EB012C">
      <w:proofErr w:type="spellStart"/>
      <w:r>
        <w:rPr>
          <w:rFonts w:ascii="Calibri" w:eastAsia="Times New Roman" w:hAnsi="Calibri" w:cs="Calibri"/>
          <w:kern w:val="0"/>
          <w:sz w:val="24"/>
          <w:szCs w:val="24"/>
          <w:lang w:eastAsia="bs-Latn-BA"/>
          <w14:ligatures w14:val="none"/>
        </w:rPr>
        <w:lastRenderedPageBreak/>
        <w:t>R</w:t>
      </w:r>
      <w:r w:rsidRPr="000D7779">
        <w:rPr>
          <w:rFonts w:ascii="Calibri" w:eastAsia="Times New Roman" w:hAnsi="Calibri" w:cs="Calibri"/>
          <w:kern w:val="0"/>
          <w:sz w:val="24"/>
          <w:szCs w:val="24"/>
          <w:lang w:eastAsia="bs-Latn-BA"/>
          <w14:ligatures w14:val="none"/>
        </w:rPr>
        <w:t>edov</w:t>
      </w:r>
      <w:r>
        <w:rPr>
          <w:rFonts w:ascii="Calibri" w:eastAsia="Times New Roman" w:hAnsi="Calibri" w:cs="Calibri"/>
          <w:kern w:val="0"/>
          <w:sz w:val="24"/>
          <w:szCs w:val="24"/>
          <w:lang w:eastAsia="bs-Latn-BA"/>
          <w14:ligatures w14:val="none"/>
        </w:rPr>
        <w:t>ni</w:t>
      </w:r>
      <w:r w:rsidRPr="000D7779">
        <w:rPr>
          <w:rFonts w:ascii="Calibri" w:eastAsia="Times New Roman" w:hAnsi="Calibri" w:cs="Calibri"/>
          <w:kern w:val="0"/>
          <w:sz w:val="24"/>
          <w:szCs w:val="24"/>
          <w:lang w:eastAsia="bs-Latn-BA"/>
          <w14:ligatures w14:val="none"/>
        </w:rPr>
        <w:t>-samofinansirajući</w:t>
      </w:r>
      <w:proofErr w:type="spellEnd"/>
      <w:r>
        <w:rPr>
          <w:rFonts w:ascii="Calibri" w:eastAsia="Times New Roman" w:hAnsi="Calibri" w:cs="Calibri"/>
          <w:kern w:val="0"/>
          <w:sz w:val="24"/>
          <w:szCs w:val="24"/>
          <w:lang w:eastAsia="bs-Latn-BA"/>
          <w14:ligatures w14:val="none"/>
        </w:rPr>
        <w:t xml:space="preserve"> </w:t>
      </w:r>
      <w:r>
        <w:t>studenti</w:t>
      </w:r>
    </w:p>
    <w:tbl>
      <w:tblPr>
        <w:tblStyle w:val="Koordinatnamreatabele"/>
        <w:tblW w:w="0" w:type="auto"/>
        <w:tblLook w:val="04A0" w:firstRow="1" w:lastRow="0" w:firstColumn="1" w:lastColumn="0" w:noHBand="0" w:noVBand="1"/>
      </w:tblPr>
      <w:tblGrid>
        <w:gridCol w:w="222"/>
        <w:gridCol w:w="1151"/>
        <w:gridCol w:w="2179"/>
        <w:gridCol w:w="1836"/>
        <w:gridCol w:w="1662"/>
        <w:gridCol w:w="1707"/>
        <w:gridCol w:w="1564"/>
        <w:gridCol w:w="1016"/>
      </w:tblGrid>
      <w:tr w:rsidR="00485675" w:rsidRPr="000D7779" w14:paraId="30ED98C6" w14:textId="2ADE4BCE" w:rsidTr="00485675">
        <w:trPr>
          <w:trHeight w:val="315"/>
        </w:trPr>
        <w:tc>
          <w:tcPr>
            <w:tcW w:w="222" w:type="dxa"/>
          </w:tcPr>
          <w:p w14:paraId="29AD4CD7" w14:textId="77777777" w:rsidR="00485675" w:rsidRPr="00B550E9" w:rsidRDefault="00485675" w:rsidP="00B73804">
            <w:pPr>
              <w:pStyle w:val="Paragrafspiska"/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151" w:type="dxa"/>
            <w:noWrap/>
          </w:tcPr>
          <w:p w14:paraId="177E1A4F" w14:textId="77777777" w:rsidR="00485675" w:rsidRPr="000D7779" w:rsidRDefault="00485675" w:rsidP="00B7380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2179" w:type="dxa"/>
            <w:noWrap/>
          </w:tcPr>
          <w:p w14:paraId="5BC41054" w14:textId="1B51E28F" w:rsidR="00485675" w:rsidRPr="000D7779" w:rsidRDefault="00485675" w:rsidP="00B7380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Parcijalni test</w:t>
            </w:r>
          </w:p>
        </w:tc>
        <w:tc>
          <w:tcPr>
            <w:tcW w:w="1836" w:type="dxa"/>
            <w:noWrap/>
          </w:tcPr>
          <w:p w14:paraId="0BB3593C" w14:textId="2F6D56ED" w:rsidR="00485675" w:rsidRPr="000D7779" w:rsidRDefault="00485675" w:rsidP="00B7380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Aktivnost</w:t>
            </w:r>
          </w:p>
        </w:tc>
        <w:tc>
          <w:tcPr>
            <w:tcW w:w="1662" w:type="dxa"/>
            <w:noWrap/>
          </w:tcPr>
          <w:p w14:paraId="7A7309CA" w14:textId="2EEC9F76" w:rsidR="00485675" w:rsidRPr="000D7779" w:rsidRDefault="00485675" w:rsidP="00B7380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Juni</w:t>
            </w:r>
          </w:p>
        </w:tc>
        <w:tc>
          <w:tcPr>
            <w:tcW w:w="1707" w:type="dxa"/>
            <w:noWrap/>
          </w:tcPr>
          <w:p w14:paraId="2A4B9706" w14:textId="1D828707" w:rsidR="00485675" w:rsidRPr="000D7779" w:rsidRDefault="00485675" w:rsidP="00B7380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Juli</w:t>
            </w:r>
          </w:p>
        </w:tc>
        <w:tc>
          <w:tcPr>
            <w:tcW w:w="1564" w:type="dxa"/>
          </w:tcPr>
          <w:p w14:paraId="10C3BF8D" w14:textId="6AFA8724" w:rsidR="00485675" w:rsidRPr="000D7779" w:rsidRDefault="00485675" w:rsidP="00B7380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Septembar</w:t>
            </w:r>
          </w:p>
        </w:tc>
        <w:tc>
          <w:tcPr>
            <w:tcW w:w="1016" w:type="dxa"/>
          </w:tcPr>
          <w:p w14:paraId="2D0EDCA1" w14:textId="281F6E1C" w:rsidR="00485675" w:rsidRPr="000D7779" w:rsidRDefault="00485675" w:rsidP="00B7380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Oktobar</w:t>
            </w:r>
          </w:p>
        </w:tc>
      </w:tr>
      <w:tr w:rsidR="00485675" w:rsidRPr="000D7779" w14:paraId="567F64E2" w14:textId="2E32C835" w:rsidTr="00485675">
        <w:trPr>
          <w:trHeight w:val="315"/>
        </w:trPr>
        <w:tc>
          <w:tcPr>
            <w:tcW w:w="222" w:type="dxa"/>
          </w:tcPr>
          <w:p w14:paraId="009F7335" w14:textId="77777777" w:rsidR="00485675" w:rsidRPr="00B550E9" w:rsidRDefault="00485675" w:rsidP="00B96BE3">
            <w:pPr>
              <w:pStyle w:val="Paragrafspiska"/>
              <w:numPr>
                <w:ilvl w:val="0"/>
                <w:numId w:val="5"/>
              </w:num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151" w:type="dxa"/>
            <w:noWrap/>
            <w:hideMark/>
          </w:tcPr>
          <w:p w14:paraId="2BD31801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 w:rsidRPr="000D7779"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66156</w:t>
            </w:r>
          </w:p>
        </w:tc>
        <w:tc>
          <w:tcPr>
            <w:tcW w:w="2179" w:type="dxa"/>
            <w:noWrap/>
          </w:tcPr>
          <w:p w14:paraId="5C4CB2B0" w14:textId="745B21D1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31</w:t>
            </w:r>
          </w:p>
        </w:tc>
        <w:tc>
          <w:tcPr>
            <w:tcW w:w="1836" w:type="dxa"/>
            <w:noWrap/>
          </w:tcPr>
          <w:p w14:paraId="056FE91A" w14:textId="5A8A3B3A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662" w:type="dxa"/>
            <w:noWrap/>
          </w:tcPr>
          <w:p w14:paraId="314E31C9" w14:textId="4016946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13 (5)</w:t>
            </w:r>
          </w:p>
        </w:tc>
        <w:tc>
          <w:tcPr>
            <w:tcW w:w="1707" w:type="dxa"/>
            <w:noWrap/>
          </w:tcPr>
          <w:p w14:paraId="1FD8AD5C" w14:textId="1C6E3D73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24=55 (6)</w:t>
            </w:r>
          </w:p>
        </w:tc>
        <w:tc>
          <w:tcPr>
            <w:tcW w:w="1564" w:type="dxa"/>
          </w:tcPr>
          <w:p w14:paraId="2AA07F92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016" w:type="dxa"/>
          </w:tcPr>
          <w:p w14:paraId="6D376A2D" w14:textId="409837C6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</w:tr>
      <w:tr w:rsidR="00485675" w:rsidRPr="000D7779" w14:paraId="1FE09820" w14:textId="01F120C9" w:rsidTr="00485675">
        <w:trPr>
          <w:trHeight w:val="315"/>
        </w:trPr>
        <w:tc>
          <w:tcPr>
            <w:tcW w:w="222" w:type="dxa"/>
          </w:tcPr>
          <w:p w14:paraId="704E105C" w14:textId="77777777" w:rsidR="00485675" w:rsidRPr="00B550E9" w:rsidRDefault="00485675" w:rsidP="00B96BE3">
            <w:pPr>
              <w:pStyle w:val="Paragrafspiska"/>
              <w:numPr>
                <w:ilvl w:val="0"/>
                <w:numId w:val="5"/>
              </w:num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151" w:type="dxa"/>
            <w:noWrap/>
            <w:hideMark/>
          </w:tcPr>
          <w:p w14:paraId="67441B37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 w:rsidRPr="000D7779"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66136</w:t>
            </w:r>
          </w:p>
        </w:tc>
        <w:tc>
          <w:tcPr>
            <w:tcW w:w="2179" w:type="dxa"/>
            <w:noWrap/>
          </w:tcPr>
          <w:p w14:paraId="3AD4F1FC" w14:textId="5654A4F0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836" w:type="dxa"/>
            <w:noWrap/>
          </w:tcPr>
          <w:p w14:paraId="165424B2" w14:textId="77D9AAEB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662" w:type="dxa"/>
            <w:noWrap/>
          </w:tcPr>
          <w:p w14:paraId="35107377" w14:textId="4C47C191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707" w:type="dxa"/>
            <w:noWrap/>
          </w:tcPr>
          <w:p w14:paraId="532A7BEA" w14:textId="52561A9C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564" w:type="dxa"/>
          </w:tcPr>
          <w:p w14:paraId="547F7A4C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016" w:type="dxa"/>
          </w:tcPr>
          <w:p w14:paraId="1A8369CE" w14:textId="6A4AD94E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</w:tr>
      <w:tr w:rsidR="00485675" w:rsidRPr="000D7779" w14:paraId="2308A6CB" w14:textId="3E7ED2D0" w:rsidTr="00485675">
        <w:trPr>
          <w:trHeight w:val="315"/>
        </w:trPr>
        <w:tc>
          <w:tcPr>
            <w:tcW w:w="222" w:type="dxa"/>
          </w:tcPr>
          <w:p w14:paraId="0638CE7B" w14:textId="77777777" w:rsidR="00485675" w:rsidRPr="00B550E9" w:rsidRDefault="00485675" w:rsidP="00B96BE3">
            <w:pPr>
              <w:pStyle w:val="Paragrafspiska"/>
              <w:numPr>
                <w:ilvl w:val="0"/>
                <w:numId w:val="5"/>
              </w:num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151" w:type="dxa"/>
            <w:noWrap/>
            <w:hideMark/>
          </w:tcPr>
          <w:p w14:paraId="6BC4DE5E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 w:rsidRPr="000D7779"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66128</w:t>
            </w:r>
          </w:p>
        </w:tc>
        <w:tc>
          <w:tcPr>
            <w:tcW w:w="2179" w:type="dxa"/>
            <w:noWrap/>
          </w:tcPr>
          <w:p w14:paraId="7A93BC0C" w14:textId="6DB246BC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836" w:type="dxa"/>
            <w:noWrap/>
          </w:tcPr>
          <w:p w14:paraId="10A21AF6" w14:textId="774002A4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662" w:type="dxa"/>
            <w:noWrap/>
          </w:tcPr>
          <w:p w14:paraId="35F119EC" w14:textId="1DB3012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707" w:type="dxa"/>
            <w:noWrap/>
          </w:tcPr>
          <w:p w14:paraId="7D7C424E" w14:textId="4516FB49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564" w:type="dxa"/>
          </w:tcPr>
          <w:p w14:paraId="0A3F3CA1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016" w:type="dxa"/>
          </w:tcPr>
          <w:p w14:paraId="226A5147" w14:textId="3983A434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</w:tr>
      <w:tr w:rsidR="00485675" w:rsidRPr="000D7779" w14:paraId="00D5B87F" w14:textId="63BCD0DB" w:rsidTr="00485675">
        <w:trPr>
          <w:trHeight w:val="315"/>
        </w:trPr>
        <w:tc>
          <w:tcPr>
            <w:tcW w:w="222" w:type="dxa"/>
          </w:tcPr>
          <w:p w14:paraId="1DF38859" w14:textId="77777777" w:rsidR="00485675" w:rsidRPr="00B550E9" w:rsidRDefault="00485675" w:rsidP="00B96BE3">
            <w:pPr>
              <w:pStyle w:val="Paragrafspiska"/>
              <w:numPr>
                <w:ilvl w:val="0"/>
                <w:numId w:val="5"/>
              </w:num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151" w:type="dxa"/>
            <w:noWrap/>
            <w:hideMark/>
          </w:tcPr>
          <w:p w14:paraId="75274F1D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 w:rsidRPr="000D7779"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66167</w:t>
            </w:r>
          </w:p>
        </w:tc>
        <w:tc>
          <w:tcPr>
            <w:tcW w:w="2179" w:type="dxa"/>
            <w:noWrap/>
          </w:tcPr>
          <w:p w14:paraId="0012F4D0" w14:textId="5457E00E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5</w:t>
            </w:r>
          </w:p>
        </w:tc>
        <w:tc>
          <w:tcPr>
            <w:tcW w:w="1836" w:type="dxa"/>
            <w:noWrap/>
          </w:tcPr>
          <w:p w14:paraId="72468AFA" w14:textId="7B88D748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662" w:type="dxa"/>
            <w:noWrap/>
          </w:tcPr>
          <w:p w14:paraId="174E9A9A" w14:textId="0CA04522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707" w:type="dxa"/>
            <w:noWrap/>
          </w:tcPr>
          <w:p w14:paraId="3D8DB7EC" w14:textId="6B508F8F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564" w:type="dxa"/>
          </w:tcPr>
          <w:p w14:paraId="6F2CA903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016" w:type="dxa"/>
          </w:tcPr>
          <w:p w14:paraId="5DA54703" w14:textId="3705A8E2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</w:tr>
      <w:tr w:rsidR="00485675" w:rsidRPr="000D7779" w14:paraId="5007412C" w14:textId="28A215AF" w:rsidTr="00485675">
        <w:trPr>
          <w:trHeight w:val="315"/>
        </w:trPr>
        <w:tc>
          <w:tcPr>
            <w:tcW w:w="222" w:type="dxa"/>
          </w:tcPr>
          <w:p w14:paraId="221398DC" w14:textId="77777777" w:rsidR="00485675" w:rsidRPr="00B550E9" w:rsidRDefault="00485675" w:rsidP="00B96BE3">
            <w:pPr>
              <w:pStyle w:val="Paragrafspiska"/>
              <w:numPr>
                <w:ilvl w:val="0"/>
                <w:numId w:val="5"/>
              </w:num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151" w:type="dxa"/>
            <w:noWrap/>
            <w:hideMark/>
          </w:tcPr>
          <w:p w14:paraId="3ADFF00C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 w:rsidRPr="000D7779"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66160</w:t>
            </w:r>
          </w:p>
        </w:tc>
        <w:tc>
          <w:tcPr>
            <w:tcW w:w="2179" w:type="dxa"/>
            <w:noWrap/>
          </w:tcPr>
          <w:p w14:paraId="3C08CEDB" w14:textId="3BC4BE32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836" w:type="dxa"/>
            <w:noWrap/>
          </w:tcPr>
          <w:p w14:paraId="38F480E0" w14:textId="05EBA279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662" w:type="dxa"/>
            <w:noWrap/>
          </w:tcPr>
          <w:p w14:paraId="1700D8A2" w14:textId="2B0BFCBD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707" w:type="dxa"/>
            <w:noWrap/>
          </w:tcPr>
          <w:p w14:paraId="16838EBA" w14:textId="2E3B2EF8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31 (5)</w:t>
            </w:r>
          </w:p>
        </w:tc>
        <w:tc>
          <w:tcPr>
            <w:tcW w:w="1564" w:type="dxa"/>
          </w:tcPr>
          <w:p w14:paraId="43509B8E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016" w:type="dxa"/>
          </w:tcPr>
          <w:p w14:paraId="6D269B03" w14:textId="1F5CB9CC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</w:tr>
      <w:tr w:rsidR="00485675" w:rsidRPr="000D7779" w14:paraId="6DED6B99" w14:textId="77777777" w:rsidTr="00485675">
        <w:trPr>
          <w:trHeight w:val="315"/>
        </w:trPr>
        <w:tc>
          <w:tcPr>
            <w:tcW w:w="222" w:type="dxa"/>
          </w:tcPr>
          <w:p w14:paraId="7FE2E1F7" w14:textId="77777777" w:rsidR="00485675" w:rsidRPr="00B550E9" w:rsidRDefault="00485675" w:rsidP="00B96BE3">
            <w:pPr>
              <w:pStyle w:val="Paragrafspiska"/>
              <w:numPr>
                <w:ilvl w:val="0"/>
                <w:numId w:val="5"/>
              </w:num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151" w:type="dxa"/>
            <w:noWrap/>
          </w:tcPr>
          <w:p w14:paraId="6DF794ED" w14:textId="64E43990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66322</w:t>
            </w:r>
          </w:p>
        </w:tc>
        <w:tc>
          <w:tcPr>
            <w:tcW w:w="2179" w:type="dxa"/>
            <w:noWrap/>
          </w:tcPr>
          <w:p w14:paraId="4E1948C0" w14:textId="20BEFCF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0</w:t>
            </w:r>
          </w:p>
        </w:tc>
        <w:tc>
          <w:tcPr>
            <w:tcW w:w="1836" w:type="dxa"/>
            <w:noWrap/>
          </w:tcPr>
          <w:p w14:paraId="3B08C2F2" w14:textId="1B18CAD4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3</w:t>
            </w:r>
          </w:p>
        </w:tc>
        <w:tc>
          <w:tcPr>
            <w:tcW w:w="1662" w:type="dxa"/>
            <w:noWrap/>
          </w:tcPr>
          <w:p w14:paraId="5A2B858B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707" w:type="dxa"/>
            <w:noWrap/>
          </w:tcPr>
          <w:p w14:paraId="52AF1836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564" w:type="dxa"/>
          </w:tcPr>
          <w:p w14:paraId="2240ACFB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016" w:type="dxa"/>
          </w:tcPr>
          <w:p w14:paraId="2638D919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</w:tr>
      <w:tr w:rsidR="00485675" w:rsidRPr="000D7779" w14:paraId="54F7BC3B" w14:textId="7D15A405" w:rsidTr="00485675">
        <w:trPr>
          <w:trHeight w:val="315"/>
        </w:trPr>
        <w:tc>
          <w:tcPr>
            <w:tcW w:w="222" w:type="dxa"/>
          </w:tcPr>
          <w:p w14:paraId="415C1963" w14:textId="77777777" w:rsidR="00485675" w:rsidRPr="00B550E9" w:rsidRDefault="00485675" w:rsidP="00B96BE3">
            <w:pPr>
              <w:pStyle w:val="Paragrafspiska"/>
              <w:numPr>
                <w:ilvl w:val="0"/>
                <w:numId w:val="5"/>
              </w:num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151" w:type="dxa"/>
            <w:noWrap/>
            <w:hideMark/>
          </w:tcPr>
          <w:p w14:paraId="757F8A4F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 w:rsidRPr="000D7779"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65004</w:t>
            </w:r>
          </w:p>
        </w:tc>
        <w:tc>
          <w:tcPr>
            <w:tcW w:w="2179" w:type="dxa"/>
            <w:noWrap/>
          </w:tcPr>
          <w:p w14:paraId="38E9ECFD" w14:textId="35A2ED03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836" w:type="dxa"/>
            <w:noWrap/>
          </w:tcPr>
          <w:p w14:paraId="01357C28" w14:textId="004A18B8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662" w:type="dxa"/>
            <w:noWrap/>
          </w:tcPr>
          <w:p w14:paraId="7BE8C0A0" w14:textId="63C7BA7C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707" w:type="dxa"/>
            <w:noWrap/>
          </w:tcPr>
          <w:p w14:paraId="2B32BFE0" w14:textId="05C14D86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564" w:type="dxa"/>
          </w:tcPr>
          <w:p w14:paraId="07758A8B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016" w:type="dxa"/>
          </w:tcPr>
          <w:p w14:paraId="42423D3E" w14:textId="066C6544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</w:tr>
      <w:tr w:rsidR="00485675" w:rsidRPr="000D7779" w14:paraId="741BFB6E" w14:textId="02343CE2" w:rsidTr="00485675">
        <w:trPr>
          <w:trHeight w:val="315"/>
        </w:trPr>
        <w:tc>
          <w:tcPr>
            <w:tcW w:w="222" w:type="dxa"/>
          </w:tcPr>
          <w:p w14:paraId="3EFD04B1" w14:textId="77777777" w:rsidR="00485675" w:rsidRPr="00B550E9" w:rsidRDefault="00485675" w:rsidP="00B96BE3">
            <w:pPr>
              <w:pStyle w:val="Paragrafspiska"/>
              <w:numPr>
                <w:ilvl w:val="0"/>
                <w:numId w:val="5"/>
              </w:num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151" w:type="dxa"/>
            <w:noWrap/>
            <w:hideMark/>
          </w:tcPr>
          <w:p w14:paraId="0631E20C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 w:rsidRPr="000D7779"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65925</w:t>
            </w:r>
          </w:p>
        </w:tc>
        <w:tc>
          <w:tcPr>
            <w:tcW w:w="2179" w:type="dxa"/>
            <w:noWrap/>
          </w:tcPr>
          <w:p w14:paraId="42B98861" w14:textId="1B110E9B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17</w:t>
            </w:r>
          </w:p>
        </w:tc>
        <w:tc>
          <w:tcPr>
            <w:tcW w:w="1836" w:type="dxa"/>
            <w:noWrap/>
          </w:tcPr>
          <w:p w14:paraId="62B1B68C" w14:textId="36EDCB88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662" w:type="dxa"/>
            <w:noWrap/>
          </w:tcPr>
          <w:p w14:paraId="56B4F35F" w14:textId="203546E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707" w:type="dxa"/>
            <w:noWrap/>
          </w:tcPr>
          <w:p w14:paraId="76E96D88" w14:textId="457C9A6F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56,5 (6)</w:t>
            </w:r>
          </w:p>
        </w:tc>
        <w:tc>
          <w:tcPr>
            <w:tcW w:w="1564" w:type="dxa"/>
          </w:tcPr>
          <w:p w14:paraId="088CE785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016" w:type="dxa"/>
          </w:tcPr>
          <w:p w14:paraId="291056E9" w14:textId="4350A9BF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</w:tr>
      <w:tr w:rsidR="00485675" w:rsidRPr="000D7779" w14:paraId="2A45018D" w14:textId="72E2F3F2" w:rsidTr="00485675">
        <w:trPr>
          <w:trHeight w:val="315"/>
        </w:trPr>
        <w:tc>
          <w:tcPr>
            <w:tcW w:w="222" w:type="dxa"/>
          </w:tcPr>
          <w:p w14:paraId="7089A311" w14:textId="77777777" w:rsidR="00485675" w:rsidRPr="00B550E9" w:rsidRDefault="00485675" w:rsidP="00B96BE3">
            <w:pPr>
              <w:pStyle w:val="Paragrafspiska"/>
              <w:numPr>
                <w:ilvl w:val="0"/>
                <w:numId w:val="5"/>
              </w:num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151" w:type="dxa"/>
            <w:noWrap/>
            <w:hideMark/>
          </w:tcPr>
          <w:p w14:paraId="2C4BD75C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 w:rsidRPr="000D7779"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65941</w:t>
            </w:r>
          </w:p>
        </w:tc>
        <w:tc>
          <w:tcPr>
            <w:tcW w:w="2179" w:type="dxa"/>
            <w:noWrap/>
          </w:tcPr>
          <w:p w14:paraId="7491B019" w14:textId="14CBD272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836" w:type="dxa"/>
            <w:noWrap/>
          </w:tcPr>
          <w:p w14:paraId="141D9A75" w14:textId="69577CEE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662" w:type="dxa"/>
            <w:noWrap/>
          </w:tcPr>
          <w:p w14:paraId="4EBB3938" w14:textId="38E2A16C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707" w:type="dxa"/>
            <w:noWrap/>
          </w:tcPr>
          <w:p w14:paraId="7F8EF474" w14:textId="0AB766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564" w:type="dxa"/>
          </w:tcPr>
          <w:p w14:paraId="65E124DA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016" w:type="dxa"/>
          </w:tcPr>
          <w:p w14:paraId="07B590D1" w14:textId="209A98B5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</w:tr>
      <w:tr w:rsidR="00485675" w:rsidRPr="000D7779" w14:paraId="1214C539" w14:textId="5B8145D1" w:rsidTr="00485675">
        <w:trPr>
          <w:trHeight w:val="315"/>
        </w:trPr>
        <w:tc>
          <w:tcPr>
            <w:tcW w:w="222" w:type="dxa"/>
          </w:tcPr>
          <w:p w14:paraId="345937FE" w14:textId="77777777" w:rsidR="00485675" w:rsidRPr="00B550E9" w:rsidRDefault="00485675" w:rsidP="00B96BE3">
            <w:pPr>
              <w:pStyle w:val="Paragrafspiska"/>
              <w:numPr>
                <w:ilvl w:val="0"/>
                <w:numId w:val="5"/>
              </w:num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151" w:type="dxa"/>
            <w:noWrap/>
            <w:hideMark/>
          </w:tcPr>
          <w:p w14:paraId="7A525D20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 w:rsidRPr="000D7779"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65527</w:t>
            </w:r>
          </w:p>
        </w:tc>
        <w:tc>
          <w:tcPr>
            <w:tcW w:w="2179" w:type="dxa"/>
            <w:noWrap/>
          </w:tcPr>
          <w:p w14:paraId="44CB91D5" w14:textId="1D073D04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836" w:type="dxa"/>
            <w:noWrap/>
          </w:tcPr>
          <w:p w14:paraId="50A65FEF" w14:textId="42F3C632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662" w:type="dxa"/>
            <w:noWrap/>
          </w:tcPr>
          <w:p w14:paraId="19BB3F93" w14:textId="18EC793D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707" w:type="dxa"/>
            <w:noWrap/>
          </w:tcPr>
          <w:p w14:paraId="3F82A585" w14:textId="03276223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564" w:type="dxa"/>
          </w:tcPr>
          <w:p w14:paraId="52E763CE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016" w:type="dxa"/>
          </w:tcPr>
          <w:p w14:paraId="09603CFE" w14:textId="094FBBE1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</w:tr>
      <w:tr w:rsidR="00485675" w:rsidRPr="000D7779" w14:paraId="182015C0" w14:textId="4C109C7D" w:rsidTr="00485675">
        <w:trPr>
          <w:trHeight w:val="315"/>
        </w:trPr>
        <w:tc>
          <w:tcPr>
            <w:tcW w:w="222" w:type="dxa"/>
          </w:tcPr>
          <w:p w14:paraId="41DED062" w14:textId="77777777" w:rsidR="00485675" w:rsidRPr="00B550E9" w:rsidRDefault="00485675" w:rsidP="00B96BE3">
            <w:pPr>
              <w:pStyle w:val="Paragrafspiska"/>
              <w:numPr>
                <w:ilvl w:val="0"/>
                <w:numId w:val="5"/>
              </w:num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151" w:type="dxa"/>
            <w:noWrap/>
            <w:hideMark/>
          </w:tcPr>
          <w:p w14:paraId="5DE602C3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 w:rsidRPr="000D7779"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65712</w:t>
            </w:r>
          </w:p>
        </w:tc>
        <w:tc>
          <w:tcPr>
            <w:tcW w:w="2179" w:type="dxa"/>
            <w:noWrap/>
          </w:tcPr>
          <w:p w14:paraId="5C04D2F9" w14:textId="098592D6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836" w:type="dxa"/>
            <w:noWrap/>
          </w:tcPr>
          <w:p w14:paraId="401E7605" w14:textId="04B05A2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2</w:t>
            </w:r>
          </w:p>
        </w:tc>
        <w:tc>
          <w:tcPr>
            <w:tcW w:w="1662" w:type="dxa"/>
            <w:noWrap/>
          </w:tcPr>
          <w:p w14:paraId="6BA2764E" w14:textId="0DF69DC8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707" w:type="dxa"/>
            <w:noWrap/>
          </w:tcPr>
          <w:p w14:paraId="52A17C08" w14:textId="39BC758E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564" w:type="dxa"/>
          </w:tcPr>
          <w:p w14:paraId="4052EF10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016" w:type="dxa"/>
          </w:tcPr>
          <w:p w14:paraId="34503470" w14:textId="11ECB11A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</w:tr>
      <w:tr w:rsidR="00485675" w:rsidRPr="000D7779" w14:paraId="1098DF00" w14:textId="03F87C0A" w:rsidTr="00485675">
        <w:trPr>
          <w:trHeight w:val="315"/>
        </w:trPr>
        <w:tc>
          <w:tcPr>
            <w:tcW w:w="222" w:type="dxa"/>
          </w:tcPr>
          <w:p w14:paraId="21EF2E3C" w14:textId="77777777" w:rsidR="00485675" w:rsidRPr="00B550E9" w:rsidRDefault="00485675" w:rsidP="00B96BE3">
            <w:pPr>
              <w:pStyle w:val="Paragrafspiska"/>
              <w:numPr>
                <w:ilvl w:val="0"/>
                <w:numId w:val="5"/>
              </w:num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151" w:type="dxa"/>
            <w:noWrap/>
            <w:hideMark/>
          </w:tcPr>
          <w:p w14:paraId="12BBB4E0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 w:rsidRPr="000D7779"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65665</w:t>
            </w:r>
          </w:p>
        </w:tc>
        <w:tc>
          <w:tcPr>
            <w:tcW w:w="2179" w:type="dxa"/>
            <w:noWrap/>
          </w:tcPr>
          <w:p w14:paraId="4616AD92" w14:textId="390B9EF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836" w:type="dxa"/>
            <w:noWrap/>
          </w:tcPr>
          <w:p w14:paraId="6F0D9CB8" w14:textId="744FEB8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662" w:type="dxa"/>
            <w:noWrap/>
          </w:tcPr>
          <w:p w14:paraId="78422126" w14:textId="63349BF5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707" w:type="dxa"/>
            <w:noWrap/>
          </w:tcPr>
          <w:p w14:paraId="1BFE94A3" w14:textId="7A3F2328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564" w:type="dxa"/>
          </w:tcPr>
          <w:p w14:paraId="3F4CC5D5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016" w:type="dxa"/>
          </w:tcPr>
          <w:p w14:paraId="6EBB4CD1" w14:textId="48AA10A1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</w:tr>
      <w:tr w:rsidR="00485675" w:rsidRPr="000D7779" w14:paraId="334A3A57" w14:textId="227EEF2E" w:rsidTr="00485675">
        <w:trPr>
          <w:trHeight w:val="315"/>
        </w:trPr>
        <w:tc>
          <w:tcPr>
            <w:tcW w:w="222" w:type="dxa"/>
          </w:tcPr>
          <w:p w14:paraId="53AFB5CD" w14:textId="77777777" w:rsidR="00485675" w:rsidRPr="00B550E9" w:rsidRDefault="00485675" w:rsidP="00B96BE3">
            <w:pPr>
              <w:pStyle w:val="Paragrafspiska"/>
              <w:numPr>
                <w:ilvl w:val="0"/>
                <w:numId w:val="5"/>
              </w:num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151" w:type="dxa"/>
            <w:noWrap/>
            <w:hideMark/>
          </w:tcPr>
          <w:p w14:paraId="400A4A29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 w:rsidRPr="000D7779"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65981</w:t>
            </w:r>
          </w:p>
        </w:tc>
        <w:tc>
          <w:tcPr>
            <w:tcW w:w="2179" w:type="dxa"/>
            <w:noWrap/>
          </w:tcPr>
          <w:p w14:paraId="65CBCC0D" w14:textId="7B1A1F3C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1</w:t>
            </w:r>
          </w:p>
        </w:tc>
        <w:tc>
          <w:tcPr>
            <w:tcW w:w="1836" w:type="dxa"/>
            <w:noWrap/>
          </w:tcPr>
          <w:p w14:paraId="566001A9" w14:textId="462A0763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662" w:type="dxa"/>
            <w:noWrap/>
          </w:tcPr>
          <w:p w14:paraId="3C2CA2A9" w14:textId="242BFA32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707" w:type="dxa"/>
            <w:noWrap/>
          </w:tcPr>
          <w:p w14:paraId="17690750" w14:textId="5C99E368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3 (5)</w:t>
            </w:r>
          </w:p>
        </w:tc>
        <w:tc>
          <w:tcPr>
            <w:tcW w:w="1564" w:type="dxa"/>
          </w:tcPr>
          <w:p w14:paraId="7AAA9B62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016" w:type="dxa"/>
          </w:tcPr>
          <w:p w14:paraId="7AAA77EC" w14:textId="7F4E51F2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</w:tr>
      <w:tr w:rsidR="00485675" w:rsidRPr="000D7779" w14:paraId="7F688F73" w14:textId="78C78C1F" w:rsidTr="00485675">
        <w:trPr>
          <w:trHeight w:val="315"/>
        </w:trPr>
        <w:tc>
          <w:tcPr>
            <w:tcW w:w="222" w:type="dxa"/>
          </w:tcPr>
          <w:p w14:paraId="41ACF0E0" w14:textId="77777777" w:rsidR="00485675" w:rsidRPr="00B550E9" w:rsidRDefault="00485675" w:rsidP="00B96BE3">
            <w:pPr>
              <w:pStyle w:val="Paragrafspiska"/>
              <w:numPr>
                <w:ilvl w:val="0"/>
                <w:numId w:val="5"/>
              </w:num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151" w:type="dxa"/>
            <w:noWrap/>
            <w:hideMark/>
          </w:tcPr>
          <w:p w14:paraId="1A15FA76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 w:rsidRPr="000D7779"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65546</w:t>
            </w:r>
          </w:p>
        </w:tc>
        <w:tc>
          <w:tcPr>
            <w:tcW w:w="2179" w:type="dxa"/>
            <w:noWrap/>
          </w:tcPr>
          <w:p w14:paraId="58363D42" w14:textId="6E5ED52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836" w:type="dxa"/>
            <w:noWrap/>
          </w:tcPr>
          <w:p w14:paraId="33D8F640" w14:textId="4202540A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662" w:type="dxa"/>
            <w:noWrap/>
          </w:tcPr>
          <w:p w14:paraId="256BD6F5" w14:textId="5CEB17F1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707" w:type="dxa"/>
            <w:noWrap/>
          </w:tcPr>
          <w:p w14:paraId="35224973" w14:textId="669E2B2C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564" w:type="dxa"/>
          </w:tcPr>
          <w:p w14:paraId="7A3DAF14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016" w:type="dxa"/>
          </w:tcPr>
          <w:p w14:paraId="1A5776FA" w14:textId="7E180325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</w:tr>
      <w:tr w:rsidR="00485675" w:rsidRPr="000D7779" w14:paraId="3C0C2548" w14:textId="287C1616" w:rsidTr="00485675">
        <w:trPr>
          <w:trHeight w:val="315"/>
        </w:trPr>
        <w:tc>
          <w:tcPr>
            <w:tcW w:w="222" w:type="dxa"/>
          </w:tcPr>
          <w:p w14:paraId="69542456" w14:textId="77777777" w:rsidR="00485675" w:rsidRPr="00B550E9" w:rsidRDefault="00485675" w:rsidP="00B96BE3">
            <w:pPr>
              <w:pStyle w:val="Paragrafspiska"/>
              <w:numPr>
                <w:ilvl w:val="0"/>
                <w:numId w:val="5"/>
              </w:num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151" w:type="dxa"/>
            <w:noWrap/>
            <w:hideMark/>
          </w:tcPr>
          <w:p w14:paraId="40592B9A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 w:rsidRPr="000D7779"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65751</w:t>
            </w:r>
          </w:p>
        </w:tc>
        <w:tc>
          <w:tcPr>
            <w:tcW w:w="2179" w:type="dxa"/>
            <w:noWrap/>
          </w:tcPr>
          <w:p w14:paraId="37EA807F" w14:textId="5A92741E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8</w:t>
            </w:r>
          </w:p>
        </w:tc>
        <w:tc>
          <w:tcPr>
            <w:tcW w:w="1836" w:type="dxa"/>
            <w:noWrap/>
          </w:tcPr>
          <w:p w14:paraId="3A5061E7" w14:textId="63B53053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662" w:type="dxa"/>
            <w:noWrap/>
          </w:tcPr>
          <w:p w14:paraId="38C8A59F" w14:textId="05F453A4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26 (5)</w:t>
            </w:r>
          </w:p>
        </w:tc>
        <w:tc>
          <w:tcPr>
            <w:tcW w:w="1707" w:type="dxa"/>
            <w:noWrap/>
          </w:tcPr>
          <w:p w14:paraId="0486A247" w14:textId="5820C860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28 (5)</w:t>
            </w:r>
          </w:p>
        </w:tc>
        <w:tc>
          <w:tcPr>
            <w:tcW w:w="1564" w:type="dxa"/>
          </w:tcPr>
          <w:p w14:paraId="65139B38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016" w:type="dxa"/>
          </w:tcPr>
          <w:p w14:paraId="3B68057C" w14:textId="2B729039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</w:tr>
      <w:tr w:rsidR="00485675" w:rsidRPr="000D7779" w14:paraId="42AA8F4D" w14:textId="20A7486E" w:rsidTr="00485675">
        <w:trPr>
          <w:trHeight w:val="315"/>
        </w:trPr>
        <w:tc>
          <w:tcPr>
            <w:tcW w:w="222" w:type="dxa"/>
          </w:tcPr>
          <w:p w14:paraId="38FF0A6E" w14:textId="77777777" w:rsidR="00485675" w:rsidRPr="00B550E9" w:rsidRDefault="00485675" w:rsidP="00B96BE3">
            <w:pPr>
              <w:pStyle w:val="Paragrafspiska"/>
              <w:numPr>
                <w:ilvl w:val="0"/>
                <w:numId w:val="5"/>
              </w:num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151" w:type="dxa"/>
            <w:noWrap/>
            <w:hideMark/>
          </w:tcPr>
          <w:p w14:paraId="2CB4AFFE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 w:rsidRPr="000D7779"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65786</w:t>
            </w:r>
          </w:p>
        </w:tc>
        <w:tc>
          <w:tcPr>
            <w:tcW w:w="2179" w:type="dxa"/>
            <w:noWrap/>
          </w:tcPr>
          <w:p w14:paraId="2AD06CDB" w14:textId="7370421D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836" w:type="dxa"/>
            <w:noWrap/>
          </w:tcPr>
          <w:p w14:paraId="18ECCF46" w14:textId="082AF7C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662" w:type="dxa"/>
            <w:noWrap/>
          </w:tcPr>
          <w:p w14:paraId="4FD86F5E" w14:textId="2B877F4A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707" w:type="dxa"/>
            <w:noWrap/>
          </w:tcPr>
          <w:p w14:paraId="3D35592B" w14:textId="1607279D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564" w:type="dxa"/>
          </w:tcPr>
          <w:p w14:paraId="1614DBC1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016" w:type="dxa"/>
          </w:tcPr>
          <w:p w14:paraId="4C926A65" w14:textId="3C369C3E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</w:tr>
      <w:tr w:rsidR="00485675" w:rsidRPr="000D7779" w14:paraId="7AA8D592" w14:textId="280874A4" w:rsidTr="00485675">
        <w:trPr>
          <w:trHeight w:val="315"/>
        </w:trPr>
        <w:tc>
          <w:tcPr>
            <w:tcW w:w="222" w:type="dxa"/>
          </w:tcPr>
          <w:p w14:paraId="24485E28" w14:textId="77777777" w:rsidR="00485675" w:rsidRPr="00B550E9" w:rsidRDefault="00485675" w:rsidP="00B96BE3">
            <w:pPr>
              <w:pStyle w:val="Paragrafspiska"/>
              <w:numPr>
                <w:ilvl w:val="0"/>
                <w:numId w:val="5"/>
              </w:num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151" w:type="dxa"/>
            <w:noWrap/>
            <w:hideMark/>
          </w:tcPr>
          <w:p w14:paraId="20102189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 w:rsidRPr="000D7779"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65756</w:t>
            </w:r>
          </w:p>
        </w:tc>
        <w:tc>
          <w:tcPr>
            <w:tcW w:w="2179" w:type="dxa"/>
            <w:noWrap/>
          </w:tcPr>
          <w:p w14:paraId="25E350AC" w14:textId="7377972B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836" w:type="dxa"/>
            <w:noWrap/>
          </w:tcPr>
          <w:p w14:paraId="1C9AB067" w14:textId="23B50B1A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662" w:type="dxa"/>
            <w:noWrap/>
          </w:tcPr>
          <w:p w14:paraId="756E11B1" w14:textId="45B74A95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707" w:type="dxa"/>
            <w:noWrap/>
          </w:tcPr>
          <w:p w14:paraId="1AA9AEEF" w14:textId="34A554E9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564" w:type="dxa"/>
          </w:tcPr>
          <w:p w14:paraId="4A32AE46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016" w:type="dxa"/>
          </w:tcPr>
          <w:p w14:paraId="676F8A26" w14:textId="393F3DCD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</w:tr>
      <w:tr w:rsidR="00485675" w:rsidRPr="000D7779" w14:paraId="0346151C" w14:textId="3D13B417" w:rsidTr="00485675">
        <w:trPr>
          <w:trHeight w:val="315"/>
        </w:trPr>
        <w:tc>
          <w:tcPr>
            <w:tcW w:w="222" w:type="dxa"/>
          </w:tcPr>
          <w:p w14:paraId="3A163E92" w14:textId="77777777" w:rsidR="00485675" w:rsidRPr="00B550E9" w:rsidRDefault="00485675" w:rsidP="00B96BE3">
            <w:pPr>
              <w:pStyle w:val="Paragrafspiska"/>
              <w:numPr>
                <w:ilvl w:val="0"/>
                <w:numId w:val="5"/>
              </w:num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151" w:type="dxa"/>
            <w:noWrap/>
            <w:hideMark/>
          </w:tcPr>
          <w:p w14:paraId="186870A9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 w:rsidRPr="000D7779"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65512</w:t>
            </w:r>
          </w:p>
        </w:tc>
        <w:tc>
          <w:tcPr>
            <w:tcW w:w="2179" w:type="dxa"/>
            <w:noWrap/>
          </w:tcPr>
          <w:p w14:paraId="79B6D3A4" w14:textId="544EE0D4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836" w:type="dxa"/>
            <w:noWrap/>
          </w:tcPr>
          <w:p w14:paraId="75E22905" w14:textId="2CBC712F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662" w:type="dxa"/>
            <w:noWrap/>
          </w:tcPr>
          <w:p w14:paraId="004C9B22" w14:textId="7037EE43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707" w:type="dxa"/>
            <w:noWrap/>
          </w:tcPr>
          <w:p w14:paraId="15E813A3" w14:textId="4DEF4BB3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564" w:type="dxa"/>
          </w:tcPr>
          <w:p w14:paraId="68C7B5B5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016" w:type="dxa"/>
          </w:tcPr>
          <w:p w14:paraId="37F0997E" w14:textId="1554943D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</w:tr>
      <w:tr w:rsidR="00485675" w:rsidRPr="000D7779" w14:paraId="7E1811A7" w14:textId="243D4706" w:rsidTr="00485675">
        <w:trPr>
          <w:trHeight w:val="315"/>
        </w:trPr>
        <w:tc>
          <w:tcPr>
            <w:tcW w:w="222" w:type="dxa"/>
          </w:tcPr>
          <w:p w14:paraId="32A47A31" w14:textId="77777777" w:rsidR="00485675" w:rsidRPr="00B550E9" w:rsidRDefault="00485675" w:rsidP="00B96BE3">
            <w:pPr>
              <w:pStyle w:val="Paragrafspiska"/>
              <w:numPr>
                <w:ilvl w:val="0"/>
                <w:numId w:val="5"/>
              </w:num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151" w:type="dxa"/>
            <w:noWrap/>
            <w:hideMark/>
          </w:tcPr>
          <w:p w14:paraId="5E8A377F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 w:rsidRPr="000D7779"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65922</w:t>
            </w:r>
          </w:p>
        </w:tc>
        <w:tc>
          <w:tcPr>
            <w:tcW w:w="2179" w:type="dxa"/>
            <w:noWrap/>
          </w:tcPr>
          <w:p w14:paraId="777FFB05" w14:textId="73200479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836" w:type="dxa"/>
            <w:noWrap/>
          </w:tcPr>
          <w:p w14:paraId="03CDE0A3" w14:textId="149D5705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662" w:type="dxa"/>
            <w:noWrap/>
          </w:tcPr>
          <w:p w14:paraId="0C2F7D66" w14:textId="2949F088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707" w:type="dxa"/>
            <w:noWrap/>
          </w:tcPr>
          <w:p w14:paraId="14EA5DAA" w14:textId="71140D2A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564" w:type="dxa"/>
          </w:tcPr>
          <w:p w14:paraId="2DCA08CE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016" w:type="dxa"/>
          </w:tcPr>
          <w:p w14:paraId="5DDA7942" w14:textId="5092E0E1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</w:tr>
      <w:tr w:rsidR="00485675" w:rsidRPr="000D7779" w14:paraId="642DF4DD" w14:textId="216ACF24" w:rsidTr="00485675">
        <w:trPr>
          <w:trHeight w:val="315"/>
        </w:trPr>
        <w:tc>
          <w:tcPr>
            <w:tcW w:w="222" w:type="dxa"/>
          </w:tcPr>
          <w:p w14:paraId="7C6A3E22" w14:textId="77777777" w:rsidR="00485675" w:rsidRPr="00B550E9" w:rsidRDefault="00485675" w:rsidP="00B96BE3">
            <w:pPr>
              <w:pStyle w:val="Paragrafspiska"/>
              <w:numPr>
                <w:ilvl w:val="0"/>
                <w:numId w:val="5"/>
              </w:num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151" w:type="dxa"/>
            <w:noWrap/>
            <w:hideMark/>
          </w:tcPr>
          <w:p w14:paraId="356D429B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 w:rsidRPr="000D7779"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65752</w:t>
            </w:r>
          </w:p>
        </w:tc>
        <w:tc>
          <w:tcPr>
            <w:tcW w:w="2179" w:type="dxa"/>
            <w:noWrap/>
          </w:tcPr>
          <w:p w14:paraId="3BA10C5A" w14:textId="04185B7C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836" w:type="dxa"/>
            <w:noWrap/>
          </w:tcPr>
          <w:p w14:paraId="2C639C95" w14:textId="3CBEF060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662" w:type="dxa"/>
            <w:noWrap/>
          </w:tcPr>
          <w:p w14:paraId="047AC956" w14:textId="1779F529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707" w:type="dxa"/>
            <w:noWrap/>
          </w:tcPr>
          <w:p w14:paraId="758AAD79" w14:textId="2E5895DC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564" w:type="dxa"/>
          </w:tcPr>
          <w:p w14:paraId="0B6DB830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016" w:type="dxa"/>
          </w:tcPr>
          <w:p w14:paraId="19995CB7" w14:textId="3AC0A459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</w:tr>
      <w:tr w:rsidR="00485675" w:rsidRPr="000D7779" w14:paraId="537A37D5" w14:textId="2B869AA5" w:rsidTr="00485675">
        <w:trPr>
          <w:trHeight w:val="315"/>
        </w:trPr>
        <w:tc>
          <w:tcPr>
            <w:tcW w:w="222" w:type="dxa"/>
          </w:tcPr>
          <w:p w14:paraId="5217B081" w14:textId="77777777" w:rsidR="00485675" w:rsidRPr="00B550E9" w:rsidRDefault="00485675" w:rsidP="00B96BE3">
            <w:pPr>
              <w:pStyle w:val="Paragrafspiska"/>
              <w:numPr>
                <w:ilvl w:val="0"/>
                <w:numId w:val="5"/>
              </w:num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151" w:type="dxa"/>
            <w:noWrap/>
            <w:hideMark/>
          </w:tcPr>
          <w:p w14:paraId="12117F75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 w:rsidRPr="000D7779"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65256</w:t>
            </w:r>
          </w:p>
        </w:tc>
        <w:tc>
          <w:tcPr>
            <w:tcW w:w="2179" w:type="dxa"/>
            <w:noWrap/>
          </w:tcPr>
          <w:p w14:paraId="44535923" w14:textId="71E1323A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836" w:type="dxa"/>
            <w:noWrap/>
          </w:tcPr>
          <w:p w14:paraId="4C8F5EF1" w14:textId="37DB448A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662" w:type="dxa"/>
            <w:noWrap/>
          </w:tcPr>
          <w:p w14:paraId="333A2B7A" w14:textId="318AE0B5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707" w:type="dxa"/>
            <w:noWrap/>
          </w:tcPr>
          <w:p w14:paraId="59A2BEAF" w14:textId="357A57E6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564" w:type="dxa"/>
          </w:tcPr>
          <w:p w14:paraId="25A9E0EB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016" w:type="dxa"/>
          </w:tcPr>
          <w:p w14:paraId="65E76E53" w14:textId="0B3FB25A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</w:tr>
      <w:tr w:rsidR="00485675" w:rsidRPr="000D7779" w14:paraId="18E06B4A" w14:textId="7A8063CE" w:rsidTr="00485675">
        <w:trPr>
          <w:trHeight w:val="315"/>
        </w:trPr>
        <w:tc>
          <w:tcPr>
            <w:tcW w:w="222" w:type="dxa"/>
          </w:tcPr>
          <w:p w14:paraId="12BCD4AD" w14:textId="77777777" w:rsidR="00485675" w:rsidRPr="00B550E9" w:rsidRDefault="00485675" w:rsidP="00B96BE3">
            <w:pPr>
              <w:pStyle w:val="Paragrafspiska"/>
              <w:numPr>
                <w:ilvl w:val="0"/>
                <w:numId w:val="5"/>
              </w:num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151" w:type="dxa"/>
            <w:noWrap/>
            <w:hideMark/>
          </w:tcPr>
          <w:p w14:paraId="3C924433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 w:rsidRPr="000D7779"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65339</w:t>
            </w:r>
          </w:p>
        </w:tc>
        <w:tc>
          <w:tcPr>
            <w:tcW w:w="2179" w:type="dxa"/>
            <w:noWrap/>
          </w:tcPr>
          <w:p w14:paraId="524F2FE5" w14:textId="48EC195E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1</w:t>
            </w:r>
          </w:p>
        </w:tc>
        <w:tc>
          <w:tcPr>
            <w:tcW w:w="1836" w:type="dxa"/>
            <w:noWrap/>
          </w:tcPr>
          <w:p w14:paraId="42ED418D" w14:textId="73E8351A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662" w:type="dxa"/>
            <w:noWrap/>
          </w:tcPr>
          <w:p w14:paraId="22F8A480" w14:textId="5A49AB39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9 (5)</w:t>
            </w:r>
          </w:p>
        </w:tc>
        <w:tc>
          <w:tcPr>
            <w:tcW w:w="1707" w:type="dxa"/>
            <w:noWrap/>
          </w:tcPr>
          <w:p w14:paraId="37CB9A04" w14:textId="30F6C42E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29 (5)</w:t>
            </w:r>
          </w:p>
        </w:tc>
        <w:tc>
          <w:tcPr>
            <w:tcW w:w="1564" w:type="dxa"/>
          </w:tcPr>
          <w:p w14:paraId="35D88F95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016" w:type="dxa"/>
          </w:tcPr>
          <w:p w14:paraId="2A81C721" w14:textId="01265005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</w:tr>
      <w:tr w:rsidR="00485675" w:rsidRPr="000D7779" w14:paraId="4511F87C" w14:textId="4FC1090A" w:rsidTr="00485675">
        <w:trPr>
          <w:trHeight w:val="315"/>
        </w:trPr>
        <w:tc>
          <w:tcPr>
            <w:tcW w:w="222" w:type="dxa"/>
          </w:tcPr>
          <w:p w14:paraId="7480B592" w14:textId="77777777" w:rsidR="00485675" w:rsidRPr="00B550E9" w:rsidRDefault="00485675" w:rsidP="00B96BE3">
            <w:pPr>
              <w:pStyle w:val="Paragrafspiska"/>
              <w:numPr>
                <w:ilvl w:val="0"/>
                <w:numId w:val="5"/>
              </w:num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151" w:type="dxa"/>
            <w:noWrap/>
            <w:hideMark/>
          </w:tcPr>
          <w:p w14:paraId="216E5B52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 w:rsidRPr="000D7779"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65960</w:t>
            </w:r>
          </w:p>
        </w:tc>
        <w:tc>
          <w:tcPr>
            <w:tcW w:w="2179" w:type="dxa"/>
            <w:noWrap/>
          </w:tcPr>
          <w:p w14:paraId="21B221D9" w14:textId="1999A533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5</w:t>
            </w:r>
          </w:p>
        </w:tc>
        <w:tc>
          <w:tcPr>
            <w:tcW w:w="1836" w:type="dxa"/>
            <w:noWrap/>
          </w:tcPr>
          <w:p w14:paraId="49C93921" w14:textId="60BC89B8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662" w:type="dxa"/>
            <w:noWrap/>
          </w:tcPr>
          <w:p w14:paraId="47A182C6" w14:textId="5F627F5A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707" w:type="dxa"/>
            <w:noWrap/>
          </w:tcPr>
          <w:p w14:paraId="1A22D354" w14:textId="6B3B5CC2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564" w:type="dxa"/>
          </w:tcPr>
          <w:p w14:paraId="06D2E34C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016" w:type="dxa"/>
          </w:tcPr>
          <w:p w14:paraId="3B84AC7C" w14:textId="500910B6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</w:tr>
      <w:tr w:rsidR="00485675" w:rsidRPr="000D7779" w14:paraId="383DB03E" w14:textId="6BD9E171" w:rsidTr="00485675">
        <w:trPr>
          <w:trHeight w:val="315"/>
        </w:trPr>
        <w:tc>
          <w:tcPr>
            <w:tcW w:w="222" w:type="dxa"/>
          </w:tcPr>
          <w:p w14:paraId="5D768503" w14:textId="77777777" w:rsidR="00485675" w:rsidRPr="00B550E9" w:rsidRDefault="00485675" w:rsidP="00B96BE3">
            <w:pPr>
              <w:pStyle w:val="Paragrafspiska"/>
              <w:numPr>
                <w:ilvl w:val="0"/>
                <w:numId w:val="5"/>
              </w:num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151" w:type="dxa"/>
            <w:noWrap/>
            <w:hideMark/>
          </w:tcPr>
          <w:p w14:paraId="418460F7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 w:rsidRPr="000D7779"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66165</w:t>
            </w:r>
          </w:p>
        </w:tc>
        <w:tc>
          <w:tcPr>
            <w:tcW w:w="2179" w:type="dxa"/>
            <w:noWrap/>
          </w:tcPr>
          <w:p w14:paraId="0E88BACD" w14:textId="4F7F88A1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836" w:type="dxa"/>
            <w:noWrap/>
          </w:tcPr>
          <w:p w14:paraId="2E73007F" w14:textId="546F5E3F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662" w:type="dxa"/>
            <w:noWrap/>
          </w:tcPr>
          <w:p w14:paraId="0CE6E08E" w14:textId="591D4F12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707" w:type="dxa"/>
            <w:noWrap/>
          </w:tcPr>
          <w:p w14:paraId="104167F4" w14:textId="552A76D3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564" w:type="dxa"/>
          </w:tcPr>
          <w:p w14:paraId="70E9EDB6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016" w:type="dxa"/>
          </w:tcPr>
          <w:p w14:paraId="20AAA86F" w14:textId="63669188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</w:tr>
      <w:tr w:rsidR="00485675" w:rsidRPr="000D7779" w14:paraId="27529DE4" w14:textId="4E0C71E1" w:rsidTr="00485675">
        <w:trPr>
          <w:trHeight w:val="315"/>
        </w:trPr>
        <w:tc>
          <w:tcPr>
            <w:tcW w:w="222" w:type="dxa"/>
          </w:tcPr>
          <w:p w14:paraId="319F01A2" w14:textId="77777777" w:rsidR="00485675" w:rsidRPr="00B550E9" w:rsidRDefault="00485675" w:rsidP="00B96BE3">
            <w:pPr>
              <w:pStyle w:val="Paragrafspiska"/>
              <w:numPr>
                <w:ilvl w:val="0"/>
                <w:numId w:val="5"/>
              </w:num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151" w:type="dxa"/>
            <w:noWrap/>
            <w:hideMark/>
          </w:tcPr>
          <w:p w14:paraId="0251F6BB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 w:rsidRPr="000D7779"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65923</w:t>
            </w:r>
          </w:p>
        </w:tc>
        <w:tc>
          <w:tcPr>
            <w:tcW w:w="2179" w:type="dxa"/>
            <w:noWrap/>
          </w:tcPr>
          <w:p w14:paraId="1D730761" w14:textId="4A3BB22D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11</w:t>
            </w:r>
          </w:p>
        </w:tc>
        <w:tc>
          <w:tcPr>
            <w:tcW w:w="1836" w:type="dxa"/>
            <w:noWrap/>
          </w:tcPr>
          <w:p w14:paraId="60EEC47E" w14:textId="3121AFEB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662" w:type="dxa"/>
            <w:noWrap/>
          </w:tcPr>
          <w:p w14:paraId="42F505B7" w14:textId="25BAD20E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19 (5)</w:t>
            </w:r>
          </w:p>
        </w:tc>
        <w:tc>
          <w:tcPr>
            <w:tcW w:w="1707" w:type="dxa"/>
            <w:noWrap/>
          </w:tcPr>
          <w:p w14:paraId="4CE9258E" w14:textId="1EC092AE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66 (7)</w:t>
            </w:r>
          </w:p>
        </w:tc>
        <w:tc>
          <w:tcPr>
            <w:tcW w:w="1564" w:type="dxa"/>
          </w:tcPr>
          <w:p w14:paraId="22079B6F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016" w:type="dxa"/>
          </w:tcPr>
          <w:p w14:paraId="4E79B07C" w14:textId="5951611E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</w:tr>
      <w:tr w:rsidR="00485675" w:rsidRPr="000D7779" w14:paraId="0093038C" w14:textId="2D746688" w:rsidTr="00485675">
        <w:trPr>
          <w:trHeight w:val="315"/>
        </w:trPr>
        <w:tc>
          <w:tcPr>
            <w:tcW w:w="222" w:type="dxa"/>
          </w:tcPr>
          <w:p w14:paraId="277FFD7C" w14:textId="77777777" w:rsidR="00485675" w:rsidRPr="00B550E9" w:rsidRDefault="00485675" w:rsidP="00B96BE3">
            <w:pPr>
              <w:pStyle w:val="Paragrafspiska"/>
              <w:numPr>
                <w:ilvl w:val="0"/>
                <w:numId w:val="5"/>
              </w:num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151" w:type="dxa"/>
            <w:noWrap/>
            <w:hideMark/>
          </w:tcPr>
          <w:p w14:paraId="25E86C38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 w:rsidRPr="000D7779"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65927</w:t>
            </w:r>
          </w:p>
        </w:tc>
        <w:tc>
          <w:tcPr>
            <w:tcW w:w="2179" w:type="dxa"/>
            <w:noWrap/>
          </w:tcPr>
          <w:p w14:paraId="608C6C78" w14:textId="69E79E0E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836" w:type="dxa"/>
            <w:noWrap/>
          </w:tcPr>
          <w:p w14:paraId="062A266B" w14:textId="66085D13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662" w:type="dxa"/>
            <w:noWrap/>
          </w:tcPr>
          <w:p w14:paraId="1A107CCA" w14:textId="10A005BA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707" w:type="dxa"/>
            <w:noWrap/>
          </w:tcPr>
          <w:p w14:paraId="0590016A" w14:textId="1CFC283A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564" w:type="dxa"/>
          </w:tcPr>
          <w:p w14:paraId="4D4016F5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016" w:type="dxa"/>
          </w:tcPr>
          <w:p w14:paraId="658E2EF2" w14:textId="18E2BB82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</w:tr>
      <w:tr w:rsidR="00485675" w:rsidRPr="000D7779" w14:paraId="069BCECE" w14:textId="1AABD4F4" w:rsidTr="00485675">
        <w:trPr>
          <w:trHeight w:val="315"/>
        </w:trPr>
        <w:tc>
          <w:tcPr>
            <w:tcW w:w="222" w:type="dxa"/>
          </w:tcPr>
          <w:p w14:paraId="22FBC2A4" w14:textId="77777777" w:rsidR="00485675" w:rsidRPr="00B550E9" w:rsidRDefault="00485675" w:rsidP="00B96BE3">
            <w:pPr>
              <w:pStyle w:val="Paragrafspiska"/>
              <w:numPr>
                <w:ilvl w:val="0"/>
                <w:numId w:val="5"/>
              </w:num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151" w:type="dxa"/>
            <w:noWrap/>
            <w:hideMark/>
          </w:tcPr>
          <w:p w14:paraId="70233B20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 w:rsidRPr="000D7779"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65884</w:t>
            </w:r>
          </w:p>
        </w:tc>
        <w:tc>
          <w:tcPr>
            <w:tcW w:w="2179" w:type="dxa"/>
            <w:noWrap/>
          </w:tcPr>
          <w:p w14:paraId="12A038D8" w14:textId="69C30EC2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6</w:t>
            </w:r>
          </w:p>
        </w:tc>
        <w:tc>
          <w:tcPr>
            <w:tcW w:w="1836" w:type="dxa"/>
            <w:noWrap/>
          </w:tcPr>
          <w:p w14:paraId="27B17C3B" w14:textId="0C809342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662" w:type="dxa"/>
            <w:noWrap/>
          </w:tcPr>
          <w:p w14:paraId="5EF79B07" w14:textId="405435D9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55 (6)</w:t>
            </w:r>
          </w:p>
        </w:tc>
        <w:tc>
          <w:tcPr>
            <w:tcW w:w="1707" w:type="dxa"/>
            <w:noWrap/>
          </w:tcPr>
          <w:p w14:paraId="5C035334" w14:textId="75A77E76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564" w:type="dxa"/>
          </w:tcPr>
          <w:p w14:paraId="3BA4890B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016" w:type="dxa"/>
          </w:tcPr>
          <w:p w14:paraId="4D1562B7" w14:textId="2EBD9FB4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</w:tr>
      <w:tr w:rsidR="00485675" w:rsidRPr="000D7779" w14:paraId="34344A21" w14:textId="4878EAA9" w:rsidTr="00485675">
        <w:trPr>
          <w:trHeight w:val="315"/>
        </w:trPr>
        <w:tc>
          <w:tcPr>
            <w:tcW w:w="222" w:type="dxa"/>
          </w:tcPr>
          <w:p w14:paraId="2259714E" w14:textId="77777777" w:rsidR="00485675" w:rsidRPr="00B550E9" w:rsidRDefault="00485675" w:rsidP="00B96BE3">
            <w:pPr>
              <w:pStyle w:val="Paragrafspiska"/>
              <w:numPr>
                <w:ilvl w:val="0"/>
                <w:numId w:val="5"/>
              </w:num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151" w:type="dxa"/>
            <w:noWrap/>
            <w:hideMark/>
          </w:tcPr>
          <w:p w14:paraId="21205D7F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 w:rsidRPr="000D7779"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65505</w:t>
            </w:r>
          </w:p>
        </w:tc>
        <w:tc>
          <w:tcPr>
            <w:tcW w:w="2179" w:type="dxa"/>
            <w:noWrap/>
          </w:tcPr>
          <w:p w14:paraId="71AF9C49" w14:textId="3EAF493B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836" w:type="dxa"/>
            <w:noWrap/>
          </w:tcPr>
          <w:p w14:paraId="790BA3D6" w14:textId="16C92C25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662" w:type="dxa"/>
            <w:noWrap/>
          </w:tcPr>
          <w:p w14:paraId="4E994ABE" w14:textId="001A94C0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707" w:type="dxa"/>
            <w:noWrap/>
          </w:tcPr>
          <w:p w14:paraId="69D53A8E" w14:textId="35E728F2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564" w:type="dxa"/>
          </w:tcPr>
          <w:p w14:paraId="19944372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016" w:type="dxa"/>
          </w:tcPr>
          <w:p w14:paraId="61CF299D" w14:textId="322A3DDE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</w:tr>
      <w:tr w:rsidR="00485675" w:rsidRPr="000D7779" w14:paraId="2B067D27" w14:textId="637C4C2B" w:rsidTr="00485675">
        <w:trPr>
          <w:trHeight w:val="315"/>
        </w:trPr>
        <w:tc>
          <w:tcPr>
            <w:tcW w:w="222" w:type="dxa"/>
          </w:tcPr>
          <w:p w14:paraId="550CA715" w14:textId="77777777" w:rsidR="00485675" w:rsidRPr="00B550E9" w:rsidRDefault="00485675" w:rsidP="00B96BE3">
            <w:pPr>
              <w:pStyle w:val="Paragrafspiska"/>
              <w:numPr>
                <w:ilvl w:val="0"/>
                <w:numId w:val="5"/>
              </w:num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151" w:type="dxa"/>
            <w:noWrap/>
            <w:hideMark/>
          </w:tcPr>
          <w:p w14:paraId="74220E7D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 w:rsidRPr="000D7779"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66134</w:t>
            </w:r>
          </w:p>
        </w:tc>
        <w:tc>
          <w:tcPr>
            <w:tcW w:w="2179" w:type="dxa"/>
            <w:noWrap/>
          </w:tcPr>
          <w:p w14:paraId="5992CD91" w14:textId="251E80CF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836" w:type="dxa"/>
            <w:noWrap/>
          </w:tcPr>
          <w:p w14:paraId="6FE50CC3" w14:textId="1880596C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662" w:type="dxa"/>
            <w:noWrap/>
          </w:tcPr>
          <w:p w14:paraId="412793EB" w14:textId="40EE7EB9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707" w:type="dxa"/>
            <w:noWrap/>
          </w:tcPr>
          <w:p w14:paraId="26627A9C" w14:textId="659930B5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564" w:type="dxa"/>
          </w:tcPr>
          <w:p w14:paraId="6870A0EC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016" w:type="dxa"/>
          </w:tcPr>
          <w:p w14:paraId="3282E92F" w14:textId="67EC1F10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</w:tr>
      <w:tr w:rsidR="00485675" w:rsidRPr="000D7779" w14:paraId="739CFB2E" w14:textId="63388890" w:rsidTr="00485675">
        <w:trPr>
          <w:trHeight w:val="315"/>
        </w:trPr>
        <w:tc>
          <w:tcPr>
            <w:tcW w:w="222" w:type="dxa"/>
          </w:tcPr>
          <w:p w14:paraId="32FC09C6" w14:textId="77777777" w:rsidR="00485675" w:rsidRPr="00B550E9" w:rsidRDefault="00485675" w:rsidP="00B96BE3">
            <w:pPr>
              <w:pStyle w:val="Paragrafspiska"/>
              <w:numPr>
                <w:ilvl w:val="0"/>
                <w:numId w:val="5"/>
              </w:num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151" w:type="dxa"/>
            <w:noWrap/>
            <w:hideMark/>
          </w:tcPr>
          <w:p w14:paraId="2E494401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 w:rsidRPr="000D7779"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65642</w:t>
            </w:r>
          </w:p>
        </w:tc>
        <w:tc>
          <w:tcPr>
            <w:tcW w:w="2179" w:type="dxa"/>
            <w:noWrap/>
          </w:tcPr>
          <w:p w14:paraId="4BC2AA76" w14:textId="49BA83A5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836" w:type="dxa"/>
            <w:noWrap/>
          </w:tcPr>
          <w:p w14:paraId="06125161" w14:textId="2D950A5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662" w:type="dxa"/>
            <w:noWrap/>
          </w:tcPr>
          <w:p w14:paraId="07C8A7EB" w14:textId="1BA1E9DA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707" w:type="dxa"/>
            <w:noWrap/>
          </w:tcPr>
          <w:p w14:paraId="37DEA642" w14:textId="27AC64C0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564" w:type="dxa"/>
          </w:tcPr>
          <w:p w14:paraId="2B5888D3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016" w:type="dxa"/>
          </w:tcPr>
          <w:p w14:paraId="0ADBEA03" w14:textId="43DA5E18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</w:tr>
      <w:tr w:rsidR="00485675" w:rsidRPr="000D7779" w14:paraId="39DE07C2" w14:textId="31AD2592" w:rsidTr="00485675">
        <w:trPr>
          <w:trHeight w:val="315"/>
        </w:trPr>
        <w:tc>
          <w:tcPr>
            <w:tcW w:w="222" w:type="dxa"/>
          </w:tcPr>
          <w:p w14:paraId="685CFF4E" w14:textId="77777777" w:rsidR="00485675" w:rsidRPr="00B550E9" w:rsidRDefault="00485675" w:rsidP="00B96BE3">
            <w:pPr>
              <w:pStyle w:val="Paragrafspiska"/>
              <w:numPr>
                <w:ilvl w:val="0"/>
                <w:numId w:val="5"/>
              </w:num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151" w:type="dxa"/>
            <w:noWrap/>
            <w:hideMark/>
          </w:tcPr>
          <w:p w14:paraId="6E714768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 w:rsidRPr="000D7779"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65958</w:t>
            </w:r>
          </w:p>
        </w:tc>
        <w:tc>
          <w:tcPr>
            <w:tcW w:w="2179" w:type="dxa"/>
            <w:noWrap/>
          </w:tcPr>
          <w:p w14:paraId="0ACD5C57" w14:textId="5577EDE9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836" w:type="dxa"/>
            <w:noWrap/>
          </w:tcPr>
          <w:p w14:paraId="035C3D51" w14:textId="04E161F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662" w:type="dxa"/>
            <w:noWrap/>
          </w:tcPr>
          <w:p w14:paraId="04A8F963" w14:textId="61409001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707" w:type="dxa"/>
            <w:noWrap/>
          </w:tcPr>
          <w:p w14:paraId="6173FDD7" w14:textId="13593B31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564" w:type="dxa"/>
          </w:tcPr>
          <w:p w14:paraId="6EF40B1C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016" w:type="dxa"/>
          </w:tcPr>
          <w:p w14:paraId="5A871985" w14:textId="7E85D2C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</w:tr>
      <w:tr w:rsidR="00485675" w:rsidRPr="000D7779" w14:paraId="1039224A" w14:textId="0BEAE819" w:rsidTr="00485675">
        <w:trPr>
          <w:trHeight w:val="315"/>
        </w:trPr>
        <w:tc>
          <w:tcPr>
            <w:tcW w:w="222" w:type="dxa"/>
          </w:tcPr>
          <w:p w14:paraId="15DC7179" w14:textId="77777777" w:rsidR="00485675" w:rsidRPr="00B550E9" w:rsidRDefault="00485675" w:rsidP="00B96BE3">
            <w:pPr>
              <w:pStyle w:val="Paragrafspiska"/>
              <w:numPr>
                <w:ilvl w:val="0"/>
                <w:numId w:val="5"/>
              </w:num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151" w:type="dxa"/>
            <w:noWrap/>
            <w:hideMark/>
          </w:tcPr>
          <w:p w14:paraId="2335685E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 w:rsidRPr="000D7779"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65976</w:t>
            </w:r>
          </w:p>
        </w:tc>
        <w:tc>
          <w:tcPr>
            <w:tcW w:w="2179" w:type="dxa"/>
            <w:noWrap/>
          </w:tcPr>
          <w:p w14:paraId="52F1B00B" w14:textId="16E035D8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836" w:type="dxa"/>
            <w:noWrap/>
          </w:tcPr>
          <w:p w14:paraId="1CFB844B" w14:textId="66F317AD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662" w:type="dxa"/>
            <w:noWrap/>
          </w:tcPr>
          <w:p w14:paraId="780EF31B" w14:textId="0DBEACAD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707" w:type="dxa"/>
            <w:noWrap/>
          </w:tcPr>
          <w:p w14:paraId="7091460C" w14:textId="74EEF1C9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564" w:type="dxa"/>
          </w:tcPr>
          <w:p w14:paraId="7A7C98E6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016" w:type="dxa"/>
          </w:tcPr>
          <w:p w14:paraId="4DD6C652" w14:textId="235B23E4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</w:tr>
      <w:tr w:rsidR="00485675" w:rsidRPr="000D7779" w14:paraId="415FE8EF" w14:textId="43831D51" w:rsidTr="00485675">
        <w:trPr>
          <w:trHeight w:val="315"/>
        </w:trPr>
        <w:tc>
          <w:tcPr>
            <w:tcW w:w="222" w:type="dxa"/>
          </w:tcPr>
          <w:p w14:paraId="7AE521F5" w14:textId="77777777" w:rsidR="00485675" w:rsidRPr="00B550E9" w:rsidRDefault="00485675" w:rsidP="00B96BE3">
            <w:pPr>
              <w:pStyle w:val="Paragrafspiska"/>
              <w:numPr>
                <w:ilvl w:val="0"/>
                <w:numId w:val="5"/>
              </w:num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151" w:type="dxa"/>
            <w:noWrap/>
            <w:hideMark/>
          </w:tcPr>
          <w:p w14:paraId="1F5E8AA7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 w:rsidRPr="000D7779"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65940</w:t>
            </w:r>
          </w:p>
        </w:tc>
        <w:tc>
          <w:tcPr>
            <w:tcW w:w="2179" w:type="dxa"/>
            <w:noWrap/>
          </w:tcPr>
          <w:p w14:paraId="08F9E9C9" w14:textId="54DB3FCD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5</w:t>
            </w:r>
          </w:p>
        </w:tc>
        <w:tc>
          <w:tcPr>
            <w:tcW w:w="1836" w:type="dxa"/>
            <w:noWrap/>
          </w:tcPr>
          <w:p w14:paraId="768A7193" w14:textId="5E1FAA95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662" w:type="dxa"/>
            <w:noWrap/>
          </w:tcPr>
          <w:p w14:paraId="3833FF07" w14:textId="78679E03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13 (5)</w:t>
            </w:r>
          </w:p>
        </w:tc>
        <w:tc>
          <w:tcPr>
            <w:tcW w:w="1707" w:type="dxa"/>
            <w:noWrap/>
          </w:tcPr>
          <w:p w14:paraId="3DCB754D" w14:textId="1781E3A1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30 (5)</w:t>
            </w:r>
          </w:p>
        </w:tc>
        <w:tc>
          <w:tcPr>
            <w:tcW w:w="1564" w:type="dxa"/>
          </w:tcPr>
          <w:p w14:paraId="14463805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016" w:type="dxa"/>
          </w:tcPr>
          <w:p w14:paraId="18088AFD" w14:textId="19029CCE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</w:tr>
      <w:tr w:rsidR="00485675" w:rsidRPr="000D7779" w14:paraId="05CF9B9A" w14:textId="1AC8C83B" w:rsidTr="00485675">
        <w:trPr>
          <w:trHeight w:val="315"/>
        </w:trPr>
        <w:tc>
          <w:tcPr>
            <w:tcW w:w="222" w:type="dxa"/>
          </w:tcPr>
          <w:p w14:paraId="1777EA20" w14:textId="77777777" w:rsidR="00485675" w:rsidRPr="00B550E9" w:rsidRDefault="00485675" w:rsidP="00B96BE3">
            <w:pPr>
              <w:pStyle w:val="Paragrafspiska"/>
              <w:numPr>
                <w:ilvl w:val="0"/>
                <w:numId w:val="5"/>
              </w:num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151" w:type="dxa"/>
            <w:noWrap/>
            <w:hideMark/>
          </w:tcPr>
          <w:p w14:paraId="033C11E2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 w:rsidRPr="000D7779"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65523</w:t>
            </w:r>
          </w:p>
        </w:tc>
        <w:tc>
          <w:tcPr>
            <w:tcW w:w="2179" w:type="dxa"/>
            <w:noWrap/>
          </w:tcPr>
          <w:p w14:paraId="3286C94B" w14:textId="7B80559D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836" w:type="dxa"/>
            <w:noWrap/>
          </w:tcPr>
          <w:p w14:paraId="77E512F1" w14:textId="4C33D50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662" w:type="dxa"/>
            <w:noWrap/>
          </w:tcPr>
          <w:p w14:paraId="2A14B072" w14:textId="18533C0F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707" w:type="dxa"/>
            <w:noWrap/>
          </w:tcPr>
          <w:p w14:paraId="76C1D9DB" w14:textId="4CACB2C6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564" w:type="dxa"/>
          </w:tcPr>
          <w:p w14:paraId="7B91CADE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016" w:type="dxa"/>
          </w:tcPr>
          <w:p w14:paraId="23B63B61" w14:textId="64DFDF99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</w:tr>
      <w:tr w:rsidR="00485675" w:rsidRPr="000D7779" w14:paraId="4C65CAF2" w14:textId="2110B7B4" w:rsidTr="00485675">
        <w:trPr>
          <w:trHeight w:val="315"/>
        </w:trPr>
        <w:tc>
          <w:tcPr>
            <w:tcW w:w="222" w:type="dxa"/>
          </w:tcPr>
          <w:p w14:paraId="08910BEF" w14:textId="77777777" w:rsidR="00485675" w:rsidRPr="00B550E9" w:rsidRDefault="00485675" w:rsidP="00B96BE3">
            <w:pPr>
              <w:pStyle w:val="Paragrafspiska"/>
              <w:numPr>
                <w:ilvl w:val="0"/>
                <w:numId w:val="5"/>
              </w:num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151" w:type="dxa"/>
            <w:noWrap/>
            <w:hideMark/>
          </w:tcPr>
          <w:p w14:paraId="17CF2F53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 w:rsidRPr="000D7779"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65919</w:t>
            </w:r>
          </w:p>
        </w:tc>
        <w:tc>
          <w:tcPr>
            <w:tcW w:w="2179" w:type="dxa"/>
            <w:noWrap/>
          </w:tcPr>
          <w:p w14:paraId="02574937" w14:textId="38DB5B49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5</w:t>
            </w:r>
          </w:p>
        </w:tc>
        <w:tc>
          <w:tcPr>
            <w:tcW w:w="1836" w:type="dxa"/>
            <w:noWrap/>
          </w:tcPr>
          <w:p w14:paraId="69A07016" w14:textId="57DCB70A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662" w:type="dxa"/>
            <w:noWrap/>
          </w:tcPr>
          <w:p w14:paraId="4AF8E32C" w14:textId="323DE248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22 (5)</w:t>
            </w:r>
          </w:p>
        </w:tc>
        <w:tc>
          <w:tcPr>
            <w:tcW w:w="1707" w:type="dxa"/>
            <w:noWrap/>
          </w:tcPr>
          <w:p w14:paraId="492FDE09" w14:textId="056173B5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564" w:type="dxa"/>
          </w:tcPr>
          <w:p w14:paraId="35F8B304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016" w:type="dxa"/>
          </w:tcPr>
          <w:p w14:paraId="19644876" w14:textId="2320A222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</w:tr>
      <w:tr w:rsidR="00485675" w:rsidRPr="000D7779" w14:paraId="60B0017E" w14:textId="373CA910" w:rsidTr="00485675">
        <w:trPr>
          <w:trHeight w:val="315"/>
        </w:trPr>
        <w:tc>
          <w:tcPr>
            <w:tcW w:w="222" w:type="dxa"/>
          </w:tcPr>
          <w:p w14:paraId="78279148" w14:textId="77777777" w:rsidR="00485675" w:rsidRPr="00B550E9" w:rsidRDefault="00485675" w:rsidP="00B96BE3">
            <w:pPr>
              <w:pStyle w:val="Paragrafspiska"/>
              <w:numPr>
                <w:ilvl w:val="0"/>
                <w:numId w:val="5"/>
              </w:num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151" w:type="dxa"/>
            <w:noWrap/>
            <w:hideMark/>
          </w:tcPr>
          <w:p w14:paraId="6695D1D1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 w:rsidRPr="000D7779"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65829</w:t>
            </w:r>
          </w:p>
        </w:tc>
        <w:tc>
          <w:tcPr>
            <w:tcW w:w="2179" w:type="dxa"/>
            <w:noWrap/>
          </w:tcPr>
          <w:p w14:paraId="1C9F1E9D" w14:textId="19F6E6CC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836" w:type="dxa"/>
            <w:noWrap/>
          </w:tcPr>
          <w:p w14:paraId="1F661ECA" w14:textId="2A1F9DD6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662" w:type="dxa"/>
            <w:noWrap/>
          </w:tcPr>
          <w:p w14:paraId="2BB7F63D" w14:textId="7CAA3E29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707" w:type="dxa"/>
            <w:noWrap/>
          </w:tcPr>
          <w:p w14:paraId="4B6E473E" w14:textId="0A0BAAF5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564" w:type="dxa"/>
          </w:tcPr>
          <w:p w14:paraId="76111115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016" w:type="dxa"/>
          </w:tcPr>
          <w:p w14:paraId="2D2EAE9E" w14:textId="20F870EE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</w:tr>
      <w:tr w:rsidR="00485675" w:rsidRPr="000D7779" w14:paraId="4D98DFB5" w14:textId="72EDBB23" w:rsidTr="00485675">
        <w:trPr>
          <w:trHeight w:val="315"/>
        </w:trPr>
        <w:tc>
          <w:tcPr>
            <w:tcW w:w="222" w:type="dxa"/>
          </w:tcPr>
          <w:p w14:paraId="5B363529" w14:textId="77777777" w:rsidR="00485675" w:rsidRPr="00B550E9" w:rsidRDefault="00485675" w:rsidP="00B96BE3">
            <w:pPr>
              <w:pStyle w:val="Paragrafspiska"/>
              <w:numPr>
                <w:ilvl w:val="0"/>
                <w:numId w:val="5"/>
              </w:num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151" w:type="dxa"/>
            <w:noWrap/>
            <w:hideMark/>
          </w:tcPr>
          <w:p w14:paraId="6F70BBEB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 w:rsidRPr="000D7779"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65942</w:t>
            </w:r>
          </w:p>
        </w:tc>
        <w:tc>
          <w:tcPr>
            <w:tcW w:w="2179" w:type="dxa"/>
            <w:noWrap/>
          </w:tcPr>
          <w:p w14:paraId="52E61989" w14:textId="40DF2373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836" w:type="dxa"/>
            <w:noWrap/>
          </w:tcPr>
          <w:p w14:paraId="606E7DA6" w14:textId="7B09C533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662" w:type="dxa"/>
            <w:noWrap/>
          </w:tcPr>
          <w:p w14:paraId="09D74431" w14:textId="2CDB7AFB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707" w:type="dxa"/>
            <w:noWrap/>
          </w:tcPr>
          <w:p w14:paraId="225FBB15" w14:textId="3000E199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564" w:type="dxa"/>
          </w:tcPr>
          <w:p w14:paraId="4E200DB8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016" w:type="dxa"/>
          </w:tcPr>
          <w:p w14:paraId="25312275" w14:textId="07C93C6E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</w:tr>
      <w:tr w:rsidR="00485675" w:rsidRPr="000D7779" w14:paraId="25A75A5B" w14:textId="690395FA" w:rsidTr="00485675">
        <w:trPr>
          <w:trHeight w:val="315"/>
        </w:trPr>
        <w:tc>
          <w:tcPr>
            <w:tcW w:w="222" w:type="dxa"/>
          </w:tcPr>
          <w:p w14:paraId="7CCAFCBD" w14:textId="77777777" w:rsidR="00485675" w:rsidRPr="00B550E9" w:rsidRDefault="00485675" w:rsidP="00B96BE3">
            <w:pPr>
              <w:pStyle w:val="Paragrafspiska"/>
              <w:numPr>
                <w:ilvl w:val="0"/>
                <w:numId w:val="5"/>
              </w:num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151" w:type="dxa"/>
            <w:noWrap/>
            <w:hideMark/>
          </w:tcPr>
          <w:p w14:paraId="335B8AFA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 w:rsidRPr="000D7779"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66124</w:t>
            </w:r>
          </w:p>
        </w:tc>
        <w:tc>
          <w:tcPr>
            <w:tcW w:w="2179" w:type="dxa"/>
            <w:noWrap/>
          </w:tcPr>
          <w:p w14:paraId="59EF5DAE" w14:textId="17D681AC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27</w:t>
            </w:r>
          </w:p>
        </w:tc>
        <w:tc>
          <w:tcPr>
            <w:tcW w:w="1836" w:type="dxa"/>
            <w:noWrap/>
          </w:tcPr>
          <w:p w14:paraId="4EE9B347" w14:textId="532E58AB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662" w:type="dxa"/>
            <w:noWrap/>
          </w:tcPr>
          <w:p w14:paraId="768F872D" w14:textId="3571E0F2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28=55 (6)</w:t>
            </w:r>
          </w:p>
        </w:tc>
        <w:tc>
          <w:tcPr>
            <w:tcW w:w="1707" w:type="dxa"/>
            <w:noWrap/>
          </w:tcPr>
          <w:p w14:paraId="7B41C81F" w14:textId="4B5FB83C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564" w:type="dxa"/>
          </w:tcPr>
          <w:p w14:paraId="2D3F9522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016" w:type="dxa"/>
          </w:tcPr>
          <w:p w14:paraId="499D8FDB" w14:textId="3EBB29CE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</w:tr>
      <w:tr w:rsidR="00485675" w:rsidRPr="000D7779" w14:paraId="0335175B" w14:textId="3CA49DF3" w:rsidTr="00485675">
        <w:trPr>
          <w:trHeight w:val="315"/>
        </w:trPr>
        <w:tc>
          <w:tcPr>
            <w:tcW w:w="222" w:type="dxa"/>
          </w:tcPr>
          <w:p w14:paraId="204209BC" w14:textId="77777777" w:rsidR="00485675" w:rsidRPr="00B550E9" w:rsidRDefault="00485675" w:rsidP="00B96BE3">
            <w:pPr>
              <w:pStyle w:val="Paragrafspiska"/>
              <w:numPr>
                <w:ilvl w:val="0"/>
                <w:numId w:val="5"/>
              </w:num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151" w:type="dxa"/>
            <w:noWrap/>
            <w:hideMark/>
          </w:tcPr>
          <w:p w14:paraId="37D27185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 w:rsidRPr="000D7779"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66147</w:t>
            </w:r>
          </w:p>
        </w:tc>
        <w:tc>
          <w:tcPr>
            <w:tcW w:w="2179" w:type="dxa"/>
            <w:noWrap/>
          </w:tcPr>
          <w:p w14:paraId="1F59DB74" w14:textId="48EAA5CF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6</w:t>
            </w:r>
          </w:p>
        </w:tc>
        <w:tc>
          <w:tcPr>
            <w:tcW w:w="1836" w:type="dxa"/>
            <w:noWrap/>
          </w:tcPr>
          <w:p w14:paraId="5544A657" w14:textId="4E7839AA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662" w:type="dxa"/>
            <w:noWrap/>
          </w:tcPr>
          <w:p w14:paraId="45AE3019" w14:textId="69396AE5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12 (5)</w:t>
            </w:r>
          </w:p>
        </w:tc>
        <w:tc>
          <w:tcPr>
            <w:tcW w:w="1707" w:type="dxa"/>
            <w:noWrap/>
          </w:tcPr>
          <w:p w14:paraId="4677F66A" w14:textId="731B9CAE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55 (6)</w:t>
            </w:r>
          </w:p>
        </w:tc>
        <w:tc>
          <w:tcPr>
            <w:tcW w:w="1564" w:type="dxa"/>
          </w:tcPr>
          <w:p w14:paraId="3DE7EB2C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016" w:type="dxa"/>
          </w:tcPr>
          <w:p w14:paraId="124C4181" w14:textId="7B491642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</w:tr>
      <w:tr w:rsidR="00485675" w:rsidRPr="000D7779" w14:paraId="7BD16667" w14:textId="1279BD9E" w:rsidTr="00485675">
        <w:trPr>
          <w:trHeight w:val="315"/>
        </w:trPr>
        <w:tc>
          <w:tcPr>
            <w:tcW w:w="222" w:type="dxa"/>
          </w:tcPr>
          <w:p w14:paraId="26CD9F2E" w14:textId="77777777" w:rsidR="00485675" w:rsidRPr="00B550E9" w:rsidRDefault="00485675" w:rsidP="00B96BE3">
            <w:pPr>
              <w:pStyle w:val="Paragrafspiska"/>
              <w:numPr>
                <w:ilvl w:val="0"/>
                <w:numId w:val="5"/>
              </w:num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151" w:type="dxa"/>
            <w:noWrap/>
            <w:hideMark/>
          </w:tcPr>
          <w:p w14:paraId="663971E5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 w:rsidRPr="000D7779"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66152</w:t>
            </w:r>
          </w:p>
        </w:tc>
        <w:tc>
          <w:tcPr>
            <w:tcW w:w="2179" w:type="dxa"/>
            <w:noWrap/>
          </w:tcPr>
          <w:p w14:paraId="44D33D93" w14:textId="40EE860E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4</w:t>
            </w:r>
          </w:p>
        </w:tc>
        <w:tc>
          <w:tcPr>
            <w:tcW w:w="1836" w:type="dxa"/>
            <w:noWrap/>
          </w:tcPr>
          <w:p w14:paraId="76EE1301" w14:textId="7F6C7FD6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662" w:type="dxa"/>
            <w:noWrap/>
          </w:tcPr>
          <w:p w14:paraId="265C0F11" w14:textId="1E5E8A63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2 (5)</w:t>
            </w:r>
          </w:p>
        </w:tc>
        <w:tc>
          <w:tcPr>
            <w:tcW w:w="1707" w:type="dxa"/>
            <w:noWrap/>
          </w:tcPr>
          <w:p w14:paraId="34BAC2D6" w14:textId="0C299AC9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564" w:type="dxa"/>
          </w:tcPr>
          <w:p w14:paraId="7A379BBD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016" w:type="dxa"/>
          </w:tcPr>
          <w:p w14:paraId="636C2260" w14:textId="0535C0F1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</w:tr>
      <w:tr w:rsidR="00485675" w:rsidRPr="000D7779" w14:paraId="0755DC96" w14:textId="466F9DC2" w:rsidTr="00485675">
        <w:trPr>
          <w:trHeight w:val="315"/>
        </w:trPr>
        <w:tc>
          <w:tcPr>
            <w:tcW w:w="222" w:type="dxa"/>
          </w:tcPr>
          <w:p w14:paraId="2B527561" w14:textId="77777777" w:rsidR="00485675" w:rsidRPr="00B550E9" w:rsidRDefault="00485675" w:rsidP="00B96BE3">
            <w:pPr>
              <w:pStyle w:val="Paragrafspiska"/>
              <w:numPr>
                <w:ilvl w:val="0"/>
                <w:numId w:val="5"/>
              </w:num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151" w:type="dxa"/>
            <w:noWrap/>
            <w:hideMark/>
          </w:tcPr>
          <w:p w14:paraId="2276DB4B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 w:rsidRPr="000D7779"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66368</w:t>
            </w:r>
          </w:p>
        </w:tc>
        <w:tc>
          <w:tcPr>
            <w:tcW w:w="2179" w:type="dxa"/>
            <w:noWrap/>
          </w:tcPr>
          <w:p w14:paraId="44C79C1F" w14:textId="21853584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10</w:t>
            </w:r>
          </w:p>
        </w:tc>
        <w:tc>
          <w:tcPr>
            <w:tcW w:w="1836" w:type="dxa"/>
            <w:noWrap/>
          </w:tcPr>
          <w:p w14:paraId="38BD1CDD" w14:textId="2E0AD4F4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8</w:t>
            </w:r>
          </w:p>
        </w:tc>
        <w:tc>
          <w:tcPr>
            <w:tcW w:w="1662" w:type="dxa"/>
            <w:noWrap/>
          </w:tcPr>
          <w:p w14:paraId="4A092EB0" w14:textId="1C0998CB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57 =65 (7)</w:t>
            </w:r>
          </w:p>
        </w:tc>
        <w:tc>
          <w:tcPr>
            <w:tcW w:w="1707" w:type="dxa"/>
            <w:noWrap/>
          </w:tcPr>
          <w:p w14:paraId="5D50FF0F" w14:textId="1442200F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564" w:type="dxa"/>
          </w:tcPr>
          <w:p w14:paraId="4215BCCF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016" w:type="dxa"/>
          </w:tcPr>
          <w:p w14:paraId="4303EFFF" w14:textId="425E98B9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</w:tr>
      <w:tr w:rsidR="00485675" w:rsidRPr="000D7779" w14:paraId="1AE8B89F" w14:textId="091ADF49" w:rsidTr="00485675">
        <w:trPr>
          <w:trHeight w:val="315"/>
        </w:trPr>
        <w:tc>
          <w:tcPr>
            <w:tcW w:w="222" w:type="dxa"/>
          </w:tcPr>
          <w:p w14:paraId="03FC1CD2" w14:textId="77777777" w:rsidR="00485675" w:rsidRPr="00B550E9" w:rsidRDefault="00485675" w:rsidP="00B96BE3">
            <w:pPr>
              <w:pStyle w:val="Paragrafspiska"/>
              <w:numPr>
                <w:ilvl w:val="0"/>
                <w:numId w:val="5"/>
              </w:num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151" w:type="dxa"/>
            <w:noWrap/>
            <w:hideMark/>
          </w:tcPr>
          <w:p w14:paraId="631F6539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 w:rsidRPr="000D7779"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66164</w:t>
            </w:r>
          </w:p>
        </w:tc>
        <w:tc>
          <w:tcPr>
            <w:tcW w:w="2179" w:type="dxa"/>
            <w:noWrap/>
          </w:tcPr>
          <w:p w14:paraId="467B220F" w14:textId="2744488B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6</w:t>
            </w:r>
          </w:p>
        </w:tc>
        <w:tc>
          <w:tcPr>
            <w:tcW w:w="1836" w:type="dxa"/>
            <w:noWrap/>
          </w:tcPr>
          <w:p w14:paraId="7CD677EE" w14:textId="51DEDD60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662" w:type="dxa"/>
            <w:noWrap/>
          </w:tcPr>
          <w:p w14:paraId="4AC3E789" w14:textId="70A39AB3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43 (5)</w:t>
            </w:r>
          </w:p>
        </w:tc>
        <w:tc>
          <w:tcPr>
            <w:tcW w:w="1707" w:type="dxa"/>
            <w:noWrap/>
          </w:tcPr>
          <w:p w14:paraId="58965932" w14:textId="4A9B3DBE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33 (5)</w:t>
            </w:r>
          </w:p>
        </w:tc>
        <w:tc>
          <w:tcPr>
            <w:tcW w:w="1564" w:type="dxa"/>
          </w:tcPr>
          <w:p w14:paraId="318A3E12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016" w:type="dxa"/>
          </w:tcPr>
          <w:p w14:paraId="66F4983B" w14:textId="56F9359A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</w:tr>
      <w:tr w:rsidR="00485675" w:rsidRPr="000D7779" w14:paraId="1A9F8422" w14:textId="50810FC9" w:rsidTr="00485675">
        <w:trPr>
          <w:trHeight w:val="315"/>
        </w:trPr>
        <w:tc>
          <w:tcPr>
            <w:tcW w:w="222" w:type="dxa"/>
          </w:tcPr>
          <w:p w14:paraId="6CFF5CFD" w14:textId="77777777" w:rsidR="00485675" w:rsidRPr="00B550E9" w:rsidRDefault="00485675" w:rsidP="00B96BE3">
            <w:pPr>
              <w:pStyle w:val="Paragrafspiska"/>
              <w:numPr>
                <w:ilvl w:val="0"/>
                <w:numId w:val="5"/>
              </w:num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151" w:type="dxa"/>
            <w:noWrap/>
            <w:hideMark/>
          </w:tcPr>
          <w:p w14:paraId="71E759B5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 w:rsidRPr="000D7779"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66361</w:t>
            </w:r>
          </w:p>
        </w:tc>
        <w:tc>
          <w:tcPr>
            <w:tcW w:w="2179" w:type="dxa"/>
            <w:noWrap/>
          </w:tcPr>
          <w:p w14:paraId="53695D6E" w14:textId="4E5E8C76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27</w:t>
            </w:r>
          </w:p>
        </w:tc>
        <w:tc>
          <w:tcPr>
            <w:tcW w:w="1836" w:type="dxa"/>
            <w:noWrap/>
          </w:tcPr>
          <w:p w14:paraId="0C32155D" w14:textId="6DDB190E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662" w:type="dxa"/>
            <w:noWrap/>
          </w:tcPr>
          <w:p w14:paraId="786A4070" w14:textId="2CF107F1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7 (5)</w:t>
            </w:r>
          </w:p>
        </w:tc>
        <w:tc>
          <w:tcPr>
            <w:tcW w:w="1707" w:type="dxa"/>
            <w:noWrap/>
          </w:tcPr>
          <w:p w14:paraId="1F36F69C" w14:textId="6455C17D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28 = 55 (6)</w:t>
            </w:r>
          </w:p>
        </w:tc>
        <w:tc>
          <w:tcPr>
            <w:tcW w:w="1564" w:type="dxa"/>
          </w:tcPr>
          <w:p w14:paraId="74F10F62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016" w:type="dxa"/>
          </w:tcPr>
          <w:p w14:paraId="024771A2" w14:textId="1F7C0C50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</w:tr>
      <w:tr w:rsidR="00485675" w:rsidRPr="000D7779" w14:paraId="6D06137B" w14:textId="09DEFEA4" w:rsidTr="00485675">
        <w:trPr>
          <w:trHeight w:val="315"/>
        </w:trPr>
        <w:tc>
          <w:tcPr>
            <w:tcW w:w="222" w:type="dxa"/>
          </w:tcPr>
          <w:p w14:paraId="749CCE6F" w14:textId="77777777" w:rsidR="00485675" w:rsidRPr="00B550E9" w:rsidRDefault="00485675" w:rsidP="00B96BE3">
            <w:pPr>
              <w:pStyle w:val="Paragrafspiska"/>
              <w:numPr>
                <w:ilvl w:val="0"/>
                <w:numId w:val="5"/>
              </w:num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151" w:type="dxa"/>
            <w:noWrap/>
            <w:hideMark/>
          </w:tcPr>
          <w:p w14:paraId="21FA9227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 w:rsidRPr="000D7779"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66345</w:t>
            </w:r>
          </w:p>
        </w:tc>
        <w:tc>
          <w:tcPr>
            <w:tcW w:w="2179" w:type="dxa"/>
            <w:noWrap/>
          </w:tcPr>
          <w:p w14:paraId="24C5AD9F" w14:textId="3BB50114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40</w:t>
            </w:r>
          </w:p>
        </w:tc>
        <w:tc>
          <w:tcPr>
            <w:tcW w:w="1836" w:type="dxa"/>
            <w:noWrap/>
          </w:tcPr>
          <w:p w14:paraId="4EA2833A" w14:textId="0BF30494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4</w:t>
            </w:r>
          </w:p>
        </w:tc>
        <w:tc>
          <w:tcPr>
            <w:tcW w:w="1662" w:type="dxa"/>
            <w:noWrap/>
          </w:tcPr>
          <w:p w14:paraId="4B913970" w14:textId="2F06D6BB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17 (5)</w:t>
            </w:r>
          </w:p>
        </w:tc>
        <w:tc>
          <w:tcPr>
            <w:tcW w:w="1707" w:type="dxa"/>
            <w:noWrap/>
          </w:tcPr>
          <w:p w14:paraId="1D5550B6" w14:textId="1B0ADB80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32,5=76,5 (8)</w:t>
            </w:r>
          </w:p>
        </w:tc>
        <w:tc>
          <w:tcPr>
            <w:tcW w:w="1564" w:type="dxa"/>
          </w:tcPr>
          <w:p w14:paraId="08C2FF13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016" w:type="dxa"/>
          </w:tcPr>
          <w:p w14:paraId="4ADB8231" w14:textId="5EE816E4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</w:tr>
      <w:tr w:rsidR="00485675" w:rsidRPr="000D7779" w14:paraId="06C00C80" w14:textId="621E6D80" w:rsidTr="00485675">
        <w:trPr>
          <w:trHeight w:val="315"/>
        </w:trPr>
        <w:tc>
          <w:tcPr>
            <w:tcW w:w="222" w:type="dxa"/>
          </w:tcPr>
          <w:p w14:paraId="1D264CD2" w14:textId="77777777" w:rsidR="00485675" w:rsidRPr="00B550E9" w:rsidRDefault="00485675" w:rsidP="00B96BE3">
            <w:pPr>
              <w:pStyle w:val="Paragrafspiska"/>
              <w:numPr>
                <w:ilvl w:val="0"/>
                <w:numId w:val="5"/>
              </w:num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151" w:type="dxa"/>
            <w:noWrap/>
            <w:hideMark/>
          </w:tcPr>
          <w:p w14:paraId="169A2C48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 w:rsidRPr="000D7779"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66162</w:t>
            </w:r>
          </w:p>
        </w:tc>
        <w:tc>
          <w:tcPr>
            <w:tcW w:w="2179" w:type="dxa"/>
            <w:noWrap/>
          </w:tcPr>
          <w:p w14:paraId="33A196C8" w14:textId="67F8A54F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13</w:t>
            </w:r>
          </w:p>
        </w:tc>
        <w:tc>
          <w:tcPr>
            <w:tcW w:w="1836" w:type="dxa"/>
            <w:noWrap/>
          </w:tcPr>
          <w:p w14:paraId="59223B37" w14:textId="40EFE566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8</w:t>
            </w:r>
          </w:p>
        </w:tc>
        <w:tc>
          <w:tcPr>
            <w:tcW w:w="1662" w:type="dxa"/>
            <w:noWrap/>
          </w:tcPr>
          <w:p w14:paraId="11468E8A" w14:textId="08BE5BEB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57 = 65 (7)</w:t>
            </w:r>
          </w:p>
        </w:tc>
        <w:tc>
          <w:tcPr>
            <w:tcW w:w="1707" w:type="dxa"/>
            <w:noWrap/>
          </w:tcPr>
          <w:p w14:paraId="5AD70AA4" w14:textId="61841E94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564" w:type="dxa"/>
          </w:tcPr>
          <w:p w14:paraId="574B0962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016" w:type="dxa"/>
          </w:tcPr>
          <w:p w14:paraId="445BC501" w14:textId="3BC03200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</w:tr>
      <w:tr w:rsidR="00485675" w:rsidRPr="000D7779" w14:paraId="196A3D62" w14:textId="0FA19AB9" w:rsidTr="00485675">
        <w:trPr>
          <w:trHeight w:val="315"/>
        </w:trPr>
        <w:tc>
          <w:tcPr>
            <w:tcW w:w="222" w:type="dxa"/>
          </w:tcPr>
          <w:p w14:paraId="10AC3297" w14:textId="77777777" w:rsidR="00485675" w:rsidRPr="00B550E9" w:rsidRDefault="00485675" w:rsidP="00B96BE3">
            <w:pPr>
              <w:pStyle w:val="Paragrafspiska"/>
              <w:numPr>
                <w:ilvl w:val="0"/>
                <w:numId w:val="5"/>
              </w:num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151" w:type="dxa"/>
            <w:noWrap/>
            <w:hideMark/>
          </w:tcPr>
          <w:p w14:paraId="11B422AA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 w:rsidRPr="000D7779"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66380</w:t>
            </w:r>
          </w:p>
        </w:tc>
        <w:tc>
          <w:tcPr>
            <w:tcW w:w="2179" w:type="dxa"/>
            <w:noWrap/>
          </w:tcPr>
          <w:p w14:paraId="46A29DB6" w14:textId="740914AF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5</w:t>
            </w:r>
          </w:p>
        </w:tc>
        <w:tc>
          <w:tcPr>
            <w:tcW w:w="1836" w:type="dxa"/>
            <w:noWrap/>
          </w:tcPr>
          <w:p w14:paraId="678933AB" w14:textId="2A9C9300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662" w:type="dxa"/>
            <w:noWrap/>
          </w:tcPr>
          <w:p w14:paraId="15901E2F" w14:textId="611B3551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24 (5)</w:t>
            </w:r>
          </w:p>
        </w:tc>
        <w:tc>
          <w:tcPr>
            <w:tcW w:w="1707" w:type="dxa"/>
            <w:noWrap/>
          </w:tcPr>
          <w:p w14:paraId="54E2BC9A" w14:textId="090B66F1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24 (5)</w:t>
            </w:r>
          </w:p>
        </w:tc>
        <w:tc>
          <w:tcPr>
            <w:tcW w:w="1564" w:type="dxa"/>
          </w:tcPr>
          <w:p w14:paraId="3253E798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016" w:type="dxa"/>
          </w:tcPr>
          <w:p w14:paraId="45B95923" w14:textId="74B3D734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</w:tr>
      <w:tr w:rsidR="00485675" w:rsidRPr="000D7779" w14:paraId="7C861201" w14:textId="729D7AD0" w:rsidTr="00485675">
        <w:trPr>
          <w:trHeight w:val="315"/>
        </w:trPr>
        <w:tc>
          <w:tcPr>
            <w:tcW w:w="222" w:type="dxa"/>
          </w:tcPr>
          <w:p w14:paraId="1BC19F7C" w14:textId="77777777" w:rsidR="00485675" w:rsidRPr="00B550E9" w:rsidRDefault="00485675" w:rsidP="00B96BE3">
            <w:pPr>
              <w:pStyle w:val="Paragrafspiska"/>
              <w:numPr>
                <w:ilvl w:val="0"/>
                <w:numId w:val="5"/>
              </w:num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151" w:type="dxa"/>
            <w:noWrap/>
            <w:hideMark/>
          </w:tcPr>
          <w:p w14:paraId="5115BC82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 w:rsidRPr="000D7779"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66321</w:t>
            </w:r>
          </w:p>
        </w:tc>
        <w:tc>
          <w:tcPr>
            <w:tcW w:w="2179" w:type="dxa"/>
            <w:noWrap/>
          </w:tcPr>
          <w:p w14:paraId="49ED9BAC" w14:textId="27E6042B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13</w:t>
            </w:r>
          </w:p>
        </w:tc>
        <w:tc>
          <w:tcPr>
            <w:tcW w:w="1836" w:type="dxa"/>
            <w:noWrap/>
          </w:tcPr>
          <w:p w14:paraId="3B79E429" w14:textId="462C3A29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662" w:type="dxa"/>
            <w:noWrap/>
          </w:tcPr>
          <w:p w14:paraId="4E32C818" w14:textId="7013B8A0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41 (5)</w:t>
            </w:r>
          </w:p>
        </w:tc>
        <w:tc>
          <w:tcPr>
            <w:tcW w:w="1707" w:type="dxa"/>
            <w:noWrap/>
          </w:tcPr>
          <w:p w14:paraId="0D331A56" w14:textId="7FF7F66E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67 (7)</w:t>
            </w:r>
          </w:p>
        </w:tc>
        <w:tc>
          <w:tcPr>
            <w:tcW w:w="1564" w:type="dxa"/>
          </w:tcPr>
          <w:p w14:paraId="0BFF1368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016" w:type="dxa"/>
          </w:tcPr>
          <w:p w14:paraId="1E7D7B5F" w14:textId="57E875E1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</w:tr>
      <w:tr w:rsidR="00485675" w:rsidRPr="000D7779" w14:paraId="55D04653" w14:textId="77777777" w:rsidTr="00485675">
        <w:trPr>
          <w:trHeight w:val="315"/>
        </w:trPr>
        <w:tc>
          <w:tcPr>
            <w:tcW w:w="222" w:type="dxa"/>
          </w:tcPr>
          <w:p w14:paraId="232AB085" w14:textId="77777777" w:rsidR="00485675" w:rsidRPr="00B550E9" w:rsidRDefault="00485675" w:rsidP="00B96BE3">
            <w:pPr>
              <w:pStyle w:val="Paragrafspiska"/>
              <w:numPr>
                <w:ilvl w:val="0"/>
                <w:numId w:val="5"/>
              </w:num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151" w:type="dxa"/>
            <w:noWrap/>
          </w:tcPr>
          <w:p w14:paraId="5CE060B8" w14:textId="1286558E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66067</w:t>
            </w:r>
          </w:p>
        </w:tc>
        <w:tc>
          <w:tcPr>
            <w:tcW w:w="2179" w:type="dxa"/>
            <w:noWrap/>
          </w:tcPr>
          <w:p w14:paraId="26EB6483" w14:textId="269DCF92" w:rsidR="00485675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27</w:t>
            </w:r>
          </w:p>
        </w:tc>
        <w:tc>
          <w:tcPr>
            <w:tcW w:w="1836" w:type="dxa"/>
            <w:noWrap/>
          </w:tcPr>
          <w:p w14:paraId="2F7BBE1F" w14:textId="26BA78A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5</w:t>
            </w:r>
          </w:p>
        </w:tc>
        <w:tc>
          <w:tcPr>
            <w:tcW w:w="1662" w:type="dxa"/>
            <w:noWrap/>
          </w:tcPr>
          <w:p w14:paraId="39397E82" w14:textId="61A53CF5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25=57 (6)</w:t>
            </w:r>
          </w:p>
        </w:tc>
        <w:tc>
          <w:tcPr>
            <w:tcW w:w="1707" w:type="dxa"/>
            <w:noWrap/>
          </w:tcPr>
          <w:p w14:paraId="6DB7137F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564" w:type="dxa"/>
          </w:tcPr>
          <w:p w14:paraId="2373D9E9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016" w:type="dxa"/>
          </w:tcPr>
          <w:p w14:paraId="2E7B9357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</w:tr>
      <w:tr w:rsidR="00485675" w:rsidRPr="000D7779" w14:paraId="673C3B51" w14:textId="4EF29E16" w:rsidTr="00485675">
        <w:trPr>
          <w:trHeight w:val="315"/>
        </w:trPr>
        <w:tc>
          <w:tcPr>
            <w:tcW w:w="222" w:type="dxa"/>
          </w:tcPr>
          <w:p w14:paraId="3E6DBC7B" w14:textId="77777777" w:rsidR="00485675" w:rsidRPr="00B550E9" w:rsidRDefault="00485675" w:rsidP="00B96BE3">
            <w:pPr>
              <w:pStyle w:val="Paragrafspiska"/>
              <w:numPr>
                <w:ilvl w:val="0"/>
                <w:numId w:val="5"/>
              </w:num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151" w:type="dxa"/>
            <w:noWrap/>
            <w:hideMark/>
          </w:tcPr>
          <w:p w14:paraId="7CB89A73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 w:rsidRPr="000D7779"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66346</w:t>
            </w:r>
          </w:p>
        </w:tc>
        <w:tc>
          <w:tcPr>
            <w:tcW w:w="2179" w:type="dxa"/>
            <w:noWrap/>
          </w:tcPr>
          <w:p w14:paraId="510A3027" w14:textId="7D0E5F98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10</w:t>
            </w:r>
          </w:p>
        </w:tc>
        <w:tc>
          <w:tcPr>
            <w:tcW w:w="1836" w:type="dxa"/>
            <w:noWrap/>
          </w:tcPr>
          <w:p w14:paraId="0EE6241C" w14:textId="37EE3A4E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3</w:t>
            </w:r>
          </w:p>
        </w:tc>
        <w:tc>
          <w:tcPr>
            <w:tcW w:w="1662" w:type="dxa"/>
            <w:noWrap/>
          </w:tcPr>
          <w:p w14:paraId="2E03F4C7" w14:textId="6956DE49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707" w:type="dxa"/>
            <w:noWrap/>
          </w:tcPr>
          <w:p w14:paraId="68D24F61" w14:textId="45A86C7D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564" w:type="dxa"/>
          </w:tcPr>
          <w:p w14:paraId="0F43F3E1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016" w:type="dxa"/>
          </w:tcPr>
          <w:p w14:paraId="4CA7A322" w14:textId="53982804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</w:tr>
      <w:tr w:rsidR="00485675" w:rsidRPr="000D7779" w14:paraId="5727D497" w14:textId="562A33D4" w:rsidTr="00485675">
        <w:trPr>
          <w:trHeight w:val="315"/>
        </w:trPr>
        <w:tc>
          <w:tcPr>
            <w:tcW w:w="222" w:type="dxa"/>
          </w:tcPr>
          <w:p w14:paraId="0CBC6EAA" w14:textId="77777777" w:rsidR="00485675" w:rsidRPr="00B550E9" w:rsidRDefault="00485675" w:rsidP="00B96BE3">
            <w:pPr>
              <w:pStyle w:val="Paragrafspiska"/>
              <w:numPr>
                <w:ilvl w:val="0"/>
                <w:numId w:val="5"/>
              </w:num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151" w:type="dxa"/>
            <w:noWrap/>
            <w:hideMark/>
          </w:tcPr>
          <w:p w14:paraId="20067F6B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 w:rsidRPr="000D7779"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66304</w:t>
            </w:r>
          </w:p>
        </w:tc>
        <w:tc>
          <w:tcPr>
            <w:tcW w:w="2179" w:type="dxa"/>
            <w:noWrap/>
          </w:tcPr>
          <w:p w14:paraId="3452FA06" w14:textId="36E6C4A0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27</w:t>
            </w:r>
          </w:p>
        </w:tc>
        <w:tc>
          <w:tcPr>
            <w:tcW w:w="1836" w:type="dxa"/>
            <w:noWrap/>
          </w:tcPr>
          <w:p w14:paraId="6E4E7CF6" w14:textId="536DE6CA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662" w:type="dxa"/>
            <w:noWrap/>
          </w:tcPr>
          <w:p w14:paraId="541CDFD4" w14:textId="6E226243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28=55 (6)</w:t>
            </w:r>
          </w:p>
        </w:tc>
        <w:tc>
          <w:tcPr>
            <w:tcW w:w="1707" w:type="dxa"/>
            <w:noWrap/>
          </w:tcPr>
          <w:p w14:paraId="72C3A898" w14:textId="6DF7D521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564" w:type="dxa"/>
          </w:tcPr>
          <w:p w14:paraId="51754696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016" w:type="dxa"/>
          </w:tcPr>
          <w:p w14:paraId="2C133C1C" w14:textId="3CEFAAB9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</w:tr>
      <w:tr w:rsidR="00485675" w:rsidRPr="000D7779" w14:paraId="1098D937" w14:textId="78F5CDD1" w:rsidTr="00485675">
        <w:trPr>
          <w:trHeight w:val="315"/>
        </w:trPr>
        <w:tc>
          <w:tcPr>
            <w:tcW w:w="222" w:type="dxa"/>
          </w:tcPr>
          <w:p w14:paraId="2E138AFC" w14:textId="77777777" w:rsidR="00485675" w:rsidRPr="00B550E9" w:rsidRDefault="00485675" w:rsidP="00B96BE3">
            <w:pPr>
              <w:pStyle w:val="Paragrafspiska"/>
              <w:numPr>
                <w:ilvl w:val="0"/>
                <w:numId w:val="5"/>
              </w:num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151" w:type="dxa"/>
            <w:noWrap/>
            <w:hideMark/>
          </w:tcPr>
          <w:p w14:paraId="59232654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 w:rsidRPr="000D7779"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66334</w:t>
            </w:r>
          </w:p>
        </w:tc>
        <w:tc>
          <w:tcPr>
            <w:tcW w:w="2179" w:type="dxa"/>
            <w:noWrap/>
          </w:tcPr>
          <w:p w14:paraId="34825489" w14:textId="32B2634B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50</w:t>
            </w:r>
          </w:p>
        </w:tc>
        <w:tc>
          <w:tcPr>
            <w:tcW w:w="1836" w:type="dxa"/>
            <w:noWrap/>
          </w:tcPr>
          <w:p w14:paraId="06F1D474" w14:textId="26B94EA5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6</w:t>
            </w:r>
          </w:p>
        </w:tc>
        <w:tc>
          <w:tcPr>
            <w:tcW w:w="1662" w:type="dxa"/>
            <w:noWrap/>
          </w:tcPr>
          <w:p w14:paraId="067020F7" w14:textId="3EE2FEDF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32=88 (9)</w:t>
            </w:r>
          </w:p>
        </w:tc>
        <w:tc>
          <w:tcPr>
            <w:tcW w:w="1707" w:type="dxa"/>
            <w:noWrap/>
          </w:tcPr>
          <w:p w14:paraId="16AD4766" w14:textId="2228AA93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564" w:type="dxa"/>
          </w:tcPr>
          <w:p w14:paraId="779C5A65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016" w:type="dxa"/>
          </w:tcPr>
          <w:p w14:paraId="08E5CE5B" w14:textId="1B21B7FE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</w:tr>
      <w:tr w:rsidR="00485675" w:rsidRPr="000D7779" w14:paraId="31AE514A" w14:textId="77777777" w:rsidTr="00485675">
        <w:trPr>
          <w:trHeight w:val="315"/>
        </w:trPr>
        <w:tc>
          <w:tcPr>
            <w:tcW w:w="222" w:type="dxa"/>
          </w:tcPr>
          <w:p w14:paraId="2417B04C" w14:textId="77777777" w:rsidR="00485675" w:rsidRPr="00B550E9" w:rsidRDefault="00485675" w:rsidP="00B96BE3">
            <w:pPr>
              <w:pStyle w:val="Paragrafspiska"/>
              <w:numPr>
                <w:ilvl w:val="0"/>
                <w:numId w:val="5"/>
              </w:num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151" w:type="dxa"/>
            <w:noWrap/>
          </w:tcPr>
          <w:p w14:paraId="69989D72" w14:textId="3E3B935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66174</w:t>
            </w:r>
          </w:p>
        </w:tc>
        <w:tc>
          <w:tcPr>
            <w:tcW w:w="2179" w:type="dxa"/>
            <w:noWrap/>
          </w:tcPr>
          <w:p w14:paraId="1EDD14BA" w14:textId="0E9056BC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2</w:t>
            </w:r>
          </w:p>
        </w:tc>
        <w:tc>
          <w:tcPr>
            <w:tcW w:w="1836" w:type="dxa"/>
            <w:noWrap/>
          </w:tcPr>
          <w:p w14:paraId="2270F625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662" w:type="dxa"/>
            <w:noWrap/>
          </w:tcPr>
          <w:p w14:paraId="629FA35C" w14:textId="405EC1BD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29 (5)</w:t>
            </w:r>
          </w:p>
        </w:tc>
        <w:tc>
          <w:tcPr>
            <w:tcW w:w="1707" w:type="dxa"/>
            <w:noWrap/>
          </w:tcPr>
          <w:p w14:paraId="214AE9EC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564" w:type="dxa"/>
          </w:tcPr>
          <w:p w14:paraId="51FCD2FB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016" w:type="dxa"/>
          </w:tcPr>
          <w:p w14:paraId="6B36D5A0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</w:tr>
      <w:tr w:rsidR="00485675" w:rsidRPr="000D7779" w14:paraId="0EA90248" w14:textId="732A1D3F" w:rsidTr="00485675">
        <w:trPr>
          <w:trHeight w:val="315"/>
        </w:trPr>
        <w:tc>
          <w:tcPr>
            <w:tcW w:w="222" w:type="dxa"/>
          </w:tcPr>
          <w:p w14:paraId="52D1DF8E" w14:textId="77777777" w:rsidR="00485675" w:rsidRPr="00B550E9" w:rsidRDefault="00485675" w:rsidP="00B96BE3">
            <w:pPr>
              <w:pStyle w:val="Paragrafspiska"/>
              <w:numPr>
                <w:ilvl w:val="0"/>
                <w:numId w:val="5"/>
              </w:num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151" w:type="dxa"/>
            <w:noWrap/>
            <w:hideMark/>
          </w:tcPr>
          <w:p w14:paraId="369D77D0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 w:rsidRPr="000D7779"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66369</w:t>
            </w:r>
          </w:p>
        </w:tc>
        <w:tc>
          <w:tcPr>
            <w:tcW w:w="2179" w:type="dxa"/>
            <w:noWrap/>
          </w:tcPr>
          <w:p w14:paraId="520A3BD5" w14:textId="383568FA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14</w:t>
            </w:r>
          </w:p>
        </w:tc>
        <w:tc>
          <w:tcPr>
            <w:tcW w:w="1836" w:type="dxa"/>
            <w:noWrap/>
          </w:tcPr>
          <w:p w14:paraId="6DA628FA" w14:textId="560E8FA1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662" w:type="dxa"/>
            <w:noWrap/>
          </w:tcPr>
          <w:p w14:paraId="1A7EED6B" w14:textId="1D0FAF33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13 (5)</w:t>
            </w:r>
          </w:p>
        </w:tc>
        <w:tc>
          <w:tcPr>
            <w:tcW w:w="1707" w:type="dxa"/>
            <w:noWrap/>
          </w:tcPr>
          <w:p w14:paraId="1266D93F" w14:textId="4474A110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39 (5)</w:t>
            </w:r>
          </w:p>
        </w:tc>
        <w:tc>
          <w:tcPr>
            <w:tcW w:w="1564" w:type="dxa"/>
          </w:tcPr>
          <w:p w14:paraId="1E94335B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016" w:type="dxa"/>
          </w:tcPr>
          <w:p w14:paraId="31B0EFD3" w14:textId="4444CDB3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</w:tr>
      <w:tr w:rsidR="00485675" w:rsidRPr="000D7779" w14:paraId="479A5BA9" w14:textId="6BED47E4" w:rsidTr="00485675">
        <w:trPr>
          <w:trHeight w:val="315"/>
        </w:trPr>
        <w:tc>
          <w:tcPr>
            <w:tcW w:w="222" w:type="dxa"/>
          </w:tcPr>
          <w:p w14:paraId="04C94712" w14:textId="77777777" w:rsidR="00485675" w:rsidRPr="00B550E9" w:rsidRDefault="00485675" w:rsidP="00B96BE3">
            <w:pPr>
              <w:pStyle w:val="Paragrafspiska"/>
              <w:numPr>
                <w:ilvl w:val="0"/>
                <w:numId w:val="5"/>
              </w:num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151" w:type="dxa"/>
            <w:noWrap/>
            <w:hideMark/>
          </w:tcPr>
          <w:p w14:paraId="3B806B89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 w:rsidRPr="000D7779"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66372</w:t>
            </w:r>
          </w:p>
        </w:tc>
        <w:tc>
          <w:tcPr>
            <w:tcW w:w="2179" w:type="dxa"/>
            <w:noWrap/>
          </w:tcPr>
          <w:p w14:paraId="48AA35F8" w14:textId="499CC0CF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19</w:t>
            </w:r>
          </w:p>
        </w:tc>
        <w:tc>
          <w:tcPr>
            <w:tcW w:w="1836" w:type="dxa"/>
            <w:noWrap/>
          </w:tcPr>
          <w:p w14:paraId="44E544B5" w14:textId="573F6B9B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662" w:type="dxa"/>
            <w:noWrap/>
          </w:tcPr>
          <w:p w14:paraId="2A89B6E3" w14:textId="1F0F2DDF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25 (5)</w:t>
            </w:r>
          </w:p>
        </w:tc>
        <w:tc>
          <w:tcPr>
            <w:tcW w:w="1707" w:type="dxa"/>
            <w:noWrap/>
          </w:tcPr>
          <w:p w14:paraId="0039E1DC" w14:textId="7C36BCAB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59 (6)</w:t>
            </w:r>
          </w:p>
        </w:tc>
        <w:tc>
          <w:tcPr>
            <w:tcW w:w="1564" w:type="dxa"/>
          </w:tcPr>
          <w:p w14:paraId="583FA27F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016" w:type="dxa"/>
          </w:tcPr>
          <w:p w14:paraId="08EBF8A8" w14:textId="3682F00B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</w:tr>
      <w:tr w:rsidR="00485675" w:rsidRPr="000D7779" w14:paraId="41B1F525" w14:textId="5FAEFE33" w:rsidTr="00485675">
        <w:trPr>
          <w:trHeight w:val="315"/>
        </w:trPr>
        <w:tc>
          <w:tcPr>
            <w:tcW w:w="222" w:type="dxa"/>
          </w:tcPr>
          <w:p w14:paraId="07BB38B8" w14:textId="77777777" w:rsidR="00485675" w:rsidRPr="00B550E9" w:rsidRDefault="00485675" w:rsidP="00B96BE3">
            <w:pPr>
              <w:pStyle w:val="Paragrafspiska"/>
              <w:numPr>
                <w:ilvl w:val="0"/>
                <w:numId w:val="5"/>
              </w:num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151" w:type="dxa"/>
            <w:noWrap/>
            <w:hideMark/>
          </w:tcPr>
          <w:p w14:paraId="5324FA40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 w:rsidRPr="000D7779"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66309</w:t>
            </w:r>
          </w:p>
        </w:tc>
        <w:tc>
          <w:tcPr>
            <w:tcW w:w="2179" w:type="dxa"/>
            <w:noWrap/>
          </w:tcPr>
          <w:p w14:paraId="4CA13C46" w14:textId="112E869A" w:rsidR="00485675" w:rsidRPr="000D7779" w:rsidRDefault="00485675" w:rsidP="00A409F8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12</w:t>
            </w:r>
          </w:p>
        </w:tc>
        <w:tc>
          <w:tcPr>
            <w:tcW w:w="1836" w:type="dxa"/>
            <w:noWrap/>
          </w:tcPr>
          <w:p w14:paraId="60921DCC" w14:textId="46F23CE4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5</w:t>
            </w:r>
          </w:p>
        </w:tc>
        <w:tc>
          <w:tcPr>
            <w:tcW w:w="1662" w:type="dxa"/>
            <w:noWrap/>
          </w:tcPr>
          <w:p w14:paraId="608E092D" w14:textId="15328676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12 (5)</w:t>
            </w:r>
          </w:p>
        </w:tc>
        <w:tc>
          <w:tcPr>
            <w:tcW w:w="1707" w:type="dxa"/>
            <w:noWrap/>
          </w:tcPr>
          <w:p w14:paraId="4402FD08" w14:textId="08C339B5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55=60 (6)</w:t>
            </w:r>
          </w:p>
        </w:tc>
        <w:tc>
          <w:tcPr>
            <w:tcW w:w="1564" w:type="dxa"/>
          </w:tcPr>
          <w:p w14:paraId="565AF95C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016" w:type="dxa"/>
          </w:tcPr>
          <w:p w14:paraId="575ADB12" w14:textId="1C49CD70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</w:tr>
      <w:tr w:rsidR="00485675" w:rsidRPr="000D7779" w14:paraId="32835723" w14:textId="539314A2" w:rsidTr="00485675">
        <w:trPr>
          <w:trHeight w:val="315"/>
        </w:trPr>
        <w:tc>
          <w:tcPr>
            <w:tcW w:w="222" w:type="dxa"/>
          </w:tcPr>
          <w:p w14:paraId="63167317" w14:textId="77777777" w:rsidR="00485675" w:rsidRPr="00B550E9" w:rsidRDefault="00485675" w:rsidP="00B96BE3">
            <w:pPr>
              <w:pStyle w:val="Paragrafspiska"/>
              <w:numPr>
                <w:ilvl w:val="0"/>
                <w:numId w:val="5"/>
              </w:num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151" w:type="dxa"/>
            <w:noWrap/>
            <w:hideMark/>
          </w:tcPr>
          <w:p w14:paraId="26D70DAE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 w:rsidRPr="000D7779"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66365</w:t>
            </w:r>
          </w:p>
        </w:tc>
        <w:tc>
          <w:tcPr>
            <w:tcW w:w="2179" w:type="dxa"/>
            <w:noWrap/>
          </w:tcPr>
          <w:p w14:paraId="2334A394" w14:textId="6762474A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43</w:t>
            </w:r>
          </w:p>
        </w:tc>
        <w:tc>
          <w:tcPr>
            <w:tcW w:w="1836" w:type="dxa"/>
            <w:noWrap/>
          </w:tcPr>
          <w:p w14:paraId="357436AA" w14:textId="5E9B9AD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4</w:t>
            </w:r>
          </w:p>
        </w:tc>
        <w:tc>
          <w:tcPr>
            <w:tcW w:w="1662" w:type="dxa"/>
            <w:noWrap/>
          </w:tcPr>
          <w:p w14:paraId="4661DFB0" w14:textId="5277D936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707" w:type="dxa"/>
            <w:noWrap/>
          </w:tcPr>
          <w:p w14:paraId="33CF4B2A" w14:textId="4BF6B483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564" w:type="dxa"/>
          </w:tcPr>
          <w:p w14:paraId="25FC36BB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016" w:type="dxa"/>
          </w:tcPr>
          <w:p w14:paraId="4C8B758D" w14:textId="7B1D16AF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</w:tr>
      <w:tr w:rsidR="00485675" w:rsidRPr="000D7779" w14:paraId="1E408D61" w14:textId="1D296EE0" w:rsidTr="00485675">
        <w:trPr>
          <w:trHeight w:val="315"/>
        </w:trPr>
        <w:tc>
          <w:tcPr>
            <w:tcW w:w="222" w:type="dxa"/>
          </w:tcPr>
          <w:p w14:paraId="73B29B20" w14:textId="77777777" w:rsidR="00485675" w:rsidRPr="00B550E9" w:rsidRDefault="00485675" w:rsidP="00B96BE3">
            <w:pPr>
              <w:pStyle w:val="Paragrafspiska"/>
              <w:numPr>
                <w:ilvl w:val="0"/>
                <w:numId w:val="5"/>
              </w:num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151" w:type="dxa"/>
            <w:noWrap/>
            <w:hideMark/>
          </w:tcPr>
          <w:p w14:paraId="27CD8B46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 w:rsidRPr="000D7779"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66319</w:t>
            </w:r>
          </w:p>
        </w:tc>
        <w:tc>
          <w:tcPr>
            <w:tcW w:w="2179" w:type="dxa"/>
            <w:noWrap/>
          </w:tcPr>
          <w:p w14:paraId="1364C57D" w14:textId="3B0C81D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30</w:t>
            </w:r>
          </w:p>
        </w:tc>
        <w:tc>
          <w:tcPr>
            <w:tcW w:w="1836" w:type="dxa"/>
            <w:noWrap/>
          </w:tcPr>
          <w:p w14:paraId="1BF903B6" w14:textId="0F18AEA0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10</w:t>
            </w:r>
          </w:p>
        </w:tc>
        <w:tc>
          <w:tcPr>
            <w:tcW w:w="1662" w:type="dxa"/>
            <w:noWrap/>
          </w:tcPr>
          <w:p w14:paraId="3B10128B" w14:textId="3A334EF8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25=65 (7)</w:t>
            </w:r>
          </w:p>
        </w:tc>
        <w:tc>
          <w:tcPr>
            <w:tcW w:w="1707" w:type="dxa"/>
            <w:noWrap/>
          </w:tcPr>
          <w:p w14:paraId="72A42586" w14:textId="56FE87EB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564" w:type="dxa"/>
          </w:tcPr>
          <w:p w14:paraId="56AC5885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016" w:type="dxa"/>
          </w:tcPr>
          <w:p w14:paraId="598F5A3F" w14:textId="57CC60D9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</w:tr>
      <w:tr w:rsidR="00485675" w:rsidRPr="000D7779" w14:paraId="36197D26" w14:textId="6B85F8AD" w:rsidTr="00485675">
        <w:trPr>
          <w:trHeight w:val="315"/>
        </w:trPr>
        <w:tc>
          <w:tcPr>
            <w:tcW w:w="222" w:type="dxa"/>
          </w:tcPr>
          <w:p w14:paraId="2D7C73EB" w14:textId="77777777" w:rsidR="00485675" w:rsidRPr="00B550E9" w:rsidRDefault="00485675" w:rsidP="00B96BE3">
            <w:pPr>
              <w:pStyle w:val="Paragrafspiska"/>
              <w:numPr>
                <w:ilvl w:val="0"/>
                <w:numId w:val="5"/>
              </w:num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151" w:type="dxa"/>
            <w:noWrap/>
            <w:hideMark/>
          </w:tcPr>
          <w:p w14:paraId="403FFB4F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 w:rsidRPr="000D7779"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66354</w:t>
            </w:r>
          </w:p>
        </w:tc>
        <w:tc>
          <w:tcPr>
            <w:tcW w:w="2179" w:type="dxa"/>
            <w:noWrap/>
          </w:tcPr>
          <w:p w14:paraId="7198D93E" w14:textId="5E123226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12</w:t>
            </w:r>
          </w:p>
        </w:tc>
        <w:tc>
          <w:tcPr>
            <w:tcW w:w="1836" w:type="dxa"/>
            <w:noWrap/>
          </w:tcPr>
          <w:p w14:paraId="0FD30DAC" w14:textId="2C9881E0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662" w:type="dxa"/>
            <w:noWrap/>
          </w:tcPr>
          <w:p w14:paraId="2EC03390" w14:textId="782864A6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44 = 5</w:t>
            </w:r>
          </w:p>
        </w:tc>
        <w:tc>
          <w:tcPr>
            <w:tcW w:w="1707" w:type="dxa"/>
            <w:noWrap/>
          </w:tcPr>
          <w:p w14:paraId="1E86D802" w14:textId="75E09019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72,5 (7)</w:t>
            </w:r>
          </w:p>
        </w:tc>
        <w:tc>
          <w:tcPr>
            <w:tcW w:w="1564" w:type="dxa"/>
          </w:tcPr>
          <w:p w14:paraId="488F7233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016" w:type="dxa"/>
          </w:tcPr>
          <w:p w14:paraId="0DA2043B" w14:textId="2CCCD18A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</w:tr>
      <w:tr w:rsidR="00485675" w:rsidRPr="000D7779" w14:paraId="5BD39D84" w14:textId="1B88F6D2" w:rsidTr="00485675">
        <w:trPr>
          <w:trHeight w:val="315"/>
        </w:trPr>
        <w:tc>
          <w:tcPr>
            <w:tcW w:w="222" w:type="dxa"/>
          </w:tcPr>
          <w:p w14:paraId="0AE2EC08" w14:textId="77777777" w:rsidR="00485675" w:rsidRPr="00B550E9" w:rsidRDefault="00485675" w:rsidP="00B96BE3">
            <w:pPr>
              <w:pStyle w:val="Paragrafspiska"/>
              <w:numPr>
                <w:ilvl w:val="0"/>
                <w:numId w:val="5"/>
              </w:num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151" w:type="dxa"/>
            <w:noWrap/>
            <w:hideMark/>
          </w:tcPr>
          <w:p w14:paraId="4073E381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 w:rsidRPr="000D7779"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66121</w:t>
            </w:r>
          </w:p>
        </w:tc>
        <w:tc>
          <w:tcPr>
            <w:tcW w:w="2179" w:type="dxa"/>
            <w:noWrap/>
          </w:tcPr>
          <w:p w14:paraId="38EBACF9" w14:textId="1B53E18E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836" w:type="dxa"/>
            <w:noWrap/>
          </w:tcPr>
          <w:p w14:paraId="44578F85" w14:textId="0F67C742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662" w:type="dxa"/>
            <w:noWrap/>
          </w:tcPr>
          <w:p w14:paraId="6E29AA98" w14:textId="7ADD6086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10 (5)</w:t>
            </w:r>
          </w:p>
        </w:tc>
        <w:tc>
          <w:tcPr>
            <w:tcW w:w="1707" w:type="dxa"/>
            <w:noWrap/>
          </w:tcPr>
          <w:p w14:paraId="4F827BC9" w14:textId="7853A6E8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55 (6)</w:t>
            </w:r>
          </w:p>
        </w:tc>
        <w:tc>
          <w:tcPr>
            <w:tcW w:w="1564" w:type="dxa"/>
          </w:tcPr>
          <w:p w14:paraId="6A6CEB6C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016" w:type="dxa"/>
          </w:tcPr>
          <w:p w14:paraId="70719048" w14:textId="421CEAEA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</w:tr>
      <w:tr w:rsidR="00485675" w:rsidRPr="000D7779" w14:paraId="7319B17D" w14:textId="4FB90A9F" w:rsidTr="00485675">
        <w:trPr>
          <w:trHeight w:val="315"/>
        </w:trPr>
        <w:tc>
          <w:tcPr>
            <w:tcW w:w="222" w:type="dxa"/>
          </w:tcPr>
          <w:p w14:paraId="604EC670" w14:textId="77777777" w:rsidR="00485675" w:rsidRPr="00B550E9" w:rsidRDefault="00485675" w:rsidP="00B96BE3">
            <w:pPr>
              <w:pStyle w:val="Paragrafspiska"/>
              <w:numPr>
                <w:ilvl w:val="0"/>
                <w:numId w:val="5"/>
              </w:num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151" w:type="dxa"/>
            <w:noWrap/>
            <w:hideMark/>
          </w:tcPr>
          <w:p w14:paraId="3775C463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 w:rsidRPr="000D7779"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66323</w:t>
            </w:r>
          </w:p>
        </w:tc>
        <w:tc>
          <w:tcPr>
            <w:tcW w:w="2179" w:type="dxa"/>
            <w:noWrap/>
          </w:tcPr>
          <w:p w14:paraId="3BFBDA97" w14:textId="6BE34C33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2</w:t>
            </w:r>
          </w:p>
        </w:tc>
        <w:tc>
          <w:tcPr>
            <w:tcW w:w="1836" w:type="dxa"/>
            <w:noWrap/>
          </w:tcPr>
          <w:p w14:paraId="47FD976A" w14:textId="55C38582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662" w:type="dxa"/>
            <w:noWrap/>
          </w:tcPr>
          <w:p w14:paraId="66A69F10" w14:textId="1F077074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42 (5)</w:t>
            </w:r>
          </w:p>
        </w:tc>
        <w:tc>
          <w:tcPr>
            <w:tcW w:w="1707" w:type="dxa"/>
            <w:noWrap/>
          </w:tcPr>
          <w:p w14:paraId="213115AF" w14:textId="218F6F1D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38 (5)</w:t>
            </w:r>
          </w:p>
        </w:tc>
        <w:tc>
          <w:tcPr>
            <w:tcW w:w="1564" w:type="dxa"/>
          </w:tcPr>
          <w:p w14:paraId="13E3DC55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016" w:type="dxa"/>
          </w:tcPr>
          <w:p w14:paraId="08D96855" w14:textId="6F9074F5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</w:tr>
      <w:tr w:rsidR="00485675" w:rsidRPr="000D7779" w14:paraId="236BE2D1" w14:textId="17842DF1" w:rsidTr="00485675">
        <w:trPr>
          <w:trHeight w:val="315"/>
        </w:trPr>
        <w:tc>
          <w:tcPr>
            <w:tcW w:w="222" w:type="dxa"/>
          </w:tcPr>
          <w:p w14:paraId="3BBAFD39" w14:textId="77777777" w:rsidR="00485675" w:rsidRPr="00B550E9" w:rsidRDefault="00485675" w:rsidP="00B96BE3">
            <w:pPr>
              <w:pStyle w:val="Paragrafspiska"/>
              <w:numPr>
                <w:ilvl w:val="0"/>
                <w:numId w:val="5"/>
              </w:num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151" w:type="dxa"/>
            <w:noWrap/>
            <w:hideMark/>
          </w:tcPr>
          <w:p w14:paraId="0DECD9BD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 w:rsidRPr="000D7779"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66305</w:t>
            </w:r>
          </w:p>
        </w:tc>
        <w:tc>
          <w:tcPr>
            <w:tcW w:w="2179" w:type="dxa"/>
            <w:noWrap/>
          </w:tcPr>
          <w:p w14:paraId="5269F1FD" w14:textId="227DFAC9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31</w:t>
            </w:r>
          </w:p>
        </w:tc>
        <w:tc>
          <w:tcPr>
            <w:tcW w:w="1836" w:type="dxa"/>
            <w:noWrap/>
          </w:tcPr>
          <w:p w14:paraId="457557F1" w14:textId="43924A54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7</w:t>
            </w:r>
          </w:p>
        </w:tc>
        <w:tc>
          <w:tcPr>
            <w:tcW w:w="1662" w:type="dxa"/>
            <w:noWrap/>
          </w:tcPr>
          <w:p w14:paraId="41BB9B02" w14:textId="00CB2B5C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22=60 (6) PONIŠTENO</w:t>
            </w:r>
          </w:p>
        </w:tc>
        <w:tc>
          <w:tcPr>
            <w:tcW w:w="1707" w:type="dxa"/>
            <w:noWrap/>
          </w:tcPr>
          <w:p w14:paraId="55366920" w14:textId="5A8DD319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31 = 69 (7)</w:t>
            </w:r>
          </w:p>
        </w:tc>
        <w:tc>
          <w:tcPr>
            <w:tcW w:w="1564" w:type="dxa"/>
          </w:tcPr>
          <w:p w14:paraId="3842BE97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016" w:type="dxa"/>
          </w:tcPr>
          <w:p w14:paraId="44E33EB5" w14:textId="27887023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</w:tr>
      <w:tr w:rsidR="00485675" w:rsidRPr="000D7779" w14:paraId="0187FB1B" w14:textId="5CE97C85" w:rsidTr="00485675">
        <w:trPr>
          <w:trHeight w:val="315"/>
        </w:trPr>
        <w:tc>
          <w:tcPr>
            <w:tcW w:w="222" w:type="dxa"/>
          </w:tcPr>
          <w:p w14:paraId="7CE93EDE" w14:textId="77777777" w:rsidR="00485675" w:rsidRPr="00B550E9" w:rsidRDefault="00485675" w:rsidP="00B96BE3">
            <w:pPr>
              <w:pStyle w:val="Paragrafspiska"/>
              <w:numPr>
                <w:ilvl w:val="0"/>
                <w:numId w:val="5"/>
              </w:num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151" w:type="dxa"/>
            <w:noWrap/>
            <w:hideMark/>
          </w:tcPr>
          <w:p w14:paraId="0661A585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 w:rsidRPr="000D7779"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66358</w:t>
            </w:r>
          </w:p>
        </w:tc>
        <w:tc>
          <w:tcPr>
            <w:tcW w:w="2179" w:type="dxa"/>
            <w:noWrap/>
          </w:tcPr>
          <w:p w14:paraId="6B178D8B" w14:textId="1C2CBFF2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836" w:type="dxa"/>
            <w:noWrap/>
          </w:tcPr>
          <w:p w14:paraId="019E107A" w14:textId="58E4001B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662" w:type="dxa"/>
            <w:noWrap/>
          </w:tcPr>
          <w:p w14:paraId="27EAB8EA" w14:textId="7A6B2820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36 (5)</w:t>
            </w:r>
          </w:p>
        </w:tc>
        <w:tc>
          <w:tcPr>
            <w:tcW w:w="1707" w:type="dxa"/>
            <w:noWrap/>
          </w:tcPr>
          <w:p w14:paraId="72C4C35F" w14:textId="7F50271F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68,5 (7)</w:t>
            </w:r>
          </w:p>
        </w:tc>
        <w:tc>
          <w:tcPr>
            <w:tcW w:w="1564" w:type="dxa"/>
          </w:tcPr>
          <w:p w14:paraId="6DB1D6E8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016" w:type="dxa"/>
          </w:tcPr>
          <w:p w14:paraId="045AE132" w14:textId="73967275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</w:tr>
      <w:tr w:rsidR="00485675" w:rsidRPr="000D7779" w14:paraId="0AC7EB31" w14:textId="2D7DFDB4" w:rsidTr="00485675">
        <w:trPr>
          <w:trHeight w:val="315"/>
        </w:trPr>
        <w:tc>
          <w:tcPr>
            <w:tcW w:w="222" w:type="dxa"/>
          </w:tcPr>
          <w:p w14:paraId="58B8DFBF" w14:textId="77777777" w:rsidR="00485675" w:rsidRPr="00B550E9" w:rsidRDefault="00485675" w:rsidP="00B96BE3">
            <w:pPr>
              <w:pStyle w:val="Paragrafspiska"/>
              <w:numPr>
                <w:ilvl w:val="0"/>
                <w:numId w:val="5"/>
              </w:num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151" w:type="dxa"/>
            <w:noWrap/>
            <w:hideMark/>
          </w:tcPr>
          <w:p w14:paraId="6000EFE7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 w:rsidRPr="000D7779"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66347</w:t>
            </w:r>
          </w:p>
        </w:tc>
        <w:tc>
          <w:tcPr>
            <w:tcW w:w="2179" w:type="dxa"/>
            <w:noWrap/>
          </w:tcPr>
          <w:p w14:paraId="1F004AFC" w14:textId="223B66DE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41</w:t>
            </w:r>
          </w:p>
        </w:tc>
        <w:tc>
          <w:tcPr>
            <w:tcW w:w="1836" w:type="dxa"/>
            <w:noWrap/>
          </w:tcPr>
          <w:p w14:paraId="694965C2" w14:textId="5E389E2A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662" w:type="dxa"/>
            <w:noWrap/>
          </w:tcPr>
          <w:p w14:paraId="3FD1B6DE" w14:textId="78DF66CB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26=67 (7)</w:t>
            </w:r>
          </w:p>
        </w:tc>
        <w:tc>
          <w:tcPr>
            <w:tcW w:w="1707" w:type="dxa"/>
            <w:noWrap/>
          </w:tcPr>
          <w:p w14:paraId="6B6131FF" w14:textId="136A2A89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564" w:type="dxa"/>
          </w:tcPr>
          <w:p w14:paraId="24BB48A1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016" w:type="dxa"/>
          </w:tcPr>
          <w:p w14:paraId="557AA141" w14:textId="5A8E6B68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</w:tr>
      <w:tr w:rsidR="00485675" w:rsidRPr="000D7779" w14:paraId="2B6279CF" w14:textId="5C8923A9" w:rsidTr="00485675">
        <w:trPr>
          <w:trHeight w:val="315"/>
        </w:trPr>
        <w:tc>
          <w:tcPr>
            <w:tcW w:w="222" w:type="dxa"/>
          </w:tcPr>
          <w:p w14:paraId="32966B7A" w14:textId="77777777" w:rsidR="00485675" w:rsidRPr="00B550E9" w:rsidRDefault="00485675" w:rsidP="00B96BE3">
            <w:pPr>
              <w:pStyle w:val="Paragrafspiska"/>
              <w:numPr>
                <w:ilvl w:val="0"/>
                <w:numId w:val="5"/>
              </w:num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151" w:type="dxa"/>
            <w:noWrap/>
            <w:hideMark/>
          </w:tcPr>
          <w:p w14:paraId="776ECA3A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 w:rsidRPr="000D7779"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66328</w:t>
            </w:r>
          </w:p>
        </w:tc>
        <w:tc>
          <w:tcPr>
            <w:tcW w:w="2179" w:type="dxa"/>
            <w:noWrap/>
          </w:tcPr>
          <w:p w14:paraId="70511990" w14:textId="0A1B4CA4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5</w:t>
            </w:r>
          </w:p>
        </w:tc>
        <w:tc>
          <w:tcPr>
            <w:tcW w:w="1836" w:type="dxa"/>
            <w:noWrap/>
          </w:tcPr>
          <w:p w14:paraId="724EAB4F" w14:textId="08AD5DD4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8</w:t>
            </w:r>
          </w:p>
        </w:tc>
        <w:tc>
          <w:tcPr>
            <w:tcW w:w="1662" w:type="dxa"/>
            <w:noWrap/>
          </w:tcPr>
          <w:p w14:paraId="4F0EFB98" w14:textId="0C699BAE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57 = 65 (7)</w:t>
            </w:r>
          </w:p>
        </w:tc>
        <w:tc>
          <w:tcPr>
            <w:tcW w:w="1707" w:type="dxa"/>
            <w:noWrap/>
          </w:tcPr>
          <w:p w14:paraId="0CD6E6D7" w14:textId="7340BCDF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564" w:type="dxa"/>
          </w:tcPr>
          <w:p w14:paraId="43909376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016" w:type="dxa"/>
          </w:tcPr>
          <w:p w14:paraId="1429FD90" w14:textId="3FDE05C8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</w:tr>
      <w:tr w:rsidR="00485675" w:rsidRPr="000D7779" w14:paraId="571E8FDB" w14:textId="29F137C2" w:rsidTr="00485675">
        <w:trPr>
          <w:trHeight w:val="315"/>
        </w:trPr>
        <w:tc>
          <w:tcPr>
            <w:tcW w:w="222" w:type="dxa"/>
          </w:tcPr>
          <w:p w14:paraId="7BE7BA69" w14:textId="77777777" w:rsidR="00485675" w:rsidRPr="00B550E9" w:rsidRDefault="00485675" w:rsidP="00B96BE3">
            <w:pPr>
              <w:pStyle w:val="Paragrafspiska"/>
              <w:numPr>
                <w:ilvl w:val="0"/>
                <w:numId w:val="5"/>
              </w:num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151" w:type="dxa"/>
            <w:noWrap/>
            <w:hideMark/>
          </w:tcPr>
          <w:p w14:paraId="33A70A73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 w:rsidRPr="000D7779"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66130</w:t>
            </w:r>
          </w:p>
        </w:tc>
        <w:tc>
          <w:tcPr>
            <w:tcW w:w="2179" w:type="dxa"/>
            <w:noWrap/>
          </w:tcPr>
          <w:p w14:paraId="2A48B8AB" w14:textId="5640EAE4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836" w:type="dxa"/>
            <w:noWrap/>
          </w:tcPr>
          <w:p w14:paraId="42E13843" w14:textId="52F4A378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662" w:type="dxa"/>
            <w:noWrap/>
          </w:tcPr>
          <w:p w14:paraId="55382866" w14:textId="795BD483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707" w:type="dxa"/>
            <w:noWrap/>
          </w:tcPr>
          <w:p w14:paraId="6672A486" w14:textId="3A2C9F8E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34 (5)</w:t>
            </w:r>
          </w:p>
        </w:tc>
        <w:tc>
          <w:tcPr>
            <w:tcW w:w="1564" w:type="dxa"/>
          </w:tcPr>
          <w:p w14:paraId="72FE29FC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016" w:type="dxa"/>
          </w:tcPr>
          <w:p w14:paraId="25F4DB07" w14:textId="1C75EC7D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</w:tr>
      <w:tr w:rsidR="00485675" w:rsidRPr="000D7779" w14:paraId="676F0B9B" w14:textId="3D83754F" w:rsidTr="00485675">
        <w:trPr>
          <w:trHeight w:val="315"/>
        </w:trPr>
        <w:tc>
          <w:tcPr>
            <w:tcW w:w="222" w:type="dxa"/>
          </w:tcPr>
          <w:p w14:paraId="4A81A2F8" w14:textId="77777777" w:rsidR="00485675" w:rsidRPr="00B550E9" w:rsidRDefault="00485675" w:rsidP="00B96BE3">
            <w:pPr>
              <w:pStyle w:val="Paragrafspiska"/>
              <w:numPr>
                <w:ilvl w:val="0"/>
                <w:numId w:val="5"/>
              </w:num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151" w:type="dxa"/>
            <w:noWrap/>
            <w:hideMark/>
          </w:tcPr>
          <w:p w14:paraId="2DB61FF6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 w:rsidRPr="000D7779"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66333</w:t>
            </w:r>
          </w:p>
        </w:tc>
        <w:tc>
          <w:tcPr>
            <w:tcW w:w="2179" w:type="dxa"/>
            <w:noWrap/>
          </w:tcPr>
          <w:p w14:paraId="3EF4FB8E" w14:textId="116A37C1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35</w:t>
            </w:r>
          </w:p>
        </w:tc>
        <w:tc>
          <w:tcPr>
            <w:tcW w:w="1836" w:type="dxa"/>
            <w:noWrap/>
          </w:tcPr>
          <w:p w14:paraId="57635299" w14:textId="493F9163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3</w:t>
            </w:r>
          </w:p>
        </w:tc>
        <w:tc>
          <w:tcPr>
            <w:tcW w:w="1662" w:type="dxa"/>
            <w:noWrap/>
          </w:tcPr>
          <w:p w14:paraId="18649386" w14:textId="2C000313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24=65 (7)</w:t>
            </w:r>
          </w:p>
        </w:tc>
        <w:tc>
          <w:tcPr>
            <w:tcW w:w="1707" w:type="dxa"/>
            <w:noWrap/>
          </w:tcPr>
          <w:p w14:paraId="657C2A48" w14:textId="653FC5A6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564" w:type="dxa"/>
          </w:tcPr>
          <w:p w14:paraId="081DD992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016" w:type="dxa"/>
          </w:tcPr>
          <w:p w14:paraId="77382266" w14:textId="1B9D99B1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</w:tr>
      <w:tr w:rsidR="00485675" w:rsidRPr="000D7779" w14:paraId="07AFB816" w14:textId="3F8CA6EE" w:rsidTr="00485675">
        <w:trPr>
          <w:trHeight w:val="315"/>
        </w:trPr>
        <w:tc>
          <w:tcPr>
            <w:tcW w:w="222" w:type="dxa"/>
          </w:tcPr>
          <w:p w14:paraId="2A1D3863" w14:textId="77777777" w:rsidR="00485675" w:rsidRPr="00B550E9" w:rsidRDefault="00485675" w:rsidP="00B96BE3">
            <w:pPr>
              <w:pStyle w:val="Paragrafspiska"/>
              <w:numPr>
                <w:ilvl w:val="0"/>
                <w:numId w:val="5"/>
              </w:num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151" w:type="dxa"/>
            <w:noWrap/>
            <w:hideMark/>
          </w:tcPr>
          <w:p w14:paraId="572E001E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 w:rsidRPr="000D7779"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66355</w:t>
            </w:r>
          </w:p>
        </w:tc>
        <w:tc>
          <w:tcPr>
            <w:tcW w:w="2179" w:type="dxa"/>
            <w:noWrap/>
          </w:tcPr>
          <w:p w14:paraId="1AC75931" w14:textId="18440A3B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9</w:t>
            </w:r>
          </w:p>
        </w:tc>
        <w:tc>
          <w:tcPr>
            <w:tcW w:w="1836" w:type="dxa"/>
            <w:noWrap/>
          </w:tcPr>
          <w:p w14:paraId="6CB55B8E" w14:textId="4B1D7D5C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662" w:type="dxa"/>
            <w:noWrap/>
          </w:tcPr>
          <w:p w14:paraId="04863D9E" w14:textId="79358E0E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34 (5)</w:t>
            </w:r>
          </w:p>
        </w:tc>
        <w:tc>
          <w:tcPr>
            <w:tcW w:w="1707" w:type="dxa"/>
            <w:noWrap/>
          </w:tcPr>
          <w:p w14:paraId="2CF68096" w14:textId="33712ADB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67 (7)</w:t>
            </w:r>
          </w:p>
        </w:tc>
        <w:tc>
          <w:tcPr>
            <w:tcW w:w="1564" w:type="dxa"/>
          </w:tcPr>
          <w:p w14:paraId="67F96260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016" w:type="dxa"/>
          </w:tcPr>
          <w:p w14:paraId="11ECC651" w14:textId="7C30675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</w:tr>
      <w:tr w:rsidR="00485675" w:rsidRPr="000D7779" w14:paraId="600409B0" w14:textId="4380BA56" w:rsidTr="00485675">
        <w:trPr>
          <w:trHeight w:val="315"/>
        </w:trPr>
        <w:tc>
          <w:tcPr>
            <w:tcW w:w="222" w:type="dxa"/>
          </w:tcPr>
          <w:p w14:paraId="7B35E34E" w14:textId="77777777" w:rsidR="00485675" w:rsidRPr="00B550E9" w:rsidRDefault="00485675" w:rsidP="00B96BE3">
            <w:pPr>
              <w:pStyle w:val="Paragrafspiska"/>
              <w:numPr>
                <w:ilvl w:val="0"/>
                <w:numId w:val="5"/>
              </w:num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151" w:type="dxa"/>
            <w:noWrap/>
            <w:hideMark/>
          </w:tcPr>
          <w:p w14:paraId="0F91B0FC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 w:rsidRPr="000D7779"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66370</w:t>
            </w:r>
          </w:p>
        </w:tc>
        <w:tc>
          <w:tcPr>
            <w:tcW w:w="2179" w:type="dxa"/>
            <w:noWrap/>
          </w:tcPr>
          <w:p w14:paraId="633F6C1E" w14:textId="680DC1EA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50</w:t>
            </w:r>
          </w:p>
        </w:tc>
        <w:tc>
          <w:tcPr>
            <w:tcW w:w="1836" w:type="dxa"/>
            <w:noWrap/>
          </w:tcPr>
          <w:p w14:paraId="13239A0F" w14:textId="00FD55C8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662" w:type="dxa"/>
            <w:noWrap/>
          </w:tcPr>
          <w:p w14:paraId="57D9FF26" w14:textId="24837DB9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25=75 (8)</w:t>
            </w:r>
          </w:p>
        </w:tc>
        <w:tc>
          <w:tcPr>
            <w:tcW w:w="1707" w:type="dxa"/>
            <w:noWrap/>
          </w:tcPr>
          <w:p w14:paraId="611E3C81" w14:textId="6AAB34E8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564" w:type="dxa"/>
          </w:tcPr>
          <w:p w14:paraId="5DB8352B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016" w:type="dxa"/>
          </w:tcPr>
          <w:p w14:paraId="3C7955D3" w14:textId="653FDAC2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</w:tr>
      <w:tr w:rsidR="00485675" w:rsidRPr="000D7779" w14:paraId="57FF3504" w14:textId="15DE5EAA" w:rsidTr="00485675">
        <w:trPr>
          <w:trHeight w:val="315"/>
        </w:trPr>
        <w:tc>
          <w:tcPr>
            <w:tcW w:w="222" w:type="dxa"/>
          </w:tcPr>
          <w:p w14:paraId="15F48333" w14:textId="77777777" w:rsidR="00485675" w:rsidRPr="00B550E9" w:rsidRDefault="00485675" w:rsidP="00B96BE3">
            <w:pPr>
              <w:pStyle w:val="Paragrafspiska"/>
              <w:numPr>
                <w:ilvl w:val="0"/>
                <w:numId w:val="5"/>
              </w:num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151" w:type="dxa"/>
            <w:noWrap/>
            <w:hideMark/>
          </w:tcPr>
          <w:p w14:paraId="5B9AA973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 w:rsidRPr="000D7779"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66138</w:t>
            </w:r>
          </w:p>
        </w:tc>
        <w:tc>
          <w:tcPr>
            <w:tcW w:w="2179" w:type="dxa"/>
            <w:noWrap/>
          </w:tcPr>
          <w:p w14:paraId="57638302" w14:textId="09630BF8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836" w:type="dxa"/>
            <w:noWrap/>
          </w:tcPr>
          <w:p w14:paraId="1FA5C297" w14:textId="47364E34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662" w:type="dxa"/>
            <w:noWrap/>
          </w:tcPr>
          <w:p w14:paraId="3526CCAF" w14:textId="78D2B9FE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707" w:type="dxa"/>
            <w:noWrap/>
          </w:tcPr>
          <w:p w14:paraId="2C872766" w14:textId="057BC8CB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564" w:type="dxa"/>
          </w:tcPr>
          <w:p w14:paraId="6F19501F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016" w:type="dxa"/>
          </w:tcPr>
          <w:p w14:paraId="0EE25F86" w14:textId="7EDC93A6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</w:tr>
      <w:tr w:rsidR="00485675" w:rsidRPr="000D7779" w14:paraId="2E55747B" w14:textId="1D776143" w:rsidTr="00485675">
        <w:trPr>
          <w:trHeight w:val="315"/>
        </w:trPr>
        <w:tc>
          <w:tcPr>
            <w:tcW w:w="222" w:type="dxa"/>
          </w:tcPr>
          <w:p w14:paraId="74A1C6CC" w14:textId="77777777" w:rsidR="00485675" w:rsidRPr="00B550E9" w:rsidRDefault="00485675" w:rsidP="00B96BE3">
            <w:pPr>
              <w:pStyle w:val="Paragrafspiska"/>
              <w:numPr>
                <w:ilvl w:val="0"/>
                <w:numId w:val="5"/>
              </w:num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151" w:type="dxa"/>
            <w:noWrap/>
            <w:hideMark/>
          </w:tcPr>
          <w:p w14:paraId="3EA59B18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 w:rsidRPr="000D7779"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66360</w:t>
            </w:r>
          </w:p>
        </w:tc>
        <w:tc>
          <w:tcPr>
            <w:tcW w:w="2179" w:type="dxa"/>
            <w:noWrap/>
          </w:tcPr>
          <w:p w14:paraId="723BC2D4" w14:textId="466C9558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836" w:type="dxa"/>
            <w:noWrap/>
          </w:tcPr>
          <w:p w14:paraId="79AE3A6B" w14:textId="3BAF47E4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662" w:type="dxa"/>
            <w:noWrap/>
          </w:tcPr>
          <w:p w14:paraId="2C04215E" w14:textId="136F9B8E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707" w:type="dxa"/>
            <w:noWrap/>
          </w:tcPr>
          <w:p w14:paraId="3580EEC9" w14:textId="37CECBDC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564" w:type="dxa"/>
          </w:tcPr>
          <w:p w14:paraId="281DFD30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016" w:type="dxa"/>
          </w:tcPr>
          <w:p w14:paraId="07DB090E" w14:textId="3923A92D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</w:tr>
      <w:tr w:rsidR="00485675" w:rsidRPr="000D7779" w14:paraId="6D80FDC0" w14:textId="78F71D06" w:rsidTr="00485675">
        <w:trPr>
          <w:trHeight w:val="315"/>
        </w:trPr>
        <w:tc>
          <w:tcPr>
            <w:tcW w:w="222" w:type="dxa"/>
          </w:tcPr>
          <w:p w14:paraId="1F6255E6" w14:textId="77777777" w:rsidR="00485675" w:rsidRPr="00B550E9" w:rsidRDefault="00485675" w:rsidP="00B96BE3">
            <w:pPr>
              <w:pStyle w:val="Paragrafspiska"/>
              <w:numPr>
                <w:ilvl w:val="0"/>
                <w:numId w:val="5"/>
              </w:num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151" w:type="dxa"/>
            <w:noWrap/>
            <w:hideMark/>
          </w:tcPr>
          <w:p w14:paraId="2E4D6CFC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 w:rsidRPr="000D7779"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66163</w:t>
            </w:r>
          </w:p>
        </w:tc>
        <w:tc>
          <w:tcPr>
            <w:tcW w:w="2179" w:type="dxa"/>
            <w:noWrap/>
          </w:tcPr>
          <w:p w14:paraId="6B5AC0A8" w14:textId="4EAA3C0A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836" w:type="dxa"/>
            <w:noWrap/>
          </w:tcPr>
          <w:p w14:paraId="139DE751" w14:textId="6B03D00F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662" w:type="dxa"/>
            <w:noWrap/>
          </w:tcPr>
          <w:p w14:paraId="2BBFD2B0" w14:textId="5E011808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707" w:type="dxa"/>
            <w:noWrap/>
          </w:tcPr>
          <w:p w14:paraId="79026F9E" w14:textId="6F7BAB6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23 (5)</w:t>
            </w:r>
          </w:p>
        </w:tc>
        <w:tc>
          <w:tcPr>
            <w:tcW w:w="1564" w:type="dxa"/>
          </w:tcPr>
          <w:p w14:paraId="501CC790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016" w:type="dxa"/>
          </w:tcPr>
          <w:p w14:paraId="3B215F33" w14:textId="2186EC1D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</w:tr>
      <w:tr w:rsidR="00485675" w:rsidRPr="000D7779" w14:paraId="13614888" w14:textId="0A4DF049" w:rsidTr="00485675">
        <w:trPr>
          <w:trHeight w:val="315"/>
        </w:trPr>
        <w:tc>
          <w:tcPr>
            <w:tcW w:w="222" w:type="dxa"/>
          </w:tcPr>
          <w:p w14:paraId="0893AA9C" w14:textId="77777777" w:rsidR="00485675" w:rsidRPr="00B550E9" w:rsidRDefault="00485675" w:rsidP="00B96BE3">
            <w:pPr>
              <w:pStyle w:val="Paragrafspiska"/>
              <w:numPr>
                <w:ilvl w:val="0"/>
                <w:numId w:val="5"/>
              </w:num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151" w:type="dxa"/>
            <w:noWrap/>
            <w:hideMark/>
          </w:tcPr>
          <w:p w14:paraId="33D6847F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 w:rsidRPr="000D7779"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66171</w:t>
            </w:r>
          </w:p>
        </w:tc>
        <w:tc>
          <w:tcPr>
            <w:tcW w:w="2179" w:type="dxa"/>
            <w:noWrap/>
          </w:tcPr>
          <w:p w14:paraId="47A5D4B4" w14:textId="5D0A8485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21</w:t>
            </w:r>
          </w:p>
        </w:tc>
        <w:tc>
          <w:tcPr>
            <w:tcW w:w="1836" w:type="dxa"/>
            <w:noWrap/>
          </w:tcPr>
          <w:p w14:paraId="3FDDCBB1" w14:textId="39163A3E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662" w:type="dxa"/>
            <w:noWrap/>
          </w:tcPr>
          <w:p w14:paraId="3ADC1806" w14:textId="50C0865F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24 (5)</w:t>
            </w:r>
          </w:p>
        </w:tc>
        <w:tc>
          <w:tcPr>
            <w:tcW w:w="1707" w:type="dxa"/>
            <w:noWrap/>
          </w:tcPr>
          <w:p w14:paraId="2892660A" w14:textId="6021C3EE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55 (6)</w:t>
            </w:r>
          </w:p>
        </w:tc>
        <w:tc>
          <w:tcPr>
            <w:tcW w:w="1564" w:type="dxa"/>
          </w:tcPr>
          <w:p w14:paraId="2FAE52E3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016" w:type="dxa"/>
          </w:tcPr>
          <w:p w14:paraId="6B07E24E" w14:textId="7B20AD89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</w:tr>
      <w:tr w:rsidR="00485675" w:rsidRPr="000D7779" w14:paraId="2F05D15B" w14:textId="2881B69C" w:rsidTr="00485675">
        <w:trPr>
          <w:trHeight w:val="315"/>
        </w:trPr>
        <w:tc>
          <w:tcPr>
            <w:tcW w:w="222" w:type="dxa"/>
          </w:tcPr>
          <w:p w14:paraId="1628340B" w14:textId="77777777" w:rsidR="00485675" w:rsidRPr="00B550E9" w:rsidRDefault="00485675" w:rsidP="00B96BE3">
            <w:pPr>
              <w:pStyle w:val="Paragrafspiska"/>
              <w:numPr>
                <w:ilvl w:val="0"/>
                <w:numId w:val="5"/>
              </w:num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151" w:type="dxa"/>
            <w:noWrap/>
            <w:hideMark/>
          </w:tcPr>
          <w:p w14:paraId="75A00416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 w:rsidRPr="000D7779"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66320</w:t>
            </w:r>
          </w:p>
        </w:tc>
        <w:tc>
          <w:tcPr>
            <w:tcW w:w="2179" w:type="dxa"/>
            <w:noWrap/>
          </w:tcPr>
          <w:p w14:paraId="16C9ABD1" w14:textId="49BF1F41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836" w:type="dxa"/>
            <w:noWrap/>
          </w:tcPr>
          <w:p w14:paraId="51D13316" w14:textId="4DFE4460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662" w:type="dxa"/>
            <w:noWrap/>
          </w:tcPr>
          <w:p w14:paraId="61A1BBBD" w14:textId="3E61EE43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707" w:type="dxa"/>
            <w:noWrap/>
          </w:tcPr>
          <w:p w14:paraId="14AC3F51" w14:textId="3A287D76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564" w:type="dxa"/>
          </w:tcPr>
          <w:p w14:paraId="3E6AA1CE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016" w:type="dxa"/>
          </w:tcPr>
          <w:p w14:paraId="13474449" w14:textId="4DAE9A84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</w:tr>
      <w:tr w:rsidR="00485675" w:rsidRPr="000D7779" w14:paraId="3B354346" w14:textId="30134E2E" w:rsidTr="00485675">
        <w:trPr>
          <w:trHeight w:val="315"/>
        </w:trPr>
        <w:tc>
          <w:tcPr>
            <w:tcW w:w="222" w:type="dxa"/>
          </w:tcPr>
          <w:p w14:paraId="0D3D5C1D" w14:textId="77777777" w:rsidR="00485675" w:rsidRPr="00B550E9" w:rsidRDefault="00485675" w:rsidP="00B96BE3">
            <w:pPr>
              <w:pStyle w:val="Paragrafspiska"/>
              <w:numPr>
                <w:ilvl w:val="0"/>
                <w:numId w:val="5"/>
              </w:num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151" w:type="dxa"/>
            <w:noWrap/>
            <w:hideMark/>
          </w:tcPr>
          <w:p w14:paraId="44D457C9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 w:rsidRPr="000D7779"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66326</w:t>
            </w:r>
          </w:p>
        </w:tc>
        <w:tc>
          <w:tcPr>
            <w:tcW w:w="2179" w:type="dxa"/>
            <w:noWrap/>
          </w:tcPr>
          <w:p w14:paraId="21388194" w14:textId="014175CF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20</w:t>
            </w:r>
          </w:p>
        </w:tc>
        <w:tc>
          <w:tcPr>
            <w:tcW w:w="1836" w:type="dxa"/>
            <w:noWrap/>
          </w:tcPr>
          <w:p w14:paraId="0FCFD027" w14:textId="472F9FE0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662" w:type="dxa"/>
            <w:noWrap/>
          </w:tcPr>
          <w:p w14:paraId="3271234A" w14:textId="5D50C023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65 (7)</w:t>
            </w:r>
          </w:p>
        </w:tc>
        <w:tc>
          <w:tcPr>
            <w:tcW w:w="1707" w:type="dxa"/>
            <w:noWrap/>
          </w:tcPr>
          <w:p w14:paraId="39638D6C" w14:textId="2F64F2CF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564" w:type="dxa"/>
          </w:tcPr>
          <w:p w14:paraId="4F83CFD0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016" w:type="dxa"/>
          </w:tcPr>
          <w:p w14:paraId="6FAB143F" w14:textId="1BCE2C3D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</w:tr>
      <w:tr w:rsidR="00485675" w:rsidRPr="000D7779" w14:paraId="1428A790" w14:textId="1134B76A" w:rsidTr="00485675">
        <w:trPr>
          <w:trHeight w:val="315"/>
        </w:trPr>
        <w:tc>
          <w:tcPr>
            <w:tcW w:w="222" w:type="dxa"/>
          </w:tcPr>
          <w:p w14:paraId="0562A282" w14:textId="77777777" w:rsidR="00485675" w:rsidRPr="00B550E9" w:rsidRDefault="00485675" w:rsidP="00B96BE3">
            <w:pPr>
              <w:pStyle w:val="Paragrafspiska"/>
              <w:numPr>
                <w:ilvl w:val="0"/>
                <w:numId w:val="5"/>
              </w:num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151" w:type="dxa"/>
            <w:noWrap/>
            <w:hideMark/>
          </w:tcPr>
          <w:p w14:paraId="62525B1D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 w:rsidRPr="000D7779"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66133</w:t>
            </w:r>
          </w:p>
        </w:tc>
        <w:tc>
          <w:tcPr>
            <w:tcW w:w="2179" w:type="dxa"/>
            <w:noWrap/>
          </w:tcPr>
          <w:p w14:paraId="0C7E431A" w14:textId="6E5EE96E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836" w:type="dxa"/>
            <w:noWrap/>
          </w:tcPr>
          <w:p w14:paraId="62E0EE92" w14:textId="517D142F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662" w:type="dxa"/>
            <w:noWrap/>
          </w:tcPr>
          <w:p w14:paraId="6A2D44BB" w14:textId="5FD0348E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707" w:type="dxa"/>
            <w:noWrap/>
          </w:tcPr>
          <w:p w14:paraId="65B2B723" w14:textId="0C3EC9CB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564" w:type="dxa"/>
          </w:tcPr>
          <w:p w14:paraId="352AF66E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016" w:type="dxa"/>
          </w:tcPr>
          <w:p w14:paraId="2E6D212B" w14:textId="0EC84C7C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</w:tr>
      <w:tr w:rsidR="00485675" w:rsidRPr="000D7779" w14:paraId="6BC936DA" w14:textId="2B9E4949" w:rsidTr="00485675">
        <w:trPr>
          <w:trHeight w:val="315"/>
        </w:trPr>
        <w:tc>
          <w:tcPr>
            <w:tcW w:w="222" w:type="dxa"/>
          </w:tcPr>
          <w:p w14:paraId="76B0FDBA" w14:textId="77777777" w:rsidR="00485675" w:rsidRPr="00B550E9" w:rsidRDefault="00485675" w:rsidP="00B96BE3">
            <w:pPr>
              <w:pStyle w:val="Paragrafspiska"/>
              <w:numPr>
                <w:ilvl w:val="0"/>
                <w:numId w:val="5"/>
              </w:num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151" w:type="dxa"/>
            <w:noWrap/>
            <w:hideMark/>
          </w:tcPr>
          <w:p w14:paraId="5B538739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 w:rsidRPr="000D7779"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66151</w:t>
            </w:r>
          </w:p>
        </w:tc>
        <w:tc>
          <w:tcPr>
            <w:tcW w:w="2179" w:type="dxa"/>
            <w:noWrap/>
          </w:tcPr>
          <w:p w14:paraId="2E777F5B" w14:textId="4A3B66EE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8</w:t>
            </w:r>
          </w:p>
        </w:tc>
        <w:tc>
          <w:tcPr>
            <w:tcW w:w="1836" w:type="dxa"/>
            <w:noWrap/>
          </w:tcPr>
          <w:p w14:paraId="395DA43F" w14:textId="2A7A5361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662" w:type="dxa"/>
            <w:noWrap/>
          </w:tcPr>
          <w:p w14:paraId="5872C4B9" w14:textId="0E10915A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14 (5)</w:t>
            </w:r>
          </w:p>
        </w:tc>
        <w:tc>
          <w:tcPr>
            <w:tcW w:w="1707" w:type="dxa"/>
            <w:noWrap/>
          </w:tcPr>
          <w:p w14:paraId="45F1E41E" w14:textId="059B3F49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23 (5)</w:t>
            </w:r>
          </w:p>
        </w:tc>
        <w:tc>
          <w:tcPr>
            <w:tcW w:w="1564" w:type="dxa"/>
          </w:tcPr>
          <w:p w14:paraId="50EFC3F4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016" w:type="dxa"/>
          </w:tcPr>
          <w:p w14:paraId="726E471D" w14:textId="4C3CBB71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</w:tr>
      <w:tr w:rsidR="00485675" w:rsidRPr="000D7779" w14:paraId="730A2FD3" w14:textId="0BAB1C53" w:rsidTr="00485675">
        <w:trPr>
          <w:trHeight w:val="315"/>
        </w:trPr>
        <w:tc>
          <w:tcPr>
            <w:tcW w:w="222" w:type="dxa"/>
          </w:tcPr>
          <w:p w14:paraId="214A2EE0" w14:textId="77777777" w:rsidR="00485675" w:rsidRPr="00B550E9" w:rsidRDefault="00485675" w:rsidP="00B96BE3">
            <w:pPr>
              <w:pStyle w:val="Paragrafspiska"/>
              <w:numPr>
                <w:ilvl w:val="0"/>
                <w:numId w:val="5"/>
              </w:num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151" w:type="dxa"/>
            <w:noWrap/>
            <w:hideMark/>
          </w:tcPr>
          <w:p w14:paraId="2BC9DCB5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 w:rsidRPr="000D7779"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66339</w:t>
            </w:r>
          </w:p>
        </w:tc>
        <w:tc>
          <w:tcPr>
            <w:tcW w:w="2179" w:type="dxa"/>
            <w:noWrap/>
          </w:tcPr>
          <w:p w14:paraId="7A24C48C" w14:textId="66A0DD34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33</w:t>
            </w:r>
          </w:p>
        </w:tc>
        <w:tc>
          <w:tcPr>
            <w:tcW w:w="1836" w:type="dxa"/>
            <w:noWrap/>
          </w:tcPr>
          <w:p w14:paraId="6F9522EC" w14:textId="7FA0FC25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662" w:type="dxa"/>
            <w:noWrap/>
          </w:tcPr>
          <w:p w14:paraId="47699F83" w14:textId="738818EA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22=55 (6)</w:t>
            </w:r>
          </w:p>
        </w:tc>
        <w:tc>
          <w:tcPr>
            <w:tcW w:w="1707" w:type="dxa"/>
            <w:noWrap/>
          </w:tcPr>
          <w:p w14:paraId="3A192E18" w14:textId="1A09FE52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564" w:type="dxa"/>
          </w:tcPr>
          <w:p w14:paraId="5E33DB49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016" w:type="dxa"/>
          </w:tcPr>
          <w:p w14:paraId="3E6A4823" w14:textId="193D42AE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</w:tr>
    </w:tbl>
    <w:p w14:paraId="5E646029" w14:textId="77777777" w:rsidR="00AC778D" w:rsidRDefault="00AC778D"/>
    <w:p w14:paraId="13900301" w14:textId="0EC61826" w:rsidR="00EB012C" w:rsidRDefault="00EB012C">
      <w:r>
        <w:lastRenderedPageBreak/>
        <w:t>Vanredni studenti</w:t>
      </w:r>
    </w:p>
    <w:tbl>
      <w:tblPr>
        <w:tblStyle w:val="Koordinatnamreatabele"/>
        <w:tblW w:w="0" w:type="auto"/>
        <w:tblLook w:val="04A0" w:firstRow="1" w:lastRow="0" w:firstColumn="1" w:lastColumn="0" w:noHBand="0" w:noVBand="1"/>
      </w:tblPr>
      <w:tblGrid>
        <w:gridCol w:w="246"/>
        <w:gridCol w:w="1160"/>
        <w:gridCol w:w="2199"/>
        <w:gridCol w:w="1525"/>
        <w:gridCol w:w="1418"/>
        <w:gridCol w:w="1760"/>
        <w:gridCol w:w="1575"/>
        <w:gridCol w:w="1219"/>
      </w:tblGrid>
      <w:tr w:rsidR="00485675" w:rsidRPr="000D7779" w14:paraId="1AD53AA1" w14:textId="572FCF42" w:rsidTr="004035EF">
        <w:trPr>
          <w:trHeight w:val="315"/>
        </w:trPr>
        <w:tc>
          <w:tcPr>
            <w:tcW w:w="246" w:type="dxa"/>
          </w:tcPr>
          <w:p w14:paraId="36FE0831" w14:textId="77777777" w:rsidR="00485675" w:rsidRPr="000D7779" w:rsidRDefault="00485675" w:rsidP="00B73804">
            <w:pPr>
              <w:pStyle w:val="Paragrafspiska"/>
            </w:pPr>
          </w:p>
        </w:tc>
        <w:tc>
          <w:tcPr>
            <w:tcW w:w="1160" w:type="dxa"/>
            <w:noWrap/>
          </w:tcPr>
          <w:p w14:paraId="1146BCD8" w14:textId="77777777" w:rsidR="00485675" w:rsidRPr="000D7779" w:rsidRDefault="00485675" w:rsidP="00B73804">
            <w:bookmarkStart w:id="0" w:name="_GoBack"/>
            <w:bookmarkEnd w:id="0"/>
          </w:p>
        </w:tc>
        <w:tc>
          <w:tcPr>
            <w:tcW w:w="2199" w:type="dxa"/>
            <w:noWrap/>
          </w:tcPr>
          <w:p w14:paraId="61C75C98" w14:textId="4A51C6FD" w:rsidR="00485675" w:rsidRPr="000D7779" w:rsidRDefault="00485675" w:rsidP="00B73804">
            <w:pPr>
              <w:rPr>
                <w:rFonts w:ascii="Calibri" w:eastAsia="Times New Roman" w:hAnsi="Calibri" w:cs="Calibri"/>
                <w:b/>
                <w:bCs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Parcijalni test</w:t>
            </w:r>
          </w:p>
        </w:tc>
        <w:tc>
          <w:tcPr>
            <w:tcW w:w="1525" w:type="dxa"/>
            <w:noWrap/>
          </w:tcPr>
          <w:p w14:paraId="383820EA" w14:textId="3E4BA46A" w:rsidR="00485675" w:rsidRPr="000D7779" w:rsidRDefault="00485675" w:rsidP="00B73804">
            <w:pPr>
              <w:rPr>
                <w:rFonts w:ascii="Calibri" w:eastAsia="Times New Roman" w:hAnsi="Calibri" w:cs="Calibri"/>
                <w:b/>
                <w:bCs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Aktivnost</w:t>
            </w:r>
          </w:p>
        </w:tc>
        <w:tc>
          <w:tcPr>
            <w:tcW w:w="1418" w:type="dxa"/>
            <w:noWrap/>
          </w:tcPr>
          <w:p w14:paraId="5C5387D9" w14:textId="48DE962A" w:rsidR="00485675" w:rsidRPr="000D7779" w:rsidRDefault="00485675" w:rsidP="00B73804">
            <w:pPr>
              <w:rPr>
                <w:rFonts w:ascii="Calibri" w:eastAsia="Times New Roman" w:hAnsi="Calibri" w:cs="Calibri"/>
                <w:b/>
                <w:bCs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Juni</w:t>
            </w:r>
          </w:p>
        </w:tc>
        <w:tc>
          <w:tcPr>
            <w:tcW w:w="1760" w:type="dxa"/>
            <w:noWrap/>
          </w:tcPr>
          <w:p w14:paraId="0B8F7DAE" w14:textId="2377F7C4" w:rsidR="00485675" w:rsidRPr="000D7779" w:rsidRDefault="00485675" w:rsidP="00B73804">
            <w:pPr>
              <w:rPr>
                <w:rFonts w:ascii="Calibri" w:eastAsia="Times New Roman" w:hAnsi="Calibri" w:cs="Calibri"/>
                <w:b/>
                <w:bCs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Juli</w:t>
            </w:r>
          </w:p>
        </w:tc>
        <w:tc>
          <w:tcPr>
            <w:tcW w:w="1575" w:type="dxa"/>
          </w:tcPr>
          <w:p w14:paraId="4A378376" w14:textId="3CC491F6" w:rsidR="00485675" w:rsidRDefault="00485675" w:rsidP="00B7380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Septembar</w:t>
            </w:r>
          </w:p>
        </w:tc>
        <w:tc>
          <w:tcPr>
            <w:tcW w:w="1219" w:type="dxa"/>
          </w:tcPr>
          <w:p w14:paraId="602F0C3D" w14:textId="25141284" w:rsidR="00485675" w:rsidRDefault="00485675" w:rsidP="00B7380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Oktobar</w:t>
            </w:r>
          </w:p>
        </w:tc>
      </w:tr>
      <w:tr w:rsidR="00485675" w:rsidRPr="000D7779" w14:paraId="093EE762" w14:textId="07F56445" w:rsidTr="004035EF">
        <w:trPr>
          <w:trHeight w:val="315"/>
        </w:trPr>
        <w:tc>
          <w:tcPr>
            <w:tcW w:w="246" w:type="dxa"/>
          </w:tcPr>
          <w:p w14:paraId="03BA1A7F" w14:textId="77777777" w:rsidR="00485675" w:rsidRPr="000D7779" w:rsidRDefault="00485675" w:rsidP="00B96BE3">
            <w:pPr>
              <w:pStyle w:val="Paragrafspiska"/>
              <w:numPr>
                <w:ilvl w:val="0"/>
                <w:numId w:val="4"/>
              </w:numPr>
            </w:pPr>
          </w:p>
        </w:tc>
        <w:tc>
          <w:tcPr>
            <w:tcW w:w="1160" w:type="dxa"/>
            <w:noWrap/>
          </w:tcPr>
          <w:p w14:paraId="73AFB38B" w14:textId="77777777" w:rsidR="00485675" w:rsidRPr="000D7779" w:rsidRDefault="00485675" w:rsidP="001B34F4">
            <w:pPr>
              <w:rPr>
                <w:rFonts w:ascii="Calibri" w:eastAsia="Times New Roman" w:hAnsi="Calibri" w:cs="Calibri"/>
                <w:b/>
                <w:bCs/>
                <w:kern w:val="0"/>
                <w:sz w:val="24"/>
                <w:szCs w:val="24"/>
                <w:lang w:eastAsia="bs-Latn-BA"/>
                <w14:ligatures w14:val="none"/>
              </w:rPr>
            </w:pPr>
            <w:r w:rsidRPr="000D7779">
              <w:t>59062</w:t>
            </w:r>
          </w:p>
        </w:tc>
        <w:tc>
          <w:tcPr>
            <w:tcW w:w="2199" w:type="dxa"/>
            <w:noWrap/>
          </w:tcPr>
          <w:p w14:paraId="3687D63B" w14:textId="4730CCFF" w:rsidR="00485675" w:rsidRPr="000D7779" w:rsidRDefault="00485675" w:rsidP="001B34F4">
            <w:pPr>
              <w:rPr>
                <w:rFonts w:ascii="Calibri" w:eastAsia="Times New Roman" w:hAnsi="Calibri" w:cs="Calibri"/>
                <w:b/>
                <w:bCs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525" w:type="dxa"/>
            <w:noWrap/>
          </w:tcPr>
          <w:p w14:paraId="14325D4B" w14:textId="2D9BA5B5" w:rsidR="00485675" w:rsidRPr="000D7779" w:rsidRDefault="00485675" w:rsidP="001B34F4">
            <w:pPr>
              <w:rPr>
                <w:rFonts w:ascii="Calibri" w:eastAsia="Times New Roman" w:hAnsi="Calibri" w:cs="Calibri"/>
                <w:b/>
                <w:bCs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418" w:type="dxa"/>
            <w:noWrap/>
          </w:tcPr>
          <w:p w14:paraId="6B31C123" w14:textId="67EA967A" w:rsidR="00485675" w:rsidRPr="000D7779" w:rsidRDefault="00485675" w:rsidP="001B34F4">
            <w:pPr>
              <w:rPr>
                <w:rFonts w:ascii="Calibri" w:eastAsia="Times New Roman" w:hAnsi="Calibri" w:cs="Calibri"/>
                <w:b/>
                <w:bCs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760" w:type="dxa"/>
            <w:noWrap/>
          </w:tcPr>
          <w:p w14:paraId="6ECB5313" w14:textId="434C79D4" w:rsidR="00485675" w:rsidRPr="000D7779" w:rsidRDefault="00485675" w:rsidP="001B34F4">
            <w:pPr>
              <w:rPr>
                <w:rFonts w:ascii="Calibri" w:eastAsia="Times New Roman" w:hAnsi="Calibri" w:cs="Calibri"/>
                <w:b/>
                <w:bCs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575" w:type="dxa"/>
          </w:tcPr>
          <w:p w14:paraId="7D238442" w14:textId="77777777" w:rsidR="00485675" w:rsidRPr="000D7779" w:rsidRDefault="00485675" w:rsidP="001B34F4">
            <w:pPr>
              <w:rPr>
                <w:rFonts w:ascii="Calibri" w:eastAsia="Times New Roman" w:hAnsi="Calibri" w:cs="Calibri"/>
                <w:b/>
                <w:bCs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219" w:type="dxa"/>
          </w:tcPr>
          <w:p w14:paraId="6C1451F4" w14:textId="77777777" w:rsidR="00485675" w:rsidRPr="000D7779" w:rsidRDefault="00485675" w:rsidP="001B34F4">
            <w:pPr>
              <w:rPr>
                <w:rFonts w:ascii="Calibri" w:eastAsia="Times New Roman" w:hAnsi="Calibri" w:cs="Calibri"/>
                <w:b/>
                <w:bCs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</w:tr>
      <w:tr w:rsidR="00485675" w:rsidRPr="000D7779" w14:paraId="11649AA5" w14:textId="6298E1E5" w:rsidTr="004035EF">
        <w:trPr>
          <w:trHeight w:val="315"/>
        </w:trPr>
        <w:tc>
          <w:tcPr>
            <w:tcW w:w="246" w:type="dxa"/>
          </w:tcPr>
          <w:p w14:paraId="4D3F483B" w14:textId="77777777" w:rsidR="00485675" w:rsidRPr="00B550E9" w:rsidRDefault="00485675" w:rsidP="00B96BE3">
            <w:pPr>
              <w:pStyle w:val="Paragrafspiska"/>
              <w:numPr>
                <w:ilvl w:val="0"/>
                <w:numId w:val="4"/>
              </w:num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160" w:type="dxa"/>
            <w:noWrap/>
            <w:hideMark/>
          </w:tcPr>
          <w:p w14:paraId="16A4F22E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 w:rsidRPr="000D7779"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66183</w:t>
            </w:r>
          </w:p>
        </w:tc>
        <w:tc>
          <w:tcPr>
            <w:tcW w:w="2199" w:type="dxa"/>
            <w:noWrap/>
          </w:tcPr>
          <w:p w14:paraId="50EB7A3E" w14:textId="3C1656AB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28</w:t>
            </w:r>
          </w:p>
        </w:tc>
        <w:tc>
          <w:tcPr>
            <w:tcW w:w="1525" w:type="dxa"/>
            <w:noWrap/>
          </w:tcPr>
          <w:p w14:paraId="74BD8AD1" w14:textId="55F0D07A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418" w:type="dxa"/>
            <w:noWrap/>
          </w:tcPr>
          <w:p w14:paraId="26835C27" w14:textId="7F2898B0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28=56 (6)</w:t>
            </w:r>
          </w:p>
        </w:tc>
        <w:tc>
          <w:tcPr>
            <w:tcW w:w="1760" w:type="dxa"/>
            <w:noWrap/>
          </w:tcPr>
          <w:p w14:paraId="1873111F" w14:textId="36352DFA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575" w:type="dxa"/>
          </w:tcPr>
          <w:p w14:paraId="4B0C6BA1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219" w:type="dxa"/>
          </w:tcPr>
          <w:p w14:paraId="1E1EE988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</w:tr>
      <w:tr w:rsidR="00485675" w:rsidRPr="000D7779" w14:paraId="1206B29B" w14:textId="22F1C9FE" w:rsidTr="004035EF">
        <w:trPr>
          <w:trHeight w:val="315"/>
        </w:trPr>
        <w:tc>
          <w:tcPr>
            <w:tcW w:w="246" w:type="dxa"/>
          </w:tcPr>
          <w:p w14:paraId="5B8D7140" w14:textId="77777777" w:rsidR="00485675" w:rsidRPr="00B550E9" w:rsidRDefault="00485675" w:rsidP="00B96BE3">
            <w:pPr>
              <w:pStyle w:val="Paragrafspiska"/>
              <w:numPr>
                <w:ilvl w:val="0"/>
                <w:numId w:val="4"/>
              </w:num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160" w:type="dxa"/>
            <w:noWrap/>
            <w:hideMark/>
          </w:tcPr>
          <w:p w14:paraId="4C9F40F3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 w:rsidRPr="000D7779"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65809</w:t>
            </w:r>
          </w:p>
        </w:tc>
        <w:tc>
          <w:tcPr>
            <w:tcW w:w="2199" w:type="dxa"/>
            <w:noWrap/>
          </w:tcPr>
          <w:p w14:paraId="148B7BE1" w14:textId="593FFBF3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525" w:type="dxa"/>
            <w:noWrap/>
          </w:tcPr>
          <w:p w14:paraId="461C12CC" w14:textId="1C288340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418" w:type="dxa"/>
            <w:noWrap/>
          </w:tcPr>
          <w:p w14:paraId="3E09EE75" w14:textId="7628F413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760" w:type="dxa"/>
            <w:noWrap/>
          </w:tcPr>
          <w:p w14:paraId="1E0DC9E2" w14:textId="077387AF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575" w:type="dxa"/>
          </w:tcPr>
          <w:p w14:paraId="6462BAA8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219" w:type="dxa"/>
          </w:tcPr>
          <w:p w14:paraId="30DEE8F8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</w:tr>
      <w:tr w:rsidR="00485675" w:rsidRPr="000D7779" w14:paraId="233674BF" w14:textId="729C47CF" w:rsidTr="004035EF">
        <w:trPr>
          <w:trHeight w:val="315"/>
        </w:trPr>
        <w:tc>
          <w:tcPr>
            <w:tcW w:w="246" w:type="dxa"/>
          </w:tcPr>
          <w:p w14:paraId="25FE8D12" w14:textId="77777777" w:rsidR="00485675" w:rsidRPr="00B550E9" w:rsidRDefault="00485675" w:rsidP="00B96BE3">
            <w:pPr>
              <w:pStyle w:val="Paragrafspiska"/>
              <w:numPr>
                <w:ilvl w:val="0"/>
                <w:numId w:val="4"/>
              </w:num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160" w:type="dxa"/>
            <w:noWrap/>
            <w:hideMark/>
          </w:tcPr>
          <w:p w14:paraId="29C56D88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 w:rsidRPr="000D7779"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65982</w:t>
            </w:r>
          </w:p>
        </w:tc>
        <w:tc>
          <w:tcPr>
            <w:tcW w:w="2199" w:type="dxa"/>
            <w:noWrap/>
          </w:tcPr>
          <w:p w14:paraId="1607CB08" w14:textId="4573E0B3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525" w:type="dxa"/>
            <w:noWrap/>
          </w:tcPr>
          <w:p w14:paraId="4404B677" w14:textId="43699B34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418" w:type="dxa"/>
            <w:noWrap/>
          </w:tcPr>
          <w:p w14:paraId="03D8D4CB" w14:textId="62ADDFA5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760" w:type="dxa"/>
            <w:noWrap/>
          </w:tcPr>
          <w:p w14:paraId="30680FE4" w14:textId="06B180FB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575" w:type="dxa"/>
          </w:tcPr>
          <w:p w14:paraId="197BC062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219" w:type="dxa"/>
          </w:tcPr>
          <w:p w14:paraId="707BC89B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</w:tr>
      <w:tr w:rsidR="00485675" w:rsidRPr="000D7779" w14:paraId="2E0AA4F1" w14:textId="57CBDE9D" w:rsidTr="004035EF">
        <w:trPr>
          <w:trHeight w:val="315"/>
        </w:trPr>
        <w:tc>
          <w:tcPr>
            <w:tcW w:w="246" w:type="dxa"/>
          </w:tcPr>
          <w:p w14:paraId="7B2991D5" w14:textId="77777777" w:rsidR="00485675" w:rsidRPr="00B550E9" w:rsidRDefault="00485675" w:rsidP="00B96BE3">
            <w:pPr>
              <w:pStyle w:val="Paragrafspiska"/>
              <w:numPr>
                <w:ilvl w:val="0"/>
                <w:numId w:val="4"/>
              </w:num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160" w:type="dxa"/>
            <w:noWrap/>
            <w:hideMark/>
          </w:tcPr>
          <w:p w14:paraId="1A56BEA8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 w:rsidRPr="000D7779"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65999</w:t>
            </w:r>
          </w:p>
        </w:tc>
        <w:tc>
          <w:tcPr>
            <w:tcW w:w="2199" w:type="dxa"/>
            <w:noWrap/>
          </w:tcPr>
          <w:p w14:paraId="0CDCF4BF" w14:textId="3C078DC4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13</w:t>
            </w:r>
          </w:p>
        </w:tc>
        <w:tc>
          <w:tcPr>
            <w:tcW w:w="1525" w:type="dxa"/>
            <w:noWrap/>
          </w:tcPr>
          <w:p w14:paraId="13A60254" w14:textId="294482C0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418" w:type="dxa"/>
            <w:noWrap/>
          </w:tcPr>
          <w:p w14:paraId="62B41A2B" w14:textId="34C4A504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23 (5)</w:t>
            </w:r>
          </w:p>
        </w:tc>
        <w:tc>
          <w:tcPr>
            <w:tcW w:w="1760" w:type="dxa"/>
            <w:noWrap/>
          </w:tcPr>
          <w:p w14:paraId="325CD2AA" w14:textId="39664C61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41,5 (5)</w:t>
            </w:r>
          </w:p>
        </w:tc>
        <w:tc>
          <w:tcPr>
            <w:tcW w:w="1575" w:type="dxa"/>
          </w:tcPr>
          <w:p w14:paraId="24539FCB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219" w:type="dxa"/>
          </w:tcPr>
          <w:p w14:paraId="43281410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</w:tr>
      <w:tr w:rsidR="00485675" w:rsidRPr="000D7779" w14:paraId="289DD104" w14:textId="73967A48" w:rsidTr="004035EF">
        <w:trPr>
          <w:trHeight w:val="315"/>
        </w:trPr>
        <w:tc>
          <w:tcPr>
            <w:tcW w:w="246" w:type="dxa"/>
          </w:tcPr>
          <w:p w14:paraId="69667B94" w14:textId="77777777" w:rsidR="00485675" w:rsidRPr="00B550E9" w:rsidRDefault="00485675" w:rsidP="00B96BE3">
            <w:pPr>
              <w:pStyle w:val="Paragrafspiska"/>
              <w:numPr>
                <w:ilvl w:val="0"/>
                <w:numId w:val="4"/>
              </w:num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160" w:type="dxa"/>
            <w:noWrap/>
            <w:hideMark/>
          </w:tcPr>
          <w:p w14:paraId="5D99F9C5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 w:rsidRPr="000D7779"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65791</w:t>
            </w:r>
          </w:p>
        </w:tc>
        <w:tc>
          <w:tcPr>
            <w:tcW w:w="2199" w:type="dxa"/>
            <w:noWrap/>
          </w:tcPr>
          <w:p w14:paraId="770FD47A" w14:textId="2673D462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525" w:type="dxa"/>
            <w:noWrap/>
          </w:tcPr>
          <w:p w14:paraId="35574B53" w14:textId="2B9C4E4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418" w:type="dxa"/>
            <w:noWrap/>
          </w:tcPr>
          <w:p w14:paraId="70F1847E" w14:textId="2FBE1E4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760" w:type="dxa"/>
            <w:noWrap/>
          </w:tcPr>
          <w:p w14:paraId="7C74D1B4" w14:textId="1F558AE4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575" w:type="dxa"/>
          </w:tcPr>
          <w:p w14:paraId="44A947C4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219" w:type="dxa"/>
          </w:tcPr>
          <w:p w14:paraId="6EDE1F81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</w:tr>
      <w:tr w:rsidR="00485675" w:rsidRPr="000D7779" w14:paraId="37C109C6" w14:textId="5A6B81BC" w:rsidTr="004035EF">
        <w:trPr>
          <w:trHeight w:val="315"/>
        </w:trPr>
        <w:tc>
          <w:tcPr>
            <w:tcW w:w="246" w:type="dxa"/>
          </w:tcPr>
          <w:p w14:paraId="49684C36" w14:textId="77777777" w:rsidR="00485675" w:rsidRPr="00B550E9" w:rsidRDefault="00485675" w:rsidP="00B96BE3">
            <w:pPr>
              <w:pStyle w:val="Paragrafspiska"/>
              <w:numPr>
                <w:ilvl w:val="0"/>
                <w:numId w:val="4"/>
              </w:num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160" w:type="dxa"/>
            <w:noWrap/>
            <w:hideMark/>
          </w:tcPr>
          <w:p w14:paraId="3E5EBEB9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 w:rsidRPr="000D7779"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65671</w:t>
            </w:r>
          </w:p>
        </w:tc>
        <w:tc>
          <w:tcPr>
            <w:tcW w:w="2199" w:type="dxa"/>
            <w:noWrap/>
          </w:tcPr>
          <w:p w14:paraId="53C7A209" w14:textId="5692ADA5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525" w:type="dxa"/>
            <w:noWrap/>
          </w:tcPr>
          <w:p w14:paraId="2CA02383" w14:textId="3B480FCB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418" w:type="dxa"/>
            <w:noWrap/>
          </w:tcPr>
          <w:p w14:paraId="167F362E" w14:textId="68A273F9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760" w:type="dxa"/>
            <w:noWrap/>
          </w:tcPr>
          <w:p w14:paraId="294E312B" w14:textId="44A77E3B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575" w:type="dxa"/>
          </w:tcPr>
          <w:p w14:paraId="185195A1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219" w:type="dxa"/>
          </w:tcPr>
          <w:p w14:paraId="695CFC76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</w:tr>
      <w:tr w:rsidR="00485675" w:rsidRPr="000D7779" w14:paraId="28648B45" w14:textId="2F4E1BAD" w:rsidTr="004035EF">
        <w:trPr>
          <w:trHeight w:val="315"/>
        </w:trPr>
        <w:tc>
          <w:tcPr>
            <w:tcW w:w="246" w:type="dxa"/>
          </w:tcPr>
          <w:p w14:paraId="03A0D1E4" w14:textId="77777777" w:rsidR="00485675" w:rsidRPr="00B550E9" w:rsidRDefault="00485675" w:rsidP="00B96BE3">
            <w:pPr>
              <w:pStyle w:val="Paragrafspiska"/>
              <w:numPr>
                <w:ilvl w:val="0"/>
                <w:numId w:val="4"/>
              </w:num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160" w:type="dxa"/>
            <w:noWrap/>
            <w:hideMark/>
          </w:tcPr>
          <w:p w14:paraId="1C6BDCB7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 w:rsidRPr="000D7779"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65872</w:t>
            </w:r>
          </w:p>
        </w:tc>
        <w:tc>
          <w:tcPr>
            <w:tcW w:w="2199" w:type="dxa"/>
            <w:noWrap/>
          </w:tcPr>
          <w:p w14:paraId="70FF08A8" w14:textId="7C668748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525" w:type="dxa"/>
            <w:noWrap/>
          </w:tcPr>
          <w:p w14:paraId="02FC0D5F" w14:textId="715C48EC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418" w:type="dxa"/>
            <w:noWrap/>
          </w:tcPr>
          <w:p w14:paraId="1A999E33" w14:textId="630FD49C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760" w:type="dxa"/>
            <w:noWrap/>
          </w:tcPr>
          <w:p w14:paraId="1256D636" w14:textId="541C770B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575" w:type="dxa"/>
          </w:tcPr>
          <w:p w14:paraId="6E71C833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219" w:type="dxa"/>
          </w:tcPr>
          <w:p w14:paraId="62888966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</w:tr>
      <w:tr w:rsidR="00485675" w:rsidRPr="000D7779" w14:paraId="3689AF2F" w14:textId="2B0BE7D2" w:rsidTr="004035EF">
        <w:trPr>
          <w:trHeight w:val="315"/>
        </w:trPr>
        <w:tc>
          <w:tcPr>
            <w:tcW w:w="246" w:type="dxa"/>
          </w:tcPr>
          <w:p w14:paraId="343F8BA4" w14:textId="77777777" w:rsidR="00485675" w:rsidRPr="00B550E9" w:rsidRDefault="00485675" w:rsidP="00B96BE3">
            <w:pPr>
              <w:pStyle w:val="Paragrafspiska"/>
              <w:numPr>
                <w:ilvl w:val="0"/>
                <w:numId w:val="4"/>
              </w:num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160" w:type="dxa"/>
            <w:noWrap/>
            <w:hideMark/>
          </w:tcPr>
          <w:p w14:paraId="3CC948FE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 w:rsidRPr="000D7779"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66010</w:t>
            </w:r>
          </w:p>
        </w:tc>
        <w:tc>
          <w:tcPr>
            <w:tcW w:w="2199" w:type="dxa"/>
            <w:noWrap/>
          </w:tcPr>
          <w:p w14:paraId="11021483" w14:textId="026B7294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18</w:t>
            </w:r>
          </w:p>
        </w:tc>
        <w:tc>
          <w:tcPr>
            <w:tcW w:w="1525" w:type="dxa"/>
            <w:noWrap/>
          </w:tcPr>
          <w:p w14:paraId="17D9B012" w14:textId="2B4846B3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418" w:type="dxa"/>
            <w:noWrap/>
          </w:tcPr>
          <w:p w14:paraId="15446B26" w14:textId="6AEC4588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5 (5)</w:t>
            </w:r>
          </w:p>
        </w:tc>
        <w:tc>
          <w:tcPr>
            <w:tcW w:w="1760" w:type="dxa"/>
            <w:noWrap/>
          </w:tcPr>
          <w:p w14:paraId="7CCF44A7" w14:textId="20C05D3E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55 (6)</w:t>
            </w:r>
          </w:p>
        </w:tc>
        <w:tc>
          <w:tcPr>
            <w:tcW w:w="1575" w:type="dxa"/>
          </w:tcPr>
          <w:p w14:paraId="7046A78A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219" w:type="dxa"/>
          </w:tcPr>
          <w:p w14:paraId="02C92DFF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</w:tr>
      <w:tr w:rsidR="00485675" w:rsidRPr="000D7779" w14:paraId="72FA8A1A" w14:textId="7AF646C8" w:rsidTr="004035EF">
        <w:trPr>
          <w:trHeight w:val="315"/>
        </w:trPr>
        <w:tc>
          <w:tcPr>
            <w:tcW w:w="246" w:type="dxa"/>
          </w:tcPr>
          <w:p w14:paraId="5B1262EF" w14:textId="77777777" w:rsidR="00485675" w:rsidRPr="00B550E9" w:rsidRDefault="00485675" w:rsidP="00B96BE3">
            <w:pPr>
              <w:pStyle w:val="Paragrafspiska"/>
              <w:numPr>
                <w:ilvl w:val="0"/>
                <w:numId w:val="4"/>
              </w:num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160" w:type="dxa"/>
            <w:noWrap/>
            <w:hideMark/>
          </w:tcPr>
          <w:p w14:paraId="3D9EAA79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 w:rsidRPr="000D7779"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65975</w:t>
            </w:r>
          </w:p>
        </w:tc>
        <w:tc>
          <w:tcPr>
            <w:tcW w:w="2199" w:type="dxa"/>
            <w:noWrap/>
          </w:tcPr>
          <w:p w14:paraId="0AFEAB4B" w14:textId="48A6F5BF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525" w:type="dxa"/>
            <w:noWrap/>
          </w:tcPr>
          <w:p w14:paraId="66FE0CB9" w14:textId="244365D9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418" w:type="dxa"/>
            <w:noWrap/>
          </w:tcPr>
          <w:p w14:paraId="3B3B030D" w14:textId="0596ED0F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19 (5)</w:t>
            </w:r>
          </w:p>
        </w:tc>
        <w:tc>
          <w:tcPr>
            <w:tcW w:w="1760" w:type="dxa"/>
            <w:noWrap/>
          </w:tcPr>
          <w:p w14:paraId="61F0EE80" w14:textId="3C2B4CD4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55 (6)</w:t>
            </w:r>
          </w:p>
        </w:tc>
        <w:tc>
          <w:tcPr>
            <w:tcW w:w="1575" w:type="dxa"/>
          </w:tcPr>
          <w:p w14:paraId="5EB4B829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219" w:type="dxa"/>
          </w:tcPr>
          <w:p w14:paraId="55065ADF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</w:tr>
      <w:tr w:rsidR="00485675" w:rsidRPr="000D7779" w14:paraId="58CEEEF8" w14:textId="6FD90349" w:rsidTr="004035EF">
        <w:trPr>
          <w:trHeight w:val="315"/>
        </w:trPr>
        <w:tc>
          <w:tcPr>
            <w:tcW w:w="246" w:type="dxa"/>
          </w:tcPr>
          <w:p w14:paraId="1090ECFA" w14:textId="77777777" w:rsidR="00485675" w:rsidRPr="00B550E9" w:rsidRDefault="00485675" w:rsidP="00B96BE3">
            <w:pPr>
              <w:pStyle w:val="Paragrafspiska"/>
              <w:numPr>
                <w:ilvl w:val="0"/>
                <w:numId w:val="4"/>
              </w:num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160" w:type="dxa"/>
            <w:noWrap/>
            <w:hideMark/>
          </w:tcPr>
          <w:p w14:paraId="64F4F38C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 w:rsidRPr="000D7779"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65556</w:t>
            </w:r>
          </w:p>
        </w:tc>
        <w:tc>
          <w:tcPr>
            <w:tcW w:w="2199" w:type="dxa"/>
            <w:noWrap/>
          </w:tcPr>
          <w:p w14:paraId="24302811" w14:textId="1E233873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525" w:type="dxa"/>
            <w:noWrap/>
          </w:tcPr>
          <w:p w14:paraId="667DD55D" w14:textId="4B4E83CD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418" w:type="dxa"/>
            <w:noWrap/>
          </w:tcPr>
          <w:p w14:paraId="046F2BAD" w14:textId="39BAB8C1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760" w:type="dxa"/>
            <w:noWrap/>
          </w:tcPr>
          <w:p w14:paraId="37EB4BFD" w14:textId="482E77E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575" w:type="dxa"/>
          </w:tcPr>
          <w:p w14:paraId="52D8D7F5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219" w:type="dxa"/>
          </w:tcPr>
          <w:p w14:paraId="73600565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</w:tr>
      <w:tr w:rsidR="00485675" w:rsidRPr="000D7779" w14:paraId="6869CEEA" w14:textId="45BBF9E3" w:rsidTr="004035EF">
        <w:trPr>
          <w:trHeight w:val="315"/>
        </w:trPr>
        <w:tc>
          <w:tcPr>
            <w:tcW w:w="246" w:type="dxa"/>
          </w:tcPr>
          <w:p w14:paraId="15B27391" w14:textId="77777777" w:rsidR="00485675" w:rsidRPr="00B550E9" w:rsidRDefault="00485675" w:rsidP="00B96BE3">
            <w:pPr>
              <w:pStyle w:val="Paragrafspiska"/>
              <w:numPr>
                <w:ilvl w:val="0"/>
                <w:numId w:val="4"/>
              </w:num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160" w:type="dxa"/>
            <w:noWrap/>
            <w:hideMark/>
          </w:tcPr>
          <w:p w14:paraId="4D92B408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 w:rsidRPr="000D7779"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65846</w:t>
            </w:r>
          </w:p>
        </w:tc>
        <w:tc>
          <w:tcPr>
            <w:tcW w:w="2199" w:type="dxa"/>
            <w:noWrap/>
          </w:tcPr>
          <w:p w14:paraId="10118175" w14:textId="6D92298C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525" w:type="dxa"/>
            <w:noWrap/>
          </w:tcPr>
          <w:p w14:paraId="0AA02439" w14:textId="4C4AD31F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418" w:type="dxa"/>
            <w:noWrap/>
          </w:tcPr>
          <w:p w14:paraId="3C9A5375" w14:textId="5B2F9A99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760" w:type="dxa"/>
            <w:noWrap/>
          </w:tcPr>
          <w:p w14:paraId="0780848D" w14:textId="4839599C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575" w:type="dxa"/>
          </w:tcPr>
          <w:p w14:paraId="6753038E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219" w:type="dxa"/>
          </w:tcPr>
          <w:p w14:paraId="576E5F97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</w:tr>
      <w:tr w:rsidR="00485675" w:rsidRPr="000D7779" w14:paraId="1A23E78A" w14:textId="405613CC" w:rsidTr="004035EF">
        <w:trPr>
          <w:trHeight w:val="315"/>
        </w:trPr>
        <w:tc>
          <w:tcPr>
            <w:tcW w:w="246" w:type="dxa"/>
          </w:tcPr>
          <w:p w14:paraId="3E33E1F7" w14:textId="77777777" w:rsidR="00485675" w:rsidRPr="00B550E9" w:rsidRDefault="00485675" w:rsidP="00B96BE3">
            <w:pPr>
              <w:pStyle w:val="Paragrafspiska"/>
              <w:numPr>
                <w:ilvl w:val="0"/>
                <w:numId w:val="4"/>
              </w:num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160" w:type="dxa"/>
            <w:noWrap/>
            <w:hideMark/>
          </w:tcPr>
          <w:p w14:paraId="4C770176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 w:rsidRPr="000D7779"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65837</w:t>
            </w:r>
          </w:p>
        </w:tc>
        <w:tc>
          <w:tcPr>
            <w:tcW w:w="2199" w:type="dxa"/>
            <w:noWrap/>
          </w:tcPr>
          <w:p w14:paraId="0C7FE7F5" w14:textId="532092E6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525" w:type="dxa"/>
            <w:noWrap/>
          </w:tcPr>
          <w:p w14:paraId="21F25E8C" w14:textId="5EF0B36F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418" w:type="dxa"/>
            <w:noWrap/>
          </w:tcPr>
          <w:p w14:paraId="6A21F1B4" w14:textId="03C2B043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760" w:type="dxa"/>
            <w:noWrap/>
          </w:tcPr>
          <w:p w14:paraId="33428638" w14:textId="1B50BF2C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575" w:type="dxa"/>
          </w:tcPr>
          <w:p w14:paraId="3253EB27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219" w:type="dxa"/>
          </w:tcPr>
          <w:p w14:paraId="4142612F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</w:tr>
      <w:tr w:rsidR="00485675" w:rsidRPr="000D7779" w14:paraId="5F44790A" w14:textId="2A972D61" w:rsidTr="004035EF">
        <w:trPr>
          <w:trHeight w:val="315"/>
        </w:trPr>
        <w:tc>
          <w:tcPr>
            <w:tcW w:w="246" w:type="dxa"/>
          </w:tcPr>
          <w:p w14:paraId="6E7660C3" w14:textId="77777777" w:rsidR="00485675" w:rsidRPr="00B550E9" w:rsidRDefault="00485675" w:rsidP="00B96BE3">
            <w:pPr>
              <w:pStyle w:val="Paragrafspiska"/>
              <w:numPr>
                <w:ilvl w:val="0"/>
                <w:numId w:val="4"/>
              </w:num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160" w:type="dxa"/>
            <w:noWrap/>
            <w:hideMark/>
          </w:tcPr>
          <w:p w14:paraId="561DC110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 w:rsidRPr="000D7779"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65914</w:t>
            </w:r>
          </w:p>
        </w:tc>
        <w:tc>
          <w:tcPr>
            <w:tcW w:w="2199" w:type="dxa"/>
            <w:noWrap/>
          </w:tcPr>
          <w:p w14:paraId="4E84565B" w14:textId="6CD5F579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525" w:type="dxa"/>
            <w:noWrap/>
          </w:tcPr>
          <w:p w14:paraId="45F1CF34" w14:textId="24806601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418" w:type="dxa"/>
            <w:noWrap/>
          </w:tcPr>
          <w:p w14:paraId="68A6D82D" w14:textId="3F4A67E4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760" w:type="dxa"/>
            <w:noWrap/>
          </w:tcPr>
          <w:p w14:paraId="63C031D4" w14:textId="23B058C6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575" w:type="dxa"/>
          </w:tcPr>
          <w:p w14:paraId="02EB9F52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219" w:type="dxa"/>
          </w:tcPr>
          <w:p w14:paraId="04B4ABE6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</w:tr>
      <w:tr w:rsidR="00485675" w:rsidRPr="000D7779" w14:paraId="3835A494" w14:textId="223338E0" w:rsidTr="004035EF">
        <w:trPr>
          <w:trHeight w:val="315"/>
        </w:trPr>
        <w:tc>
          <w:tcPr>
            <w:tcW w:w="246" w:type="dxa"/>
          </w:tcPr>
          <w:p w14:paraId="60E46B78" w14:textId="77777777" w:rsidR="00485675" w:rsidRPr="00B550E9" w:rsidRDefault="00485675" w:rsidP="00B96BE3">
            <w:pPr>
              <w:pStyle w:val="Paragrafspiska"/>
              <w:numPr>
                <w:ilvl w:val="0"/>
                <w:numId w:val="4"/>
              </w:num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160" w:type="dxa"/>
            <w:noWrap/>
            <w:hideMark/>
          </w:tcPr>
          <w:p w14:paraId="6E098A6E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 w:rsidRPr="000D7779"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66100</w:t>
            </w:r>
          </w:p>
        </w:tc>
        <w:tc>
          <w:tcPr>
            <w:tcW w:w="2199" w:type="dxa"/>
            <w:noWrap/>
          </w:tcPr>
          <w:p w14:paraId="7F10A248" w14:textId="4FF73362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525" w:type="dxa"/>
            <w:noWrap/>
          </w:tcPr>
          <w:p w14:paraId="3C2E9BF8" w14:textId="15F0BFB5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418" w:type="dxa"/>
            <w:noWrap/>
          </w:tcPr>
          <w:p w14:paraId="63223DA7" w14:textId="486997C8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760" w:type="dxa"/>
            <w:noWrap/>
          </w:tcPr>
          <w:p w14:paraId="33A4113A" w14:textId="67371D3D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575" w:type="dxa"/>
          </w:tcPr>
          <w:p w14:paraId="0669E16B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219" w:type="dxa"/>
          </w:tcPr>
          <w:p w14:paraId="2219A432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</w:tr>
      <w:tr w:rsidR="00485675" w:rsidRPr="000D7779" w14:paraId="13E206D1" w14:textId="4CBCDC31" w:rsidTr="004035EF">
        <w:trPr>
          <w:trHeight w:val="315"/>
        </w:trPr>
        <w:tc>
          <w:tcPr>
            <w:tcW w:w="246" w:type="dxa"/>
          </w:tcPr>
          <w:p w14:paraId="7CF798AE" w14:textId="77777777" w:rsidR="00485675" w:rsidRPr="00B550E9" w:rsidRDefault="00485675" w:rsidP="00B96BE3">
            <w:pPr>
              <w:pStyle w:val="Paragrafspiska"/>
              <w:numPr>
                <w:ilvl w:val="0"/>
                <w:numId w:val="4"/>
              </w:num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160" w:type="dxa"/>
            <w:noWrap/>
            <w:hideMark/>
          </w:tcPr>
          <w:p w14:paraId="3CB80597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 w:rsidRPr="000D7779"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65822</w:t>
            </w:r>
          </w:p>
        </w:tc>
        <w:tc>
          <w:tcPr>
            <w:tcW w:w="2199" w:type="dxa"/>
            <w:noWrap/>
          </w:tcPr>
          <w:p w14:paraId="7ABB4FBD" w14:textId="50F959D8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525" w:type="dxa"/>
            <w:noWrap/>
          </w:tcPr>
          <w:p w14:paraId="7EEEF659" w14:textId="01AC7B0D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418" w:type="dxa"/>
            <w:noWrap/>
          </w:tcPr>
          <w:p w14:paraId="306DBBBB" w14:textId="6088F85A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760" w:type="dxa"/>
            <w:noWrap/>
          </w:tcPr>
          <w:p w14:paraId="7CC7B119" w14:textId="597B0C05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575" w:type="dxa"/>
          </w:tcPr>
          <w:p w14:paraId="4DD06490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219" w:type="dxa"/>
          </w:tcPr>
          <w:p w14:paraId="04582F54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</w:tr>
      <w:tr w:rsidR="00485675" w:rsidRPr="000D7779" w14:paraId="591F6C1E" w14:textId="461C4FBB" w:rsidTr="004035EF">
        <w:trPr>
          <w:trHeight w:val="315"/>
        </w:trPr>
        <w:tc>
          <w:tcPr>
            <w:tcW w:w="246" w:type="dxa"/>
          </w:tcPr>
          <w:p w14:paraId="612C47C8" w14:textId="77777777" w:rsidR="00485675" w:rsidRPr="00B550E9" w:rsidRDefault="00485675" w:rsidP="00B96BE3">
            <w:pPr>
              <w:pStyle w:val="Paragrafspiska"/>
              <w:numPr>
                <w:ilvl w:val="0"/>
                <w:numId w:val="4"/>
              </w:num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160" w:type="dxa"/>
            <w:noWrap/>
            <w:hideMark/>
          </w:tcPr>
          <w:p w14:paraId="772CEBD6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 w:rsidRPr="000D7779"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65574</w:t>
            </w:r>
          </w:p>
        </w:tc>
        <w:tc>
          <w:tcPr>
            <w:tcW w:w="2199" w:type="dxa"/>
            <w:noWrap/>
          </w:tcPr>
          <w:p w14:paraId="11606B07" w14:textId="6E6F87A5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525" w:type="dxa"/>
            <w:noWrap/>
          </w:tcPr>
          <w:p w14:paraId="3AF6AFCE" w14:textId="2292A278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418" w:type="dxa"/>
            <w:noWrap/>
          </w:tcPr>
          <w:p w14:paraId="24C33785" w14:textId="4299D524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760" w:type="dxa"/>
            <w:noWrap/>
          </w:tcPr>
          <w:p w14:paraId="7035C04E" w14:textId="08F88F30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575" w:type="dxa"/>
          </w:tcPr>
          <w:p w14:paraId="1F8C58AA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219" w:type="dxa"/>
          </w:tcPr>
          <w:p w14:paraId="472B84D6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</w:tr>
      <w:tr w:rsidR="00485675" w:rsidRPr="000D7779" w14:paraId="1112F7F5" w14:textId="6B93DFA7" w:rsidTr="004035EF">
        <w:trPr>
          <w:trHeight w:val="315"/>
        </w:trPr>
        <w:tc>
          <w:tcPr>
            <w:tcW w:w="246" w:type="dxa"/>
          </w:tcPr>
          <w:p w14:paraId="25839770" w14:textId="77777777" w:rsidR="00485675" w:rsidRPr="00B550E9" w:rsidRDefault="00485675" w:rsidP="00B96BE3">
            <w:pPr>
              <w:pStyle w:val="Paragrafspiska"/>
              <w:numPr>
                <w:ilvl w:val="0"/>
                <w:numId w:val="4"/>
              </w:num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160" w:type="dxa"/>
            <w:noWrap/>
            <w:hideMark/>
          </w:tcPr>
          <w:p w14:paraId="48751297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 w:rsidRPr="000D7779"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66395</w:t>
            </w:r>
          </w:p>
        </w:tc>
        <w:tc>
          <w:tcPr>
            <w:tcW w:w="2199" w:type="dxa"/>
            <w:noWrap/>
          </w:tcPr>
          <w:p w14:paraId="4E571148" w14:textId="53BA271E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2</w:t>
            </w:r>
          </w:p>
        </w:tc>
        <w:tc>
          <w:tcPr>
            <w:tcW w:w="1525" w:type="dxa"/>
            <w:noWrap/>
          </w:tcPr>
          <w:p w14:paraId="7D3EDC9B" w14:textId="349FE4F9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418" w:type="dxa"/>
            <w:noWrap/>
          </w:tcPr>
          <w:p w14:paraId="6FA22443" w14:textId="4EEA2E45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29 (5)</w:t>
            </w:r>
          </w:p>
        </w:tc>
        <w:tc>
          <w:tcPr>
            <w:tcW w:w="1760" w:type="dxa"/>
            <w:noWrap/>
          </w:tcPr>
          <w:p w14:paraId="3A560538" w14:textId="78EE4453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75 (8)</w:t>
            </w:r>
          </w:p>
        </w:tc>
        <w:tc>
          <w:tcPr>
            <w:tcW w:w="1575" w:type="dxa"/>
          </w:tcPr>
          <w:p w14:paraId="2E6C0DB8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219" w:type="dxa"/>
          </w:tcPr>
          <w:p w14:paraId="22F808AC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</w:tr>
      <w:tr w:rsidR="00485675" w:rsidRPr="000D7779" w14:paraId="6A8C0B3F" w14:textId="207183D4" w:rsidTr="004035EF">
        <w:trPr>
          <w:trHeight w:val="315"/>
        </w:trPr>
        <w:tc>
          <w:tcPr>
            <w:tcW w:w="246" w:type="dxa"/>
          </w:tcPr>
          <w:p w14:paraId="1FBF37D7" w14:textId="77777777" w:rsidR="00485675" w:rsidRPr="00B550E9" w:rsidRDefault="00485675" w:rsidP="00B96BE3">
            <w:pPr>
              <w:pStyle w:val="Paragrafspiska"/>
              <w:numPr>
                <w:ilvl w:val="0"/>
                <w:numId w:val="4"/>
              </w:num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160" w:type="dxa"/>
            <w:noWrap/>
            <w:hideMark/>
          </w:tcPr>
          <w:p w14:paraId="1A9AD0AF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 w:rsidRPr="000D7779"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66192</w:t>
            </w:r>
          </w:p>
        </w:tc>
        <w:tc>
          <w:tcPr>
            <w:tcW w:w="2199" w:type="dxa"/>
            <w:noWrap/>
          </w:tcPr>
          <w:p w14:paraId="40448285" w14:textId="47E75DC0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27</w:t>
            </w:r>
          </w:p>
        </w:tc>
        <w:tc>
          <w:tcPr>
            <w:tcW w:w="1525" w:type="dxa"/>
            <w:noWrap/>
          </w:tcPr>
          <w:p w14:paraId="1F5003F5" w14:textId="759F673F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418" w:type="dxa"/>
            <w:noWrap/>
          </w:tcPr>
          <w:p w14:paraId="5BB48719" w14:textId="7E6D974E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11 (5)</w:t>
            </w:r>
          </w:p>
        </w:tc>
        <w:tc>
          <w:tcPr>
            <w:tcW w:w="1760" w:type="dxa"/>
            <w:noWrap/>
          </w:tcPr>
          <w:p w14:paraId="37AFB3A8" w14:textId="7CEA075A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29,5 = 56,5 (6)</w:t>
            </w:r>
          </w:p>
        </w:tc>
        <w:tc>
          <w:tcPr>
            <w:tcW w:w="1575" w:type="dxa"/>
          </w:tcPr>
          <w:p w14:paraId="60EC432C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219" w:type="dxa"/>
          </w:tcPr>
          <w:p w14:paraId="3DDB3196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</w:tr>
      <w:tr w:rsidR="00485675" w:rsidRPr="000D7779" w14:paraId="1FF80639" w14:textId="1D0A0B9B" w:rsidTr="004035EF">
        <w:trPr>
          <w:trHeight w:val="315"/>
        </w:trPr>
        <w:tc>
          <w:tcPr>
            <w:tcW w:w="246" w:type="dxa"/>
          </w:tcPr>
          <w:p w14:paraId="19985A36" w14:textId="77777777" w:rsidR="00485675" w:rsidRPr="00B550E9" w:rsidRDefault="00485675" w:rsidP="00B96BE3">
            <w:pPr>
              <w:pStyle w:val="Paragrafspiska"/>
              <w:numPr>
                <w:ilvl w:val="0"/>
                <w:numId w:val="4"/>
              </w:num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160" w:type="dxa"/>
            <w:noWrap/>
            <w:hideMark/>
          </w:tcPr>
          <w:p w14:paraId="21A2E8D8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 w:rsidRPr="000D7779"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63296</w:t>
            </w:r>
          </w:p>
        </w:tc>
        <w:tc>
          <w:tcPr>
            <w:tcW w:w="2199" w:type="dxa"/>
            <w:noWrap/>
          </w:tcPr>
          <w:p w14:paraId="01CB6ABC" w14:textId="0C00D3EE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525" w:type="dxa"/>
            <w:noWrap/>
          </w:tcPr>
          <w:p w14:paraId="73CA4D9D" w14:textId="6C6C2629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418" w:type="dxa"/>
            <w:noWrap/>
          </w:tcPr>
          <w:p w14:paraId="33107D65" w14:textId="77BEC3D8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760" w:type="dxa"/>
            <w:noWrap/>
          </w:tcPr>
          <w:p w14:paraId="1AA751C1" w14:textId="28FC726F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575" w:type="dxa"/>
          </w:tcPr>
          <w:p w14:paraId="59D479FD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219" w:type="dxa"/>
          </w:tcPr>
          <w:p w14:paraId="256BF10F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</w:tr>
      <w:tr w:rsidR="00485675" w:rsidRPr="000D7779" w14:paraId="44783DFF" w14:textId="390B8552" w:rsidTr="004035EF">
        <w:trPr>
          <w:trHeight w:val="315"/>
        </w:trPr>
        <w:tc>
          <w:tcPr>
            <w:tcW w:w="246" w:type="dxa"/>
          </w:tcPr>
          <w:p w14:paraId="09137986" w14:textId="77777777" w:rsidR="00485675" w:rsidRPr="00B550E9" w:rsidRDefault="00485675" w:rsidP="00B96BE3">
            <w:pPr>
              <w:pStyle w:val="Paragrafspiska"/>
              <w:numPr>
                <w:ilvl w:val="0"/>
                <w:numId w:val="4"/>
              </w:num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160" w:type="dxa"/>
            <w:noWrap/>
            <w:hideMark/>
          </w:tcPr>
          <w:p w14:paraId="59DFD49C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 w:rsidRPr="000D7779"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66381</w:t>
            </w:r>
          </w:p>
        </w:tc>
        <w:tc>
          <w:tcPr>
            <w:tcW w:w="2199" w:type="dxa"/>
            <w:noWrap/>
          </w:tcPr>
          <w:p w14:paraId="7AEC49BF" w14:textId="54782BCF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525" w:type="dxa"/>
            <w:noWrap/>
          </w:tcPr>
          <w:p w14:paraId="55D625DD" w14:textId="6BFC98A0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418" w:type="dxa"/>
            <w:noWrap/>
          </w:tcPr>
          <w:p w14:paraId="13776455" w14:textId="27289D05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18 (5)</w:t>
            </w:r>
          </w:p>
        </w:tc>
        <w:tc>
          <w:tcPr>
            <w:tcW w:w="1760" w:type="dxa"/>
            <w:noWrap/>
          </w:tcPr>
          <w:p w14:paraId="6650CA92" w14:textId="3ED8580B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33 (5)</w:t>
            </w:r>
          </w:p>
        </w:tc>
        <w:tc>
          <w:tcPr>
            <w:tcW w:w="1575" w:type="dxa"/>
          </w:tcPr>
          <w:p w14:paraId="31DCAD9D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219" w:type="dxa"/>
          </w:tcPr>
          <w:p w14:paraId="0A066F76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</w:tr>
      <w:tr w:rsidR="00485675" w:rsidRPr="000D7779" w14:paraId="56D410AB" w14:textId="33EEBF16" w:rsidTr="004035EF">
        <w:trPr>
          <w:trHeight w:val="315"/>
        </w:trPr>
        <w:tc>
          <w:tcPr>
            <w:tcW w:w="246" w:type="dxa"/>
          </w:tcPr>
          <w:p w14:paraId="53EF3C3F" w14:textId="77777777" w:rsidR="00485675" w:rsidRPr="00B550E9" w:rsidRDefault="00485675" w:rsidP="00B96BE3">
            <w:pPr>
              <w:pStyle w:val="Paragrafspiska"/>
              <w:numPr>
                <w:ilvl w:val="0"/>
                <w:numId w:val="4"/>
              </w:num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160" w:type="dxa"/>
            <w:noWrap/>
            <w:hideMark/>
          </w:tcPr>
          <w:p w14:paraId="7056427C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 w:rsidRPr="000D7779"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60471</w:t>
            </w:r>
          </w:p>
        </w:tc>
        <w:tc>
          <w:tcPr>
            <w:tcW w:w="2199" w:type="dxa"/>
            <w:noWrap/>
          </w:tcPr>
          <w:p w14:paraId="384171F4" w14:textId="297F3555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12</w:t>
            </w:r>
          </w:p>
        </w:tc>
        <w:tc>
          <w:tcPr>
            <w:tcW w:w="1525" w:type="dxa"/>
            <w:noWrap/>
          </w:tcPr>
          <w:p w14:paraId="41BD6E7D" w14:textId="3024959A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418" w:type="dxa"/>
            <w:noWrap/>
          </w:tcPr>
          <w:p w14:paraId="1B448AE1" w14:textId="55D106FC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25 (5)</w:t>
            </w:r>
          </w:p>
        </w:tc>
        <w:tc>
          <w:tcPr>
            <w:tcW w:w="1760" w:type="dxa"/>
            <w:noWrap/>
          </w:tcPr>
          <w:p w14:paraId="2F908892" w14:textId="18ED8F22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55 (6)</w:t>
            </w:r>
          </w:p>
        </w:tc>
        <w:tc>
          <w:tcPr>
            <w:tcW w:w="1575" w:type="dxa"/>
          </w:tcPr>
          <w:p w14:paraId="7FAB3A2F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219" w:type="dxa"/>
          </w:tcPr>
          <w:p w14:paraId="692571D3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</w:tr>
      <w:tr w:rsidR="00485675" w:rsidRPr="000D7779" w14:paraId="437D2D38" w14:textId="5C8CACC1" w:rsidTr="004035EF">
        <w:trPr>
          <w:trHeight w:val="315"/>
        </w:trPr>
        <w:tc>
          <w:tcPr>
            <w:tcW w:w="246" w:type="dxa"/>
          </w:tcPr>
          <w:p w14:paraId="209062D7" w14:textId="77777777" w:rsidR="00485675" w:rsidRPr="00B550E9" w:rsidRDefault="00485675" w:rsidP="00B96BE3">
            <w:pPr>
              <w:pStyle w:val="Paragrafspiska"/>
              <w:numPr>
                <w:ilvl w:val="0"/>
                <w:numId w:val="4"/>
              </w:num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160" w:type="dxa"/>
            <w:noWrap/>
            <w:hideMark/>
          </w:tcPr>
          <w:p w14:paraId="7780E0B8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 w:rsidRPr="000D7779"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66382</w:t>
            </w:r>
          </w:p>
        </w:tc>
        <w:tc>
          <w:tcPr>
            <w:tcW w:w="2199" w:type="dxa"/>
            <w:noWrap/>
          </w:tcPr>
          <w:p w14:paraId="2639F90B" w14:textId="4148C308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525" w:type="dxa"/>
            <w:noWrap/>
          </w:tcPr>
          <w:p w14:paraId="1913DAC3" w14:textId="7B0075FC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418" w:type="dxa"/>
            <w:noWrap/>
          </w:tcPr>
          <w:p w14:paraId="29BC346C" w14:textId="3415DC3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45 (5)</w:t>
            </w:r>
          </w:p>
        </w:tc>
        <w:tc>
          <w:tcPr>
            <w:tcW w:w="1760" w:type="dxa"/>
            <w:noWrap/>
          </w:tcPr>
          <w:p w14:paraId="3433D4F3" w14:textId="407B1866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92 (10)</w:t>
            </w:r>
          </w:p>
        </w:tc>
        <w:tc>
          <w:tcPr>
            <w:tcW w:w="1575" w:type="dxa"/>
          </w:tcPr>
          <w:p w14:paraId="5A496743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219" w:type="dxa"/>
          </w:tcPr>
          <w:p w14:paraId="1BCC40AE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</w:tr>
      <w:tr w:rsidR="00485675" w:rsidRPr="000D7779" w14:paraId="7637706E" w14:textId="05DA2184" w:rsidTr="004035EF">
        <w:trPr>
          <w:trHeight w:val="315"/>
        </w:trPr>
        <w:tc>
          <w:tcPr>
            <w:tcW w:w="246" w:type="dxa"/>
          </w:tcPr>
          <w:p w14:paraId="343C8700" w14:textId="77777777" w:rsidR="00485675" w:rsidRPr="00B550E9" w:rsidRDefault="00485675" w:rsidP="00B96BE3">
            <w:pPr>
              <w:pStyle w:val="Paragrafspiska"/>
              <w:numPr>
                <w:ilvl w:val="0"/>
                <w:numId w:val="4"/>
              </w:num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160" w:type="dxa"/>
            <w:noWrap/>
            <w:hideMark/>
          </w:tcPr>
          <w:p w14:paraId="38D23BB9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 w:rsidRPr="000D7779"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66398</w:t>
            </w:r>
          </w:p>
        </w:tc>
        <w:tc>
          <w:tcPr>
            <w:tcW w:w="2199" w:type="dxa"/>
            <w:noWrap/>
          </w:tcPr>
          <w:p w14:paraId="7449ED5D" w14:textId="24B79E43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525" w:type="dxa"/>
            <w:noWrap/>
          </w:tcPr>
          <w:p w14:paraId="5323FBB9" w14:textId="048CB2E5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418" w:type="dxa"/>
            <w:noWrap/>
          </w:tcPr>
          <w:p w14:paraId="267CDAA0" w14:textId="35226BC2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760" w:type="dxa"/>
            <w:noWrap/>
          </w:tcPr>
          <w:p w14:paraId="1EDBED9D" w14:textId="4C9002DB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33 (5)</w:t>
            </w:r>
          </w:p>
        </w:tc>
        <w:tc>
          <w:tcPr>
            <w:tcW w:w="1575" w:type="dxa"/>
          </w:tcPr>
          <w:p w14:paraId="44F51460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219" w:type="dxa"/>
          </w:tcPr>
          <w:p w14:paraId="1C447150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</w:tr>
      <w:tr w:rsidR="00485675" w:rsidRPr="000D7779" w14:paraId="36033326" w14:textId="08BBD1EC" w:rsidTr="004035EF">
        <w:trPr>
          <w:trHeight w:val="315"/>
        </w:trPr>
        <w:tc>
          <w:tcPr>
            <w:tcW w:w="246" w:type="dxa"/>
          </w:tcPr>
          <w:p w14:paraId="47E12857" w14:textId="77777777" w:rsidR="00485675" w:rsidRPr="00B550E9" w:rsidRDefault="00485675" w:rsidP="00B96BE3">
            <w:pPr>
              <w:pStyle w:val="Paragrafspiska"/>
              <w:numPr>
                <w:ilvl w:val="0"/>
                <w:numId w:val="4"/>
              </w:num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160" w:type="dxa"/>
            <w:noWrap/>
            <w:hideMark/>
          </w:tcPr>
          <w:p w14:paraId="5E7DEE14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 w:rsidRPr="000D7779"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61222</w:t>
            </w:r>
          </w:p>
        </w:tc>
        <w:tc>
          <w:tcPr>
            <w:tcW w:w="2199" w:type="dxa"/>
            <w:noWrap/>
          </w:tcPr>
          <w:p w14:paraId="20235B2C" w14:textId="4C500FFF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27</w:t>
            </w:r>
          </w:p>
        </w:tc>
        <w:tc>
          <w:tcPr>
            <w:tcW w:w="1525" w:type="dxa"/>
            <w:noWrap/>
          </w:tcPr>
          <w:p w14:paraId="076D5BAA" w14:textId="36E1A089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418" w:type="dxa"/>
            <w:noWrap/>
          </w:tcPr>
          <w:p w14:paraId="09623079" w14:textId="4A9B67B0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20 (5)</w:t>
            </w:r>
          </w:p>
        </w:tc>
        <w:tc>
          <w:tcPr>
            <w:tcW w:w="1760" w:type="dxa"/>
            <w:noWrap/>
          </w:tcPr>
          <w:p w14:paraId="16EA4FC7" w14:textId="1ECCBE62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35,5 = 62,5 (6)</w:t>
            </w:r>
          </w:p>
        </w:tc>
        <w:tc>
          <w:tcPr>
            <w:tcW w:w="1575" w:type="dxa"/>
          </w:tcPr>
          <w:p w14:paraId="7FD51643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219" w:type="dxa"/>
          </w:tcPr>
          <w:p w14:paraId="287105A1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</w:tr>
      <w:tr w:rsidR="00485675" w:rsidRPr="000D7779" w14:paraId="573AFD15" w14:textId="12F1C27D" w:rsidTr="004035EF">
        <w:trPr>
          <w:trHeight w:val="315"/>
        </w:trPr>
        <w:tc>
          <w:tcPr>
            <w:tcW w:w="246" w:type="dxa"/>
          </w:tcPr>
          <w:p w14:paraId="33CE18F0" w14:textId="77777777" w:rsidR="00485675" w:rsidRPr="00B550E9" w:rsidRDefault="00485675" w:rsidP="00B96BE3">
            <w:pPr>
              <w:pStyle w:val="Paragrafspiska"/>
              <w:numPr>
                <w:ilvl w:val="0"/>
                <w:numId w:val="4"/>
              </w:num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160" w:type="dxa"/>
            <w:noWrap/>
            <w:hideMark/>
          </w:tcPr>
          <w:p w14:paraId="06CDD1DC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 w:rsidRPr="000D7779"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66392</w:t>
            </w:r>
          </w:p>
        </w:tc>
        <w:tc>
          <w:tcPr>
            <w:tcW w:w="2199" w:type="dxa"/>
            <w:noWrap/>
          </w:tcPr>
          <w:p w14:paraId="20F89567" w14:textId="17F00FFD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525" w:type="dxa"/>
            <w:noWrap/>
          </w:tcPr>
          <w:p w14:paraId="7B8857E5" w14:textId="0DFF586D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418" w:type="dxa"/>
            <w:noWrap/>
          </w:tcPr>
          <w:p w14:paraId="38A0F756" w14:textId="37C4A51F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760" w:type="dxa"/>
            <w:noWrap/>
          </w:tcPr>
          <w:p w14:paraId="123D5D8F" w14:textId="736D00CD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575" w:type="dxa"/>
          </w:tcPr>
          <w:p w14:paraId="7449D3B1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219" w:type="dxa"/>
          </w:tcPr>
          <w:p w14:paraId="5FBEF672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</w:tr>
      <w:tr w:rsidR="00485675" w:rsidRPr="000D7779" w14:paraId="4B4F4625" w14:textId="3C0166BB" w:rsidTr="004035EF">
        <w:trPr>
          <w:trHeight w:val="315"/>
        </w:trPr>
        <w:tc>
          <w:tcPr>
            <w:tcW w:w="246" w:type="dxa"/>
          </w:tcPr>
          <w:p w14:paraId="0D0BE912" w14:textId="77777777" w:rsidR="00485675" w:rsidRPr="00B550E9" w:rsidRDefault="00485675" w:rsidP="00B96BE3">
            <w:pPr>
              <w:pStyle w:val="Paragrafspiska"/>
              <w:numPr>
                <w:ilvl w:val="0"/>
                <w:numId w:val="4"/>
              </w:num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160" w:type="dxa"/>
            <w:noWrap/>
            <w:hideMark/>
          </w:tcPr>
          <w:p w14:paraId="3A510791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 w:rsidRPr="000D7779"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60541</w:t>
            </w:r>
          </w:p>
        </w:tc>
        <w:tc>
          <w:tcPr>
            <w:tcW w:w="2199" w:type="dxa"/>
            <w:noWrap/>
          </w:tcPr>
          <w:p w14:paraId="519C1B9E" w14:textId="7B3552CA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525" w:type="dxa"/>
            <w:noWrap/>
          </w:tcPr>
          <w:p w14:paraId="6CDC6359" w14:textId="25AF7153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418" w:type="dxa"/>
            <w:noWrap/>
          </w:tcPr>
          <w:p w14:paraId="5DDC3D33" w14:textId="36F9BC09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760" w:type="dxa"/>
            <w:noWrap/>
          </w:tcPr>
          <w:p w14:paraId="6524AEB5" w14:textId="6FA20DD6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575" w:type="dxa"/>
          </w:tcPr>
          <w:p w14:paraId="0EA547A6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219" w:type="dxa"/>
          </w:tcPr>
          <w:p w14:paraId="1CCEDC51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</w:tr>
      <w:tr w:rsidR="00485675" w:rsidRPr="000D7779" w14:paraId="28F6CA30" w14:textId="77777777" w:rsidTr="004035EF">
        <w:trPr>
          <w:trHeight w:val="315"/>
        </w:trPr>
        <w:tc>
          <w:tcPr>
            <w:tcW w:w="246" w:type="dxa"/>
          </w:tcPr>
          <w:p w14:paraId="49AB4E56" w14:textId="77777777" w:rsidR="00485675" w:rsidRPr="00B550E9" w:rsidRDefault="00485675" w:rsidP="00B96BE3">
            <w:pPr>
              <w:pStyle w:val="Paragrafspiska"/>
              <w:numPr>
                <w:ilvl w:val="0"/>
                <w:numId w:val="4"/>
              </w:num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160" w:type="dxa"/>
            <w:noWrap/>
          </w:tcPr>
          <w:p w14:paraId="5DE1E8CC" w14:textId="15C83675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64332</w:t>
            </w:r>
          </w:p>
        </w:tc>
        <w:tc>
          <w:tcPr>
            <w:tcW w:w="2199" w:type="dxa"/>
            <w:noWrap/>
          </w:tcPr>
          <w:p w14:paraId="3EACB539" w14:textId="47B60BEA" w:rsidR="00485675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525" w:type="dxa"/>
            <w:noWrap/>
          </w:tcPr>
          <w:p w14:paraId="02B120C1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418" w:type="dxa"/>
            <w:noWrap/>
          </w:tcPr>
          <w:p w14:paraId="604245CE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760" w:type="dxa"/>
            <w:noWrap/>
          </w:tcPr>
          <w:p w14:paraId="697CEACB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575" w:type="dxa"/>
          </w:tcPr>
          <w:p w14:paraId="7848615B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219" w:type="dxa"/>
          </w:tcPr>
          <w:p w14:paraId="0BCBEAAE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</w:tr>
      <w:tr w:rsidR="00485675" w:rsidRPr="000D7779" w14:paraId="4637AE73" w14:textId="77777777" w:rsidTr="004035EF">
        <w:trPr>
          <w:trHeight w:val="315"/>
        </w:trPr>
        <w:tc>
          <w:tcPr>
            <w:tcW w:w="246" w:type="dxa"/>
          </w:tcPr>
          <w:p w14:paraId="68128075" w14:textId="77777777" w:rsidR="00485675" w:rsidRPr="00B550E9" w:rsidRDefault="00485675" w:rsidP="00B96BE3">
            <w:pPr>
              <w:pStyle w:val="Paragrafspiska"/>
              <w:numPr>
                <w:ilvl w:val="0"/>
                <w:numId w:val="4"/>
              </w:num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160" w:type="dxa"/>
            <w:noWrap/>
          </w:tcPr>
          <w:p w14:paraId="344E2370" w14:textId="762FA6BD" w:rsidR="00485675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65689</w:t>
            </w:r>
          </w:p>
        </w:tc>
        <w:tc>
          <w:tcPr>
            <w:tcW w:w="2199" w:type="dxa"/>
            <w:noWrap/>
          </w:tcPr>
          <w:p w14:paraId="34B24632" w14:textId="77777777" w:rsidR="00485675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525" w:type="dxa"/>
            <w:noWrap/>
          </w:tcPr>
          <w:p w14:paraId="363BC315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418" w:type="dxa"/>
            <w:noWrap/>
          </w:tcPr>
          <w:p w14:paraId="2DB7CB15" w14:textId="2EAA66BC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4 (5)</w:t>
            </w:r>
          </w:p>
        </w:tc>
        <w:tc>
          <w:tcPr>
            <w:tcW w:w="1760" w:type="dxa"/>
            <w:noWrap/>
          </w:tcPr>
          <w:p w14:paraId="7EF69EEB" w14:textId="0D4EDED4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0 (5)</w:t>
            </w:r>
          </w:p>
        </w:tc>
        <w:tc>
          <w:tcPr>
            <w:tcW w:w="1575" w:type="dxa"/>
          </w:tcPr>
          <w:p w14:paraId="563BA9B6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219" w:type="dxa"/>
          </w:tcPr>
          <w:p w14:paraId="49EA8D33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</w:tr>
      <w:tr w:rsidR="00485675" w:rsidRPr="000D7779" w14:paraId="67712A24" w14:textId="77777777" w:rsidTr="004035EF">
        <w:trPr>
          <w:trHeight w:val="315"/>
        </w:trPr>
        <w:tc>
          <w:tcPr>
            <w:tcW w:w="246" w:type="dxa"/>
          </w:tcPr>
          <w:p w14:paraId="5D90F4B7" w14:textId="20791406" w:rsidR="00485675" w:rsidRPr="00B550E9" w:rsidRDefault="00485675" w:rsidP="00B96BE3">
            <w:pPr>
              <w:pStyle w:val="Paragrafspiska"/>
              <w:numPr>
                <w:ilvl w:val="0"/>
                <w:numId w:val="4"/>
              </w:num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160" w:type="dxa"/>
            <w:noWrap/>
          </w:tcPr>
          <w:p w14:paraId="177FB2EA" w14:textId="45352B9B" w:rsidR="00485675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66199</w:t>
            </w:r>
          </w:p>
        </w:tc>
        <w:tc>
          <w:tcPr>
            <w:tcW w:w="2199" w:type="dxa"/>
            <w:noWrap/>
          </w:tcPr>
          <w:p w14:paraId="18FF7A06" w14:textId="77777777" w:rsidR="00485675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525" w:type="dxa"/>
            <w:noWrap/>
          </w:tcPr>
          <w:p w14:paraId="1BF908CE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418" w:type="dxa"/>
            <w:noWrap/>
          </w:tcPr>
          <w:p w14:paraId="3BD38B65" w14:textId="77777777" w:rsidR="00485675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760" w:type="dxa"/>
            <w:noWrap/>
          </w:tcPr>
          <w:p w14:paraId="3D978340" w14:textId="60FB7D39" w:rsidR="00485675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  <w:t>62 (6)</w:t>
            </w:r>
          </w:p>
        </w:tc>
        <w:tc>
          <w:tcPr>
            <w:tcW w:w="1575" w:type="dxa"/>
          </w:tcPr>
          <w:p w14:paraId="7892F4C1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  <w:tc>
          <w:tcPr>
            <w:tcW w:w="1219" w:type="dxa"/>
          </w:tcPr>
          <w:p w14:paraId="38C48D65" w14:textId="77777777" w:rsidR="00485675" w:rsidRPr="000D7779" w:rsidRDefault="00485675" w:rsidP="001B34F4">
            <w:pPr>
              <w:rPr>
                <w:rFonts w:ascii="Calibri" w:eastAsia="Times New Roman" w:hAnsi="Calibri" w:cs="Calibri"/>
                <w:kern w:val="0"/>
                <w:sz w:val="24"/>
                <w:szCs w:val="24"/>
                <w:lang w:eastAsia="bs-Latn-BA"/>
                <w14:ligatures w14:val="none"/>
              </w:rPr>
            </w:pPr>
          </w:p>
        </w:tc>
      </w:tr>
    </w:tbl>
    <w:p w14:paraId="4792A680" w14:textId="77777777" w:rsidR="00EB012C" w:rsidRDefault="00EB012C"/>
    <w:sectPr w:rsidR="00EB012C" w:rsidSect="000D7779">
      <w:pgSz w:w="16838" w:h="11906" w:orient="landscape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F628914" w14:textId="77777777" w:rsidR="00CE0C45" w:rsidRDefault="00CE0C45" w:rsidP="00EB012C">
      <w:pPr>
        <w:spacing w:after="0" w:line="240" w:lineRule="auto"/>
      </w:pPr>
      <w:r>
        <w:separator/>
      </w:r>
    </w:p>
  </w:endnote>
  <w:endnote w:type="continuationSeparator" w:id="0">
    <w:p w14:paraId="28179A9E" w14:textId="77777777" w:rsidR="00CE0C45" w:rsidRDefault="00CE0C45" w:rsidP="00EB012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3040784" w14:textId="77777777" w:rsidR="00CE0C45" w:rsidRDefault="00CE0C45" w:rsidP="00EB012C">
      <w:pPr>
        <w:spacing w:after="0" w:line="240" w:lineRule="auto"/>
      </w:pPr>
      <w:r>
        <w:separator/>
      </w:r>
    </w:p>
  </w:footnote>
  <w:footnote w:type="continuationSeparator" w:id="0">
    <w:p w14:paraId="510D691D" w14:textId="77777777" w:rsidR="00CE0C45" w:rsidRDefault="00CE0C45" w:rsidP="00EB012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400C17"/>
    <w:multiLevelType w:val="hybridMultilevel"/>
    <w:tmpl w:val="0AE8C892"/>
    <w:lvl w:ilvl="0" w:tplc="0C00000F">
      <w:start w:val="1"/>
      <w:numFmt w:val="decimal"/>
      <w:lvlText w:val="%1."/>
      <w:lvlJc w:val="left"/>
      <w:pPr>
        <w:ind w:left="720" w:hanging="360"/>
      </w:pPr>
    </w:lvl>
    <w:lvl w:ilvl="1" w:tplc="0C000019" w:tentative="1">
      <w:start w:val="1"/>
      <w:numFmt w:val="lowerLetter"/>
      <w:lvlText w:val="%2."/>
      <w:lvlJc w:val="left"/>
      <w:pPr>
        <w:ind w:left="1440" w:hanging="360"/>
      </w:pPr>
    </w:lvl>
    <w:lvl w:ilvl="2" w:tplc="0C00001B" w:tentative="1">
      <w:start w:val="1"/>
      <w:numFmt w:val="lowerRoman"/>
      <w:lvlText w:val="%3."/>
      <w:lvlJc w:val="right"/>
      <w:pPr>
        <w:ind w:left="2160" w:hanging="180"/>
      </w:pPr>
    </w:lvl>
    <w:lvl w:ilvl="3" w:tplc="0C00000F" w:tentative="1">
      <w:start w:val="1"/>
      <w:numFmt w:val="decimal"/>
      <w:lvlText w:val="%4."/>
      <w:lvlJc w:val="left"/>
      <w:pPr>
        <w:ind w:left="2880" w:hanging="360"/>
      </w:pPr>
    </w:lvl>
    <w:lvl w:ilvl="4" w:tplc="0C000019" w:tentative="1">
      <w:start w:val="1"/>
      <w:numFmt w:val="lowerLetter"/>
      <w:lvlText w:val="%5."/>
      <w:lvlJc w:val="left"/>
      <w:pPr>
        <w:ind w:left="3600" w:hanging="360"/>
      </w:pPr>
    </w:lvl>
    <w:lvl w:ilvl="5" w:tplc="0C00001B" w:tentative="1">
      <w:start w:val="1"/>
      <w:numFmt w:val="lowerRoman"/>
      <w:lvlText w:val="%6."/>
      <w:lvlJc w:val="right"/>
      <w:pPr>
        <w:ind w:left="4320" w:hanging="180"/>
      </w:pPr>
    </w:lvl>
    <w:lvl w:ilvl="6" w:tplc="0C00000F" w:tentative="1">
      <w:start w:val="1"/>
      <w:numFmt w:val="decimal"/>
      <w:lvlText w:val="%7."/>
      <w:lvlJc w:val="left"/>
      <w:pPr>
        <w:ind w:left="5040" w:hanging="360"/>
      </w:pPr>
    </w:lvl>
    <w:lvl w:ilvl="7" w:tplc="0C000019" w:tentative="1">
      <w:start w:val="1"/>
      <w:numFmt w:val="lowerLetter"/>
      <w:lvlText w:val="%8."/>
      <w:lvlJc w:val="left"/>
      <w:pPr>
        <w:ind w:left="5760" w:hanging="360"/>
      </w:pPr>
    </w:lvl>
    <w:lvl w:ilvl="8" w:tplc="0C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3021B82"/>
    <w:multiLevelType w:val="hybridMultilevel"/>
    <w:tmpl w:val="0AE8C89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5B19209A"/>
    <w:multiLevelType w:val="hybridMultilevel"/>
    <w:tmpl w:val="0AE8C89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5C8C3411"/>
    <w:multiLevelType w:val="hybridMultilevel"/>
    <w:tmpl w:val="0AE8C89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68E31B2F"/>
    <w:multiLevelType w:val="hybridMultilevel"/>
    <w:tmpl w:val="0AE8C89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76AC665F"/>
    <w:multiLevelType w:val="hybridMultilevel"/>
    <w:tmpl w:val="0AE8C89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5"/>
  </w:num>
  <w:num w:numId="5">
    <w:abstractNumId w:val="4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U3MTA2sjS0MLC0MDZV0lEKTi0uzszPAykwrgUA98lW5SwAAAA="/>
  </w:docVars>
  <w:rsids>
    <w:rsidRoot w:val="000D7779"/>
    <w:rsid w:val="0002211C"/>
    <w:rsid w:val="000B2190"/>
    <w:rsid w:val="000B4BCA"/>
    <w:rsid w:val="000C5014"/>
    <w:rsid w:val="000C687E"/>
    <w:rsid w:val="000D7779"/>
    <w:rsid w:val="000E132C"/>
    <w:rsid w:val="00150C7B"/>
    <w:rsid w:val="00163C85"/>
    <w:rsid w:val="00171964"/>
    <w:rsid w:val="001B34F4"/>
    <w:rsid w:val="001C1725"/>
    <w:rsid w:val="001D4759"/>
    <w:rsid w:val="00241388"/>
    <w:rsid w:val="002B4AC4"/>
    <w:rsid w:val="002D2AFB"/>
    <w:rsid w:val="002D3367"/>
    <w:rsid w:val="002E3822"/>
    <w:rsid w:val="00323BE0"/>
    <w:rsid w:val="00375A97"/>
    <w:rsid w:val="004035EF"/>
    <w:rsid w:val="00435E4F"/>
    <w:rsid w:val="00471EA1"/>
    <w:rsid w:val="00485675"/>
    <w:rsid w:val="004A7423"/>
    <w:rsid w:val="004B5F80"/>
    <w:rsid w:val="0059750E"/>
    <w:rsid w:val="0060390F"/>
    <w:rsid w:val="00633E73"/>
    <w:rsid w:val="00637A8F"/>
    <w:rsid w:val="006A029F"/>
    <w:rsid w:val="006A4F44"/>
    <w:rsid w:val="006B7835"/>
    <w:rsid w:val="00702A5A"/>
    <w:rsid w:val="00720CEA"/>
    <w:rsid w:val="00737B82"/>
    <w:rsid w:val="00772FAF"/>
    <w:rsid w:val="007C604E"/>
    <w:rsid w:val="007D5733"/>
    <w:rsid w:val="00813F52"/>
    <w:rsid w:val="008652A7"/>
    <w:rsid w:val="00874D61"/>
    <w:rsid w:val="008E7D24"/>
    <w:rsid w:val="00915B38"/>
    <w:rsid w:val="00915D3D"/>
    <w:rsid w:val="00933E45"/>
    <w:rsid w:val="0094099D"/>
    <w:rsid w:val="00952EA4"/>
    <w:rsid w:val="00960E19"/>
    <w:rsid w:val="009C0027"/>
    <w:rsid w:val="009D14AF"/>
    <w:rsid w:val="009D2F3E"/>
    <w:rsid w:val="00A2470E"/>
    <w:rsid w:val="00A409F8"/>
    <w:rsid w:val="00A50E56"/>
    <w:rsid w:val="00A51854"/>
    <w:rsid w:val="00AA4724"/>
    <w:rsid w:val="00AC778D"/>
    <w:rsid w:val="00B05281"/>
    <w:rsid w:val="00B550E9"/>
    <w:rsid w:val="00B73804"/>
    <w:rsid w:val="00B92F42"/>
    <w:rsid w:val="00B94DD0"/>
    <w:rsid w:val="00B96BE3"/>
    <w:rsid w:val="00C12152"/>
    <w:rsid w:val="00C40173"/>
    <w:rsid w:val="00C711AE"/>
    <w:rsid w:val="00C82FCD"/>
    <w:rsid w:val="00CA2411"/>
    <w:rsid w:val="00CC1B83"/>
    <w:rsid w:val="00CD1F00"/>
    <w:rsid w:val="00CD21DB"/>
    <w:rsid w:val="00CE0C45"/>
    <w:rsid w:val="00CF4C73"/>
    <w:rsid w:val="00CF604D"/>
    <w:rsid w:val="00D21EEF"/>
    <w:rsid w:val="00D46E4D"/>
    <w:rsid w:val="00D54C7E"/>
    <w:rsid w:val="00D94BFD"/>
    <w:rsid w:val="00DE1AEE"/>
    <w:rsid w:val="00E440BF"/>
    <w:rsid w:val="00E9210B"/>
    <w:rsid w:val="00E93B88"/>
    <w:rsid w:val="00EB012C"/>
    <w:rsid w:val="00EB6427"/>
    <w:rsid w:val="00F062BA"/>
    <w:rsid w:val="00F13AE3"/>
    <w:rsid w:val="00FE63D9"/>
    <w:rsid w:val="3BFABDF5"/>
    <w:rsid w:val="5E5F9F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s-Latn-B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3C6446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bs-Latn-B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o">
    <w:name w:val="Normal"/>
    <w:qFormat/>
    <w:rsid w:val="00AC778D"/>
  </w:style>
  <w:style w:type="paragraph" w:styleId="Naslov1">
    <w:name w:val="heading 1"/>
    <w:basedOn w:val="Normalno"/>
    <w:next w:val="Normalno"/>
    <w:link w:val="Naslov1Znak"/>
    <w:uiPriority w:val="9"/>
    <w:qFormat/>
    <w:rsid w:val="000D777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Naslov2">
    <w:name w:val="heading 2"/>
    <w:basedOn w:val="Normalno"/>
    <w:next w:val="Normalno"/>
    <w:link w:val="Naslov2Znak"/>
    <w:uiPriority w:val="9"/>
    <w:semiHidden/>
    <w:unhideWhenUsed/>
    <w:qFormat/>
    <w:rsid w:val="000D777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Naslov3">
    <w:name w:val="heading 3"/>
    <w:basedOn w:val="Normalno"/>
    <w:next w:val="Normalno"/>
    <w:link w:val="Naslov3Znak"/>
    <w:uiPriority w:val="9"/>
    <w:semiHidden/>
    <w:unhideWhenUsed/>
    <w:qFormat/>
    <w:rsid w:val="000D777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Naslov4">
    <w:name w:val="heading 4"/>
    <w:basedOn w:val="Normalno"/>
    <w:next w:val="Normalno"/>
    <w:link w:val="Naslov4Znak"/>
    <w:uiPriority w:val="9"/>
    <w:semiHidden/>
    <w:unhideWhenUsed/>
    <w:qFormat/>
    <w:rsid w:val="000D777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Naslov5">
    <w:name w:val="heading 5"/>
    <w:basedOn w:val="Normalno"/>
    <w:next w:val="Normalno"/>
    <w:link w:val="Naslov5Znak"/>
    <w:uiPriority w:val="9"/>
    <w:semiHidden/>
    <w:unhideWhenUsed/>
    <w:qFormat/>
    <w:rsid w:val="000D777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Naslov6">
    <w:name w:val="heading 6"/>
    <w:basedOn w:val="Normalno"/>
    <w:next w:val="Normalno"/>
    <w:link w:val="Naslov6Znak"/>
    <w:uiPriority w:val="9"/>
    <w:semiHidden/>
    <w:unhideWhenUsed/>
    <w:qFormat/>
    <w:rsid w:val="000D777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slov7">
    <w:name w:val="heading 7"/>
    <w:basedOn w:val="Normalno"/>
    <w:next w:val="Normalno"/>
    <w:link w:val="Naslov7Znak"/>
    <w:uiPriority w:val="9"/>
    <w:semiHidden/>
    <w:unhideWhenUsed/>
    <w:qFormat/>
    <w:rsid w:val="000D777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Naslov8">
    <w:name w:val="heading 8"/>
    <w:basedOn w:val="Normalno"/>
    <w:next w:val="Normalno"/>
    <w:link w:val="Naslov8Znak"/>
    <w:uiPriority w:val="9"/>
    <w:semiHidden/>
    <w:unhideWhenUsed/>
    <w:qFormat/>
    <w:rsid w:val="000D777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slov9">
    <w:name w:val="heading 9"/>
    <w:basedOn w:val="Normalno"/>
    <w:next w:val="Normalno"/>
    <w:link w:val="Naslov9Znak"/>
    <w:uiPriority w:val="9"/>
    <w:semiHidden/>
    <w:unhideWhenUsed/>
    <w:qFormat/>
    <w:rsid w:val="000D777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Zadanifontparagrafa">
    <w:name w:val="Default Paragraph Font"/>
    <w:uiPriority w:val="1"/>
    <w:semiHidden/>
    <w:unhideWhenUsed/>
  </w:style>
  <w:style w:type="table" w:default="1" w:styleId="Normal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piska">
    <w:name w:val="No List"/>
    <w:uiPriority w:val="99"/>
    <w:semiHidden/>
    <w:unhideWhenUsed/>
  </w:style>
  <w:style w:type="character" w:customStyle="1" w:styleId="Naslov1Znak">
    <w:name w:val="Naslov 1 Znak"/>
    <w:basedOn w:val="Zadanifontparagrafa"/>
    <w:link w:val="Naslov1"/>
    <w:uiPriority w:val="9"/>
    <w:rsid w:val="000D777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Naslov2Znak">
    <w:name w:val="Naslov 2 Znak"/>
    <w:basedOn w:val="Zadanifontparagrafa"/>
    <w:link w:val="Naslov2"/>
    <w:uiPriority w:val="9"/>
    <w:semiHidden/>
    <w:rsid w:val="000D777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Naslov3Znak">
    <w:name w:val="Naslov 3 Znak"/>
    <w:basedOn w:val="Zadanifontparagrafa"/>
    <w:link w:val="Naslov3"/>
    <w:uiPriority w:val="9"/>
    <w:semiHidden/>
    <w:rsid w:val="000D777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Naslov4Znak">
    <w:name w:val="Naslov 4 Znak"/>
    <w:basedOn w:val="Zadanifontparagrafa"/>
    <w:link w:val="Naslov4"/>
    <w:uiPriority w:val="9"/>
    <w:semiHidden/>
    <w:rsid w:val="000D7779"/>
    <w:rPr>
      <w:rFonts w:eastAsiaTheme="majorEastAsia" w:cstheme="majorBidi"/>
      <w:i/>
      <w:iCs/>
      <w:color w:val="0F4761" w:themeColor="accent1" w:themeShade="BF"/>
    </w:rPr>
  </w:style>
  <w:style w:type="character" w:customStyle="1" w:styleId="Naslov5Znak">
    <w:name w:val="Naslov 5 Znak"/>
    <w:basedOn w:val="Zadanifontparagrafa"/>
    <w:link w:val="Naslov5"/>
    <w:uiPriority w:val="9"/>
    <w:semiHidden/>
    <w:rsid w:val="000D7779"/>
    <w:rPr>
      <w:rFonts w:eastAsiaTheme="majorEastAsia" w:cstheme="majorBidi"/>
      <w:color w:val="0F4761" w:themeColor="accent1" w:themeShade="BF"/>
    </w:rPr>
  </w:style>
  <w:style w:type="character" w:customStyle="1" w:styleId="Naslov6Znak">
    <w:name w:val="Naslov 6 Znak"/>
    <w:basedOn w:val="Zadanifontparagrafa"/>
    <w:link w:val="Naslov6"/>
    <w:uiPriority w:val="9"/>
    <w:semiHidden/>
    <w:rsid w:val="000D7779"/>
    <w:rPr>
      <w:rFonts w:eastAsiaTheme="majorEastAsia" w:cstheme="majorBidi"/>
      <w:i/>
      <w:iCs/>
      <w:color w:val="595959" w:themeColor="text1" w:themeTint="A6"/>
    </w:rPr>
  </w:style>
  <w:style w:type="character" w:customStyle="1" w:styleId="Naslov7Znak">
    <w:name w:val="Naslov 7 Znak"/>
    <w:basedOn w:val="Zadanifontparagrafa"/>
    <w:link w:val="Naslov7"/>
    <w:uiPriority w:val="9"/>
    <w:semiHidden/>
    <w:rsid w:val="000D7779"/>
    <w:rPr>
      <w:rFonts w:eastAsiaTheme="majorEastAsia" w:cstheme="majorBidi"/>
      <w:color w:val="595959" w:themeColor="text1" w:themeTint="A6"/>
    </w:rPr>
  </w:style>
  <w:style w:type="character" w:customStyle="1" w:styleId="Naslov8Znak">
    <w:name w:val="Naslov 8 Znak"/>
    <w:basedOn w:val="Zadanifontparagrafa"/>
    <w:link w:val="Naslov8"/>
    <w:uiPriority w:val="9"/>
    <w:semiHidden/>
    <w:rsid w:val="000D7779"/>
    <w:rPr>
      <w:rFonts w:eastAsiaTheme="majorEastAsia" w:cstheme="majorBidi"/>
      <w:i/>
      <w:iCs/>
      <w:color w:val="272727" w:themeColor="text1" w:themeTint="D8"/>
    </w:rPr>
  </w:style>
  <w:style w:type="character" w:customStyle="1" w:styleId="Naslov9Znak">
    <w:name w:val="Naslov 9 Znak"/>
    <w:basedOn w:val="Zadanifontparagrafa"/>
    <w:link w:val="Naslov9"/>
    <w:uiPriority w:val="9"/>
    <w:semiHidden/>
    <w:rsid w:val="000D7779"/>
    <w:rPr>
      <w:rFonts w:eastAsiaTheme="majorEastAsia" w:cstheme="majorBidi"/>
      <w:color w:val="272727" w:themeColor="text1" w:themeTint="D8"/>
    </w:rPr>
  </w:style>
  <w:style w:type="paragraph" w:styleId="Naslov">
    <w:name w:val="Title"/>
    <w:basedOn w:val="Normalno"/>
    <w:next w:val="Normalno"/>
    <w:link w:val="NaslovZnak"/>
    <w:uiPriority w:val="10"/>
    <w:qFormat/>
    <w:rsid w:val="000D7779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NaslovZnak">
    <w:name w:val="Naslov Znak"/>
    <w:basedOn w:val="Zadanifontparagrafa"/>
    <w:link w:val="Naslov"/>
    <w:uiPriority w:val="10"/>
    <w:rsid w:val="000D777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naslov">
    <w:name w:val="Subtitle"/>
    <w:basedOn w:val="Normalno"/>
    <w:next w:val="Normalno"/>
    <w:link w:val="PodnaslovZnak"/>
    <w:uiPriority w:val="11"/>
    <w:qFormat/>
    <w:rsid w:val="000D777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PodnaslovZnak">
    <w:name w:val="Podnaslov Znak"/>
    <w:basedOn w:val="Zadanifontparagrafa"/>
    <w:link w:val="Podnaslov"/>
    <w:uiPriority w:val="11"/>
    <w:rsid w:val="000D777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t">
    <w:name w:val="Quote"/>
    <w:basedOn w:val="Normalno"/>
    <w:next w:val="Normalno"/>
    <w:link w:val="CitatZnak"/>
    <w:uiPriority w:val="29"/>
    <w:qFormat/>
    <w:rsid w:val="000D7779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tZnak">
    <w:name w:val="Citat Znak"/>
    <w:basedOn w:val="Zadanifontparagrafa"/>
    <w:link w:val="Citat"/>
    <w:uiPriority w:val="29"/>
    <w:rsid w:val="000D7779"/>
    <w:rPr>
      <w:i/>
      <w:iCs/>
      <w:color w:val="404040" w:themeColor="text1" w:themeTint="BF"/>
    </w:rPr>
  </w:style>
  <w:style w:type="paragraph" w:styleId="Paragrafspiska">
    <w:name w:val="List Paragraph"/>
    <w:basedOn w:val="Normalno"/>
    <w:uiPriority w:val="34"/>
    <w:qFormat/>
    <w:rsid w:val="000D7779"/>
    <w:pPr>
      <w:ind w:left="720"/>
      <w:contextualSpacing/>
    </w:pPr>
  </w:style>
  <w:style w:type="character" w:styleId="Snaninaglasak">
    <w:name w:val="Intense Emphasis"/>
    <w:basedOn w:val="Zadanifontparagrafa"/>
    <w:uiPriority w:val="21"/>
    <w:qFormat/>
    <w:rsid w:val="000D7779"/>
    <w:rPr>
      <w:i/>
      <w:iCs/>
      <w:color w:val="0F4761" w:themeColor="accent1" w:themeShade="BF"/>
    </w:rPr>
  </w:style>
  <w:style w:type="paragraph" w:styleId="Snanicitat">
    <w:name w:val="Intense Quote"/>
    <w:basedOn w:val="Normalno"/>
    <w:next w:val="Normalno"/>
    <w:link w:val="SnanicitatZnak"/>
    <w:uiPriority w:val="30"/>
    <w:qFormat/>
    <w:rsid w:val="000D7779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SnanicitatZnak">
    <w:name w:val="Snažni citat Znak"/>
    <w:basedOn w:val="Zadanifontparagrafa"/>
    <w:link w:val="Snanicitat"/>
    <w:uiPriority w:val="30"/>
    <w:rsid w:val="000D7779"/>
    <w:rPr>
      <w:i/>
      <w:iCs/>
      <w:color w:val="0F4761" w:themeColor="accent1" w:themeShade="BF"/>
    </w:rPr>
  </w:style>
  <w:style w:type="character" w:styleId="Snanareferenca">
    <w:name w:val="Intense Reference"/>
    <w:basedOn w:val="Zadanifontparagrafa"/>
    <w:uiPriority w:val="32"/>
    <w:qFormat/>
    <w:rsid w:val="000D7779"/>
    <w:rPr>
      <w:b/>
      <w:bCs/>
      <w:smallCaps/>
      <w:color w:val="0F4761" w:themeColor="accent1" w:themeShade="BF"/>
      <w:spacing w:val="5"/>
    </w:rPr>
  </w:style>
  <w:style w:type="table" w:styleId="Koordinatnamreatabele">
    <w:name w:val="Table Grid"/>
    <w:basedOn w:val="Normalnatabela"/>
    <w:uiPriority w:val="39"/>
    <w:rsid w:val="000D777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iperveza">
    <w:name w:val="Hyperlink"/>
    <w:basedOn w:val="Zadanifontparagrafa"/>
    <w:uiPriority w:val="99"/>
    <w:semiHidden/>
    <w:unhideWhenUsed/>
    <w:rsid w:val="000D7779"/>
    <w:rPr>
      <w:color w:val="0000FF"/>
      <w:u w:val="single"/>
    </w:rPr>
  </w:style>
  <w:style w:type="character" w:styleId="Praenahiperveza">
    <w:name w:val="FollowedHyperlink"/>
    <w:basedOn w:val="Zadanifontparagrafa"/>
    <w:uiPriority w:val="99"/>
    <w:semiHidden/>
    <w:unhideWhenUsed/>
    <w:rsid w:val="000D7779"/>
    <w:rPr>
      <w:color w:val="800080"/>
      <w:u w:val="single"/>
    </w:rPr>
  </w:style>
  <w:style w:type="paragraph" w:customStyle="1" w:styleId="msonormal0">
    <w:name w:val="msonormal"/>
    <w:basedOn w:val="Normalno"/>
    <w:rsid w:val="000D777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bs-Latn-BA"/>
    </w:rPr>
  </w:style>
  <w:style w:type="paragraph" w:customStyle="1" w:styleId="xl63">
    <w:name w:val="xl63"/>
    <w:basedOn w:val="Normalno"/>
    <w:rsid w:val="000D777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kern w:val="0"/>
      <w:sz w:val="24"/>
      <w:szCs w:val="24"/>
      <w:lang w:eastAsia="bs-Latn-BA"/>
    </w:rPr>
  </w:style>
  <w:style w:type="paragraph" w:styleId="Zaglavlje">
    <w:name w:val="header"/>
    <w:basedOn w:val="Normalno"/>
    <w:link w:val="ZaglavljeZnak"/>
    <w:uiPriority w:val="99"/>
    <w:unhideWhenUsed/>
    <w:rsid w:val="00EB01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ZaglavljeZnak">
    <w:name w:val="Zaglavlje Znak"/>
    <w:basedOn w:val="Zadanifontparagrafa"/>
    <w:link w:val="Zaglavlje"/>
    <w:uiPriority w:val="99"/>
    <w:rsid w:val="00EB012C"/>
  </w:style>
  <w:style w:type="paragraph" w:styleId="Podnoje">
    <w:name w:val="footer"/>
    <w:basedOn w:val="Normalno"/>
    <w:link w:val="PodnojeZnak"/>
    <w:uiPriority w:val="99"/>
    <w:unhideWhenUsed/>
    <w:rsid w:val="00EB01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odnojeZnak">
    <w:name w:val="Podnožje Znak"/>
    <w:basedOn w:val="Zadanifontparagrafa"/>
    <w:link w:val="Podnoje"/>
    <w:uiPriority w:val="99"/>
    <w:rsid w:val="00EB012C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bs-Latn-B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o">
    <w:name w:val="Normal"/>
    <w:qFormat/>
    <w:rsid w:val="00AC778D"/>
  </w:style>
  <w:style w:type="paragraph" w:styleId="Naslov1">
    <w:name w:val="heading 1"/>
    <w:basedOn w:val="Normalno"/>
    <w:next w:val="Normalno"/>
    <w:link w:val="Naslov1Znak"/>
    <w:uiPriority w:val="9"/>
    <w:qFormat/>
    <w:rsid w:val="000D777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Naslov2">
    <w:name w:val="heading 2"/>
    <w:basedOn w:val="Normalno"/>
    <w:next w:val="Normalno"/>
    <w:link w:val="Naslov2Znak"/>
    <w:uiPriority w:val="9"/>
    <w:semiHidden/>
    <w:unhideWhenUsed/>
    <w:qFormat/>
    <w:rsid w:val="000D777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Naslov3">
    <w:name w:val="heading 3"/>
    <w:basedOn w:val="Normalno"/>
    <w:next w:val="Normalno"/>
    <w:link w:val="Naslov3Znak"/>
    <w:uiPriority w:val="9"/>
    <w:semiHidden/>
    <w:unhideWhenUsed/>
    <w:qFormat/>
    <w:rsid w:val="000D777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Naslov4">
    <w:name w:val="heading 4"/>
    <w:basedOn w:val="Normalno"/>
    <w:next w:val="Normalno"/>
    <w:link w:val="Naslov4Znak"/>
    <w:uiPriority w:val="9"/>
    <w:semiHidden/>
    <w:unhideWhenUsed/>
    <w:qFormat/>
    <w:rsid w:val="000D777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Naslov5">
    <w:name w:val="heading 5"/>
    <w:basedOn w:val="Normalno"/>
    <w:next w:val="Normalno"/>
    <w:link w:val="Naslov5Znak"/>
    <w:uiPriority w:val="9"/>
    <w:semiHidden/>
    <w:unhideWhenUsed/>
    <w:qFormat/>
    <w:rsid w:val="000D777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Naslov6">
    <w:name w:val="heading 6"/>
    <w:basedOn w:val="Normalno"/>
    <w:next w:val="Normalno"/>
    <w:link w:val="Naslov6Znak"/>
    <w:uiPriority w:val="9"/>
    <w:semiHidden/>
    <w:unhideWhenUsed/>
    <w:qFormat/>
    <w:rsid w:val="000D777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slov7">
    <w:name w:val="heading 7"/>
    <w:basedOn w:val="Normalno"/>
    <w:next w:val="Normalno"/>
    <w:link w:val="Naslov7Znak"/>
    <w:uiPriority w:val="9"/>
    <w:semiHidden/>
    <w:unhideWhenUsed/>
    <w:qFormat/>
    <w:rsid w:val="000D777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Naslov8">
    <w:name w:val="heading 8"/>
    <w:basedOn w:val="Normalno"/>
    <w:next w:val="Normalno"/>
    <w:link w:val="Naslov8Znak"/>
    <w:uiPriority w:val="9"/>
    <w:semiHidden/>
    <w:unhideWhenUsed/>
    <w:qFormat/>
    <w:rsid w:val="000D777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slov9">
    <w:name w:val="heading 9"/>
    <w:basedOn w:val="Normalno"/>
    <w:next w:val="Normalno"/>
    <w:link w:val="Naslov9Znak"/>
    <w:uiPriority w:val="9"/>
    <w:semiHidden/>
    <w:unhideWhenUsed/>
    <w:qFormat/>
    <w:rsid w:val="000D777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Zadanifontparagrafa">
    <w:name w:val="Default Paragraph Font"/>
    <w:uiPriority w:val="1"/>
    <w:semiHidden/>
    <w:unhideWhenUsed/>
  </w:style>
  <w:style w:type="table" w:default="1" w:styleId="Normal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piska">
    <w:name w:val="No List"/>
    <w:uiPriority w:val="99"/>
    <w:semiHidden/>
    <w:unhideWhenUsed/>
  </w:style>
  <w:style w:type="character" w:customStyle="1" w:styleId="Naslov1Znak">
    <w:name w:val="Naslov 1 Znak"/>
    <w:basedOn w:val="Zadanifontparagrafa"/>
    <w:link w:val="Naslov1"/>
    <w:uiPriority w:val="9"/>
    <w:rsid w:val="000D777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Naslov2Znak">
    <w:name w:val="Naslov 2 Znak"/>
    <w:basedOn w:val="Zadanifontparagrafa"/>
    <w:link w:val="Naslov2"/>
    <w:uiPriority w:val="9"/>
    <w:semiHidden/>
    <w:rsid w:val="000D777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Naslov3Znak">
    <w:name w:val="Naslov 3 Znak"/>
    <w:basedOn w:val="Zadanifontparagrafa"/>
    <w:link w:val="Naslov3"/>
    <w:uiPriority w:val="9"/>
    <w:semiHidden/>
    <w:rsid w:val="000D777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Naslov4Znak">
    <w:name w:val="Naslov 4 Znak"/>
    <w:basedOn w:val="Zadanifontparagrafa"/>
    <w:link w:val="Naslov4"/>
    <w:uiPriority w:val="9"/>
    <w:semiHidden/>
    <w:rsid w:val="000D7779"/>
    <w:rPr>
      <w:rFonts w:eastAsiaTheme="majorEastAsia" w:cstheme="majorBidi"/>
      <w:i/>
      <w:iCs/>
      <w:color w:val="0F4761" w:themeColor="accent1" w:themeShade="BF"/>
    </w:rPr>
  </w:style>
  <w:style w:type="character" w:customStyle="1" w:styleId="Naslov5Znak">
    <w:name w:val="Naslov 5 Znak"/>
    <w:basedOn w:val="Zadanifontparagrafa"/>
    <w:link w:val="Naslov5"/>
    <w:uiPriority w:val="9"/>
    <w:semiHidden/>
    <w:rsid w:val="000D7779"/>
    <w:rPr>
      <w:rFonts w:eastAsiaTheme="majorEastAsia" w:cstheme="majorBidi"/>
      <w:color w:val="0F4761" w:themeColor="accent1" w:themeShade="BF"/>
    </w:rPr>
  </w:style>
  <w:style w:type="character" w:customStyle="1" w:styleId="Naslov6Znak">
    <w:name w:val="Naslov 6 Znak"/>
    <w:basedOn w:val="Zadanifontparagrafa"/>
    <w:link w:val="Naslov6"/>
    <w:uiPriority w:val="9"/>
    <w:semiHidden/>
    <w:rsid w:val="000D7779"/>
    <w:rPr>
      <w:rFonts w:eastAsiaTheme="majorEastAsia" w:cstheme="majorBidi"/>
      <w:i/>
      <w:iCs/>
      <w:color w:val="595959" w:themeColor="text1" w:themeTint="A6"/>
    </w:rPr>
  </w:style>
  <w:style w:type="character" w:customStyle="1" w:styleId="Naslov7Znak">
    <w:name w:val="Naslov 7 Znak"/>
    <w:basedOn w:val="Zadanifontparagrafa"/>
    <w:link w:val="Naslov7"/>
    <w:uiPriority w:val="9"/>
    <w:semiHidden/>
    <w:rsid w:val="000D7779"/>
    <w:rPr>
      <w:rFonts w:eastAsiaTheme="majorEastAsia" w:cstheme="majorBidi"/>
      <w:color w:val="595959" w:themeColor="text1" w:themeTint="A6"/>
    </w:rPr>
  </w:style>
  <w:style w:type="character" w:customStyle="1" w:styleId="Naslov8Znak">
    <w:name w:val="Naslov 8 Znak"/>
    <w:basedOn w:val="Zadanifontparagrafa"/>
    <w:link w:val="Naslov8"/>
    <w:uiPriority w:val="9"/>
    <w:semiHidden/>
    <w:rsid w:val="000D7779"/>
    <w:rPr>
      <w:rFonts w:eastAsiaTheme="majorEastAsia" w:cstheme="majorBidi"/>
      <w:i/>
      <w:iCs/>
      <w:color w:val="272727" w:themeColor="text1" w:themeTint="D8"/>
    </w:rPr>
  </w:style>
  <w:style w:type="character" w:customStyle="1" w:styleId="Naslov9Znak">
    <w:name w:val="Naslov 9 Znak"/>
    <w:basedOn w:val="Zadanifontparagrafa"/>
    <w:link w:val="Naslov9"/>
    <w:uiPriority w:val="9"/>
    <w:semiHidden/>
    <w:rsid w:val="000D7779"/>
    <w:rPr>
      <w:rFonts w:eastAsiaTheme="majorEastAsia" w:cstheme="majorBidi"/>
      <w:color w:val="272727" w:themeColor="text1" w:themeTint="D8"/>
    </w:rPr>
  </w:style>
  <w:style w:type="paragraph" w:styleId="Naslov">
    <w:name w:val="Title"/>
    <w:basedOn w:val="Normalno"/>
    <w:next w:val="Normalno"/>
    <w:link w:val="NaslovZnak"/>
    <w:uiPriority w:val="10"/>
    <w:qFormat/>
    <w:rsid w:val="000D7779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NaslovZnak">
    <w:name w:val="Naslov Znak"/>
    <w:basedOn w:val="Zadanifontparagrafa"/>
    <w:link w:val="Naslov"/>
    <w:uiPriority w:val="10"/>
    <w:rsid w:val="000D777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naslov">
    <w:name w:val="Subtitle"/>
    <w:basedOn w:val="Normalno"/>
    <w:next w:val="Normalno"/>
    <w:link w:val="PodnaslovZnak"/>
    <w:uiPriority w:val="11"/>
    <w:qFormat/>
    <w:rsid w:val="000D777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PodnaslovZnak">
    <w:name w:val="Podnaslov Znak"/>
    <w:basedOn w:val="Zadanifontparagrafa"/>
    <w:link w:val="Podnaslov"/>
    <w:uiPriority w:val="11"/>
    <w:rsid w:val="000D777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t">
    <w:name w:val="Quote"/>
    <w:basedOn w:val="Normalno"/>
    <w:next w:val="Normalno"/>
    <w:link w:val="CitatZnak"/>
    <w:uiPriority w:val="29"/>
    <w:qFormat/>
    <w:rsid w:val="000D7779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tZnak">
    <w:name w:val="Citat Znak"/>
    <w:basedOn w:val="Zadanifontparagrafa"/>
    <w:link w:val="Citat"/>
    <w:uiPriority w:val="29"/>
    <w:rsid w:val="000D7779"/>
    <w:rPr>
      <w:i/>
      <w:iCs/>
      <w:color w:val="404040" w:themeColor="text1" w:themeTint="BF"/>
    </w:rPr>
  </w:style>
  <w:style w:type="paragraph" w:styleId="Paragrafspiska">
    <w:name w:val="List Paragraph"/>
    <w:basedOn w:val="Normalno"/>
    <w:uiPriority w:val="34"/>
    <w:qFormat/>
    <w:rsid w:val="000D7779"/>
    <w:pPr>
      <w:ind w:left="720"/>
      <w:contextualSpacing/>
    </w:pPr>
  </w:style>
  <w:style w:type="character" w:styleId="Snaninaglasak">
    <w:name w:val="Intense Emphasis"/>
    <w:basedOn w:val="Zadanifontparagrafa"/>
    <w:uiPriority w:val="21"/>
    <w:qFormat/>
    <w:rsid w:val="000D7779"/>
    <w:rPr>
      <w:i/>
      <w:iCs/>
      <w:color w:val="0F4761" w:themeColor="accent1" w:themeShade="BF"/>
    </w:rPr>
  </w:style>
  <w:style w:type="paragraph" w:styleId="Snanicitat">
    <w:name w:val="Intense Quote"/>
    <w:basedOn w:val="Normalno"/>
    <w:next w:val="Normalno"/>
    <w:link w:val="SnanicitatZnak"/>
    <w:uiPriority w:val="30"/>
    <w:qFormat/>
    <w:rsid w:val="000D7779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SnanicitatZnak">
    <w:name w:val="Snažni citat Znak"/>
    <w:basedOn w:val="Zadanifontparagrafa"/>
    <w:link w:val="Snanicitat"/>
    <w:uiPriority w:val="30"/>
    <w:rsid w:val="000D7779"/>
    <w:rPr>
      <w:i/>
      <w:iCs/>
      <w:color w:val="0F4761" w:themeColor="accent1" w:themeShade="BF"/>
    </w:rPr>
  </w:style>
  <w:style w:type="character" w:styleId="Snanareferenca">
    <w:name w:val="Intense Reference"/>
    <w:basedOn w:val="Zadanifontparagrafa"/>
    <w:uiPriority w:val="32"/>
    <w:qFormat/>
    <w:rsid w:val="000D7779"/>
    <w:rPr>
      <w:b/>
      <w:bCs/>
      <w:smallCaps/>
      <w:color w:val="0F4761" w:themeColor="accent1" w:themeShade="BF"/>
      <w:spacing w:val="5"/>
    </w:rPr>
  </w:style>
  <w:style w:type="table" w:styleId="Koordinatnamreatabele">
    <w:name w:val="Table Grid"/>
    <w:basedOn w:val="Normalnatabela"/>
    <w:uiPriority w:val="39"/>
    <w:rsid w:val="000D777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iperveza">
    <w:name w:val="Hyperlink"/>
    <w:basedOn w:val="Zadanifontparagrafa"/>
    <w:uiPriority w:val="99"/>
    <w:semiHidden/>
    <w:unhideWhenUsed/>
    <w:rsid w:val="000D7779"/>
    <w:rPr>
      <w:color w:val="0000FF"/>
      <w:u w:val="single"/>
    </w:rPr>
  </w:style>
  <w:style w:type="character" w:styleId="Praenahiperveza">
    <w:name w:val="FollowedHyperlink"/>
    <w:basedOn w:val="Zadanifontparagrafa"/>
    <w:uiPriority w:val="99"/>
    <w:semiHidden/>
    <w:unhideWhenUsed/>
    <w:rsid w:val="000D7779"/>
    <w:rPr>
      <w:color w:val="800080"/>
      <w:u w:val="single"/>
    </w:rPr>
  </w:style>
  <w:style w:type="paragraph" w:customStyle="1" w:styleId="msonormal0">
    <w:name w:val="msonormal"/>
    <w:basedOn w:val="Normalno"/>
    <w:rsid w:val="000D777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bs-Latn-BA"/>
    </w:rPr>
  </w:style>
  <w:style w:type="paragraph" w:customStyle="1" w:styleId="xl63">
    <w:name w:val="xl63"/>
    <w:basedOn w:val="Normalno"/>
    <w:rsid w:val="000D777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kern w:val="0"/>
      <w:sz w:val="24"/>
      <w:szCs w:val="24"/>
      <w:lang w:eastAsia="bs-Latn-BA"/>
    </w:rPr>
  </w:style>
  <w:style w:type="paragraph" w:styleId="Zaglavlje">
    <w:name w:val="header"/>
    <w:basedOn w:val="Normalno"/>
    <w:link w:val="ZaglavljeZnak"/>
    <w:uiPriority w:val="99"/>
    <w:unhideWhenUsed/>
    <w:rsid w:val="00EB01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ZaglavljeZnak">
    <w:name w:val="Zaglavlje Znak"/>
    <w:basedOn w:val="Zadanifontparagrafa"/>
    <w:link w:val="Zaglavlje"/>
    <w:uiPriority w:val="99"/>
    <w:rsid w:val="00EB012C"/>
  </w:style>
  <w:style w:type="paragraph" w:styleId="Podnoje">
    <w:name w:val="footer"/>
    <w:basedOn w:val="Normalno"/>
    <w:link w:val="PodnojeZnak"/>
    <w:uiPriority w:val="99"/>
    <w:unhideWhenUsed/>
    <w:rsid w:val="00EB01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odnojeZnak">
    <w:name w:val="Podnožje Znak"/>
    <w:basedOn w:val="Zadanifontparagrafa"/>
    <w:link w:val="Podnoje"/>
    <w:uiPriority w:val="99"/>
    <w:rsid w:val="00EB012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32557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060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59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729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4B8E621-CC54-4AA1-AC9A-81CD860D01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9</Pages>
  <Words>750</Words>
  <Characters>4276</Characters>
  <Application>Microsoft Office Word</Application>
  <DocSecurity>0</DocSecurity>
  <Lines>35</Lines>
  <Paragraphs>10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01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udentska služba</dc:creator>
  <cp:lastModifiedBy>KorisnikX</cp:lastModifiedBy>
  <cp:revision>2</cp:revision>
  <dcterms:created xsi:type="dcterms:W3CDTF">2025-07-14T10:11:00Z</dcterms:created>
  <dcterms:modified xsi:type="dcterms:W3CDTF">2025-07-14T10:11:00Z</dcterms:modified>
</cp:coreProperties>
</file>